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42615" w:rsidRDefault="00AD5A68">
      <w:pPr>
        <w:pStyle w:val="a5"/>
      </w:pPr>
      <w:r>
        <w:rPr>
          <w:noProof/>
          <w:lang w:eastAsia="zh-TW"/>
        </w:rPr>
        <w:drawing>
          <wp:inline distT="0" distB="0" distL="0" distR="0">
            <wp:extent cx="4905616" cy="1524000"/>
            <wp:effectExtent l="0" t="0" r="9525" b="0"/>
            <wp:docPr id="20" name="圖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UoG_colour.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978030" cy="1546496"/>
                    </a:xfrm>
                    <a:prstGeom prst="rect">
                      <a:avLst/>
                    </a:prstGeom>
                  </pic:spPr>
                </pic:pic>
              </a:graphicData>
            </a:graphic>
          </wp:inline>
        </w:drawing>
      </w:r>
    </w:p>
    <w:p w:rsidR="00C42615" w:rsidRDefault="00C42615" w:rsidP="00A967DA">
      <w:pPr>
        <w:pStyle w:val="a5"/>
        <w:jc w:val="left"/>
        <w:rPr>
          <w:color w:val="auto"/>
        </w:rPr>
      </w:pPr>
    </w:p>
    <w:p w:rsidR="00C42615" w:rsidRPr="00857982" w:rsidRDefault="00AD5A68">
      <w:pPr>
        <w:pStyle w:val="a5"/>
        <w:rPr>
          <w:color w:val="auto"/>
          <w:sz w:val="44"/>
          <w:szCs w:val="44"/>
        </w:rPr>
      </w:pPr>
      <w:r w:rsidRPr="00857982">
        <w:rPr>
          <w:color w:val="auto"/>
          <w:sz w:val="44"/>
          <w:szCs w:val="44"/>
        </w:rPr>
        <w:t xml:space="preserve">STATS5029P: </w:t>
      </w:r>
      <w:r w:rsidR="00B6429D" w:rsidRPr="00857982">
        <w:rPr>
          <w:color w:val="auto"/>
          <w:sz w:val="44"/>
          <w:szCs w:val="44"/>
        </w:rPr>
        <w:t xml:space="preserve">Statistics Project and Dissertation </w:t>
      </w:r>
    </w:p>
    <w:p w:rsidR="00C42615" w:rsidRDefault="00C42615" w:rsidP="00C42615">
      <w:pPr>
        <w:pStyle w:val="a0"/>
        <w:rPr>
          <w:b/>
        </w:rPr>
      </w:pPr>
    </w:p>
    <w:p w:rsidR="00A967DA" w:rsidRPr="00C42615" w:rsidRDefault="00A967DA" w:rsidP="00C42615">
      <w:pPr>
        <w:pStyle w:val="a0"/>
        <w:rPr>
          <w:b/>
        </w:rPr>
      </w:pPr>
    </w:p>
    <w:p w:rsidR="00C42615" w:rsidRPr="00857982" w:rsidRDefault="00AD5A68">
      <w:pPr>
        <w:pStyle w:val="Author"/>
        <w:rPr>
          <w:rFonts w:asciiTheme="majorHAnsi" w:eastAsiaTheme="majorEastAsia" w:hAnsiTheme="majorHAnsi" w:cstheme="majorBidi"/>
          <w:b/>
          <w:bCs/>
          <w:sz w:val="68"/>
          <w:szCs w:val="68"/>
        </w:rPr>
      </w:pPr>
      <w:r w:rsidRPr="00857982">
        <w:rPr>
          <w:rFonts w:asciiTheme="majorHAnsi" w:eastAsiaTheme="majorEastAsia" w:hAnsiTheme="majorHAnsi" w:cstheme="majorBidi"/>
          <w:b/>
          <w:bCs/>
          <w:sz w:val="68"/>
          <w:szCs w:val="68"/>
        </w:rPr>
        <w:t>#34: Does playing Pokémon Go increase physical activity?</w:t>
      </w:r>
    </w:p>
    <w:p w:rsidR="00C42615" w:rsidRDefault="00C42615" w:rsidP="00C42615">
      <w:pPr>
        <w:pStyle w:val="Author"/>
        <w:jc w:val="left"/>
      </w:pPr>
    </w:p>
    <w:p w:rsidR="001E08D3" w:rsidRPr="001E08D3" w:rsidRDefault="001E08D3" w:rsidP="001E08D3">
      <w:pPr>
        <w:pStyle w:val="a0"/>
      </w:pPr>
    </w:p>
    <w:p w:rsidR="00C42615" w:rsidRDefault="00C42615">
      <w:pPr>
        <w:pStyle w:val="Author"/>
      </w:pPr>
    </w:p>
    <w:p w:rsidR="00C42615" w:rsidRDefault="00C42615">
      <w:pPr>
        <w:pStyle w:val="Author"/>
      </w:pPr>
    </w:p>
    <w:p w:rsidR="0049798C" w:rsidRDefault="0049798C" w:rsidP="0049798C">
      <w:pPr>
        <w:pStyle w:val="a0"/>
      </w:pPr>
    </w:p>
    <w:p w:rsidR="0049798C" w:rsidRDefault="0049798C" w:rsidP="0049798C">
      <w:pPr>
        <w:pStyle w:val="a0"/>
      </w:pPr>
    </w:p>
    <w:p w:rsidR="0049798C" w:rsidRDefault="0049798C" w:rsidP="0049798C">
      <w:pPr>
        <w:pStyle w:val="a0"/>
      </w:pPr>
    </w:p>
    <w:p w:rsidR="0049798C" w:rsidRDefault="00AD5A68" w:rsidP="00126D6F">
      <w:pPr>
        <w:pStyle w:val="a0"/>
        <w:jc w:val="right"/>
      </w:pPr>
      <w:r>
        <w:t xml:space="preserve">Steven </w:t>
      </w:r>
      <w:r w:rsidR="003938D3">
        <w:t xml:space="preserve">Hoi Him </w:t>
      </w:r>
      <w:r>
        <w:t>Kwok</w:t>
      </w:r>
    </w:p>
    <w:p w:rsidR="00816B95" w:rsidRDefault="00AD5A68" w:rsidP="00126D6F">
      <w:pPr>
        <w:pStyle w:val="a0"/>
        <w:jc w:val="right"/>
      </w:pPr>
      <w:r>
        <w:t>2640948k</w:t>
      </w:r>
    </w:p>
    <w:p w:rsidR="00C42615" w:rsidRDefault="00C961E3" w:rsidP="00126D6F">
      <w:pPr>
        <w:pStyle w:val="a0"/>
        <w:jc w:val="right"/>
      </w:pPr>
      <w:r>
        <w:t>2</w:t>
      </w:r>
      <w:r w:rsidR="00AD5A68">
        <w:t>/</w:t>
      </w:r>
      <w:r w:rsidR="00E7220E">
        <w:t>12</w:t>
      </w:r>
      <w:r w:rsidR="00AD5A68">
        <w:t>/2021</w:t>
      </w:r>
    </w:p>
    <w:p w:rsidR="00C42615" w:rsidRDefault="00C42615" w:rsidP="00C42615">
      <w:pPr>
        <w:pStyle w:val="a0"/>
      </w:pPr>
    </w:p>
    <w:p w:rsidR="000159C1" w:rsidRPr="00126D6F" w:rsidRDefault="00AD5A68" w:rsidP="000159C1">
      <w:pPr>
        <w:pStyle w:val="1"/>
        <w:jc w:val="center"/>
        <w:rPr>
          <w:rFonts w:asciiTheme="minorHAnsi" w:eastAsiaTheme="minorHAnsi" w:hAnsiTheme="minorHAnsi" w:cstheme="minorBidi"/>
          <w:bCs w:val="0"/>
          <w:color w:val="auto"/>
          <w:sz w:val="48"/>
          <w:szCs w:val="24"/>
          <w:lang w:eastAsia="zh-TW"/>
        </w:rPr>
      </w:pPr>
      <w:bookmarkStart w:id="0" w:name="abstract"/>
      <w:r w:rsidRPr="00126D6F">
        <w:rPr>
          <w:rFonts w:asciiTheme="minorHAnsi" w:eastAsiaTheme="minorHAnsi" w:hAnsiTheme="minorHAnsi" w:cstheme="minorBidi"/>
          <w:bCs w:val="0"/>
          <w:color w:val="auto"/>
          <w:sz w:val="48"/>
          <w:szCs w:val="24"/>
          <w:lang w:eastAsia="zh-TW"/>
        </w:rPr>
        <w:lastRenderedPageBreak/>
        <w:t>Content</w:t>
      </w:r>
      <w:r w:rsidR="00741D03">
        <w:rPr>
          <w:rFonts w:asciiTheme="minorHAnsi" w:eastAsiaTheme="minorHAnsi" w:hAnsiTheme="minorHAnsi" w:cstheme="minorBidi"/>
          <w:bCs w:val="0"/>
          <w:color w:val="auto"/>
          <w:sz w:val="48"/>
          <w:szCs w:val="24"/>
          <w:lang w:eastAsia="zh-TW"/>
        </w:rPr>
        <w:t>s</w:t>
      </w:r>
    </w:p>
    <w:p w:rsidR="000159C1" w:rsidRPr="000159C1" w:rsidRDefault="000159C1" w:rsidP="000159C1">
      <w:pPr>
        <w:pStyle w:val="a0"/>
        <w:rPr>
          <w:lang w:eastAsia="zh-TW"/>
        </w:rPr>
      </w:pPr>
    </w:p>
    <w:sdt>
      <w:sdtPr>
        <w:rPr>
          <w:rFonts w:asciiTheme="minorHAnsi" w:eastAsiaTheme="minorEastAsia" w:hAnsiTheme="minorHAnsi" w:cs="Times New Roman"/>
          <w:b/>
          <w:color w:val="auto"/>
          <w:sz w:val="40"/>
          <w:szCs w:val="40"/>
          <w:lang w:val="zh-TW" w:eastAsia="zh-TW"/>
        </w:rPr>
        <w:id w:val="581265554"/>
        <w:docPartObj>
          <w:docPartGallery w:val="Table of Contents"/>
          <w:docPartUnique/>
        </w:docPartObj>
      </w:sdtPr>
      <w:sdtEndPr>
        <w:rPr>
          <w:b w:val="0"/>
          <w:sz w:val="36"/>
          <w:szCs w:val="28"/>
        </w:rPr>
      </w:sdtEndPr>
      <w:sdtContent>
        <w:p w:rsidR="008D7B14" w:rsidRPr="003938D3" w:rsidRDefault="00AD5A68" w:rsidP="008D7B14">
          <w:pPr>
            <w:pStyle w:val="af"/>
            <w:rPr>
              <w:rFonts w:asciiTheme="minorHAnsi" w:hAnsiTheme="minorHAnsi"/>
              <w:b/>
              <w:sz w:val="40"/>
              <w:szCs w:val="40"/>
              <w:lang w:eastAsia="zh-TW"/>
            </w:rPr>
          </w:pPr>
          <w:r w:rsidRPr="003938D3">
            <w:rPr>
              <w:rFonts w:asciiTheme="minorHAnsi" w:hAnsiTheme="minorHAnsi"/>
              <w:b/>
              <w:bCs/>
              <w:color w:val="auto"/>
              <w:sz w:val="40"/>
              <w:szCs w:val="40"/>
            </w:rPr>
            <w:t>0. Abstract</w:t>
          </w:r>
          <w:r w:rsidRPr="003938D3">
            <w:rPr>
              <w:b/>
            </w:rPr>
            <w:ptab w:relativeTo="margin" w:alignment="right" w:leader="dot"/>
          </w:r>
          <w:r w:rsidR="00B16741" w:rsidRPr="003938D3">
            <w:rPr>
              <w:rFonts w:asciiTheme="minorHAnsi" w:hAnsiTheme="minorHAnsi"/>
              <w:b/>
              <w:bCs/>
              <w:color w:val="auto"/>
              <w:sz w:val="40"/>
              <w:szCs w:val="40"/>
            </w:rPr>
            <w:t>1</w:t>
          </w:r>
        </w:p>
        <w:p w:rsidR="000159C1" w:rsidRPr="003938D3" w:rsidRDefault="00AD5A68" w:rsidP="000159C1">
          <w:pPr>
            <w:pStyle w:val="10"/>
            <w:rPr>
              <w:b/>
              <w:bCs/>
              <w:sz w:val="40"/>
              <w:szCs w:val="28"/>
            </w:rPr>
          </w:pPr>
          <w:r w:rsidRPr="003938D3">
            <w:rPr>
              <w:b/>
              <w:bCs/>
              <w:sz w:val="40"/>
              <w:szCs w:val="28"/>
            </w:rPr>
            <w:t xml:space="preserve">1. </w:t>
          </w:r>
          <w:r w:rsidR="00940603" w:rsidRPr="003938D3">
            <w:rPr>
              <w:b/>
              <w:bCs/>
              <w:sz w:val="40"/>
              <w:szCs w:val="28"/>
            </w:rPr>
            <w:t>Introduction</w:t>
          </w:r>
          <w:r w:rsidRPr="003938D3">
            <w:rPr>
              <w:b/>
            </w:rPr>
            <w:ptab w:relativeTo="margin" w:alignment="right" w:leader="dot"/>
          </w:r>
          <w:r w:rsidR="00B16741" w:rsidRPr="003938D3">
            <w:rPr>
              <w:b/>
              <w:bCs/>
              <w:sz w:val="40"/>
              <w:szCs w:val="28"/>
            </w:rPr>
            <w:t>1</w:t>
          </w:r>
        </w:p>
        <w:p w:rsidR="000159C1" w:rsidRPr="003938D3" w:rsidRDefault="00AD5A68" w:rsidP="000159C1">
          <w:pPr>
            <w:rPr>
              <w:b/>
              <w:sz w:val="40"/>
              <w:szCs w:val="28"/>
              <w:lang w:eastAsia="zh-TW"/>
            </w:rPr>
          </w:pPr>
          <w:r w:rsidRPr="003938D3">
            <w:rPr>
              <w:b/>
              <w:bCs/>
              <w:sz w:val="40"/>
              <w:szCs w:val="28"/>
            </w:rPr>
            <w:t xml:space="preserve">2. </w:t>
          </w:r>
          <w:r w:rsidR="00543874" w:rsidRPr="003938D3">
            <w:rPr>
              <w:b/>
              <w:bCs/>
              <w:sz w:val="40"/>
              <w:szCs w:val="28"/>
            </w:rPr>
            <w:t xml:space="preserve">Literature Review </w:t>
          </w:r>
          <w:r w:rsidRPr="003938D3">
            <w:rPr>
              <w:b/>
            </w:rPr>
            <w:ptab w:relativeTo="margin" w:alignment="right" w:leader="dot"/>
          </w:r>
          <w:r w:rsidR="00B16741" w:rsidRPr="003938D3">
            <w:rPr>
              <w:b/>
              <w:bCs/>
              <w:sz w:val="40"/>
              <w:szCs w:val="28"/>
              <w:lang w:eastAsia="zh-TW"/>
            </w:rPr>
            <w:t>2</w:t>
          </w:r>
        </w:p>
        <w:p w:rsidR="000159C1" w:rsidRPr="003938D3" w:rsidRDefault="00AD5A68">
          <w:pPr>
            <w:pStyle w:val="20"/>
            <w:ind w:left="216"/>
            <w:rPr>
              <w:b/>
              <w:sz w:val="36"/>
              <w:szCs w:val="28"/>
            </w:rPr>
          </w:pPr>
          <w:r w:rsidRPr="003938D3">
            <w:rPr>
              <w:b/>
              <w:sz w:val="36"/>
              <w:szCs w:val="28"/>
            </w:rPr>
            <w:t>2.1 Background Information</w:t>
          </w:r>
          <w:r w:rsidRPr="003938D3">
            <w:rPr>
              <w:b/>
            </w:rPr>
            <w:ptab w:relativeTo="margin" w:alignment="right" w:leader="dot"/>
          </w:r>
          <w:r w:rsidR="00B16741" w:rsidRPr="003938D3">
            <w:rPr>
              <w:b/>
              <w:sz w:val="36"/>
              <w:szCs w:val="28"/>
            </w:rPr>
            <w:t>2</w:t>
          </w:r>
        </w:p>
        <w:p w:rsidR="000159C1" w:rsidRPr="003938D3" w:rsidRDefault="00AD5A68" w:rsidP="000159C1">
          <w:pPr>
            <w:pStyle w:val="30"/>
            <w:ind w:left="216"/>
            <w:rPr>
              <w:b/>
              <w:sz w:val="36"/>
              <w:szCs w:val="28"/>
            </w:rPr>
          </w:pPr>
          <w:r w:rsidRPr="003938D3">
            <w:rPr>
              <w:b/>
              <w:sz w:val="36"/>
              <w:szCs w:val="28"/>
            </w:rPr>
            <w:t>2.2 Research Objectives</w:t>
          </w:r>
          <w:r w:rsidRPr="003938D3">
            <w:rPr>
              <w:b/>
            </w:rPr>
            <w:ptab w:relativeTo="margin" w:alignment="right" w:leader="dot"/>
          </w:r>
          <w:r w:rsidR="00B16741" w:rsidRPr="003938D3">
            <w:rPr>
              <w:b/>
              <w:sz w:val="36"/>
              <w:szCs w:val="28"/>
            </w:rPr>
            <w:t>3</w:t>
          </w:r>
        </w:p>
        <w:p w:rsidR="009F6A1F" w:rsidRPr="003938D3" w:rsidRDefault="00AD5A68" w:rsidP="009F6A1F">
          <w:pPr>
            <w:rPr>
              <w:b/>
              <w:sz w:val="36"/>
              <w:szCs w:val="28"/>
              <w:lang w:eastAsia="zh-TW"/>
            </w:rPr>
          </w:pPr>
          <w:r w:rsidRPr="003938D3">
            <w:rPr>
              <w:b/>
              <w:bCs/>
              <w:sz w:val="40"/>
              <w:szCs w:val="28"/>
            </w:rPr>
            <w:t>3.</w:t>
          </w:r>
          <w:r w:rsidRPr="003938D3">
            <w:rPr>
              <w:b/>
              <w:sz w:val="36"/>
            </w:rPr>
            <w:t xml:space="preserve"> </w:t>
          </w:r>
          <w:r w:rsidRPr="003938D3">
            <w:rPr>
              <w:b/>
              <w:bCs/>
              <w:sz w:val="40"/>
              <w:szCs w:val="28"/>
            </w:rPr>
            <w:t>M</w:t>
          </w:r>
          <w:r w:rsidR="00615F6D" w:rsidRPr="003938D3">
            <w:rPr>
              <w:b/>
              <w:bCs/>
              <w:sz w:val="40"/>
              <w:szCs w:val="28"/>
            </w:rPr>
            <w:t>e</w:t>
          </w:r>
          <w:r w:rsidRPr="003938D3">
            <w:rPr>
              <w:b/>
              <w:bCs/>
              <w:sz w:val="40"/>
              <w:szCs w:val="28"/>
            </w:rPr>
            <w:t xml:space="preserve">thodology </w:t>
          </w:r>
          <w:r w:rsidRPr="003938D3">
            <w:rPr>
              <w:b/>
            </w:rPr>
            <w:ptab w:relativeTo="margin" w:alignment="right" w:leader="dot"/>
          </w:r>
          <w:r w:rsidR="00B16741" w:rsidRPr="003938D3">
            <w:rPr>
              <w:b/>
              <w:bCs/>
              <w:sz w:val="40"/>
              <w:szCs w:val="28"/>
              <w:lang w:eastAsia="zh-TW"/>
            </w:rPr>
            <w:t>4</w:t>
          </w:r>
        </w:p>
        <w:p w:rsidR="009F6A1F" w:rsidRPr="003938D3" w:rsidRDefault="00AD5A68" w:rsidP="009F6A1F">
          <w:pPr>
            <w:pStyle w:val="20"/>
            <w:ind w:left="216"/>
            <w:rPr>
              <w:b/>
              <w:sz w:val="36"/>
              <w:szCs w:val="28"/>
            </w:rPr>
          </w:pPr>
          <w:r w:rsidRPr="003938D3">
            <w:rPr>
              <w:b/>
              <w:sz w:val="36"/>
              <w:szCs w:val="28"/>
            </w:rPr>
            <w:t xml:space="preserve">3.1 </w:t>
          </w:r>
          <w:r w:rsidR="00490870" w:rsidRPr="003938D3">
            <w:rPr>
              <w:b/>
              <w:sz w:val="36"/>
              <w:szCs w:val="28"/>
            </w:rPr>
            <w:t>Data Description and Processing</w:t>
          </w:r>
          <w:r w:rsidRPr="003938D3">
            <w:rPr>
              <w:b/>
            </w:rPr>
            <w:ptab w:relativeTo="margin" w:alignment="right" w:leader="dot"/>
          </w:r>
          <w:r w:rsidR="00B16741" w:rsidRPr="003938D3">
            <w:rPr>
              <w:b/>
              <w:sz w:val="36"/>
              <w:szCs w:val="28"/>
            </w:rPr>
            <w:t>4</w:t>
          </w:r>
        </w:p>
        <w:p w:rsidR="009F6A1F" w:rsidRPr="003938D3" w:rsidRDefault="00AD5A68" w:rsidP="009F6A1F">
          <w:pPr>
            <w:pStyle w:val="10"/>
            <w:ind w:left="216"/>
            <w:rPr>
              <w:b/>
              <w:sz w:val="36"/>
              <w:szCs w:val="28"/>
            </w:rPr>
          </w:pPr>
          <w:r w:rsidRPr="003938D3">
            <w:rPr>
              <w:b/>
              <w:sz w:val="36"/>
              <w:szCs w:val="28"/>
            </w:rPr>
            <w:t>3</w:t>
          </w:r>
          <w:r w:rsidR="00490870" w:rsidRPr="003938D3">
            <w:rPr>
              <w:b/>
              <w:sz w:val="36"/>
              <w:szCs w:val="28"/>
            </w:rPr>
            <w:t>.2 Model Selection</w:t>
          </w:r>
          <w:r w:rsidRPr="003938D3">
            <w:rPr>
              <w:b/>
            </w:rPr>
            <w:ptab w:relativeTo="margin" w:alignment="right" w:leader="dot"/>
          </w:r>
          <w:r w:rsidR="00C64FB2" w:rsidRPr="003938D3">
            <w:rPr>
              <w:b/>
              <w:sz w:val="36"/>
              <w:szCs w:val="28"/>
            </w:rPr>
            <w:t>9</w:t>
          </w:r>
        </w:p>
        <w:p w:rsidR="000159C1" w:rsidRPr="003938D3" w:rsidRDefault="00AD5A68" w:rsidP="000159C1">
          <w:pPr>
            <w:pStyle w:val="10"/>
            <w:rPr>
              <w:b/>
              <w:sz w:val="40"/>
              <w:szCs w:val="28"/>
            </w:rPr>
          </w:pPr>
          <w:r w:rsidRPr="003938D3">
            <w:rPr>
              <w:b/>
              <w:bCs/>
              <w:sz w:val="40"/>
              <w:szCs w:val="28"/>
            </w:rPr>
            <w:t>4</w:t>
          </w:r>
          <w:r w:rsidR="00A71488" w:rsidRPr="003938D3">
            <w:rPr>
              <w:b/>
              <w:bCs/>
              <w:sz w:val="40"/>
              <w:szCs w:val="28"/>
            </w:rPr>
            <w:t>. Analysis Results</w:t>
          </w:r>
          <w:r w:rsidRPr="003938D3">
            <w:rPr>
              <w:b/>
            </w:rPr>
            <w:ptab w:relativeTo="margin" w:alignment="right" w:leader="dot"/>
          </w:r>
          <w:r w:rsidR="00A249E2" w:rsidRPr="003938D3">
            <w:rPr>
              <w:b/>
              <w:bCs/>
              <w:sz w:val="40"/>
              <w:szCs w:val="28"/>
            </w:rPr>
            <w:t>1</w:t>
          </w:r>
          <w:r w:rsidR="00C64FB2" w:rsidRPr="003938D3">
            <w:rPr>
              <w:b/>
              <w:bCs/>
              <w:sz w:val="40"/>
              <w:szCs w:val="28"/>
            </w:rPr>
            <w:t>3</w:t>
          </w:r>
        </w:p>
        <w:p w:rsidR="00BE5E41" w:rsidRPr="003938D3" w:rsidRDefault="00AD5A68" w:rsidP="000159C1">
          <w:pPr>
            <w:pStyle w:val="10"/>
            <w:rPr>
              <w:b/>
              <w:bCs/>
              <w:sz w:val="40"/>
              <w:szCs w:val="28"/>
            </w:rPr>
          </w:pPr>
          <w:r w:rsidRPr="003938D3">
            <w:rPr>
              <w:b/>
              <w:bCs/>
              <w:sz w:val="40"/>
              <w:szCs w:val="28"/>
            </w:rPr>
            <w:t>5</w:t>
          </w:r>
          <w:r w:rsidR="00A71488" w:rsidRPr="003938D3">
            <w:rPr>
              <w:b/>
              <w:bCs/>
              <w:sz w:val="40"/>
              <w:szCs w:val="28"/>
            </w:rPr>
            <w:t xml:space="preserve">. </w:t>
          </w:r>
          <w:r w:rsidR="008357CA" w:rsidRPr="003938D3">
            <w:rPr>
              <w:b/>
              <w:bCs/>
              <w:sz w:val="40"/>
              <w:szCs w:val="28"/>
            </w:rPr>
            <w:t xml:space="preserve">Discussion </w:t>
          </w:r>
          <w:r w:rsidRPr="003938D3">
            <w:rPr>
              <w:b/>
            </w:rPr>
            <w:ptab w:relativeTo="margin" w:alignment="right" w:leader="dot"/>
          </w:r>
          <w:r w:rsidR="00A249E2" w:rsidRPr="003938D3">
            <w:rPr>
              <w:b/>
              <w:bCs/>
              <w:sz w:val="40"/>
              <w:szCs w:val="28"/>
            </w:rPr>
            <w:t>1</w:t>
          </w:r>
          <w:r w:rsidR="00106A8E" w:rsidRPr="003938D3">
            <w:rPr>
              <w:b/>
              <w:bCs/>
              <w:sz w:val="40"/>
              <w:szCs w:val="28"/>
            </w:rPr>
            <w:t>6</w:t>
          </w:r>
        </w:p>
        <w:p w:rsidR="00BE5E41" w:rsidRPr="003938D3" w:rsidRDefault="00AD5A68" w:rsidP="00BE5E41">
          <w:pPr>
            <w:pStyle w:val="10"/>
            <w:rPr>
              <w:b/>
              <w:bCs/>
              <w:sz w:val="40"/>
              <w:szCs w:val="28"/>
            </w:rPr>
          </w:pPr>
          <w:r w:rsidRPr="003938D3">
            <w:rPr>
              <w:b/>
              <w:bCs/>
              <w:sz w:val="40"/>
              <w:szCs w:val="28"/>
            </w:rPr>
            <w:t>6</w:t>
          </w:r>
          <w:r w:rsidR="00A71488" w:rsidRPr="003938D3">
            <w:rPr>
              <w:b/>
              <w:bCs/>
              <w:sz w:val="40"/>
              <w:szCs w:val="28"/>
            </w:rPr>
            <w:t xml:space="preserve">. </w:t>
          </w:r>
          <w:r w:rsidR="000159C1" w:rsidRPr="003938D3">
            <w:rPr>
              <w:b/>
              <w:bCs/>
              <w:sz w:val="40"/>
              <w:szCs w:val="28"/>
            </w:rPr>
            <w:t>Conclusion</w:t>
          </w:r>
          <w:r w:rsidR="0070349B" w:rsidRPr="003938D3">
            <w:rPr>
              <w:b/>
              <w:bCs/>
              <w:sz w:val="40"/>
              <w:szCs w:val="28"/>
            </w:rPr>
            <w:t xml:space="preserve"> and Limitations</w:t>
          </w:r>
          <w:r w:rsidRPr="003938D3">
            <w:rPr>
              <w:b/>
            </w:rPr>
            <w:ptab w:relativeTo="margin" w:alignment="right" w:leader="dot"/>
          </w:r>
          <w:r w:rsidR="00A249E2" w:rsidRPr="003938D3">
            <w:rPr>
              <w:b/>
              <w:bCs/>
              <w:sz w:val="40"/>
              <w:szCs w:val="28"/>
            </w:rPr>
            <w:t>1</w:t>
          </w:r>
          <w:r w:rsidR="00106A8E" w:rsidRPr="003938D3">
            <w:rPr>
              <w:b/>
              <w:bCs/>
              <w:sz w:val="40"/>
              <w:szCs w:val="28"/>
            </w:rPr>
            <w:t>8</w:t>
          </w:r>
        </w:p>
        <w:p w:rsidR="00071051" w:rsidRPr="003938D3" w:rsidRDefault="00AD5A68" w:rsidP="00BE5E41">
          <w:pPr>
            <w:pStyle w:val="10"/>
            <w:rPr>
              <w:b/>
              <w:bCs/>
              <w:sz w:val="40"/>
              <w:szCs w:val="28"/>
            </w:rPr>
          </w:pPr>
          <w:r w:rsidRPr="003938D3">
            <w:rPr>
              <w:b/>
              <w:bCs/>
              <w:sz w:val="40"/>
              <w:szCs w:val="28"/>
            </w:rPr>
            <w:t>7</w:t>
          </w:r>
          <w:r w:rsidR="00A71488" w:rsidRPr="003938D3">
            <w:rPr>
              <w:b/>
              <w:bCs/>
              <w:sz w:val="40"/>
              <w:szCs w:val="28"/>
            </w:rPr>
            <w:t xml:space="preserve">. </w:t>
          </w:r>
          <w:r w:rsidR="00BE5E41" w:rsidRPr="003938D3">
            <w:rPr>
              <w:b/>
              <w:bCs/>
              <w:sz w:val="40"/>
              <w:szCs w:val="28"/>
            </w:rPr>
            <w:t>References</w:t>
          </w:r>
          <w:r w:rsidRPr="003938D3">
            <w:rPr>
              <w:b/>
            </w:rPr>
            <w:ptab w:relativeTo="margin" w:alignment="right" w:leader="dot"/>
          </w:r>
          <w:r w:rsidR="00A249E2" w:rsidRPr="003938D3">
            <w:rPr>
              <w:b/>
              <w:bCs/>
              <w:sz w:val="40"/>
              <w:szCs w:val="28"/>
            </w:rPr>
            <w:t>1</w:t>
          </w:r>
          <w:r w:rsidR="00106A8E" w:rsidRPr="003938D3">
            <w:rPr>
              <w:b/>
              <w:bCs/>
              <w:sz w:val="40"/>
              <w:szCs w:val="28"/>
            </w:rPr>
            <w:t>9</w:t>
          </w:r>
        </w:p>
        <w:p w:rsidR="000159C1" w:rsidRPr="00741D03" w:rsidRDefault="00AD5A68" w:rsidP="00071051">
          <w:pPr>
            <w:pStyle w:val="10"/>
            <w:rPr>
              <w:sz w:val="36"/>
              <w:szCs w:val="28"/>
            </w:rPr>
          </w:pPr>
          <w:r w:rsidRPr="003938D3">
            <w:rPr>
              <w:b/>
              <w:bCs/>
              <w:sz w:val="36"/>
              <w:szCs w:val="28"/>
            </w:rPr>
            <w:t xml:space="preserve">8. </w:t>
          </w:r>
          <w:r w:rsidRPr="003938D3">
            <w:rPr>
              <w:b/>
              <w:bCs/>
              <w:sz w:val="40"/>
              <w:szCs w:val="28"/>
            </w:rPr>
            <w:t>Appendix</w:t>
          </w:r>
          <w:r w:rsidRPr="003938D3">
            <w:rPr>
              <w:b/>
            </w:rPr>
            <w:ptab w:relativeTo="margin" w:alignment="right" w:leader="dot"/>
          </w:r>
          <w:r w:rsidR="001C577D" w:rsidRPr="003938D3">
            <w:rPr>
              <w:b/>
              <w:bCs/>
              <w:sz w:val="40"/>
              <w:szCs w:val="28"/>
            </w:rPr>
            <w:t>2</w:t>
          </w:r>
          <w:r w:rsidR="00106A8E" w:rsidRPr="003938D3">
            <w:rPr>
              <w:b/>
              <w:bCs/>
              <w:sz w:val="40"/>
              <w:szCs w:val="28"/>
            </w:rPr>
            <w:t>2</w:t>
          </w:r>
        </w:p>
      </w:sdtContent>
    </w:sdt>
    <w:p w:rsidR="000159C1" w:rsidRDefault="000159C1">
      <w:pPr>
        <w:pStyle w:val="1"/>
      </w:pPr>
    </w:p>
    <w:p w:rsidR="00651AD2" w:rsidRDefault="00651AD2" w:rsidP="000159C1">
      <w:pPr>
        <w:pStyle w:val="a0"/>
        <w:sectPr w:rsidR="00651AD2">
          <w:footerReference w:type="even" r:id="rId9"/>
          <w:footerReference w:type="default" r:id="rId10"/>
          <w:pgSz w:w="12240" w:h="15840"/>
          <w:pgMar w:top="1440" w:right="1440" w:bottom="1440" w:left="1440" w:header="720" w:footer="720" w:gutter="0"/>
          <w:cols w:space="720"/>
        </w:sectPr>
      </w:pPr>
    </w:p>
    <w:p w:rsidR="00651AD2" w:rsidRDefault="00651AD2" w:rsidP="000159C1">
      <w:pPr>
        <w:pStyle w:val="a0"/>
        <w:sectPr w:rsidR="00651AD2" w:rsidSect="00651AD2">
          <w:type w:val="continuous"/>
          <w:pgSz w:w="12240" w:h="15840"/>
          <w:pgMar w:top="1440" w:right="1440" w:bottom="1440" w:left="1440" w:header="720" w:footer="720" w:gutter="0"/>
          <w:cols w:space="720"/>
        </w:sectPr>
      </w:pPr>
    </w:p>
    <w:p w:rsidR="000159C1" w:rsidRDefault="000159C1" w:rsidP="000159C1">
      <w:pPr>
        <w:pStyle w:val="a0"/>
      </w:pPr>
    </w:p>
    <w:p w:rsidR="000159C1" w:rsidRDefault="000159C1" w:rsidP="000159C1">
      <w:pPr>
        <w:pStyle w:val="a0"/>
      </w:pPr>
    </w:p>
    <w:p w:rsidR="000159C1" w:rsidRDefault="000159C1" w:rsidP="000159C1">
      <w:pPr>
        <w:pStyle w:val="a0"/>
      </w:pPr>
    </w:p>
    <w:p w:rsidR="000159C1" w:rsidRPr="000159C1" w:rsidRDefault="000159C1" w:rsidP="000159C1">
      <w:pPr>
        <w:pStyle w:val="a0"/>
      </w:pPr>
    </w:p>
    <w:p w:rsidR="00CE357B" w:rsidRPr="008169D5" w:rsidRDefault="00AD5A68" w:rsidP="004B5260">
      <w:pPr>
        <w:pStyle w:val="1"/>
        <w:rPr>
          <w:color w:val="auto"/>
          <w:sz w:val="48"/>
        </w:rPr>
      </w:pPr>
      <w:r w:rsidRPr="008169D5">
        <w:rPr>
          <w:color w:val="auto"/>
          <w:sz w:val="48"/>
        </w:rPr>
        <w:lastRenderedPageBreak/>
        <w:t>0. Abstract</w:t>
      </w:r>
    </w:p>
    <w:p w:rsidR="00CE357B" w:rsidRPr="00CE357B" w:rsidRDefault="00AD5A68" w:rsidP="00845AB0">
      <w:pPr>
        <w:pStyle w:val="a0"/>
        <w:jc w:val="both"/>
      </w:pPr>
      <w:r>
        <w:t xml:space="preserve">Pokémon Go is a well-known </w:t>
      </w:r>
      <w:r w:rsidR="00423054">
        <w:t>augmented</w:t>
      </w:r>
      <w:r>
        <w:t xml:space="preserve"> mobile game</w:t>
      </w:r>
      <w:r w:rsidR="008D7B14">
        <w:t xml:space="preserve">, </w:t>
      </w:r>
      <w:r w:rsidR="00486FC2">
        <w:t>that potentially can</w:t>
      </w:r>
      <w:r w:rsidR="008D7B14">
        <w:t xml:space="preserve"> be usef</w:t>
      </w:r>
      <w:r w:rsidR="00423054">
        <w:t xml:space="preserve">ul for increasing </w:t>
      </w:r>
      <w:r w:rsidR="008D7B14">
        <w:t>physical activity</w:t>
      </w:r>
      <w:r w:rsidR="00423054">
        <w:t xml:space="preserve"> among users</w:t>
      </w:r>
      <w:r w:rsidR="008D7B14">
        <w:t xml:space="preserve">. </w:t>
      </w:r>
      <w:r w:rsidR="00423054">
        <w:t xml:space="preserve">However, some </w:t>
      </w:r>
      <w:r w:rsidR="00117C29">
        <w:t xml:space="preserve">researchers </w:t>
      </w:r>
      <w:r w:rsidR="00423054">
        <w:t>have argued</w:t>
      </w:r>
      <w:r w:rsidR="008D7B14">
        <w:t xml:space="preserve"> that the effects </w:t>
      </w:r>
      <w:r w:rsidR="00423054">
        <w:t xml:space="preserve">of </w:t>
      </w:r>
      <w:r w:rsidR="00B516BD">
        <w:t>Pokémon</w:t>
      </w:r>
      <w:r w:rsidR="00423054">
        <w:t xml:space="preserve"> Go</w:t>
      </w:r>
      <w:r w:rsidR="00B516BD">
        <w:t xml:space="preserve"> </w:t>
      </w:r>
      <w:r w:rsidR="008D7B14">
        <w:t>on t</w:t>
      </w:r>
      <w:r w:rsidR="00423054">
        <w:t xml:space="preserve">he </w:t>
      </w:r>
      <w:r w:rsidR="00486FC2">
        <w:t xml:space="preserve">amount of exercise </w:t>
      </w:r>
      <w:r w:rsidR="00B516BD">
        <w:t xml:space="preserve">are </w:t>
      </w:r>
      <w:r w:rsidR="00117C29">
        <w:t>neither</w:t>
      </w:r>
      <w:r w:rsidR="00B516BD">
        <w:t xml:space="preserve"> direct </w:t>
      </w:r>
      <w:r w:rsidR="00117C29">
        <w:t>n</w:t>
      </w:r>
      <w:r w:rsidR="00B516BD">
        <w:t>or</w:t>
      </w:r>
      <w:r w:rsidR="008D7B14">
        <w:t xml:space="preserve"> stable. In this research, we </w:t>
      </w:r>
      <w:r w:rsidR="00B516BD">
        <w:t>examine</w:t>
      </w:r>
      <w:r w:rsidR="008D7B14">
        <w:t xml:space="preserve"> </w:t>
      </w:r>
      <w:r w:rsidR="00B516BD">
        <w:t xml:space="preserve">the </w:t>
      </w:r>
      <w:r w:rsidR="008D7B14">
        <w:t>relations</w:t>
      </w:r>
      <w:r w:rsidR="00B516BD">
        <w:t>hip</w:t>
      </w:r>
      <w:r w:rsidR="008D7B14">
        <w:t xml:space="preserve"> between </w:t>
      </w:r>
      <w:r w:rsidR="00486FC2">
        <w:t xml:space="preserve">the </w:t>
      </w:r>
      <w:r w:rsidR="008D7B14">
        <w:t>Pokémon Go application usage and the amount of physical activity</w:t>
      </w:r>
      <w:r w:rsidR="003A77D0">
        <w:t xml:space="preserve"> of users</w:t>
      </w:r>
      <w:r w:rsidR="00B361C6">
        <w:t>, as well as the players’ preferences</w:t>
      </w:r>
      <w:r w:rsidR="003A77D0">
        <w:t>. We also identify</w:t>
      </w:r>
      <w:r w:rsidR="008D7B14">
        <w:t xml:space="preserve"> factors </w:t>
      </w:r>
      <w:r w:rsidR="003A77D0">
        <w:t>that affect the level</w:t>
      </w:r>
      <w:r w:rsidR="008D7B14">
        <w:t xml:space="preserve"> of physical activity</w:t>
      </w:r>
      <w:r w:rsidR="00B361C6">
        <w:t xml:space="preserve"> and the factors associated with participants' attitudes towards sports.</w:t>
      </w:r>
      <w:r w:rsidR="00F54772">
        <w:t xml:space="preserve"> </w:t>
      </w:r>
      <w:r w:rsidR="0030264B">
        <w:t>The whole study is</w:t>
      </w:r>
      <w:r w:rsidR="00B361C6">
        <w:t xml:space="preserve"> processed </w:t>
      </w:r>
      <w:r w:rsidR="003A77D0">
        <w:t>using a</w:t>
      </w:r>
      <w:r w:rsidR="00F54772">
        <w:t xml:space="preserve"> polynomial linear regression model</w:t>
      </w:r>
      <w:r w:rsidR="00B361C6">
        <w:t>, scatter plots and box plots</w:t>
      </w:r>
      <w:r w:rsidR="00ED5852">
        <w:t>.</w:t>
      </w:r>
      <w:r w:rsidR="003A77D0">
        <w:t xml:space="preserve"> F</w:t>
      </w:r>
      <w:r w:rsidR="00F54772">
        <w:t>inally,</w:t>
      </w:r>
      <w:r w:rsidR="003A77D0">
        <w:t xml:space="preserve"> we</w:t>
      </w:r>
      <w:r w:rsidR="00F54772">
        <w:t xml:space="preserve"> dis</w:t>
      </w:r>
      <w:r w:rsidR="003A77D0">
        <w:t>cuss</w:t>
      </w:r>
      <w:r w:rsidR="00B32CF4">
        <w:t xml:space="preserve"> </w:t>
      </w:r>
      <w:r w:rsidR="001F6C35">
        <w:t>interpretation</w:t>
      </w:r>
      <w:r w:rsidR="003A77D0">
        <w:t>s</w:t>
      </w:r>
      <w:r w:rsidR="001F6C35">
        <w:t xml:space="preserve"> and </w:t>
      </w:r>
      <w:r w:rsidR="00486FC2">
        <w:t xml:space="preserve">the </w:t>
      </w:r>
      <w:r w:rsidR="001F6C35">
        <w:t xml:space="preserve">causes of those </w:t>
      </w:r>
      <w:r w:rsidR="00B32CF4">
        <w:t xml:space="preserve">findings, as well as provide </w:t>
      </w:r>
      <w:r w:rsidR="00781DA4">
        <w:t xml:space="preserve">suggestions for </w:t>
      </w:r>
      <w:r w:rsidR="003A77D0">
        <w:t xml:space="preserve">future research and implications for </w:t>
      </w:r>
      <w:r w:rsidR="00781DA4">
        <w:t xml:space="preserve">the </w:t>
      </w:r>
      <w:r w:rsidR="003A77D0">
        <w:t>public</w:t>
      </w:r>
      <w:r w:rsidR="00781DA4">
        <w:t>.</w:t>
      </w:r>
    </w:p>
    <w:p w:rsidR="00C2581C" w:rsidRPr="008169D5" w:rsidRDefault="00AD5A68" w:rsidP="008169D5">
      <w:pPr>
        <w:pStyle w:val="1"/>
        <w:rPr>
          <w:color w:val="auto"/>
          <w:sz w:val="48"/>
        </w:rPr>
      </w:pPr>
      <w:r w:rsidRPr="008169D5">
        <w:rPr>
          <w:color w:val="auto"/>
          <w:sz w:val="48"/>
        </w:rPr>
        <w:t xml:space="preserve">1. </w:t>
      </w:r>
      <w:r w:rsidR="00940603" w:rsidRPr="008169D5">
        <w:rPr>
          <w:color w:val="auto"/>
          <w:sz w:val="48"/>
        </w:rPr>
        <w:t xml:space="preserve">Introduction </w:t>
      </w:r>
    </w:p>
    <w:p w:rsidR="00E10E62" w:rsidRDefault="00AD5A68" w:rsidP="00845AB0">
      <w:pPr>
        <w:pStyle w:val="a0"/>
        <w:jc w:val="both"/>
      </w:pPr>
      <w:r>
        <w:t>Pokémon G</w:t>
      </w:r>
      <w:r w:rsidR="00EF3475">
        <w:t xml:space="preserve">o is a </w:t>
      </w:r>
      <w:r>
        <w:t xml:space="preserve">globally </w:t>
      </w:r>
      <w:r w:rsidR="00EF3475">
        <w:t xml:space="preserve">popular </w:t>
      </w:r>
      <w:r>
        <w:t>augmented reality (AR)</w:t>
      </w:r>
      <w:r w:rsidR="00EF3475">
        <w:t xml:space="preserve"> mobile game</w:t>
      </w:r>
      <w:r>
        <w:t xml:space="preserve"> that</w:t>
      </w:r>
      <w:r w:rsidR="001D2619">
        <w:t xml:space="preserve"> affect</w:t>
      </w:r>
      <w:r>
        <w:t>s</w:t>
      </w:r>
      <w:r w:rsidR="001D2619">
        <w:t xml:space="preserve"> </w:t>
      </w:r>
      <w:r w:rsidR="00235B5E">
        <w:t xml:space="preserve">the </w:t>
      </w:r>
      <w:r w:rsidR="00EF3475">
        <w:t>behaviour</w:t>
      </w:r>
      <w:r w:rsidR="00235B5E">
        <w:t xml:space="preserve"> of a </w:t>
      </w:r>
      <w:r w:rsidR="001D2619">
        <w:t xml:space="preserve">vast </w:t>
      </w:r>
      <w:r w:rsidR="00235B5E">
        <w:t>number of players</w:t>
      </w:r>
      <w:r w:rsidR="001D2619">
        <w:t>.</w:t>
      </w:r>
      <w:r w:rsidR="004A090D">
        <w:t xml:space="preserve"> </w:t>
      </w:r>
      <w:r>
        <w:t>Following arguments presented by several researchers (like</w:t>
      </w:r>
      <w:r w:rsidRPr="007736FA">
        <w:t xml:space="preserve"> Gunther (2016)</w:t>
      </w:r>
      <w:r>
        <w:t>)</w:t>
      </w:r>
      <w:r w:rsidR="004A090D">
        <w:t>,</w:t>
      </w:r>
      <w:r w:rsidR="00486FC2">
        <w:t xml:space="preserve"> it is</w:t>
      </w:r>
      <w:r>
        <w:t xml:space="preserve"> hypothesized that Pokémon Go could increase levels of physical activity</w:t>
      </w:r>
      <w:r w:rsidR="00661F9E">
        <w:t>.</w:t>
      </w:r>
      <w:r w:rsidR="00436383">
        <w:t xml:space="preserve"> To test</w:t>
      </w:r>
      <w:r w:rsidR="004A090D">
        <w:t xml:space="preserve"> this,</w:t>
      </w:r>
      <w:r w:rsidR="00486FC2">
        <w:t xml:space="preserve"> I use</w:t>
      </w:r>
      <w:r w:rsidR="004A090D">
        <w:t xml:space="preserve"> a polynomial linear model </w:t>
      </w:r>
      <w:r w:rsidR="00436383">
        <w:t>to study</w:t>
      </w:r>
      <w:r w:rsidR="004A090D">
        <w:t xml:space="preserve"> the effects of Pokémon Go </w:t>
      </w:r>
      <w:r w:rsidR="00436383">
        <w:t>on</w:t>
      </w:r>
      <w:r w:rsidR="00486FC2">
        <w:t xml:space="preserve"> physical activity. </w:t>
      </w:r>
      <w:r w:rsidR="002C725D">
        <w:t>Several factors are under consideration</w:t>
      </w:r>
      <w:r w:rsidR="004A090D">
        <w:t>, inc</w:t>
      </w:r>
      <w:r w:rsidR="00436383">
        <w:t>luding the amount of app usage and; the</w:t>
      </w:r>
      <w:r w:rsidR="002D7A8F">
        <w:t xml:space="preserve"> age</w:t>
      </w:r>
      <w:r w:rsidR="000212EB">
        <w:t>, social sharing level</w:t>
      </w:r>
      <w:r w:rsidR="00436383">
        <w:t>,</w:t>
      </w:r>
      <w:r w:rsidR="008A4EFE">
        <w:t xml:space="preserve"> </w:t>
      </w:r>
      <w:r w:rsidR="002D7A8F">
        <w:t>education level</w:t>
      </w:r>
      <w:r w:rsidR="00436383">
        <w:t>, and attitude towards sports</w:t>
      </w:r>
      <w:r w:rsidR="008A4EFE">
        <w:t xml:space="preserve"> of 9</w:t>
      </w:r>
      <w:r w:rsidR="00E20E6D">
        <w:t>81</w:t>
      </w:r>
      <w:r w:rsidR="008A4EFE">
        <w:t xml:space="preserve"> participants in America.</w:t>
      </w:r>
      <w:r w:rsidR="00F34310">
        <w:t xml:space="preserve"> </w:t>
      </w:r>
      <w:r w:rsidR="002C725D">
        <w:t>Base</w:t>
      </w:r>
      <w:r w:rsidR="00436383">
        <w:t xml:space="preserve"> on</w:t>
      </w:r>
      <w:r w:rsidR="00F34310">
        <w:t xml:space="preserve"> this research, the </w:t>
      </w:r>
      <w:r w:rsidR="00436383">
        <w:t xml:space="preserve">above hypothesis </w:t>
      </w:r>
      <w:r w:rsidR="00486FC2">
        <w:t>is</w:t>
      </w:r>
      <w:r w:rsidR="00436383">
        <w:t xml:space="preserve"> not supported</w:t>
      </w:r>
      <w:r w:rsidR="00486FC2">
        <w:t>: players prefer</w:t>
      </w:r>
      <w:r w:rsidR="00F34310">
        <w:t xml:space="preserve"> participating in an app-r</w:t>
      </w:r>
      <w:r w:rsidR="00EF3475">
        <w:t>elated activity</w:t>
      </w:r>
      <w:r w:rsidR="00F34310">
        <w:t xml:space="preserve"> instead of general physical activity.</w:t>
      </w:r>
      <w:r w:rsidR="00AA1A7D">
        <w:t xml:space="preserve"> </w:t>
      </w:r>
      <w:r w:rsidR="009325EC">
        <w:t xml:space="preserve">However, the positive effects of app related activities </w:t>
      </w:r>
      <w:r w:rsidR="00486FC2">
        <w:t>are</w:t>
      </w:r>
      <w:r w:rsidR="009325EC">
        <w:t xml:space="preserve"> reduced with associated with the social sharing level. Due to the complex relationships between education level gender, age and attitude scores, a</w:t>
      </w:r>
      <w:r w:rsidR="00AA1A7D">
        <w:t>ttitude towards</w:t>
      </w:r>
      <w:r w:rsidR="00436383">
        <w:t xml:space="preserve"> physical activity</w:t>
      </w:r>
      <w:r w:rsidR="00AA1A7D">
        <w:t xml:space="preserve"> </w:t>
      </w:r>
      <w:r w:rsidR="002C725D">
        <w:t>is</w:t>
      </w:r>
      <w:r w:rsidR="00EF3475" w:rsidRPr="00EF3475">
        <w:t xml:space="preserve"> a key factor </w:t>
      </w:r>
      <w:r w:rsidR="00436383">
        <w:t xml:space="preserve">contributing to the </w:t>
      </w:r>
      <w:r w:rsidR="009325EC">
        <w:t>positive</w:t>
      </w:r>
      <w:r w:rsidR="00436383">
        <w:t xml:space="preserve"> effect of Pokémon Go</w:t>
      </w:r>
      <w:r w:rsidR="00EF3475" w:rsidRPr="00EF3475">
        <w:t xml:space="preserve"> </w:t>
      </w:r>
      <w:r w:rsidR="00436383">
        <w:t>on levels</w:t>
      </w:r>
      <w:r w:rsidR="00EF3475" w:rsidRPr="00EF3475">
        <w:t xml:space="preserve"> of physical activity. The </w:t>
      </w:r>
      <w:r w:rsidR="00436383">
        <w:t>results of</w:t>
      </w:r>
      <w:r w:rsidR="00EF3475" w:rsidRPr="00EF3475">
        <w:t xml:space="preserve"> the analysis </w:t>
      </w:r>
      <w:r w:rsidR="00436383">
        <w:t>and implications</w:t>
      </w:r>
      <w:r w:rsidR="00EF3475" w:rsidRPr="00EF3475">
        <w:t xml:space="preserve"> for t</w:t>
      </w:r>
      <w:r w:rsidR="00436383">
        <w:t>he public and future research</w:t>
      </w:r>
      <w:r w:rsidR="00EF3475" w:rsidRPr="00EF3475">
        <w:t xml:space="preserve"> are dis</w:t>
      </w:r>
      <w:r w:rsidR="00436383">
        <w:t>cussed in the following sections</w:t>
      </w:r>
      <w:r w:rsidR="00EF3475" w:rsidRPr="00EF3475">
        <w:t xml:space="preserve"> of the report.</w:t>
      </w:r>
    </w:p>
    <w:p w:rsidR="00DF0F08" w:rsidRDefault="00AD5A68" w:rsidP="00845AB0">
      <w:pPr>
        <w:pStyle w:val="a0"/>
        <w:jc w:val="both"/>
      </w:pPr>
      <w:r w:rsidRPr="00EF3475">
        <w:t xml:space="preserve">The study </w:t>
      </w:r>
      <w:r w:rsidR="007E21A6">
        <w:t>is</w:t>
      </w:r>
      <w:r w:rsidRPr="00EF3475">
        <w:t xml:space="preserve"> completed in the following steps: </w:t>
      </w:r>
      <w:r w:rsidR="00AD3685">
        <w:t>F</w:t>
      </w:r>
      <w:r w:rsidRPr="00EF3475">
        <w:t>irst</w:t>
      </w:r>
      <w:r w:rsidR="00AD3685">
        <w:t xml:space="preserve">, </w:t>
      </w:r>
      <w:r w:rsidRPr="00EF3475">
        <w:t>back</w:t>
      </w:r>
      <w:r w:rsidR="00C37387">
        <w:t>ground information on sports,</w:t>
      </w:r>
      <w:r w:rsidRPr="00EF3475">
        <w:t xml:space="preserve"> public health</w:t>
      </w:r>
      <w:r w:rsidR="00C37387">
        <w:t>, AR technology and Pokémon Go</w:t>
      </w:r>
      <w:r w:rsidR="007E3442">
        <w:t xml:space="preserve"> are presented</w:t>
      </w:r>
      <w:r w:rsidRPr="00EF3475">
        <w:t xml:space="preserve">. </w:t>
      </w:r>
      <w:r w:rsidR="007E3442">
        <w:t>T</w:t>
      </w:r>
      <w:r w:rsidRPr="00EF3475">
        <w:t>hen</w:t>
      </w:r>
      <w:r w:rsidR="007E3442">
        <w:t>, we</w:t>
      </w:r>
      <w:r w:rsidRPr="00EF3475">
        <w:t xml:space="preserve"> stud</w:t>
      </w:r>
      <w:r w:rsidR="00AD3685">
        <w:t>y</w:t>
      </w:r>
      <w:r w:rsidRPr="00EF3475">
        <w:t xml:space="preserve"> the effects of Pokémon Go on </w:t>
      </w:r>
      <w:r w:rsidR="00AD3685">
        <w:t>levels</w:t>
      </w:r>
      <w:r w:rsidRPr="00EF3475">
        <w:t xml:space="preserve"> of physical activity</w:t>
      </w:r>
      <w:r w:rsidR="00AD3685">
        <w:t>, considering</w:t>
      </w:r>
      <w:r w:rsidRPr="00EF3475">
        <w:t xml:space="preserve"> several aspects: </w:t>
      </w:r>
      <w:r w:rsidR="00AD3685">
        <w:t>F</w:t>
      </w:r>
      <w:r w:rsidRPr="00EF3475">
        <w:t>requency of app usage</w:t>
      </w:r>
      <w:r w:rsidR="00AD3685">
        <w:t>, the</w:t>
      </w:r>
      <w:r w:rsidRPr="00EF3475">
        <w:t xml:space="preserve"> participation preferences o</w:t>
      </w:r>
      <w:r w:rsidR="007E3442">
        <w:t>f players; other factors relate</w:t>
      </w:r>
      <w:r w:rsidRPr="00EF3475">
        <w:t xml:space="preserve"> to the amount of physical activity and the effects of the attitudes towards physical activity (with the discovery of factors related to participants' attitudes). Before </w:t>
      </w:r>
      <w:r w:rsidR="00451A27">
        <w:t xml:space="preserve">conducting the </w:t>
      </w:r>
      <w:r w:rsidR="007E3442">
        <w:t>data analysis, we group</w:t>
      </w:r>
      <w:r w:rsidRPr="00EF3475">
        <w:t xml:space="preserve"> highly-correlated variables by the mean </w:t>
      </w:r>
      <w:r w:rsidR="00451A27">
        <w:t>of each</w:t>
      </w:r>
      <w:r w:rsidR="007E3442">
        <w:t xml:space="preserve"> record. The entire analysis is</w:t>
      </w:r>
      <w:r w:rsidR="00451A27">
        <w:t xml:space="preserve"> conducted</w:t>
      </w:r>
      <w:r w:rsidRPr="00EF3475">
        <w:t xml:space="preserve"> </w:t>
      </w:r>
      <w:r w:rsidR="00451A27">
        <w:t>using</w:t>
      </w:r>
      <w:r w:rsidRPr="00EF3475">
        <w:t xml:space="preserve"> </w:t>
      </w:r>
      <w:r w:rsidR="004E7DA0">
        <w:t>a</w:t>
      </w:r>
      <w:r w:rsidRPr="00EF3475">
        <w:t xml:space="preserve"> pol</w:t>
      </w:r>
      <w:r w:rsidR="00451A27">
        <w:t>ynomial linear regressio</w:t>
      </w:r>
      <w:r w:rsidR="007E3442">
        <w:t>n model. T</w:t>
      </w:r>
      <w:r w:rsidRPr="00EF3475">
        <w:t>he stepwise selection</w:t>
      </w:r>
      <w:r w:rsidR="007F6150">
        <w:t xml:space="preserve"> method</w:t>
      </w:r>
      <w:r w:rsidRPr="00EF3475">
        <w:t xml:space="preserve"> (</w:t>
      </w:r>
      <w:r w:rsidR="007F6150">
        <w:t>setting</w:t>
      </w:r>
      <w:r w:rsidRPr="00EF3475">
        <w:t xml:space="preserve"> </w:t>
      </w:r>
      <w:r w:rsidR="00451A27">
        <w:t>[</w:t>
      </w:r>
      <w:r w:rsidRPr="00EF3475">
        <w:t>AIC</w:t>
      </w:r>
      <w:r w:rsidR="00451A27">
        <w:t>]</w:t>
      </w:r>
      <w:r w:rsidRPr="00EF3475">
        <w:t xml:space="preserve"> as</w:t>
      </w:r>
      <w:r w:rsidR="00451A27">
        <w:t xml:space="preserve"> the</w:t>
      </w:r>
      <w:r w:rsidRPr="00EF3475">
        <w:t xml:space="preserve"> variable selection criteria)</w:t>
      </w:r>
      <w:r w:rsidR="007E3442">
        <w:t xml:space="preserve"> is applied</w:t>
      </w:r>
      <w:r w:rsidRPr="00EF3475">
        <w:t xml:space="preserve"> </w:t>
      </w:r>
      <w:r w:rsidR="004E7DA0">
        <w:t>to obtain</w:t>
      </w:r>
      <w:r w:rsidRPr="00EF3475">
        <w:t xml:space="preserve"> the best model</w:t>
      </w:r>
      <w:r w:rsidR="009325EC">
        <w:t>, as well as drop insignificant variables</w:t>
      </w:r>
      <w:r w:rsidRPr="00EF3475">
        <w:t xml:space="preserve">. After </w:t>
      </w:r>
      <w:r w:rsidR="00A22543">
        <w:t xml:space="preserve">presenting our </w:t>
      </w:r>
      <w:r w:rsidRPr="00EF3475">
        <w:t>observation</w:t>
      </w:r>
      <w:r w:rsidR="00A22543">
        <w:t>s, we discuss</w:t>
      </w:r>
      <w:r w:rsidRPr="00EF3475">
        <w:t xml:space="preserve"> the </w:t>
      </w:r>
      <w:r w:rsidR="004E7DA0">
        <w:t xml:space="preserve">causes and meaning of the </w:t>
      </w:r>
      <w:r w:rsidRPr="00EF3475">
        <w:t>result</w:t>
      </w:r>
      <w:r w:rsidR="004E7DA0">
        <w:t>s</w:t>
      </w:r>
      <w:r w:rsidR="00A22543">
        <w:t>, provide</w:t>
      </w:r>
      <w:r w:rsidRPr="00EF3475">
        <w:t xml:space="preserve"> suggestions to the public, </w:t>
      </w:r>
      <w:r w:rsidR="00A22543">
        <w:t>and</w:t>
      </w:r>
      <w:r w:rsidRPr="00EF3475">
        <w:t xml:space="preserve"> </w:t>
      </w:r>
      <w:r w:rsidR="006F3F9B">
        <w:t xml:space="preserve">identify </w:t>
      </w:r>
      <w:r w:rsidRPr="00EF3475">
        <w:t xml:space="preserve">the limitations </w:t>
      </w:r>
      <w:r w:rsidR="00A22543">
        <w:t xml:space="preserve">of the study </w:t>
      </w:r>
      <w:r w:rsidRPr="00EF3475">
        <w:t xml:space="preserve">and </w:t>
      </w:r>
      <w:r w:rsidR="00A22543">
        <w:t xml:space="preserve">avenues for the </w:t>
      </w:r>
      <w:r w:rsidR="00E5506E">
        <w:t>future</w:t>
      </w:r>
      <w:r w:rsidRPr="00EF3475">
        <w:t>.</w:t>
      </w:r>
    </w:p>
    <w:p w:rsidR="00DF0F08" w:rsidRDefault="00DF0F08" w:rsidP="00C2581C">
      <w:pPr>
        <w:pStyle w:val="a0"/>
      </w:pPr>
    </w:p>
    <w:p w:rsidR="009706B8" w:rsidRPr="00A6529B" w:rsidRDefault="00AD5A68" w:rsidP="00C2581C">
      <w:pPr>
        <w:pStyle w:val="1"/>
        <w:rPr>
          <w:color w:val="auto"/>
          <w:sz w:val="48"/>
        </w:rPr>
      </w:pPr>
      <w:bookmarkStart w:id="1" w:name="introduction"/>
      <w:bookmarkEnd w:id="0"/>
      <w:r w:rsidRPr="00A6529B">
        <w:rPr>
          <w:color w:val="auto"/>
          <w:sz w:val="48"/>
        </w:rPr>
        <w:lastRenderedPageBreak/>
        <w:t xml:space="preserve">2. </w:t>
      </w:r>
      <w:r w:rsidR="009456B7" w:rsidRPr="00A6529B">
        <w:rPr>
          <w:color w:val="auto"/>
          <w:sz w:val="48"/>
        </w:rPr>
        <w:t>Literature</w:t>
      </w:r>
      <w:r w:rsidR="00543874" w:rsidRPr="00A6529B">
        <w:rPr>
          <w:color w:val="auto"/>
          <w:sz w:val="48"/>
        </w:rPr>
        <w:t xml:space="preserve"> Review</w:t>
      </w:r>
    </w:p>
    <w:p w:rsidR="009706B8" w:rsidRPr="00A6529B" w:rsidRDefault="00AD5A68" w:rsidP="00C2581C">
      <w:pPr>
        <w:pStyle w:val="2"/>
        <w:rPr>
          <w:color w:val="auto"/>
          <w:sz w:val="40"/>
        </w:rPr>
      </w:pPr>
      <w:bookmarkStart w:id="2" w:name="background-information"/>
      <w:r w:rsidRPr="00A6529B">
        <w:rPr>
          <w:color w:val="auto"/>
          <w:sz w:val="40"/>
        </w:rPr>
        <w:t xml:space="preserve">2.1 </w:t>
      </w:r>
      <w:r w:rsidR="001A6CD8" w:rsidRPr="00A6529B">
        <w:rPr>
          <w:color w:val="auto"/>
          <w:sz w:val="40"/>
        </w:rPr>
        <w:t>Background Information</w:t>
      </w:r>
    </w:p>
    <w:p w:rsidR="00DF0F08" w:rsidRPr="000159C1" w:rsidRDefault="00AD5A68" w:rsidP="00845AB0">
      <w:pPr>
        <w:pStyle w:val="FirstParagraph"/>
        <w:spacing w:line="340" w:lineRule="atLeast"/>
        <w:jc w:val="both"/>
      </w:pPr>
      <w:r>
        <w:t>Sports have been proven</w:t>
      </w:r>
      <w:r w:rsidR="007736FA" w:rsidRPr="00A44421">
        <w:t xml:space="preserve"> to improve the immunity system while training the muscles</w:t>
      </w:r>
      <w:r w:rsidR="00C84B63">
        <w:t xml:space="preserve"> and respiratory system</w:t>
      </w:r>
      <w:r w:rsidR="007736FA" w:rsidRPr="00A44421">
        <w:t xml:space="preserve"> (</w:t>
      </w:r>
      <w:r w:rsidR="003B27A5">
        <w:t>Seippel,</w:t>
      </w:r>
      <w:r>
        <w:t xml:space="preserve"> 2006). However, people living in urbanized societies</w:t>
      </w:r>
      <w:r w:rsidR="007736FA" w:rsidRPr="00A44421">
        <w:t xml:space="preserve"> </w:t>
      </w:r>
      <w:r>
        <w:t>are</w:t>
      </w:r>
      <w:r w:rsidR="007736FA" w:rsidRPr="00A44421">
        <w:t xml:space="preserve"> prone to </w:t>
      </w:r>
      <w:r>
        <w:t>living</w:t>
      </w:r>
      <w:r w:rsidR="007736FA" w:rsidRPr="00A44421">
        <w:t xml:space="preserve"> </w:t>
      </w:r>
      <w:r>
        <w:t>sedentary liv</w:t>
      </w:r>
      <w:r w:rsidR="007736FA" w:rsidRPr="00A44421">
        <w:t>e</w:t>
      </w:r>
      <w:r>
        <w:t>s</w:t>
      </w:r>
      <w:r w:rsidR="007736FA" w:rsidRPr="00A44421">
        <w:t xml:space="preserve">. </w:t>
      </w:r>
      <w:r w:rsidR="00A71488">
        <w:t>By Buraimo</w:t>
      </w:r>
      <w:r>
        <w:t xml:space="preserve"> et al.</w:t>
      </w:r>
      <w:r w:rsidR="00A71488">
        <w:t xml:space="preserve"> (2</w:t>
      </w:r>
      <w:r>
        <w:t>011), approximately half of those</w:t>
      </w:r>
      <w:r w:rsidR="00A71488">
        <w:t xml:space="preserve"> </w:t>
      </w:r>
      <w:r>
        <w:t>surveyed</w:t>
      </w:r>
      <w:r w:rsidR="00A71488">
        <w:t xml:space="preserve"> </w:t>
      </w:r>
      <w:r w:rsidR="00664208">
        <w:t>do</w:t>
      </w:r>
      <w:r>
        <w:t xml:space="preserve"> not participate in any kind of sports for</w:t>
      </w:r>
      <w:r w:rsidR="00A71488">
        <w:t xml:space="preserve"> </w:t>
      </w:r>
      <w:r w:rsidR="005258CE">
        <w:t>various</w:t>
      </w:r>
      <w:r w:rsidR="00A71488">
        <w:t xml:space="preserve"> reasons, including job character</w:t>
      </w:r>
      <w:r w:rsidR="00243BC3">
        <w:t>istics</w:t>
      </w:r>
      <w:r w:rsidR="00A71488">
        <w:t>, change</w:t>
      </w:r>
      <w:r>
        <w:t>s</w:t>
      </w:r>
      <w:r w:rsidR="00A71488">
        <w:t xml:space="preserve"> </w:t>
      </w:r>
      <w:r>
        <w:t>in</w:t>
      </w:r>
      <w:r w:rsidR="00A71488">
        <w:t xml:space="preserve"> entertainment </w:t>
      </w:r>
      <w:r>
        <w:t>preferences</w:t>
      </w:r>
      <w:r w:rsidR="00243BC3">
        <w:t>,</w:t>
      </w:r>
      <w:r w:rsidR="00A71488">
        <w:t xml:space="preserve"> and long working </w:t>
      </w:r>
      <w:r>
        <w:t>hours.</w:t>
      </w:r>
      <w:r w:rsidR="00A71488">
        <w:t xml:space="preserve"> </w:t>
      </w:r>
      <w:r>
        <w:t>With lower levels of physical activity</w:t>
      </w:r>
      <w:r w:rsidR="00A71488">
        <w:t xml:space="preserve">, the risk of obesity, depression, high blood pressure, as well as a series of cardiovascular diseases </w:t>
      </w:r>
      <w:r>
        <w:t>ri</w:t>
      </w:r>
      <w:r w:rsidR="00CD062B">
        <w:t>se</w:t>
      </w:r>
      <w:r w:rsidR="00A71488">
        <w:t xml:space="preserve"> rapidly, </w:t>
      </w:r>
      <w:r>
        <w:t>which is harmful to</w:t>
      </w:r>
      <w:r w:rsidR="00A71488">
        <w:t xml:space="preserve"> public health. </w:t>
      </w:r>
      <w:r w:rsidR="0082506E">
        <w:t xml:space="preserve">Quinn (2021) </w:t>
      </w:r>
      <w:r>
        <w:t>f</w:t>
      </w:r>
      <w:r w:rsidR="00664208">
        <w:t xml:space="preserve">ind that a positive attitude </w:t>
      </w:r>
      <w:r w:rsidR="0082506E">
        <w:t xml:space="preserve">encourages people to </w:t>
      </w:r>
      <w:r w:rsidR="0033757E">
        <w:t>engage in</w:t>
      </w:r>
      <w:r w:rsidR="0082506E">
        <w:t xml:space="preserve"> sports more frequently. </w:t>
      </w:r>
      <w:r w:rsidR="0033757E">
        <w:t>Augmented reality video</w:t>
      </w:r>
      <w:r w:rsidR="00A71488">
        <w:t xml:space="preserve"> games</w:t>
      </w:r>
      <w:r w:rsidR="0082506E">
        <w:t>,</w:t>
      </w:r>
      <w:r w:rsidR="0033757E">
        <w:t xml:space="preserve"> which are perceived as a</w:t>
      </w:r>
      <w:r w:rsidR="0082506E">
        <w:t xml:space="preserve"> more </w:t>
      </w:r>
      <w:r w:rsidR="00174F49">
        <w:t>interesting</w:t>
      </w:r>
      <w:r w:rsidR="00FE22DE">
        <w:t xml:space="preserve"> way of exercising</w:t>
      </w:r>
      <w:r w:rsidR="0082506E">
        <w:t>,</w:t>
      </w:r>
      <w:r w:rsidR="00A71488">
        <w:t xml:space="preserve"> </w:t>
      </w:r>
      <w:r w:rsidR="0033757E">
        <w:t>have been considered to solve health issues</w:t>
      </w:r>
      <w:r w:rsidR="00A71488">
        <w:t xml:space="preserve">. Augmented reality is an extended version of </w:t>
      </w:r>
      <w:r w:rsidR="0033757E">
        <w:t>virtual reality (</w:t>
      </w:r>
      <w:r w:rsidR="00A71488">
        <w:t>VR</w:t>
      </w:r>
      <w:r w:rsidR="0033757E">
        <w:t>)</w:t>
      </w:r>
      <w:r w:rsidR="00A71488">
        <w:t xml:space="preserve">. It </w:t>
      </w:r>
      <w:r w:rsidR="0033757E">
        <w:t xml:space="preserve">uses </w:t>
      </w:r>
      <w:r w:rsidR="00A71488">
        <w:t xml:space="preserve">visual devices, including eyeglasses, monitors, </w:t>
      </w:r>
      <w:r w:rsidR="0033757E">
        <w:t>and</w:t>
      </w:r>
      <w:r w:rsidR="00A71488">
        <w:t xml:space="preserve"> smart devices</w:t>
      </w:r>
      <w:r w:rsidR="0033757E">
        <w:t>, to combine virtual elements with the real world (Fisher</w:t>
      </w:r>
      <w:r w:rsidR="00B61819">
        <w:t xml:space="preserve">. 2021). </w:t>
      </w:r>
      <w:r w:rsidR="00E62DBF">
        <w:t xml:space="preserve">Therefore, people can see virtual objects appearing in the real world. </w:t>
      </w:r>
      <w:r w:rsidR="00B61819">
        <w:t>Besides visualization, an AR system can also include</w:t>
      </w:r>
      <w:r w:rsidR="00A71488">
        <w:t xml:space="preserve"> sound</w:t>
      </w:r>
      <w:r w:rsidR="00B61819">
        <w:t>s</w:t>
      </w:r>
      <w:r w:rsidR="00A71488">
        <w:t xml:space="preserve"> and tactile</w:t>
      </w:r>
      <w:r w:rsidR="00B61819">
        <w:t xml:space="preserve"> elements, providing a new version of the world. </w:t>
      </w:r>
      <w:r w:rsidR="009C49C1">
        <w:t>AR</w:t>
      </w:r>
      <w:r w:rsidR="00A71488">
        <w:t xml:space="preserve"> technology can be applied in various types of appli</w:t>
      </w:r>
      <w:r w:rsidR="00B61819">
        <w:t>cations, such as maps and games</w:t>
      </w:r>
      <w:r w:rsidR="001715DA">
        <w:t>,</w:t>
      </w:r>
      <w:r w:rsidR="00B61819">
        <w:t xml:space="preserve"> and</w:t>
      </w:r>
      <w:r w:rsidR="001715DA">
        <w:t xml:space="preserve"> mobile games are </w:t>
      </w:r>
      <w:r w:rsidR="00B61819">
        <w:t xml:space="preserve">particularly </w:t>
      </w:r>
      <w:r w:rsidR="001715DA">
        <w:t>common and attractive</w:t>
      </w:r>
      <w:r w:rsidR="00B61819">
        <w:t xml:space="preserve"> to users</w:t>
      </w:r>
      <w:r w:rsidR="001715DA">
        <w:t>.</w:t>
      </w:r>
      <w:r w:rsidR="009E7946">
        <w:t xml:space="preserve"> In this </w:t>
      </w:r>
      <w:r w:rsidR="00B61819">
        <w:t>study</w:t>
      </w:r>
      <w:r w:rsidR="00A71488">
        <w:t xml:space="preserve">, we focus on </w:t>
      </w:r>
      <w:r w:rsidR="000A33F9">
        <w:t>Pokémon</w:t>
      </w:r>
      <w:r w:rsidR="00A71488">
        <w:t xml:space="preserve"> Go, a popular AR mobile game.</w:t>
      </w:r>
    </w:p>
    <w:p w:rsidR="00174F49" w:rsidRDefault="00AD5A68" w:rsidP="00845AB0">
      <w:pPr>
        <w:pStyle w:val="a0"/>
        <w:spacing w:line="340" w:lineRule="atLeast"/>
        <w:jc w:val="both"/>
      </w:pPr>
      <w:r>
        <w:t>Pokémon</w:t>
      </w:r>
      <w:r w:rsidR="001A6CD8">
        <w:t xml:space="preserve"> Go</w:t>
      </w:r>
      <w:r w:rsidR="004C548B">
        <w:t>,</w:t>
      </w:r>
      <w:r w:rsidR="001A6CD8">
        <w:t xml:space="preserve"> developed by Niantic </w:t>
      </w:r>
      <w:r>
        <w:t>Inc.</w:t>
      </w:r>
      <w:r w:rsidR="004C548B">
        <w:t>, is a</w:t>
      </w:r>
      <w:r w:rsidR="002A4081">
        <w:t xml:space="preserve"> </w:t>
      </w:r>
      <w:r w:rsidR="004C548B">
        <w:t>well-known</w:t>
      </w:r>
      <w:r w:rsidR="00C34342">
        <w:t xml:space="preserve"> </w:t>
      </w:r>
      <w:r w:rsidR="004C548B">
        <w:t>mobile g</w:t>
      </w:r>
      <w:r w:rsidR="0059720B">
        <w:t xml:space="preserve">ame that </w:t>
      </w:r>
      <w:r w:rsidR="001A6CD8">
        <w:t>was released in 2016 on both Ap</w:t>
      </w:r>
      <w:r w:rsidR="004C548B">
        <w:t>ple Store and Google Play (</w:t>
      </w:r>
      <w:r w:rsidR="001A6CD8">
        <w:t>Reilly</w:t>
      </w:r>
      <w:r w:rsidR="00F2140E">
        <w:t>,</w:t>
      </w:r>
      <w:r w:rsidR="001A6CD8">
        <w:t xml:space="preserve"> 2017). </w:t>
      </w:r>
      <w:r w:rsidR="00162450">
        <w:t>It combines</w:t>
      </w:r>
      <w:r w:rsidR="009C49C1">
        <w:t xml:space="preserve"> an</w:t>
      </w:r>
      <w:r w:rsidR="004C548B">
        <w:t xml:space="preserve"> application with GPS signals and a real-world map. Players of Pokémon Go can</w:t>
      </w:r>
      <w:r w:rsidR="001A6CD8">
        <w:t xml:space="preserve"> locate, catch (also obtain ingredients for training </w:t>
      </w:r>
      <w:r>
        <w:t>Pokémon</w:t>
      </w:r>
      <w:r w:rsidR="001A6CD8">
        <w:t xml:space="preserve">), hatch (players walk around 2 to 10 km to </w:t>
      </w:r>
      <w:r w:rsidR="007434AB">
        <w:t xml:space="preserve">get </w:t>
      </w:r>
      <w:r w:rsidR="001A6CD8">
        <w:t xml:space="preserve">a </w:t>
      </w:r>
      <w:r>
        <w:t>Pokémon</w:t>
      </w:r>
      <w:r w:rsidR="001A6CD8">
        <w:t xml:space="preserve">), and train virtual creatures, </w:t>
      </w:r>
      <w:r>
        <w:t>Pokémon</w:t>
      </w:r>
      <w:r w:rsidR="001A6CD8">
        <w:t xml:space="preserve">. Those </w:t>
      </w:r>
      <w:r>
        <w:t>Pokémon</w:t>
      </w:r>
      <w:r w:rsidR="001A6CD8">
        <w:t xml:space="preserve"> can be used for battl</w:t>
      </w:r>
      <w:r w:rsidR="004C548B">
        <w:t xml:space="preserve">ing and </w:t>
      </w:r>
      <w:r w:rsidR="00F2140E">
        <w:t>g</w:t>
      </w:r>
      <w:r w:rsidR="004C548B">
        <w:t>ym controlling (</w:t>
      </w:r>
      <w:r w:rsidR="001A6CD8">
        <w:t>Webster</w:t>
      </w:r>
      <w:r w:rsidR="00F2140E">
        <w:t>,</w:t>
      </w:r>
      <w:r w:rsidR="001A6CD8">
        <w:t xml:space="preserve"> 2015). </w:t>
      </w:r>
      <w:r>
        <w:t>Pokémon</w:t>
      </w:r>
      <w:r w:rsidR="001A6CD8">
        <w:t xml:space="preserve"> Go uses a map and camera to display the virtual spots,</w:t>
      </w:r>
      <w:r w:rsidR="000002E1">
        <w:t xml:space="preserve"> such as</w:t>
      </w:r>
      <w:r w:rsidR="001A6CD8">
        <w:t xml:space="preserve"> Poke</w:t>
      </w:r>
      <w:r w:rsidR="000002E1">
        <w:t>S</w:t>
      </w:r>
      <w:r w:rsidR="001A6CD8">
        <w:t>top</w:t>
      </w:r>
      <w:r w:rsidR="000002E1">
        <w:t>s</w:t>
      </w:r>
      <w:r w:rsidR="00C93E96">
        <w:t>, g</w:t>
      </w:r>
      <w:r w:rsidR="001A6CD8">
        <w:t>ym</w:t>
      </w:r>
      <w:r w:rsidR="00C93E96">
        <w:t>s</w:t>
      </w:r>
      <w:r w:rsidR="001A6CD8">
        <w:t>, and activity location points. (Smith</w:t>
      </w:r>
      <w:r w:rsidR="007E3684">
        <w:t>,</w:t>
      </w:r>
      <w:r w:rsidR="001A6CD8">
        <w:t xml:space="preserve"> 2017)</w:t>
      </w:r>
      <w:r w:rsidR="00C93E96">
        <w:t>.</w:t>
      </w:r>
      <w:r w:rsidR="001A6CD8">
        <w:t xml:space="preserve"> </w:t>
      </w:r>
      <w:r>
        <w:t>Pokémon</w:t>
      </w:r>
      <w:r w:rsidR="001A6CD8">
        <w:t xml:space="preserve"> Go is a celebrated application, with 632 </w:t>
      </w:r>
      <w:r>
        <w:t>million</w:t>
      </w:r>
      <w:r w:rsidR="00C93E96">
        <w:t xml:space="preserve"> downloads</w:t>
      </w:r>
      <w:r w:rsidR="001A6CD8">
        <w:t xml:space="preserve"> and 147 million monthly active players. Due to its popularity</w:t>
      </w:r>
      <w:r w:rsidR="0082506E">
        <w:t xml:space="preserve"> and attractiveness</w:t>
      </w:r>
      <w:r w:rsidR="00C93E96">
        <w:t xml:space="preserve"> to users</w:t>
      </w:r>
      <w:r w:rsidR="001A6CD8">
        <w:t>,</w:t>
      </w:r>
      <w:r w:rsidR="00C93E96">
        <w:t xml:space="preserve"> it is plausible that</w:t>
      </w:r>
      <w:r w:rsidR="001A6CD8">
        <w:t xml:space="preserve"> </w:t>
      </w:r>
      <w:r>
        <w:t>Pokémon</w:t>
      </w:r>
      <w:r w:rsidR="00C93E96">
        <w:t xml:space="preserve"> Go facilitates </w:t>
      </w:r>
      <w:r w:rsidR="00661F9E">
        <w:t>behaviour</w:t>
      </w:r>
      <w:r w:rsidR="00C93E96">
        <w:t>al</w:t>
      </w:r>
      <w:r w:rsidR="001A6CD8">
        <w:t xml:space="preserve"> change</w:t>
      </w:r>
      <w:r w:rsidR="00C93E96">
        <w:t>s that might affect</w:t>
      </w:r>
      <w:r w:rsidR="001A6CD8">
        <w:t xml:space="preserve"> public health (Dillet</w:t>
      </w:r>
      <w:r w:rsidR="007E3684">
        <w:t>,</w:t>
      </w:r>
      <w:r w:rsidR="001A6CD8">
        <w:t xml:space="preserve"> 2016). If </w:t>
      </w:r>
      <w:r w:rsidR="00C93E96">
        <w:t>a correlation is found</w:t>
      </w:r>
      <w:r w:rsidR="001A6CD8">
        <w:t xml:space="preserve"> between </w:t>
      </w:r>
      <w:r>
        <w:t>Pokémon</w:t>
      </w:r>
      <w:r w:rsidR="008E6B44">
        <w:t xml:space="preserve"> Go and users’ levels of physical activity</w:t>
      </w:r>
      <w:r w:rsidR="001A6CD8">
        <w:t xml:space="preserve">, </w:t>
      </w:r>
      <w:r w:rsidR="00A0381A">
        <w:t xml:space="preserve">this </w:t>
      </w:r>
      <w:r w:rsidR="008E6B44">
        <w:t>represent a new way of increasing engagement in</w:t>
      </w:r>
      <w:r w:rsidR="001A6CD8">
        <w:t xml:space="preserve"> sport</w:t>
      </w:r>
      <w:r w:rsidR="008E6B44">
        <w:t>s</w:t>
      </w:r>
      <w:r w:rsidR="00707959">
        <w:t>,</w:t>
      </w:r>
      <w:r w:rsidR="001A6CD8">
        <w:t xml:space="preserve"> </w:t>
      </w:r>
      <w:r w:rsidR="008E6B44">
        <w:t xml:space="preserve">and fostering positive </w:t>
      </w:r>
      <w:r w:rsidR="00380210">
        <w:t>attitude</w:t>
      </w:r>
      <w:r w:rsidR="008E6B44">
        <w:t>s</w:t>
      </w:r>
      <w:r w:rsidR="00380210">
        <w:t xml:space="preserve"> towards physical activity</w:t>
      </w:r>
      <w:r w:rsidR="00C1181F">
        <w:t>.</w:t>
      </w:r>
    </w:p>
    <w:p w:rsidR="000A33F9" w:rsidRDefault="00AD5A68" w:rsidP="00845AB0">
      <w:pPr>
        <w:pStyle w:val="a0"/>
        <w:spacing w:line="340" w:lineRule="atLeast"/>
        <w:jc w:val="both"/>
      </w:pPr>
      <w:r>
        <w:t>Multiple pieces of research have found that</w:t>
      </w:r>
      <w:r w:rsidR="007736FA">
        <w:t xml:space="preserve"> </w:t>
      </w:r>
      <w:r w:rsidR="00E26089">
        <w:t>Pokémon</w:t>
      </w:r>
      <w:r w:rsidR="007736FA">
        <w:t xml:space="preserve"> Go </w:t>
      </w:r>
      <w:r>
        <w:t>a</w:t>
      </w:r>
      <w:r w:rsidR="007736FA">
        <w:t xml:space="preserve">ffects </w:t>
      </w:r>
      <w:r>
        <w:t>the levels</w:t>
      </w:r>
      <w:r w:rsidR="007736FA">
        <w:t xml:space="preserve"> of physical activit</w:t>
      </w:r>
      <w:r w:rsidR="009A40EB">
        <w:t>y</w:t>
      </w:r>
      <w:r>
        <w:t xml:space="preserve"> of</w:t>
      </w:r>
      <w:r w:rsidR="003905BA">
        <w:t xml:space="preserve"> most </w:t>
      </w:r>
      <w:r w:rsidR="00D81AA7">
        <w:t>participants</w:t>
      </w:r>
      <w:r>
        <w:t xml:space="preserve"> (</w:t>
      </w:r>
      <w:r w:rsidR="001B0D20" w:rsidRPr="001B0D20">
        <w:t>Gunther, 2016</w:t>
      </w:r>
      <w:r w:rsidR="001B0D20">
        <w:t xml:space="preserve">; </w:t>
      </w:r>
      <w:r w:rsidR="000D4963">
        <w:t>Wong</w:t>
      </w:r>
      <w:r>
        <w:t>, 201</w:t>
      </w:r>
      <w:r w:rsidR="000D4963">
        <w:t>7</w:t>
      </w:r>
      <w:r>
        <w:t>)</w:t>
      </w:r>
      <w:r w:rsidR="007736FA">
        <w:t xml:space="preserve">. </w:t>
      </w:r>
      <w:r w:rsidR="00635A87">
        <w:t xml:space="preserve">One study </w:t>
      </w:r>
      <w:r w:rsidR="00A0046F">
        <w:t>discovers</w:t>
      </w:r>
      <w:r w:rsidR="00635A87">
        <w:t xml:space="preserve"> that users’ level</w:t>
      </w:r>
      <w:r w:rsidR="007736FA">
        <w:t xml:space="preserve"> of physical activities increased </w:t>
      </w:r>
      <w:r w:rsidR="00635A87">
        <w:t xml:space="preserve">by </w:t>
      </w:r>
      <w:r w:rsidR="007736FA">
        <w:t>approximately 25%,</w:t>
      </w:r>
      <w:r w:rsidR="00635A87">
        <w:t xml:space="preserve"> and</w:t>
      </w:r>
      <w:r w:rsidR="007736FA">
        <w:t xml:space="preserve"> physical activity level</w:t>
      </w:r>
      <w:r w:rsidR="00635A87">
        <w:t>s increased</w:t>
      </w:r>
      <w:r w:rsidR="007736FA">
        <w:t xml:space="preserve"> </w:t>
      </w:r>
      <w:r w:rsidR="007736FA">
        <w:lastRenderedPageBreak/>
        <w:t>across gender</w:t>
      </w:r>
      <w:r w:rsidR="00635A87">
        <w:t>s</w:t>
      </w:r>
      <w:r w:rsidR="007736FA">
        <w:t xml:space="preserve">, ages, </w:t>
      </w:r>
      <w:r w:rsidR="00635A87">
        <w:t>and</w:t>
      </w:r>
      <w:r w:rsidR="007736FA">
        <w:t xml:space="preserve"> weight status</w:t>
      </w:r>
      <w:r w:rsidR="00635A87">
        <w:t>es</w:t>
      </w:r>
      <w:r w:rsidR="00A0046F">
        <w:t xml:space="preserve"> </w:t>
      </w:r>
      <w:r w:rsidR="00A0046F" w:rsidRPr="00A0046F">
        <w:t>(Gunther, 2016)</w:t>
      </w:r>
      <w:r w:rsidR="007736FA">
        <w:t xml:space="preserve">. </w:t>
      </w:r>
      <w:r w:rsidR="00CC0EE8">
        <w:t xml:space="preserve">In general, </w:t>
      </w:r>
      <w:r w:rsidR="009C49C1">
        <w:t>the</w:t>
      </w:r>
      <w:r w:rsidR="007736FA">
        <w:t xml:space="preserve"> level</w:t>
      </w:r>
      <w:r w:rsidR="00CC0EE8">
        <w:t xml:space="preserve">s </w:t>
      </w:r>
      <w:r w:rsidR="006F1224">
        <w:t xml:space="preserve">of physical activity </w:t>
      </w:r>
      <w:r w:rsidR="00CC0EE8">
        <w:t xml:space="preserve">of players who </w:t>
      </w:r>
      <w:r w:rsidR="00162450">
        <w:t>are</w:t>
      </w:r>
      <w:r w:rsidR="00CC0EE8">
        <w:t xml:space="preserve"> inactive originally</w:t>
      </w:r>
      <w:r w:rsidR="007736FA">
        <w:t xml:space="preserve"> increase sharply (Gunther</w:t>
      </w:r>
      <w:r w:rsidR="00D81AA7">
        <w:t>,</w:t>
      </w:r>
      <w:r w:rsidR="007736FA">
        <w:t xml:space="preserve"> 2016). </w:t>
      </w:r>
      <w:r w:rsidR="00162450">
        <w:t>Some studies, however, suggest</w:t>
      </w:r>
      <w:r w:rsidR="007736FA">
        <w:t xml:space="preserve"> that </w:t>
      </w:r>
      <w:r w:rsidR="00E26089">
        <w:t>Pokémon</w:t>
      </w:r>
      <w:r w:rsidR="00CC0EE8">
        <w:t xml:space="preserve"> Go does not </w:t>
      </w:r>
      <w:r w:rsidR="007736FA">
        <w:t>di</w:t>
      </w:r>
      <w:r w:rsidR="00CC0EE8">
        <w:t xml:space="preserve">rectly improve </w:t>
      </w:r>
      <w:r w:rsidR="007736FA">
        <w:t xml:space="preserve">physical health. </w:t>
      </w:r>
      <w:r w:rsidR="00CC0EE8">
        <w:t>One study f</w:t>
      </w:r>
      <w:r w:rsidR="00162450">
        <w:t>ind</w:t>
      </w:r>
      <w:r w:rsidR="00CC0EE8">
        <w:t>s that d</w:t>
      </w:r>
      <w:r w:rsidR="007736FA">
        <w:t xml:space="preserve">espite </w:t>
      </w:r>
      <w:r w:rsidR="00CC0EE8">
        <w:t>positive</w:t>
      </w:r>
      <w:r w:rsidR="007736FA">
        <w:t xml:space="preserve"> effects in the first period, players' physical activ</w:t>
      </w:r>
      <w:r w:rsidR="00CC0EE8">
        <w:t>ity levels drop sharply, indicating</w:t>
      </w:r>
      <w:r w:rsidR="007736FA">
        <w:t xml:space="preserve"> that the positive effects </w:t>
      </w:r>
      <w:r w:rsidR="002C25DD">
        <w:t>are not sustainable (Allana</w:t>
      </w:r>
      <w:r w:rsidR="007736FA">
        <w:t xml:space="preserve"> et al., 2016). This </w:t>
      </w:r>
      <w:r w:rsidR="00A0046F">
        <w:t>can</w:t>
      </w:r>
      <w:r w:rsidR="00CC0EE8">
        <w:t xml:space="preserve"> be related to players’ motivation</w:t>
      </w:r>
      <w:r w:rsidR="007736FA">
        <w:t xml:space="preserve">. </w:t>
      </w:r>
      <w:r w:rsidR="00CC0EE8">
        <w:t xml:space="preserve">Another study </w:t>
      </w:r>
      <w:r w:rsidR="00A0046F">
        <w:t>identifies</w:t>
      </w:r>
      <w:r w:rsidR="00CC0EE8">
        <w:t xml:space="preserve"> </w:t>
      </w:r>
      <w:r w:rsidR="007736FA">
        <w:t xml:space="preserve">three kinds of motivation </w:t>
      </w:r>
      <w:r w:rsidR="00CC0EE8">
        <w:t>among players:</w:t>
      </w:r>
      <w:r w:rsidR="007736FA">
        <w:t xml:space="preserve"> health, social, and immersi</w:t>
      </w:r>
      <w:r w:rsidR="00CC0EE8">
        <w:t>on</w:t>
      </w:r>
      <w:r w:rsidR="006F1224">
        <w:t xml:space="preserve"> (Lukas et al., 2017)</w:t>
      </w:r>
      <w:r w:rsidR="00CC0EE8">
        <w:t>. Although players motivated by health show</w:t>
      </w:r>
      <w:r w:rsidR="007736FA">
        <w:t xml:space="preserve"> a significant increase in physical activit</w:t>
      </w:r>
      <w:r w:rsidR="00CC0EE8">
        <w:t>y levels</w:t>
      </w:r>
      <w:r w:rsidR="007736FA">
        <w:t xml:space="preserve">, the effects </w:t>
      </w:r>
      <w:r w:rsidR="00CC0EE8">
        <w:t>of</w:t>
      </w:r>
      <w:r w:rsidR="007736FA">
        <w:t xml:space="preserve"> social</w:t>
      </w:r>
      <w:r w:rsidR="00CC0EE8">
        <w:t xml:space="preserve"> motivation</w:t>
      </w:r>
      <w:r w:rsidR="007736FA">
        <w:t xml:space="preserve"> and immersion </w:t>
      </w:r>
      <w:r w:rsidR="00162450">
        <w:t>are</w:t>
      </w:r>
      <w:r w:rsidR="007736FA">
        <w:t xml:space="preserve"> limited. </w:t>
      </w:r>
      <w:r w:rsidR="00CC0EE8">
        <w:t xml:space="preserve">However, </w:t>
      </w:r>
      <w:r w:rsidR="007736FA">
        <w:t>time spent outdoor</w:t>
      </w:r>
      <w:r w:rsidR="00CC0EE8">
        <w:t>s</w:t>
      </w:r>
      <w:r w:rsidR="00162450">
        <w:t xml:space="preserve"> increase</w:t>
      </w:r>
      <w:r w:rsidR="007736FA">
        <w:t xml:space="preserve"> </w:t>
      </w:r>
      <w:r w:rsidR="00CC0EE8">
        <w:t xml:space="preserve">significantly </w:t>
      </w:r>
      <w:r w:rsidR="007736FA">
        <w:t>(Lukas et al., 2017).</w:t>
      </w:r>
      <w:r w:rsidR="00822DD1">
        <w:t xml:space="preserve"> </w:t>
      </w:r>
      <w:r w:rsidR="00162450">
        <w:t>Base</w:t>
      </w:r>
      <w:r w:rsidR="00CC0EE8">
        <w:t xml:space="preserve"> on the</w:t>
      </w:r>
      <w:r w:rsidR="00664208">
        <w:t xml:space="preserve"> above arguments, it is</w:t>
      </w:r>
      <w:r w:rsidR="00822DD1">
        <w:t xml:space="preserve"> </w:t>
      </w:r>
      <w:r w:rsidR="00CC0EE8">
        <w:t>hypothesize</w:t>
      </w:r>
      <w:r w:rsidR="00664208">
        <w:t>d</w:t>
      </w:r>
      <w:r w:rsidR="00822DD1">
        <w:t xml:space="preserve"> that </w:t>
      </w:r>
      <w:r w:rsidR="003807F5">
        <w:t>Pokémon</w:t>
      </w:r>
      <w:r w:rsidR="00822DD1">
        <w:t xml:space="preserve"> Go positive</w:t>
      </w:r>
      <w:r w:rsidR="00CC0EE8">
        <w:t xml:space="preserve">ly, but indirectly, affects </w:t>
      </w:r>
      <w:r w:rsidR="00822DD1">
        <w:t>physical activity</w:t>
      </w:r>
      <w:r w:rsidR="00CC0EE8">
        <w:t xml:space="preserve"> levels</w:t>
      </w:r>
      <w:r w:rsidR="00822DD1">
        <w:t>.</w:t>
      </w:r>
      <w:r w:rsidR="007736FA">
        <w:t xml:space="preserve"> </w:t>
      </w:r>
      <w:r w:rsidR="00CC0EE8">
        <w:t>To test</w:t>
      </w:r>
      <w:r w:rsidR="00822DD1">
        <w:t xml:space="preserve"> this assumption, </w:t>
      </w:r>
      <w:r w:rsidR="00CC0EE8">
        <w:t xml:space="preserve">we </w:t>
      </w:r>
      <w:r w:rsidR="00162450">
        <w:t>conduct</w:t>
      </w:r>
      <w:r w:rsidR="00CC0EE8">
        <w:t xml:space="preserve"> a study on t</w:t>
      </w:r>
      <w:r w:rsidR="007736FA">
        <w:t xml:space="preserve">he relationships between </w:t>
      </w:r>
      <w:r w:rsidR="00E26089">
        <w:t>Pokémon</w:t>
      </w:r>
      <w:r w:rsidR="007736FA">
        <w:t xml:space="preserve"> Go and physical activity. If </w:t>
      </w:r>
      <w:r w:rsidR="00E26089">
        <w:t>Pokémon</w:t>
      </w:r>
      <w:r w:rsidR="003C3C05">
        <w:t xml:space="preserve"> Go does</w:t>
      </w:r>
      <w:r w:rsidR="007736FA">
        <w:t xml:space="preserve"> increase </w:t>
      </w:r>
      <w:r w:rsidR="003C3C05">
        <w:t>levels</w:t>
      </w:r>
      <w:r w:rsidR="007736FA">
        <w:t xml:space="preserve"> of ph</w:t>
      </w:r>
      <w:r w:rsidR="003C3C05">
        <w:t xml:space="preserve">ysical activity, </w:t>
      </w:r>
      <w:r w:rsidR="007736FA">
        <w:t xml:space="preserve">more AR mobile games </w:t>
      </w:r>
      <w:r w:rsidR="003C3C05">
        <w:t>can be developed to improve public health. The objectives</w:t>
      </w:r>
      <w:r w:rsidR="007736FA">
        <w:t xml:space="preserve"> </w:t>
      </w:r>
      <w:r w:rsidR="003C3C05">
        <w:t>are</w:t>
      </w:r>
      <w:r w:rsidR="007736FA">
        <w:t xml:space="preserve"> </w:t>
      </w:r>
      <w:r w:rsidR="003C3C05">
        <w:t>presented</w:t>
      </w:r>
      <w:r w:rsidR="007736FA">
        <w:t xml:space="preserve"> in the "Research Objectives" se</w:t>
      </w:r>
      <w:r w:rsidR="003C3C05">
        <w:t>ct</w:t>
      </w:r>
      <w:r w:rsidR="007736FA">
        <w:t>ion.</w:t>
      </w:r>
    </w:p>
    <w:p w:rsidR="003C3C05" w:rsidRPr="00C2581C" w:rsidRDefault="003C3C05" w:rsidP="000A33F9">
      <w:pPr>
        <w:pStyle w:val="a0"/>
        <w:spacing w:line="340" w:lineRule="atLeast"/>
      </w:pPr>
    </w:p>
    <w:p w:rsidR="009706B8" w:rsidRPr="00A6529B" w:rsidRDefault="00AD5A68" w:rsidP="000A33F9">
      <w:pPr>
        <w:pStyle w:val="2"/>
        <w:spacing w:line="340" w:lineRule="atLeast"/>
        <w:rPr>
          <w:color w:val="auto"/>
          <w:sz w:val="40"/>
        </w:rPr>
      </w:pPr>
      <w:bookmarkStart w:id="3" w:name="research-objectives"/>
      <w:bookmarkEnd w:id="2"/>
      <w:r w:rsidRPr="00A6529B">
        <w:rPr>
          <w:color w:val="auto"/>
          <w:sz w:val="40"/>
        </w:rPr>
        <w:t xml:space="preserve">2.2 </w:t>
      </w:r>
      <w:r w:rsidR="001A6CD8" w:rsidRPr="00A6529B">
        <w:rPr>
          <w:color w:val="auto"/>
          <w:sz w:val="40"/>
        </w:rPr>
        <w:t>Research Objectives</w:t>
      </w:r>
    </w:p>
    <w:p w:rsidR="009706B8" w:rsidRDefault="00AD5A68" w:rsidP="00845AB0">
      <w:pPr>
        <w:pStyle w:val="FirstParagraph"/>
        <w:spacing w:line="340" w:lineRule="atLeast"/>
        <w:jc w:val="both"/>
      </w:pPr>
      <w:r>
        <w:t>Pokémon</w:t>
      </w:r>
      <w:r w:rsidR="006C45EB">
        <w:t xml:space="preserve"> Go </w:t>
      </w:r>
      <w:r w:rsidR="00162450">
        <w:t>is</w:t>
      </w:r>
      <w:r w:rsidR="00A71488">
        <w:t xml:space="preserve"> designed </w:t>
      </w:r>
      <w:r w:rsidR="006C45EB">
        <w:t>as a game originally</w:t>
      </w:r>
      <w:r w:rsidR="00B0262C">
        <w:t>.</w:t>
      </w:r>
      <w:r w:rsidR="006C45EB">
        <w:t xml:space="preserve"> </w:t>
      </w:r>
      <w:r w:rsidR="00B0262C">
        <w:t>T</w:t>
      </w:r>
      <w:r w:rsidR="006C45EB">
        <w:t>herefore</w:t>
      </w:r>
      <w:r w:rsidR="00B0262C">
        <w:t>,</w:t>
      </w:r>
      <w:r w:rsidR="006C45EB">
        <w:t xml:space="preserve"> improving</w:t>
      </w:r>
      <w:r w:rsidR="00A71488">
        <w:t xml:space="preserve"> public health</w:t>
      </w:r>
      <w:r w:rsidR="006C45EB">
        <w:t xml:space="preserve"> </w:t>
      </w:r>
      <w:r w:rsidR="00162450">
        <w:t>is</w:t>
      </w:r>
      <w:r w:rsidR="006C45EB">
        <w:t xml:space="preserve"> not the initial objective</w:t>
      </w:r>
      <w:r w:rsidR="00A71488">
        <w:t xml:space="preserve">. That is the reason for the confusion </w:t>
      </w:r>
      <w:r w:rsidR="00162450">
        <w:t>between</w:t>
      </w:r>
      <w:r w:rsidR="00A71488">
        <w:t xml:space="preserve"> the relation between </w:t>
      </w:r>
      <w:r>
        <w:t>Pokémon</w:t>
      </w:r>
      <w:r w:rsidR="00A71488">
        <w:t xml:space="preserve"> Go and </w:t>
      </w:r>
      <w:r w:rsidR="007002D6">
        <w:t xml:space="preserve">the amount of </w:t>
      </w:r>
      <w:r w:rsidR="00A71488">
        <w:t xml:space="preserve">physical activity. For </w:t>
      </w:r>
      <w:r w:rsidR="00162450">
        <w:t>examining the above confusion</w:t>
      </w:r>
      <w:r w:rsidR="00A71488">
        <w:t>, the study</w:t>
      </w:r>
      <w:r w:rsidR="00162450">
        <w:t xml:space="preserve"> is conducted</w:t>
      </w:r>
      <w:r w:rsidR="00A71488">
        <w:t xml:space="preserve"> based on four aspects</w:t>
      </w:r>
      <w:r w:rsidR="007002D6">
        <w:t>:</w:t>
      </w:r>
      <w:r w:rsidR="00A71488">
        <w:t xml:space="preserve"> </w:t>
      </w:r>
      <w:r w:rsidR="00162450">
        <w:t>We first focus on t</w:t>
      </w:r>
      <w:r w:rsidR="00A71488">
        <w:t xml:space="preserve">he relationship between frequency of app usage and amount of </w:t>
      </w:r>
      <w:r w:rsidR="0083372A">
        <w:t>physical activity</w:t>
      </w:r>
      <w:r w:rsidR="00A71488">
        <w:t>. Theoretically, the more the app usage, the higher t</w:t>
      </w:r>
      <w:r w:rsidR="00162450">
        <w:t>he opportunity for players to be</w:t>
      </w:r>
      <w:r w:rsidR="00A71488">
        <w:t xml:space="preserve"> physical</w:t>
      </w:r>
      <w:r w:rsidR="00162450">
        <w:t>ly</w:t>
      </w:r>
      <w:r w:rsidR="00A71488">
        <w:t xml:space="preserve"> activ</w:t>
      </w:r>
      <w:r w:rsidR="008C0CB5">
        <w:t>e as</w:t>
      </w:r>
      <w:r w:rsidR="00A71488">
        <w:t xml:space="preserve"> </w:t>
      </w:r>
      <w:r w:rsidR="008C0CB5">
        <w:t>most of the app-related activity require</w:t>
      </w:r>
      <w:r w:rsidR="00162450">
        <w:t>s</w:t>
      </w:r>
      <w:r w:rsidR="008C0CB5">
        <w:t xml:space="preserve"> walking (</w:t>
      </w:r>
      <w:r w:rsidR="00A71488">
        <w:t xml:space="preserve">e.g. catching </w:t>
      </w:r>
      <w:r>
        <w:t>Pokémon</w:t>
      </w:r>
      <w:r w:rsidR="00A71488">
        <w:t>, or turning Pokestop</w:t>
      </w:r>
      <w:r w:rsidR="008C0CB5">
        <w:t>)</w:t>
      </w:r>
      <w:r w:rsidR="00A71488">
        <w:t xml:space="preserve">. Following the application usage aspect, we discuss the problem in players' characteristics. Since </w:t>
      </w:r>
      <w:r w:rsidR="0072377B">
        <w:t xml:space="preserve">some researchers, like </w:t>
      </w:r>
      <w:r w:rsidR="0072377B" w:rsidRPr="0072377B">
        <w:t xml:space="preserve">Alessandro </w:t>
      </w:r>
      <w:r w:rsidR="0072377B">
        <w:t>(</w:t>
      </w:r>
      <w:r w:rsidR="0072377B" w:rsidRPr="0072377B">
        <w:t>2017)</w:t>
      </w:r>
      <w:r w:rsidR="00A71488">
        <w:t xml:space="preserve"> </w:t>
      </w:r>
      <w:r w:rsidR="00162450">
        <w:t>argue</w:t>
      </w:r>
      <w:r w:rsidR="0072377B">
        <w:t xml:space="preserve"> </w:t>
      </w:r>
      <w:r w:rsidR="00A71488">
        <w:t xml:space="preserve">that </w:t>
      </w:r>
      <w:r>
        <w:t>Pokémon</w:t>
      </w:r>
      <w:r w:rsidR="00A71488">
        <w:t xml:space="preserve"> Go players tend to join the game-related physical activity, instead of physical activity in general. The aim is to discover the existence of relations between </w:t>
      </w:r>
      <w:r>
        <w:t>Pokémon</w:t>
      </w:r>
      <w:r w:rsidR="00A71488">
        <w:t xml:space="preserve"> Go players and the amount of general physical activity</w:t>
      </w:r>
      <w:r w:rsidR="007002D6">
        <w:t>;</w:t>
      </w:r>
      <w:r w:rsidR="00A71488">
        <w:t xml:space="preserve"> The level of physical activity can be affected by various factors, including motivation, education level, and gender. </w:t>
      </w:r>
      <w:r w:rsidR="00162450">
        <w:t>Therefore, this study</w:t>
      </w:r>
      <w:r w:rsidR="00A71488">
        <w:t xml:space="preserve"> locates variables associated with the number of physical act</w:t>
      </w:r>
      <w:r w:rsidR="00162450">
        <w:t xml:space="preserve">ivities. Last but not least, </w:t>
      </w:r>
      <w:r w:rsidR="00A71488">
        <w:t>the effects of the attitude towards physical activity</w:t>
      </w:r>
      <w:r w:rsidR="00162450">
        <w:t>,</w:t>
      </w:r>
      <w:r w:rsidR="00A71488">
        <w:t xml:space="preserve"> caused</w:t>
      </w:r>
      <w:r w:rsidR="007748EF">
        <w:t xml:space="preserve"> by gender or educational level</w:t>
      </w:r>
      <w:r w:rsidR="00162450">
        <w:t>, are examined</w:t>
      </w:r>
      <w:r w:rsidR="00BE76A9">
        <w:t xml:space="preserve"> to explain</w:t>
      </w:r>
      <w:r w:rsidR="007748EF">
        <w:t xml:space="preserve"> the effects on the </w:t>
      </w:r>
      <w:r w:rsidR="00BE76A9">
        <w:t>levels</w:t>
      </w:r>
      <w:r w:rsidR="007748EF">
        <w:t xml:space="preserve"> of physical activity </w:t>
      </w:r>
      <w:r w:rsidR="00BE76A9">
        <w:t>based on participants'</w:t>
      </w:r>
      <w:r w:rsidR="007748EF">
        <w:t xml:space="preserve"> attitudes towards physical activity. </w:t>
      </w:r>
      <w:r w:rsidR="00A71488">
        <w:br w:type="page"/>
      </w:r>
    </w:p>
    <w:p w:rsidR="00EA03AC" w:rsidRPr="00A6529B" w:rsidRDefault="00AD5A68" w:rsidP="0046558A">
      <w:pPr>
        <w:pStyle w:val="1"/>
        <w:spacing w:before="240"/>
        <w:rPr>
          <w:color w:val="auto"/>
          <w:sz w:val="48"/>
        </w:rPr>
      </w:pPr>
      <w:bookmarkStart w:id="4" w:name="data-description-and-processing"/>
      <w:bookmarkEnd w:id="1"/>
      <w:bookmarkEnd w:id="3"/>
      <w:r w:rsidRPr="00A6529B">
        <w:rPr>
          <w:color w:val="auto"/>
          <w:sz w:val="48"/>
        </w:rPr>
        <w:lastRenderedPageBreak/>
        <w:t>3. Methodology</w:t>
      </w:r>
    </w:p>
    <w:p w:rsidR="009706B8" w:rsidRPr="00A6529B" w:rsidRDefault="00AD5A68" w:rsidP="0046558A">
      <w:pPr>
        <w:pStyle w:val="1"/>
        <w:spacing w:before="120"/>
        <w:rPr>
          <w:color w:val="auto"/>
          <w:sz w:val="40"/>
        </w:rPr>
      </w:pPr>
      <w:r w:rsidRPr="00A6529B">
        <w:rPr>
          <w:color w:val="auto"/>
          <w:sz w:val="40"/>
        </w:rPr>
        <w:t xml:space="preserve">3.1 </w:t>
      </w:r>
      <w:r w:rsidR="001A6CD8" w:rsidRPr="00A6529B">
        <w:rPr>
          <w:color w:val="auto"/>
          <w:sz w:val="40"/>
        </w:rPr>
        <w:t>Data Description and Processing</w:t>
      </w:r>
    </w:p>
    <w:p w:rsidR="009706B8" w:rsidRDefault="00AD5A68" w:rsidP="00845AB0">
      <w:pPr>
        <w:pStyle w:val="FirstParagraph"/>
        <w:spacing w:line="340" w:lineRule="atLeast"/>
        <w:jc w:val="both"/>
      </w:pPr>
      <w:r>
        <w:t xml:space="preserve">The data </w:t>
      </w:r>
      <w:r w:rsidR="00997DF4">
        <w:t xml:space="preserve">is </w:t>
      </w:r>
      <w:r>
        <w:t>obtained from a study</w:t>
      </w:r>
      <w:r w:rsidR="009A0861">
        <w:t xml:space="preserve"> in America</w:t>
      </w:r>
      <w:r w:rsidR="007A2E4E">
        <w:t>,</w:t>
      </w:r>
      <w:r>
        <w:t xml:space="preserve"> </w:t>
      </w:r>
      <w:r w:rsidR="00377BD9">
        <w:t>obeying</w:t>
      </w:r>
      <w:r>
        <w:t xml:space="preserve"> the code of ethics of the world medical association (Declaration of Helsinki) for studies using humans as data. Amazon Mechanical Turk (MTurk), an internet-based platform offering an online participant pool, </w:t>
      </w:r>
      <w:r w:rsidR="00D372BA">
        <w:t>is</w:t>
      </w:r>
      <w:r>
        <w:t xml:space="preserve"> </w:t>
      </w:r>
      <w:r w:rsidR="00D95180">
        <w:t>selected</w:t>
      </w:r>
      <w:r>
        <w:t xml:space="preserve"> for data collection (Buhrmester</w:t>
      </w:r>
      <w:r w:rsidR="003A266F">
        <w:t xml:space="preserve"> et al.</w:t>
      </w:r>
      <w:r>
        <w:t>, 2011; Paolacci &amp; Chandler, 2014). The original data contains 999 records, described by 31 variables. Be</w:t>
      </w:r>
      <w:r w:rsidR="00D95180">
        <w:t>fore processing data,</w:t>
      </w:r>
      <w:r>
        <w:t xml:space="preserve"> the number of missing values</w:t>
      </w:r>
      <w:r w:rsidR="00D95180">
        <w:t xml:space="preserve"> is examined</w:t>
      </w:r>
      <w:r>
        <w:t xml:space="preserve"> (which is 0), a</w:t>
      </w:r>
      <w:r w:rsidR="00600406">
        <w:t>s well as filtering out records by an attention filtering variable.</w:t>
      </w:r>
    </w:p>
    <w:p w:rsidR="009706B8" w:rsidRDefault="00AD5A68" w:rsidP="00845AB0">
      <w:pPr>
        <w:pStyle w:val="a0"/>
        <w:spacing w:line="340" w:lineRule="atLeast"/>
        <w:jc w:val="both"/>
      </w:pPr>
      <w:r>
        <w:t>After primary data processing, a</w:t>
      </w:r>
      <w:r w:rsidRPr="00396E98">
        <w:t xml:space="preserve"> variable </w:t>
      </w:r>
      <w:r>
        <w:t xml:space="preserve">is applied </w:t>
      </w:r>
      <w:r w:rsidRPr="00396E98">
        <w:t>for filtering ou</w:t>
      </w:r>
      <w:r>
        <w:t>t non-focus participants</w:t>
      </w:r>
      <w:r w:rsidR="00A71488">
        <w:t>. Despite the convenience as well as limitless of time and location, the Mechanical Turk experiment cannot guarantee that participants are paying attention as the survey was completed online (Jennifer Jacquet, 2011). Ensuring only data from focusing-on-survey participants were co</w:t>
      </w:r>
      <w:r w:rsidR="00D821FB">
        <w:t>llected, a variable that acted as an attention filter</w:t>
      </w:r>
      <w:r w:rsidR="00A71488">
        <w:t xml:space="preserve"> </w:t>
      </w:r>
      <w:r w:rsidR="00082AE2">
        <w:t>is</w:t>
      </w:r>
      <w:r w:rsidR="00A71488">
        <w:t xml:space="preserve"> used. If </w:t>
      </w:r>
      <w:r w:rsidR="00756B65">
        <w:t>participants fail to choose</w:t>
      </w:r>
      <w:r w:rsidR="00A71488">
        <w:t xml:space="preserve"> "Disagree" in this question, the records will be removed due to being classified as non-focus records. The </w:t>
      </w:r>
      <w:r w:rsidR="00A66AD0">
        <w:t>number of remaining records were</w:t>
      </w:r>
      <w:r w:rsidR="00A71488">
        <w:t xml:space="preserve"> 981. After primary data cleaning, we transform all columns into integer</w:t>
      </w:r>
      <w:r w:rsidR="005610C7">
        <w:t xml:space="preserve"> scores, according to the level of </w:t>
      </w:r>
      <w:r w:rsidR="00864685">
        <w:t>each variable (</w:t>
      </w:r>
      <w:r w:rsidR="00D9159D">
        <w:t>mentioned in the following paragraph</w:t>
      </w:r>
      <w:r w:rsidR="00864685">
        <w:t>)</w:t>
      </w:r>
      <w:r w:rsidR="00A71488">
        <w:t>. This subjective assigning method is plausible for applying interval scale and the concept of</w:t>
      </w:r>
      <w:r w:rsidR="00D821FB">
        <w:t xml:space="preserve"> distance (Chaowei Yang, 2014).</w:t>
      </w:r>
      <w:r w:rsidR="00600406">
        <w:t xml:space="preserve"> </w:t>
      </w:r>
      <w:r w:rsidR="00D821FB" w:rsidRPr="00D821FB">
        <w:t>The id</w:t>
      </w:r>
      <w:r w:rsidR="00D821FB">
        <w:t xml:space="preserve">entification number </w:t>
      </w:r>
      <w:r w:rsidR="0031375E">
        <w:t>is only</w:t>
      </w:r>
      <w:r w:rsidR="00D821FB">
        <w:t xml:space="preserve"> used for representing the number; the </w:t>
      </w:r>
      <w:r w:rsidR="00D84EF7">
        <w:t>surveying</w:t>
      </w:r>
      <w:r w:rsidR="00D821FB">
        <w:t xml:space="preserve"> date contains no information</w:t>
      </w:r>
      <w:r w:rsidR="00D84EF7">
        <w:t xml:space="preserve"> as just recording date of survey submission; </w:t>
      </w:r>
      <w:r w:rsidR="00062A8D">
        <w:t xml:space="preserve">the </w:t>
      </w:r>
      <w:r w:rsidR="00D84EF7">
        <w:t>IP address of a</w:t>
      </w:r>
      <w:r w:rsidR="000A62F1">
        <w:t xml:space="preserve"> computer d</w:t>
      </w:r>
      <w:r w:rsidR="00082AE2">
        <w:t>o</w:t>
      </w:r>
      <w:r w:rsidR="00D84EF7">
        <w:t xml:space="preserve"> not </w:t>
      </w:r>
      <w:r w:rsidR="000A62F1">
        <w:t>affect</w:t>
      </w:r>
      <w:r w:rsidR="00D84EF7">
        <w:t xml:space="preserve"> participants’ behaviour; the last variable</w:t>
      </w:r>
      <w:r w:rsidR="000A62F1">
        <w:t>,</w:t>
      </w:r>
      <w:r w:rsidR="00D84EF7">
        <w:t xml:space="preserve"> representing participants’ </w:t>
      </w:r>
      <w:r w:rsidR="000A62F1">
        <w:t xml:space="preserve">behaviour, </w:t>
      </w:r>
      <w:r w:rsidR="00082AE2">
        <w:t>is</w:t>
      </w:r>
      <w:r w:rsidR="000A62F1">
        <w:t xml:space="preserve"> marked </w:t>
      </w:r>
      <w:r w:rsidR="00062A8D">
        <w:t>as “</w:t>
      </w:r>
      <w:r w:rsidR="000A62F1">
        <w:t>cannot be used</w:t>
      </w:r>
      <w:r w:rsidR="00062A8D">
        <w:t>”</w:t>
      </w:r>
      <w:r w:rsidR="000A62F1">
        <w:t xml:space="preserve">. Thus, twenty-eight variables </w:t>
      </w:r>
      <w:r w:rsidR="00082AE2">
        <w:t>are</w:t>
      </w:r>
      <w:r w:rsidR="000A62F1">
        <w:t xml:space="preserve"> applied</w:t>
      </w:r>
      <w:r w:rsidR="00A71488">
        <w:t xml:space="preserve"> for furthe</w:t>
      </w:r>
      <w:r w:rsidR="000A62F1">
        <w:t>r grouping and analysis.</w:t>
      </w:r>
    </w:p>
    <w:p w:rsidR="009706B8" w:rsidRDefault="00AD5A68" w:rsidP="00845AB0">
      <w:pPr>
        <w:pStyle w:val="a0"/>
        <w:spacing w:line="340" w:lineRule="atLeast"/>
        <w:jc w:val="both"/>
      </w:pPr>
      <w:r>
        <w:t xml:space="preserve">Except </w:t>
      </w:r>
      <w:r w:rsidR="00D84EF7">
        <w:t>for a</w:t>
      </w:r>
      <w:r w:rsidR="00AD5185">
        <w:t>ge (discrete variable) and gender (nominal variable)</w:t>
      </w:r>
      <w:r w:rsidR="001A6CD8">
        <w:t>, all the others are ordinal variables. Both "Frequency of App Usage"</w:t>
      </w:r>
      <w:r w:rsidR="0007231A">
        <w:t xml:space="preserve"> (</w:t>
      </w:r>
      <w:r w:rsidR="0007231A" w:rsidRPr="0007231A">
        <w:t>accessing the extent of players using Pokémon Go per month</w:t>
      </w:r>
      <w:r w:rsidR="0007231A">
        <w:t>)</w:t>
      </w:r>
      <w:r w:rsidR="001A6CD8">
        <w:t xml:space="preserve"> and "How often sharing on social media"</w:t>
      </w:r>
      <w:r w:rsidR="0007231A">
        <w:t xml:space="preserve"> (demonstrates the frequency players share their achievements on social media)</w:t>
      </w:r>
      <w:r w:rsidR="001A6CD8">
        <w:t xml:space="preserve"> are ordinal data, </w:t>
      </w:r>
      <w:r w:rsidR="0007231A">
        <w:t>fixed at a</w:t>
      </w:r>
      <w:r w:rsidR="001A6CD8">
        <w:t xml:space="preserve"> scale from </w:t>
      </w:r>
      <w:r w:rsidR="0007231A">
        <w:t>1 = "never" to 7 = "very often"</w:t>
      </w:r>
      <w:r w:rsidR="001A6CD8">
        <w:t xml:space="preserve">. Those variables mentioned above </w:t>
      </w:r>
      <w:r w:rsidR="00082AE2">
        <w:t>are</w:t>
      </w:r>
      <w:r w:rsidR="001A6CD8">
        <w:t xml:space="preserve"> treated as independent variables, while the remaining variables </w:t>
      </w:r>
      <w:r w:rsidR="006004D3">
        <w:t xml:space="preserve">are </w:t>
      </w:r>
      <w:r w:rsidR="001A6CD8">
        <w:t>grouped by row mean, under the result of Cronbach's alpha. Cronbach's alpha, also known as alpha reliability, is a measure for assessing the strength of internal consistency, of several items or variables</w:t>
      </w:r>
      <w:r w:rsidR="0007231A">
        <w:t xml:space="preserve"> (</w:t>
      </w:r>
      <w:r w:rsidR="0007231A" w:rsidRPr="0007231A">
        <w:t>Glen</w:t>
      </w:r>
      <w:r w:rsidR="0007231A">
        <w:t>, 2021; Cronbach Lee, 1951)</w:t>
      </w:r>
      <w:r w:rsidR="001A6CD8">
        <w:t xml:space="preserve">. The alpha score was calculated by correlating the score for every item with the total score for related observations, following the comparison of the variance of individual item scores (Cronbach Lee, 1951). The </w:t>
      </w:r>
      <w:r w:rsidR="000411AC">
        <w:t xml:space="preserve">formula </w:t>
      </w:r>
      <w:r w:rsidR="00D84EF2">
        <w:t>is</w:t>
      </w:r>
      <w:r w:rsidR="000411AC">
        <w:t xml:space="preserve"> shown in </w:t>
      </w:r>
      <w:r w:rsidR="000411AC" w:rsidRPr="000411AC">
        <w:rPr>
          <w:b/>
        </w:rPr>
        <w:t>formula 3.1</w:t>
      </w:r>
      <w:r w:rsidR="001A6CD8">
        <w:t>:</w:t>
      </w:r>
    </w:p>
    <w:p w:rsidR="00A27C1B" w:rsidRDefault="00AD5A68" w:rsidP="000A33F9">
      <w:pPr>
        <w:pStyle w:val="a0"/>
        <w:spacing w:line="340" w:lineRule="atLeast"/>
      </w:pPr>
      <m:oMath>
        <m:r>
          <w:rPr>
            <w:rFonts w:ascii="Cambria Math" w:hAnsi="Cambria Math"/>
          </w:rPr>
          <w:lastRenderedPageBreak/>
          <m:t>α</m:t>
        </m:r>
        <m:r>
          <m:rPr>
            <m:sty m:val="p"/>
          </m:rPr>
          <w:rPr>
            <w:rFonts w:ascii="Cambria Math" w:hAnsi="Cambria Math"/>
          </w:rPr>
          <m:t>=(</m:t>
        </m:r>
        <m:f>
          <m:fPr>
            <m:ctrlPr>
              <w:rPr>
                <w:rFonts w:ascii="Cambria Math" w:hAnsi="Cambria Math"/>
              </w:rPr>
            </m:ctrlPr>
          </m:fPr>
          <m:num>
            <m:r>
              <w:rPr>
                <w:rFonts w:ascii="Cambria Math" w:hAnsi="Cambria Math"/>
              </w:rPr>
              <m:t>k</m:t>
            </m:r>
          </m:num>
          <m:den>
            <m:r>
              <w:rPr>
                <w:rFonts w:ascii="Cambria Math" w:hAnsi="Cambria Math"/>
              </w:rPr>
              <m:t>k</m:t>
            </m:r>
            <m:r>
              <m:rPr>
                <m:sty m:val="p"/>
              </m:rPr>
              <w:rPr>
                <w:rFonts w:ascii="Cambria Math" w:hAnsi="Cambria Math"/>
              </w:rPr>
              <m:t>+</m:t>
            </m:r>
            <m:r>
              <w:rPr>
                <w:rFonts w:ascii="Cambria Math" w:hAnsi="Cambria Math"/>
              </w:rPr>
              <m:t>1</m:t>
            </m:r>
          </m:den>
        </m:f>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y</m:t>
                        </m:r>
                      </m:e>
                      <m:sub>
                        <m:r>
                          <w:rPr>
                            <w:rFonts w:ascii="Cambria Math" w:hAnsi="Cambria Math"/>
                          </w:rPr>
                          <m:t>i</m:t>
                        </m:r>
                      </m:sub>
                    </m:sSub>
                  </m:sub>
                  <m:sup>
                    <m:r>
                      <w:rPr>
                        <w:rFonts w:ascii="Cambria Math" w:hAnsi="Cambria Math"/>
                      </w:rPr>
                      <m:t>2</m:t>
                    </m:r>
                  </m:sup>
                </m:sSubSup>
              </m:e>
            </m:nary>
          </m:num>
          <m:den>
            <m:sSubSup>
              <m:sSubSupPr>
                <m:ctrlPr>
                  <w:rPr>
                    <w:rFonts w:ascii="Cambria Math" w:hAnsi="Cambria Math"/>
                  </w:rPr>
                </m:ctrlPr>
              </m:sSubSupPr>
              <m:e>
                <m:r>
                  <w:rPr>
                    <w:rFonts w:ascii="Cambria Math" w:hAnsi="Cambria Math"/>
                  </w:rPr>
                  <m:t>σ</m:t>
                </m:r>
              </m:e>
              <m:sub>
                <m:r>
                  <w:rPr>
                    <w:rFonts w:ascii="Cambria Math" w:hAnsi="Cambria Math"/>
                  </w:rPr>
                  <m:t>x</m:t>
                </m:r>
              </m:sub>
              <m:sup>
                <m:r>
                  <w:rPr>
                    <w:rFonts w:ascii="Cambria Math" w:hAnsi="Cambria Math"/>
                  </w:rPr>
                  <m:t>2</m:t>
                </m:r>
              </m:sup>
            </m:sSubSup>
          </m:den>
        </m:f>
        <m:r>
          <m:rPr>
            <m:sty m:val="p"/>
          </m:rPr>
          <w:rPr>
            <w:rFonts w:ascii="Cambria Math" w:hAnsi="Cambria Math"/>
          </w:rPr>
          <m:t>)</m:t>
        </m:r>
      </m:oMath>
      <w:r w:rsidR="00836462">
        <w:t xml:space="preserve">  </w:t>
      </w:r>
    </w:p>
    <w:p w:rsidR="009706B8" w:rsidRDefault="00AD5A68" w:rsidP="00845AB0">
      <w:pPr>
        <w:pStyle w:val="a0"/>
        <w:spacing w:line="340" w:lineRule="atLeast"/>
        <w:jc w:val="both"/>
      </w:pPr>
      <w:r>
        <w:rPr>
          <w:rFonts w:ascii="Cambria Math" w:hAnsi="Cambria Math"/>
          <w:i/>
          <w:noProof/>
          <w:lang w:eastAsia="zh-TW"/>
        </w:rPr>
        <mc:AlternateContent>
          <mc:Choice Requires="wps">
            <w:drawing>
              <wp:anchor distT="45720" distB="45720" distL="114300" distR="114300" simplePos="0" relativeHeight="251658240" behindDoc="0" locked="0" layoutInCell="1" allowOverlap="1">
                <wp:simplePos x="0" y="0"/>
                <wp:positionH relativeFrom="column">
                  <wp:posOffset>1737360</wp:posOffset>
                </wp:positionH>
                <wp:positionV relativeFrom="paragraph">
                  <wp:posOffset>-462280</wp:posOffset>
                </wp:positionV>
                <wp:extent cx="2141220" cy="358140"/>
                <wp:effectExtent l="0" t="0" r="0" b="3810"/>
                <wp:wrapSquare wrapText="bothSides"/>
                <wp:docPr id="21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1220" cy="358140"/>
                        </a:xfrm>
                        <a:prstGeom prst="rect">
                          <a:avLst/>
                        </a:prstGeom>
                        <a:solidFill>
                          <a:srgbClr val="FFFFFF"/>
                        </a:solidFill>
                        <a:ln w="9525">
                          <a:noFill/>
                          <a:miter lim="800000"/>
                          <a:headEnd/>
                          <a:tailEnd/>
                        </a:ln>
                      </wps:spPr>
                      <wps:txbx>
                        <w:txbxContent>
                          <w:p w:rsidR="0015185A" w:rsidRPr="00C07A56" w:rsidRDefault="00AD5A68">
                            <w:r>
                              <w:t>Formula</w:t>
                            </w:r>
                            <w:r w:rsidRPr="00C07A56">
                              <w:t xml:space="preserve"> 3.1: </w:t>
                            </w:r>
                            <w:r>
                              <w:t>Alpha Score</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id="_x0000_t202" coordsize="21600,21600" o:spt="202" path="m,l,21600r21600,l21600,xe">
                <v:stroke joinstyle="miter"/>
                <v:path gradientshapeok="t" o:connecttype="rect"/>
              </v:shapetype>
              <v:shape id="文字方塊 2" o:spid="_x0000_s1025" type="#_x0000_t202" style="width:168.6pt;height:28.2pt;margin-top:-36.4pt;margin-left:136.8pt;mso-height-percent:0;mso-height-relative:margin;mso-width-percent:0;mso-width-relative:margin;mso-wrap-distance-bottom:3.6pt;mso-wrap-distance-left:9pt;mso-wrap-distance-right:9pt;mso-wrap-distance-top:3.6pt;mso-wrap-style:square;position:absolute;visibility:visible;v-text-anchor:top;z-index:251659264" stroked="f">
                <v:textbox>
                  <w:txbxContent>
                    <w:p w:rsidR="0015185A" w:rsidRPr="00C07A56">
                      <w:r>
                        <w:t>Formula</w:t>
                      </w:r>
                      <w:r w:rsidRPr="00C07A56">
                        <w:t xml:space="preserve"> 3.1: </w:t>
                      </w:r>
                      <w:r>
                        <w:t>Alpha Score</w:t>
                      </w:r>
                    </w:p>
                  </w:txbxContent>
                </v:textbox>
                <w10:wrap type="square"/>
              </v:shape>
            </w:pict>
          </mc:Fallback>
        </mc:AlternateContent>
      </w:r>
      <w:r w:rsidR="00A71488">
        <w:t xml:space="preserve">Where </w:t>
      </w:r>
      <m:oMath>
        <m:r>
          <w:rPr>
            <w:rFonts w:ascii="Cambria Math" w:hAnsi="Cambria Math"/>
          </w:rPr>
          <m:t>k</m:t>
        </m:r>
      </m:oMath>
      <w:r w:rsidR="00A71488">
        <w:t xml:space="preserve"> is the number of scale items, </w:t>
      </w:r>
      <m:oMath>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y</m:t>
                </m:r>
              </m:e>
              <m:sub>
                <m:r>
                  <w:rPr>
                    <w:rFonts w:ascii="Cambria Math" w:hAnsi="Cambria Math"/>
                  </w:rPr>
                  <m:t>i</m:t>
                </m:r>
              </m:sub>
            </m:sSub>
          </m:sub>
          <m:sup>
            <m:r>
              <w:rPr>
                <w:rFonts w:ascii="Cambria Math" w:hAnsi="Cambria Math"/>
              </w:rPr>
              <m:t>2</m:t>
            </m:r>
          </m:sup>
        </m:sSubSup>
      </m:oMath>
      <w:r w:rsidR="00A71488">
        <w:t xml:space="preserve"> is the variance associated with item </w:t>
      </w:r>
      <m:oMath>
        <m:r>
          <w:rPr>
            <w:rFonts w:ascii="Cambria Math" w:hAnsi="Cambria Math"/>
          </w:rPr>
          <m:t>i</m:t>
        </m:r>
      </m:oMath>
      <w:r w:rsidR="00A71488">
        <w:t xml:space="preserve">, and </w:t>
      </w:r>
      <m:oMath>
        <m:sSubSup>
          <m:sSubSupPr>
            <m:ctrlPr>
              <w:rPr>
                <w:rFonts w:ascii="Cambria Math" w:hAnsi="Cambria Math"/>
              </w:rPr>
            </m:ctrlPr>
          </m:sSubSupPr>
          <m:e>
            <m:r>
              <w:rPr>
                <w:rFonts w:ascii="Cambria Math" w:hAnsi="Cambria Math"/>
              </w:rPr>
              <m:t>σ</m:t>
            </m:r>
          </m:e>
          <m:sub>
            <m:r>
              <w:rPr>
                <w:rFonts w:ascii="Cambria Math" w:hAnsi="Cambria Math"/>
              </w:rPr>
              <m:t>x</m:t>
            </m:r>
          </m:sub>
          <m:sup>
            <m:r>
              <w:rPr>
                <w:rFonts w:ascii="Cambria Math" w:hAnsi="Cambria Math"/>
              </w:rPr>
              <m:t>2</m:t>
            </m:r>
          </m:sup>
        </m:sSubSup>
      </m:oMath>
      <w:r w:rsidR="00A71488">
        <w:t xml:space="preserve"> is denoted as the variance associated with the observed total scores (Chelsea Goforth, 2015). Following the </w:t>
      </w:r>
      <w:r w:rsidR="00A71488" w:rsidRPr="00705FA4">
        <w:rPr>
          <w:b/>
          <w:i/>
        </w:rPr>
        <w:t>Rule of Thumb</w:t>
      </w:r>
      <w:r w:rsidR="00A71488">
        <w:t xml:space="preserve">, if the alpha score is between 0.7 and 0.8, the grouping process is plausible (Stephanie Glen, 2021). </w:t>
      </w:r>
      <w:r w:rsidR="00EC1384">
        <w:t>With the</w:t>
      </w:r>
      <w:r w:rsidR="00A71488">
        <w:t xml:space="preserve"> alpha score</w:t>
      </w:r>
      <w:r w:rsidR="00EC1384">
        <w:t xml:space="preserve"> mentioned below (format: </w:t>
      </w:r>
      <m:oMath>
        <m:r>
          <w:rPr>
            <w:rFonts w:ascii="Cambria Math" w:hAnsi="Cambria Math"/>
          </w:rPr>
          <m:t>α</m:t>
        </m:r>
        <m:r>
          <m:rPr>
            <m:sty m:val="p"/>
          </m:rPr>
          <w:rPr>
            <w:rFonts w:ascii="Cambria Math" w:hAnsi="Cambria Math"/>
          </w:rPr>
          <m:t>=</m:t>
        </m:r>
        <m:r>
          <w:rPr>
            <w:rFonts w:ascii="Cambria Math" w:hAnsi="Cambria Math"/>
          </w:rPr>
          <m:t>?</m:t>
        </m:r>
      </m:oMath>
      <w:r w:rsidR="00EC1384">
        <w:t>)</w:t>
      </w:r>
      <w:r w:rsidR="00A71488">
        <w:t xml:space="preserve">, </w:t>
      </w:r>
      <w:r w:rsidR="003807F5">
        <w:t>we</w:t>
      </w:r>
      <w:r w:rsidR="00A71488">
        <w:t xml:space="preserve"> group</w:t>
      </w:r>
      <w:r w:rsidR="00D7437D">
        <w:t xml:space="preserve"> </w:t>
      </w:r>
      <w:r w:rsidR="00A71488">
        <w:t>variables having strong internal consistency by mean of each instance</w:t>
      </w:r>
      <w:r w:rsidR="00D7437D">
        <w:t>. Cortina (1992) defined</w:t>
      </w:r>
      <w:r w:rsidR="00A71488">
        <w:t xml:space="preserve"> that grouping is acceptable if </w:t>
      </w:r>
      <w:r w:rsidR="00D7437D">
        <w:t xml:space="preserve">the alpha </w:t>
      </w:r>
      <w:r w:rsidR="00084F27">
        <w:t xml:space="preserve">score is larger than 0.7, </w:t>
      </w:r>
      <w:r w:rsidR="00A71488">
        <w:t>recommend</w:t>
      </w:r>
      <w:r w:rsidR="00F72084">
        <w:t>ed</w:t>
      </w:r>
      <w:r w:rsidR="00A71488">
        <w:t xml:space="preserve"> in many pieces of research </w:t>
      </w:r>
      <w:r w:rsidR="00084F27">
        <w:t xml:space="preserve">as it is </w:t>
      </w:r>
      <w:r w:rsidR="000A620C">
        <w:t>uninterrupted</w:t>
      </w:r>
      <w:r w:rsidR="00A71488">
        <w:t>. In supplement, the group</w:t>
      </w:r>
      <w:r w:rsidR="00ED52F1">
        <w:t>-records</w:t>
      </w:r>
      <w:r w:rsidR="00A71488">
        <w:t xml:space="preserve">-by-mean method </w:t>
      </w:r>
      <w:r w:rsidR="00ED52F1">
        <w:t>is</w:t>
      </w:r>
      <w:r w:rsidR="00A71488">
        <w:t xml:space="preserve"> applied as we prefer grouping variables</w:t>
      </w:r>
      <w:r w:rsidR="00ED52F1">
        <w:t xml:space="preserve"> (Underhill L.G, 1998)</w:t>
      </w:r>
      <w:r w:rsidR="00A71488">
        <w:t xml:space="preserve">, without missing much </w:t>
      </w:r>
      <w:r w:rsidR="00FC604A">
        <w:t>information</w:t>
      </w:r>
      <w:r w:rsidR="00A71488">
        <w:t xml:space="preserve"> or altering the scale</w:t>
      </w:r>
      <w:r w:rsidR="00304D4C">
        <w:t>.</w:t>
      </w:r>
      <w:r w:rsidR="00ED52F1">
        <w:t xml:space="preserve"> However, only one score exist if we group records my median (</w:t>
      </w:r>
      <w:r w:rsidR="00ED52F1" w:rsidRPr="00ED52F1">
        <w:t>Ganti, 2021)</w:t>
      </w:r>
      <w:r w:rsidR="00ED52F1">
        <w:t>. There can be a big difference between the median and the recorded scores larger than the median. Using this, we cannot reflect participants' real attitudes towards physical activity.</w:t>
      </w:r>
      <w:r w:rsidR="00ED52F1" w:rsidRPr="00ED52F1">
        <w:t xml:space="preserve"> </w:t>
      </w:r>
      <w:r w:rsidR="00ED52F1">
        <w:t xml:space="preserve"> Moreover, every new variable is grouped from a various number of original variables, we do not want to observe scaling differences between all-new variables </w:t>
      </w:r>
      <w:r w:rsidR="008C1CE4">
        <w:t>(</w:t>
      </w:r>
      <w:r w:rsidR="00ED52F1" w:rsidRPr="00ED52F1">
        <w:t>McNeish &amp; Wolf, 2020)</w:t>
      </w:r>
      <w:r w:rsidR="00ED52F1">
        <w:t>.</w:t>
      </w:r>
      <w:r w:rsidR="00304D4C">
        <w:t xml:space="preserve"> The detailed variables grouping process, as well as the alpha score</w:t>
      </w:r>
      <w:r w:rsidR="00A71488">
        <w:t xml:space="preserve">, </w:t>
      </w:r>
      <w:r w:rsidR="00DC6C5F">
        <w:t>are</w:t>
      </w:r>
      <w:r w:rsidR="00A71488">
        <w:t xml:space="preserve"> mentioned below.</w:t>
      </w:r>
    </w:p>
    <w:p w:rsidR="00C2581C" w:rsidRDefault="00AD5A68" w:rsidP="00845AB0">
      <w:pPr>
        <w:pStyle w:val="a0"/>
        <w:spacing w:line="340" w:lineRule="atLeast"/>
        <w:jc w:val="both"/>
      </w:pPr>
      <w:r>
        <w:t>There are 12 variables, grouped as</w:t>
      </w:r>
      <w:r w:rsidR="00C463C2">
        <w:t xml:space="preserve"> </w:t>
      </w:r>
      <w:r w:rsidR="00642EC1">
        <w:t>one</w:t>
      </w:r>
      <w:r w:rsidR="00C463C2">
        <w:t xml:space="preserve"> variable</w:t>
      </w:r>
      <w:r>
        <w:t xml:space="preserve"> </w:t>
      </w:r>
      <w:r w:rsidR="00642EC1">
        <w:t>denoted as the</w:t>
      </w:r>
      <w:r w:rsidR="00D7437D">
        <w:t xml:space="preserve"> </w:t>
      </w:r>
      <w:r w:rsidR="00D7437D">
        <w:rPr>
          <w:rFonts w:hint="eastAsia"/>
          <w:lang w:eastAsia="zh-TW"/>
        </w:rPr>
        <w:t>a</w:t>
      </w:r>
      <w:r w:rsidR="00D7437D">
        <w:rPr>
          <w:lang w:eastAsia="zh-TW"/>
        </w:rPr>
        <w:t>ttitude</w:t>
      </w:r>
      <w:r w:rsidR="006331D9">
        <w:rPr>
          <w:lang w:eastAsia="zh-TW"/>
        </w:rPr>
        <w:t xml:space="preserve"> of participants towards general physical activity</w:t>
      </w:r>
      <w:r>
        <w:t xml:space="preserve"> (</w:t>
      </w:r>
      <m:oMath>
        <m:r>
          <w:rPr>
            <w:rFonts w:ascii="Cambria Math" w:hAnsi="Cambria Math"/>
          </w:rPr>
          <m:t>α</m:t>
        </m:r>
        <m:r>
          <m:rPr>
            <m:sty m:val="p"/>
          </m:rPr>
          <w:rPr>
            <w:rFonts w:ascii="Cambria Math" w:hAnsi="Cambria Math"/>
          </w:rPr>
          <m:t>=</m:t>
        </m:r>
        <m:r>
          <w:rPr>
            <w:rFonts w:ascii="Cambria Math" w:hAnsi="Cambria Math"/>
          </w:rPr>
          <m:t>0.76</m:t>
        </m:r>
      </m:oMath>
      <w:r>
        <w:t xml:space="preserve">). (Scale of all questions were from 1 = "completely disagree" to 7 = "completely agree"). Players' physical behaviour </w:t>
      </w:r>
      <w:r w:rsidR="005B2829">
        <w:t>is</w:t>
      </w:r>
      <w:r>
        <w:t xml:space="preserve"> assessed in two aspects, recency, and frequency (</w:t>
      </w:r>
      <m:oMath>
        <m:r>
          <w:rPr>
            <w:rFonts w:ascii="Cambria Math" w:hAnsi="Cambria Math"/>
          </w:rPr>
          <m:t>α</m:t>
        </m:r>
        <m:r>
          <m:rPr>
            <m:sty m:val="p"/>
          </m:rPr>
          <w:rPr>
            <w:rFonts w:ascii="Cambria Math" w:hAnsi="Cambria Math"/>
          </w:rPr>
          <m:t>=</m:t>
        </m:r>
        <m:r>
          <w:rPr>
            <w:rFonts w:ascii="Cambria Math" w:hAnsi="Cambria Math"/>
          </w:rPr>
          <m:t>0.77</m:t>
        </m:r>
      </m:oMath>
      <w:r>
        <w:t xml:space="preserve">). The first three items for measuring recency of participants’ physical activity </w:t>
      </w:r>
      <w:r w:rsidR="00F8007E">
        <w:t>are</w:t>
      </w:r>
      <w:r>
        <w:t xml:space="preserve"> “When was the last time you had (1) a walk for more than 30 min</w:t>
      </w:r>
      <w:r w:rsidR="00526287">
        <w:t>/ (</w:t>
      </w:r>
      <w:r>
        <w:t>2) had a run</w:t>
      </w:r>
      <w:r w:rsidR="00526287">
        <w:t>/ (</w:t>
      </w:r>
      <w:r>
        <w:t>3) had a bike ride to get some exercise?”. (The scale for those questions is 1</w:t>
      </w:r>
      <w:r w:rsidR="00526287">
        <w:t>= “</w:t>
      </w:r>
      <w:r>
        <w:t>more than one month ago”, 2</w:t>
      </w:r>
      <w:r w:rsidR="00526287">
        <w:t>= “</w:t>
      </w:r>
      <w:r>
        <w:t>about four weeks ago”, 3</w:t>
      </w:r>
      <w:r w:rsidR="00526287">
        <w:t>= “</w:t>
      </w:r>
      <w:r>
        <w:t>about three weeks ago”, 4</w:t>
      </w:r>
      <w:r w:rsidR="00526287">
        <w:t>= “</w:t>
      </w:r>
      <w:r>
        <w:t>about two weeks ago”, 5</w:t>
      </w:r>
      <w:r w:rsidR="00526287">
        <w:t>= “</w:t>
      </w:r>
      <w:r>
        <w:t>about one week ago”, 6=</w:t>
      </w:r>
      <w:r w:rsidR="00526287">
        <w:t xml:space="preserve"> </w:t>
      </w:r>
      <w:r>
        <w:t>“during the last week” and 7=</w:t>
      </w:r>
      <w:r w:rsidR="00526287">
        <w:t xml:space="preserve"> </w:t>
      </w:r>
      <w:r>
        <w:t xml:space="preserve">“yesterday”.) For measuring frequency, the following three questions </w:t>
      </w:r>
      <w:r w:rsidR="00774732">
        <w:t>are</w:t>
      </w:r>
      <w:r>
        <w:t xml:space="preserve"> adopted: “How many times have you had (1) a walk for more than 30 min/ (2) had a run/ (3) had a bike ride to get some exercise during the last </w:t>
      </w:r>
      <w:r w:rsidR="00FC604A">
        <w:t>month?</w:t>
      </w:r>
      <w:r w:rsidR="00774732">
        <w:t>”</w:t>
      </w:r>
      <w:r>
        <w:t xml:space="preserve"> with the scale from 1</w:t>
      </w:r>
      <w:r w:rsidR="00FC604A">
        <w:t>=” never</w:t>
      </w:r>
      <w:r>
        <w:t xml:space="preserve">" to 7=" every day". Both </w:t>
      </w:r>
      <w:r w:rsidR="00F8007E">
        <w:t xml:space="preserve">the </w:t>
      </w:r>
      <w:r>
        <w:t xml:space="preserve">former and </w:t>
      </w:r>
      <w:r w:rsidR="00F8007E">
        <w:t xml:space="preserve">the </w:t>
      </w:r>
      <w:r>
        <w:t xml:space="preserve">latter </w:t>
      </w:r>
      <w:r w:rsidR="00F8007E">
        <w:t>are</w:t>
      </w:r>
      <w:r w:rsidR="009F5055">
        <w:t xml:space="preserve"> transformed as one variable representing Pokémon Go related behaviour</w:t>
      </w:r>
      <w:r>
        <w:t>. The remaining three</w:t>
      </w:r>
      <w:r w:rsidR="00526287">
        <w:t xml:space="preserve"> variables, representing participants behaviour related to Pokémon Go, </w:t>
      </w:r>
      <w:r w:rsidR="00774732">
        <w:t>are</w:t>
      </w:r>
      <w:r>
        <w:t xml:space="preserve"> used for assessing participants’ physical behaviour relating to </w:t>
      </w:r>
      <w:r w:rsidR="00FC604A">
        <w:t>Pokémon</w:t>
      </w:r>
      <w:r>
        <w:t xml:space="preserve"> Go (</w:t>
      </w:r>
      <m:oMath>
        <m:r>
          <w:rPr>
            <w:rFonts w:ascii="Cambria Math" w:hAnsi="Cambria Math"/>
          </w:rPr>
          <m:t>α</m:t>
        </m:r>
        <m:r>
          <m:rPr>
            <m:sty m:val="p"/>
          </m:rPr>
          <w:rPr>
            <w:rFonts w:ascii="Cambria Math" w:hAnsi="Cambria Math"/>
          </w:rPr>
          <m:t>=</m:t>
        </m:r>
        <m:r>
          <w:rPr>
            <w:rFonts w:ascii="Cambria Math" w:hAnsi="Cambria Math"/>
          </w:rPr>
          <m:t>0.7</m:t>
        </m:r>
      </m:oMath>
      <w:r>
        <w:t xml:space="preserve">). Questions represented by these three variables </w:t>
      </w:r>
      <w:r w:rsidR="00774732">
        <w:t>are</w:t>
      </w:r>
      <w:r>
        <w:t xml:space="preserve"> “How many times have you walked more than 30 min/ had a run/ had a bike ride with the intent of searching for </w:t>
      </w:r>
      <w:r w:rsidR="00FC604A">
        <w:t>Pokémon</w:t>
      </w:r>
      <w:r>
        <w:t xml:space="preserve"> Go during the last month?” </w:t>
      </w:r>
      <w:r w:rsidR="00FC604A">
        <w:t>(anchored</w:t>
      </w:r>
      <w:r>
        <w:t xml:space="preserve"> with 1</w:t>
      </w:r>
      <w:r w:rsidR="00FC604A">
        <w:t>= “</w:t>
      </w:r>
      <w:r>
        <w:t>never”, 2</w:t>
      </w:r>
      <w:r w:rsidR="00FC604A">
        <w:t>= “</w:t>
      </w:r>
      <w:r>
        <w:t>two times”,3</w:t>
      </w:r>
      <w:r w:rsidR="00FC604A">
        <w:t>= “</w:t>
      </w:r>
      <w:r>
        <w:t>from three to five times”,4</w:t>
      </w:r>
      <w:r w:rsidR="00FC604A">
        <w:t>= “</w:t>
      </w:r>
      <w:r>
        <w:t>from six to eight times”, 5</w:t>
      </w:r>
      <w:r w:rsidR="00FC604A">
        <w:t>= “</w:t>
      </w:r>
      <w:r>
        <w:t>from nine to eleven times”, 6</w:t>
      </w:r>
      <w:r w:rsidR="00FC604A">
        <w:t>= “</w:t>
      </w:r>
      <w:r>
        <w:t xml:space="preserve">from twelve to fourteen </w:t>
      </w:r>
      <w:r w:rsidR="00FC604A">
        <w:t>times” and</w:t>
      </w:r>
      <w:r>
        <w:t xml:space="preserve"> 7</w:t>
      </w:r>
      <w:r w:rsidR="00FC604A">
        <w:t>= “</w:t>
      </w:r>
      <w:r>
        <w:t xml:space="preserve">every day”). Those variables </w:t>
      </w:r>
      <w:r w:rsidR="00774732">
        <w:t>are</w:t>
      </w:r>
      <w:r>
        <w:t xml:space="preserve"> grouped as </w:t>
      </w:r>
      <w:r w:rsidR="00227A77">
        <w:t>one variable</w:t>
      </w:r>
      <w:r w:rsidR="00A34825">
        <w:t xml:space="preserve"> representing participants’ general physical activity</w:t>
      </w:r>
      <w:r w:rsidR="00227A77">
        <w:t xml:space="preserve">. </w:t>
      </w:r>
      <w:r w:rsidR="00C04900">
        <w:t>After variables</w:t>
      </w:r>
      <w:r>
        <w:t xml:space="preserve"> grouping, </w:t>
      </w:r>
      <w:r>
        <w:lastRenderedPageBreak/>
        <w:t xml:space="preserve">the new data set contains eight variables and 981 records. Before </w:t>
      </w:r>
      <w:r w:rsidR="00692B8E">
        <w:t>model selection, we look at the summary (</w:t>
      </w:r>
      <w:r w:rsidR="00D93605" w:rsidRPr="00D93605">
        <w:rPr>
          <w:b/>
        </w:rPr>
        <w:t>table 3.2</w:t>
      </w:r>
      <w:r w:rsidR="00692B8E">
        <w:t>) for detailed information</w:t>
      </w:r>
      <w:r w:rsidR="00786EF9">
        <w:t>.</w:t>
      </w:r>
    </w:p>
    <w:p w:rsidR="006674A9" w:rsidRDefault="006674A9" w:rsidP="00FD7DEA">
      <w:pPr>
        <w:pStyle w:val="a0"/>
        <w:spacing w:line="340" w:lineRule="atLeast"/>
      </w:pPr>
    </w:p>
    <w:p w:rsidR="00AA1380" w:rsidRDefault="00AD5A68" w:rsidP="00477827">
      <w:pPr>
        <w:pStyle w:val="a0"/>
        <w:jc w:val="both"/>
      </w:pPr>
      <w:r w:rsidRPr="00692B8E">
        <w:t xml:space="preserve">According to </w:t>
      </w:r>
      <w:r w:rsidR="0015185A">
        <w:rPr>
          <w:b/>
        </w:rPr>
        <w:t>T</w:t>
      </w:r>
      <w:r w:rsidR="00D93605" w:rsidRPr="00846C0C">
        <w:rPr>
          <w:b/>
        </w:rPr>
        <w:t>able 3.2</w:t>
      </w:r>
      <w:r w:rsidRPr="00692B8E">
        <w:t xml:space="preserve">, there </w:t>
      </w:r>
      <w:r w:rsidR="00846C0C">
        <w:t>were</w:t>
      </w:r>
      <w:r w:rsidRPr="00692B8E">
        <w:t xml:space="preserve"> 981 records and 8 variables. By the pattern demonstrated in</w:t>
      </w:r>
      <w:r w:rsidR="002B6995">
        <w:t xml:space="preserve"> </w:t>
      </w:r>
      <w:r w:rsidR="0015185A">
        <w:rPr>
          <w:b/>
        </w:rPr>
        <w:t>F</w:t>
      </w:r>
      <w:r w:rsidR="001536EE" w:rsidRPr="00E35109">
        <w:rPr>
          <w:b/>
        </w:rPr>
        <w:t>igure</w:t>
      </w:r>
      <w:r w:rsidR="002B6995" w:rsidRPr="00E35109">
        <w:rPr>
          <w:b/>
        </w:rPr>
        <w:t xml:space="preserve"> 3.2</w:t>
      </w:r>
      <w:r w:rsidR="002B6995">
        <w:t>, we observe</w:t>
      </w:r>
      <w:r w:rsidR="00846C0C">
        <w:t>d</w:t>
      </w:r>
      <w:r w:rsidR="002B6995">
        <w:t xml:space="preserve"> that Pokémon Go related </w:t>
      </w:r>
      <w:r w:rsidR="0046558A">
        <w:t>behaviour</w:t>
      </w:r>
      <w:r w:rsidR="00846C0C">
        <w:t xml:space="preserve"> </w:t>
      </w:r>
      <w:r w:rsidR="00E35109">
        <w:t>w</w:t>
      </w:r>
      <w:r w:rsidRPr="00692B8E">
        <w:t>as unusual</w:t>
      </w:r>
      <w:r w:rsidR="00E35109">
        <w:t>ly</w:t>
      </w:r>
      <w:r w:rsidRPr="00692B8E">
        <w:t xml:space="preserve"> </w:t>
      </w:r>
      <w:r w:rsidR="00E35109">
        <w:t>correlated</w:t>
      </w:r>
      <w:r w:rsidRPr="00692B8E">
        <w:t xml:space="preserve"> with age, </w:t>
      </w:r>
      <w:r w:rsidR="002B6995">
        <w:t>a</w:t>
      </w:r>
      <w:r w:rsidRPr="00692B8E">
        <w:t>ttitude</w:t>
      </w:r>
      <w:r w:rsidR="002B6995">
        <w:t xml:space="preserve"> towards physical activity</w:t>
      </w:r>
      <w:r w:rsidRPr="00692B8E">
        <w:t xml:space="preserve">, and </w:t>
      </w:r>
      <w:r w:rsidR="002B6995">
        <w:t xml:space="preserve">the amount of </w:t>
      </w:r>
      <w:r w:rsidR="00B04246">
        <w:t>p</w:t>
      </w:r>
      <w:r w:rsidRPr="00692B8E">
        <w:t>hysical</w:t>
      </w:r>
      <w:r w:rsidR="002B6995">
        <w:t xml:space="preserve"> </w:t>
      </w:r>
      <w:r w:rsidR="00B04246">
        <w:t>a</w:t>
      </w:r>
      <w:r w:rsidR="0015185A">
        <w:t xml:space="preserve">ctivity. </w:t>
      </w:r>
      <w:r w:rsidR="00846C0C">
        <w:t>There are</w:t>
      </w:r>
      <w:r w:rsidRPr="00692B8E">
        <w:t xml:space="preserve"> curve-linear relations between variables possibly, with themselves or others. </w:t>
      </w:r>
      <w:r w:rsidR="00580C48">
        <w:rPr>
          <w:b/>
        </w:rPr>
        <w:t>Figure</w:t>
      </w:r>
      <w:r w:rsidRPr="00580C48">
        <w:rPr>
          <w:b/>
        </w:rPr>
        <w:t xml:space="preserve"> 3.3</w:t>
      </w:r>
      <w:r w:rsidRPr="00692B8E">
        <w:t>, additionally, showe</w:t>
      </w:r>
      <w:r w:rsidR="0015185A">
        <w:t>d that relations exist between g</w:t>
      </w:r>
      <w:r w:rsidRPr="00692B8E">
        <w:t xml:space="preserve">ender and three variables, like education, </w:t>
      </w:r>
      <w:r w:rsidR="00B04246">
        <w:t>a</w:t>
      </w:r>
      <w:r w:rsidRPr="00692B8E">
        <w:t>ttitude</w:t>
      </w:r>
      <w:r w:rsidR="00B04246">
        <w:t xml:space="preserve"> towards sports</w:t>
      </w:r>
      <w:r w:rsidRPr="00692B8E">
        <w:t xml:space="preserve">, and </w:t>
      </w:r>
      <w:r w:rsidR="00B04246">
        <w:t>the amount of p</w:t>
      </w:r>
      <w:r w:rsidRPr="00692B8E">
        <w:t>hysical</w:t>
      </w:r>
      <w:r w:rsidR="00B04246">
        <w:t xml:space="preserve"> a</w:t>
      </w:r>
      <w:r w:rsidRPr="00692B8E">
        <w:t xml:space="preserve">ctivity. </w:t>
      </w:r>
      <w:r w:rsidR="00580C48" w:rsidRPr="00580C48">
        <w:rPr>
          <w:b/>
        </w:rPr>
        <w:t>Figure</w:t>
      </w:r>
      <w:r w:rsidRPr="00580C48">
        <w:rPr>
          <w:b/>
        </w:rPr>
        <w:t xml:space="preserve"> 3.4</w:t>
      </w:r>
      <w:r w:rsidR="00580C48">
        <w:t xml:space="preserve"> also proved that </w:t>
      </w:r>
      <w:r w:rsidRPr="00692B8E">
        <w:t xml:space="preserve">education level has positive </w:t>
      </w:r>
      <w:r w:rsidR="006674A9">
        <w:t>correlations to</w:t>
      </w:r>
      <w:r w:rsidRPr="00692B8E">
        <w:t xml:space="preserve"> age and </w:t>
      </w:r>
      <w:r w:rsidR="00580C48">
        <w:t>a</w:t>
      </w:r>
      <w:r w:rsidRPr="00692B8E">
        <w:t>ttitude</w:t>
      </w:r>
      <w:r w:rsidR="00580C48">
        <w:t xml:space="preserve"> towards physical activity</w:t>
      </w:r>
      <w:r w:rsidRPr="00692B8E">
        <w:t xml:space="preserve">. For </w:t>
      </w:r>
      <w:r w:rsidR="0046558A" w:rsidRPr="00692B8E">
        <w:t>modelling</w:t>
      </w:r>
      <w:r w:rsidRPr="00692B8E">
        <w:t xml:space="preserve"> the interactions between variables, we apply the polynomial regression model, mentioning </w:t>
      </w:r>
      <w:r w:rsidR="006674A9">
        <w:t xml:space="preserve">more </w:t>
      </w:r>
      <w:r w:rsidRPr="00692B8E">
        <w:t>details in the following session.</w:t>
      </w:r>
    </w:p>
    <w:p w:rsidR="00FD7DEA" w:rsidRDefault="00FD7DEA" w:rsidP="00FD7DEA">
      <w:pPr>
        <w:pStyle w:val="a0"/>
        <w:spacing w:after="120"/>
      </w:pPr>
    </w:p>
    <w:p w:rsidR="00FD7DEA" w:rsidRDefault="00FD7DEA" w:rsidP="00FD7DEA">
      <w:pPr>
        <w:pStyle w:val="a0"/>
        <w:spacing w:after="120"/>
      </w:pPr>
    </w:p>
    <w:tbl>
      <w:tblPr>
        <w:tblStyle w:val="af1"/>
        <w:tblW w:w="0" w:type="auto"/>
        <w:tblLook w:val="04A0" w:firstRow="1" w:lastRow="0" w:firstColumn="1" w:lastColumn="0" w:noHBand="0" w:noVBand="1"/>
      </w:tblPr>
      <w:tblGrid>
        <w:gridCol w:w="3309"/>
        <w:gridCol w:w="983"/>
        <w:gridCol w:w="984"/>
        <w:gridCol w:w="1064"/>
        <w:gridCol w:w="984"/>
        <w:gridCol w:w="984"/>
        <w:gridCol w:w="1042"/>
      </w:tblGrid>
      <w:tr w:rsidR="00DF3BB6" w:rsidTr="00D93605">
        <w:tc>
          <w:tcPr>
            <w:tcW w:w="2575" w:type="dxa"/>
            <w:tcBorders>
              <w:tl2br w:val="nil"/>
            </w:tcBorders>
          </w:tcPr>
          <w:p w:rsidR="009456B7" w:rsidRPr="00616396" w:rsidRDefault="00AD5A68" w:rsidP="00FD7DEA">
            <w:pPr>
              <w:pStyle w:val="a0"/>
              <w:spacing w:before="120" w:after="0"/>
            </w:pPr>
            <w:r w:rsidRPr="00616396">
              <w:t>(n=981)</w:t>
            </w:r>
          </w:p>
        </w:tc>
        <w:tc>
          <w:tcPr>
            <w:tcW w:w="1129" w:type="dxa"/>
          </w:tcPr>
          <w:p w:rsidR="009456B7" w:rsidRPr="00616396" w:rsidRDefault="00AD5A68" w:rsidP="00FD7DEA">
            <w:pPr>
              <w:pStyle w:val="a0"/>
              <w:spacing w:before="120" w:after="0"/>
            </w:pPr>
            <w:r w:rsidRPr="00616396">
              <w:t>Min</w:t>
            </w:r>
          </w:p>
        </w:tc>
        <w:tc>
          <w:tcPr>
            <w:tcW w:w="1129" w:type="dxa"/>
          </w:tcPr>
          <w:p w:rsidR="009456B7" w:rsidRPr="00616396" w:rsidRDefault="00AD5A68" w:rsidP="00FD7DEA">
            <w:pPr>
              <w:pStyle w:val="a0"/>
              <w:spacing w:before="120" w:after="0"/>
            </w:pPr>
            <w:r w:rsidRPr="00616396">
              <w:t>1</w:t>
            </w:r>
            <w:r w:rsidRPr="00616396">
              <w:rPr>
                <w:vertAlign w:val="superscript"/>
              </w:rPr>
              <w:t>st</w:t>
            </w:r>
            <w:r w:rsidRPr="00616396">
              <w:t xml:space="preserve"> Qu.</w:t>
            </w:r>
          </w:p>
        </w:tc>
        <w:tc>
          <w:tcPr>
            <w:tcW w:w="1129" w:type="dxa"/>
          </w:tcPr>
          <w:p w:rsidR="009456B7" w:rsidRPr="00616396" w:rsidRDefault="00AD5A68" w:rsidP="00FD7DEA">
            <w:pPr>
              <w:pStyle w:val="a0"/>
              <w:spacing w:before="120" w:after="0"/>
            </w:pPr>
            <w:r w:rsidRPr="00616396">
              <w:t>Median</w:t>
            </w:r>
          </w:p>
        </w:tc>
        <w:tc>
          <w:tcPr>
            <w:tcW w:w="1129" w:type="dxa"/>
          </w:tcPr>
          <w:p w:rsidR="009456B7" w:rsidRPr="00616396" w:rsidRDefault="00AD5A68" w:rsidP="00FD7DEA">
            <w:pPr>
              <w:pStyle w:val="a0"/>
              <w:spacing w:before="120" w:after="0"/>
            </w:pPr>
            <w:r w:rsidRPr="00616396">
              <w:t>Mean</w:t>
            </w:r>
          </w:p>
        </w:tc>
        <w:tc>
          <w:tcPr>
            <w:tcW w:w="1129" w:type="dxa"/>
          </w:tcPr>
          <w:p w:rsidR="009456B7" w:rsidRPr="00616396" w:rsidRDefault="00AD5A68" w:rsidP="00FD7DEA">
            <w:pPr>
              <w:pStyle w:val="a0"/>
              <w:spacing w:before="120" w:after="0"/>
            </w:pPr>
            <w:r w:rsidRPr="00616396">
              <w:t>3</w:t>
            </w:r>
            <w:r w:rsidRPr="00616396">
              <w:rPr>
                <w:vertAlign w:val="superscript"/>
              </w:rPr>
              <w:t>rd</w:t>
            </w:r>
            <w:r w:rsidRPr="00616396">
              <w:t xml:space="preserve"> Qu.</w:t>
            </w:r>
          </w:p>
        </w:tc>
        <w:tc>
          <w:tcPr>
            <w:tcW w:w="1130" w:type="dxa"/>
          </w:tcPr>
          <w:p w:rsidR="009456B7" w:rsidRPr="00616396" w:rsidRDefault="00AD5A68" w:rsidP="00FD7DEA">
            <w:pPr>
              <w:pStyle w:val="a0"/>
              <w:spacing w:before="120" w:after="0"/>
            </w:pPr>
            <w:r w:rsidRPr="00616396">
              <w:t>Max</w:t>
            </w:r>
          </w:p>
        </w:tc>
      </w:tr>
      <w:tr w:rsidR="00DF3BB6" w:rsidTr="009456B7">
        <w:tc>
          <w:tcPr>
            <w:tcW w:w="2575" w:type="dxa"/>
          </w:tcPr>
          <w:p w:rsidR="009456B7" w:rsidRPr="00616396" w:rsidRDefault="00AD5A68" w:rsidP="00FD7DEA">
            <w:pPr>
              <w:pStyle w:val="a0"/>
              <w:spacing w:before="120" w:after="0"/>
            </w:pPr>
            <w:r w:rsidRPr="00616396">
              <w:t>age</w:t>
            </w:r>
          </w:p>
        </w:tc>
        <w:tc>
          <w:tcPr>
            <w:tcW w:w="1129" w:type="dxa"/>
          </w:tcPr>
          <w:p w:rsidR="009456B7" w:rsidRPr="00616396" w:rsidRDefault="00AD5A68" w:rsidP="00FD7DEA">
            <w:pPr>
              <w:pStyle w:val="a0"/>
              <w:spacing w:before="120" w:after="0"/>
            </w:pPr>
            <w:r w:rsidRPr="00616396">
              <w:t xml:space="preserve">18.00   </w:t>
            </w:r>
          </w:p>
        </w:tc>
        <w:tc>
          <w:tcPr>
            <w:tcW w:w="1129" w:type="dxa"/>
          </w:tcPr>
          <w:p w:rsidR="009456B7" w:rsidRPr="00616396" w:rsidRDefault="00AD5A68" w:rsidP="00FD7DEA">
            <w:pPr>
              <w:pStyle w:val="a0"/>
              <w:spacing w:before="120" w:after="0"/>
            </w:pPr>
            <w:r w:rsidRPr="00616396">
              <w:t xml:space="preserve">25.00   </w:t>
            </w:r>
          </w:p>
        </w:tc>
        <w:tc>
          <w:tcPr>
            <w:tcW w:w="1129" w:type="dxa"/>
          </w:tcPr>
          <w:p w:rsidR="009456B7" w:rsidRPr="00616396" w:rsidRDefault="00AD5A68" w:rsidP="00FD7DEA">
            <w:pPr>
              <w:pStyle w:val="a0"/>
              <w:spacing w:before="120" w:after="0"/>
            </w:pPr>
            <w:r w:rsidRPr="00616396">
              <w:t xml:space="preserve">30.00   </w:t>
            </w:r>
          </w:p>
        </w:tc>
        <w:tc>
          <w:tcPr>
            <w:tcW w:w="1129" w:type="dxa"/>
          </w:tcPr>
          <w:p w:rsidR="009456B7" w:rsidRPr="00616396" w:rsidRDefault="00AD5A68" w:rsidP="00FD7DEA">
            <w:pPr>
              <w:pStyle w:val="a0"/>
              <w:spacing w:before="120" w:after="0"/>
            </w:pPr>
            <w:r w:rsidRPr="00616396">
              <w:t xml:space="preserve">32.55   </w:t>
            </w:r>
          </w:p>
        </w:tc>
        <w:tc>
          <w:tcPr>
            <w:tcW w:w="1129" w:type="dxa"/>
          </w:tcPr>
          <w:p w:rsidR="009456B7" w:rsidRPr="00616396" w:rsidRDefault="00AD5A68" w:rsidP="00FD7DEA">
            <w:pPr>
              <w:pStyle w:val="a0"/>
              <w:spacing w:before="120" w:after="0"/>
            </w:pPr>
            <w:r w:rsidRPr="00616396">
              <w:t xml:space="preserve">37.00   </w:t>
            </w:r>
          </w:p>
        </w:tc>
        <w:tc>
          <w:tcPr>
            <w:tcW w:w="1130" w:type="dxa"/>
          </w:tcPr>
          <w:p w:rsidR="009456B7" w:rsidRPr="00616396" w:rsidRDefault="00AD5A68" w:rsidP="00FD7DEA">
            <w:pPr>
              <w:pStyle w:val="a0"/>
              <w:spacing w:before="120" w:after="0"/>
            </w:pPr>
            <w:r w:rsidRPr="00616396">
              <w:t xml:space="preserve">74.00   </w:t>
            </w:r>
          </w:p>
        </w:tc>
      </w:tr>
      <w:tr w:rsidR="00DF3BB6" w:rsidTr="009456B7">
        <w:tc>
          <w:tcPr>
            <w:tcW w:w="2575" w:type="dxa"/>
          </w:tcPr>
          <w:p w:rsidR="009456B7" w:rsidRPr="00616396" w:rsidRDefault="00AD5A68" w:rsidP="00FD7DEA">
            <w:pPr>
              <w:pStyle w:val="a0"/>
              <w:spacing w:before="120" w:after="0"/>
            </w:pPr>
            <w:r w:rsidRPr="00616396">
              <w:t>education</w:t>
            </w:r>
          </w:p>
        </w:tc>
        <w:tc>
          <w:tcPr>
            <w:tcW w:w="1129" w:type="dxa"/>
          </w:tcPr>
          <w:p w:rsidR="009456B7" w:rsidRPr="00616396" w:rsidRDefault="00AD5A68" w:rsidP="00FD7DEA">
            <w:pPr>
              <w:pStyle w:val="a0"/>
              <w:spacing w:before="120" w:after="0"/>
            </w:pPr>
            <w:r w:rsidRPr="00616396">
              <w:t xml:space="preserve">1.000   </w:t>
            </w:r>
          </w:p>
        </w:tc>
        <w:tc>
          <w:tcPr>
            <w:tcW w:w="1129" w:type="dxa"/>
          </w:tcPr>
          <w:p w:rsidR="009456B7" w:rsidRPr="00616396" w:rsidRDefault="00AD5A68" w:rsidP="00FD7DEA">
            <w:pPr>
              <w:pStyle w:val="a0"/>
              <w:spacing w:before="120" w:after="0"/>
            </w:pPr>
            <w:r w:rsidRPr="00616396">
              <w:t xml:space="preserve">5.000   </w:t>
            </w:r>
          </w:p>
        </w:tc>
        <w:tc>
          <w:tcPr>
            <w:tcW w:w="1129" w:type="dxa"/>
          </w:tcPr>
          <w:p w:rsidR="009456B7" w:rsidRPr="00616396" w:rsidRDefault="00AD5A68" w:rsidP="00FD7DEA">
            <w:pPr>
              <w:pStyle w:val="a0"/>
              <w:spacing w:before="120" w:after="0"/>
            </w:pPr>
            <w:r w:rsidRPr="00616396">
              <w:t xml:space="preserve">8.000   </w:t>
            </w:r>
          </w:p>
        </w:tc>
        <w:tc>
          <w:tcPr>
            <w:tcW w:w="1129" w:type="dxa"/>
          </w:tcPr>
          <w:p w:rsidR="009456B7" w:rsidRPr="00616396" w:rsidRDefault="00AD5A68" w:rsidP="00FD7DEA">
            <w:pPr>
              <w:pStyle w:val="a0"/>
              <w:spacing w:before="120" w:after="0"/>
            </w:pPr>
            <w:r w:rsidRPr="00616396">
              <w:t xml:space="preserve">6.889   </w:t>
            </w:r>
          </w:p>
        </w:tc>
        <w:tc>
          <w:tcPr>
            <w:tcW w:w="1129" w:type="dxa"/>
          </w:tcPr>
          <w:p w:rsidR="009456B7" w:rsidRPr="00616396" w:rsidRDefault="00AD5A68" w:rsidP="00FD7DEA">
            <w:pPr>
              <w:pStyle w:val="a0"/>
              <w:spacing w:before="120" w:after="0"/>
            </w:pPr>
            <w:r w:rsidRPr="00616396">
              <w:t xml:space="preserve">8.000   </w:t>
            </w:r>
          </w:p>
        </w:tc>
        <w:tc>
          <w:tcPr>
            <w:tcW w:w="1130" w:type="dxa"/>
          </w:tcPr>
          <w:p w:rsidR="009456B7" w:rsidRPr="00616396" w:rsidRDefault="00AD5A68" w:rsidP="00FD7DEA">
            <w:pPr>
              <w:pStyle w:val="a0"/>
              <w:spacing w:before="120" w:after="0"/>
            </w:pPr>
            <w:r w:rsidRPr="00616396">
              <w:t xml:space="preserve">11.000   </w:t>
            </w:r>
          </w:p>
        </w:tc>
      </w:tr>
      <w:tr w:rsidR="00DF3BB6" w:rsidTr="009456B7">
        <w:tc>
          <w:tcPr>
            <w:tcW w:w="2575" w:type="dxa"/>
          </w:tcPr>
          <w:p w:rsidR="009456B7" w:rsidRPr="00616396" w:rsidRDefault="00AD5A68" w:rsidP="00FD7DEA">
            <w:pPr>
              <w:pStyle w:val="a0"/>
              <w:spacing w:before="120" w:after="0"/>
            </w:pPr>
            <w:r w:rsidRPr="00616396">
              <w:t>Gender</w:t>
            </w:r>
          </w:p>
        </w:tc>
        <w:tc>
          <w:tcPr>
            <w:tcW w:w="1129" w:type="dxa"/>
          </w:tcPr>
          <w:p w:rsidR="009456B7" w:rsidRPr="00616396" w:rsidRDefault="00AD5A68" w:rsidP="00FD7DEA">
            <w:pPr>
              <w:pStyle w:val="a0"/>
              <w:spacing w:before="120" w:after="0"/>
            </w:pPr>
            <w:r w:rsidRPr="00616396">
              <w:t xml:space="preserve">1.000   </w:t>
            </w:r>
          </w:p>
        </w:tc>
        <w:tc>
          <w:tcPr>
            <w:tcW w:w="1129" w:type="dxa"/>
          </w:tcPr>
          <w:p w:rsidR="009456B7" w:rsidRPr="00616396" w:rsidRDefault="00AD5A68" w:rsidP="00FD7DEA">
            <w:pPr>
              <w:pStyle w:val="a0"/>
              <w:spacing w:before="120" w:after="0"/>
            </w:pPr>
            <w:r w:rsidRPr="00616396">
              <w:t xml:space="preserve">1.000   </w:t>
            </w:r>
          </w:p>
        </w:tc>
        <w:tc>
          <w:tcPr>
            <w:tcW w:w="1129" w:type="dxa"/>
          </w:tcPr>
          <w:p w:rsidR="009456B7" w:rsidRPr="00616396" w:rsidRDefault="00AD5A68" w:rsidP="00FD7DEA">
            <w:pPr>
              <w:pStyle w:val="a0"/>
              <w:spacing w:before="120" w:after="0"/>
            </w:pPr>
            <w:r w:rsidRPr="00616396">
              <w:t xml:space="preserve">1.000   </w:t>
            </w:r>
          </w:p>
        </w:tc>
        <w:tc>
          <w:tcPr>
            <w:tcW w:w="1129" w:type="dxa"/>
          </w:tcPr>
          <w:p w:rsidR="009456B7" w:rsidRPr="00616396" w:rsidRDefault="00AD5A68" w:rsidP="00FD7DEA">
            <w:pPr>
              <w:pStyle w:val="a0"/>
              <w:spacing w:before="120" w:after="0"/>
            </w:pPr>
            <w:r w:rsidRPr="00616396">
              <w:t xml:space="preserve">1.378   </w:t>
            </w:r>
          </w:p>
        </w:tc>
        <w:tc>
          <w:tcPr>
            <w:tcW w:w="1129" w:type="dxa"/>
          </w:tcPr>
          <w:p w:rsidR="009456B7" w:rsidRPr="00616396" w:rsidRDefault="00AD5A68" w:rsidP="00FD7DEA">
            <w:pPr>
              <w:pStyle w:val="a0"/>
              <w:spacing w:before="120" w:after="0"/>
            </w:pPr>
            <w:r w:rsidRPr="00616396">
              <w:t xml:space="preserve">2.000   </w:t>
            </w:r>
          </w:p>
        </w:tc>
        <w:tc>
          <w:tcPr>
            <w:tcW w:w="1130" w:type="dxa"/>
          </w:tcPr>
          <w:p w:rsidR="009456B7" w:rsidRPr="00616396" w:rsidRDefault="00AD5A68" w:rsidP="00FD7DEA">
            <w:pPr>
              <w:pStyle w:val="a0"/>
              <w:spacing w:before="120" w:after="0"/>
            </w:pPr>
            <w:r w:rsidRPr="00616396">
              <w:t xml:space="preserve">2.000   </w:t>
            </w:r>
          </w:p>
        </w:tc>
      </w:tr>
      <w:tr w:rsidR="00DF3BB6" w:rsidTr="009456B7">
        <w:tc>
          <w:tcPr>
            <w:tcW w:w="2575" w:type="dxa"/>
          </w:tcPr>
          <w:p w:rsidR="009456B7" w:rsidRPr="00616396" w:rsidRDefault="00AD5A68" w:rsidP="00FD7DEA">
            <w:pPr>
              <w:pStyle w:val="a0"/>
              <w:spacing w:before="120" w:after="0"/>
            </w:pPr>
            <w:r w:rsidRPr="00616396">
              <w:t>Attitude</w:t>
            </w:r>
          </w:p>
        </w:tc>
        <w:tc>
          <w:tcPr>
            <w:tcW w:w="1129" w:type="dxa"/>
          </w:tcPr>
          <w:p w:rsidR="009456B7" w:rsidRPr="00616396" w:rsidRDefault="00AD5A68" w:rsidP="00FD7DEA">
            <w:pPr>
              <w:pStyle w:val="a0"/>
              <w:spacing w:before="120" w:after="0"/>
            </w:pPr>
            <w:r w:rsidRPr="00616396">
              <w:t xml:space="preserve">3.000  </w:t>
            </w:r>
          </w:p>
        </w:tc>
        <w:tc>
          <w:tcPr>
            <w:tcW w:w="1129" w:type="dxa"/>
          </w:tcPr>
          <w:p w:rsidR="009456B7" w:rsidRPr="00616396" w:rsidRDefault="00AD5A68" w:rsidP="00FD7DEA">
            <w:pPr>
              <w:pStyle w:val="a0"/>
              <w:spacing w:before="120" w:after="0"/>
            </w:pPr>
            <w:r w:rsidRPr="00616396">
              <w:t xml:space="preserve">5.167  </w:t>
            </w:r>
          </w:p>
        </w:tc>
        <w:tc>
          <w:tcPr>
            <w:tcW w:w="1129" w:type="dxa"/>
          </w:tcPr>
          <w:p w:rsidR="009456B7" w:rsidRPr="00616396" w:rsidRDefault="00AD5A68" w:rsidP="00FD7DEA">
            <w:pPr>
              <w:pStyle w:val="a0"/>
              <w:spacing w:before="120" w:after="0"/>
            </w:pPr>
            <w:r w:rsidRPr="00616396">
              <w:t xml:space="preserve">5.417  </w:t>
            </w:r>
          </w:p>
        </w:tc>
        <w:tc>
          <w:tcPr>
            <w:tcW w:w="1129" w:type="dxa"/>
          </w:tcPr>
          <w:p w:rsidR="009456B7" w:rsidRPr="00616396" w:rsidRDefault="00AD5A68" w:rsidP="00FD7DEA">
            <w:pPr>
              <w:pStyle w:val="a0"/>
              <w:spacing w:before="120" w:after="0"/>
            </w:pPr>
            <w:r w:rsidRPr="00616396">
              <w:t xml:space="preserve">5.362  </w:t>
            </w:r>
          </w:p>
        </w:tc>
        <w:tc>
          <w:tcPr>
            <w:tcW w:w="1129" w:type="dxa"/>
          </w:tcPr>
          <w:p w:rsidR="009456B7" w:rsidRPr="00616396" w:rsidRDefault="00AD5A68" w:rsidP="00FD7DEA">
            <w:pPr>
              <w:pStyle w:val="a0"/>
              <w:spacing w:before="120" w:after="0"/>
            </w:pPr>
            <w:r w:rsidRPr="00616396">
              <w:t xml:space="preserve">5.667  </w:t>
            </w:r>
          </w:p>
        </w:tc>
        <w:tc>
          <w:tcPr>
            <w:tcW w:w="1130" w:type="dxa"/>
          </w:tcPr>
          <w:p w:rsidR="009456B7" w:rsidRPr="00616396" w:rsidRDefault="00AD5A68" w:rsidP="00FD7DEA">
            <w:pPr>
              <w:pStyle w:val="a0"/>
              <w:spacing w:before="120" w:after="0"/>
            </w:pPr>
            <w:r w:rsidRPr="00616396">
              <w:t xml:space="preserve">6.500  </w:t>
            </w:r>
          </w:p>
        </w:tc>
      </w:tr>
      <w:tr w:rsidR="00DF3BB6" w:rsidTr="009456B7">
        <w:tc>
          <w:tcPr>
            <w:tcW w:w="2575" w:type="dxa"/>
          </w:tcPr>
          <w:p w:rsidR="009456B7" w:rsidRPr="00616396" w:rsidRDefault="00AD5A68" w:rsidP="00FD7DEA">
            <w:pPr>
              <w:pStyle w:val="a0"/>
              <w:spacing w:before="120" w:after="0"/>
            </w:pPr>
            <w:r w:rsidRPr="00616396">
              <w:t>PhysicalActivity</w:t>
            </w:r>
          </w:p>
        </w:tc>
        <w:tc>
          <w:tcPr>
            <w:tcW w:w="1129" w:type="dxa"/>
          </w:tcPr>
          <w:p w:rsidR="009456B7" w:rsidRPr="00616396" w:rsidRDefault="00AD5A68" w:rsidP="00FD7DEA">
            <w:pPr>
              <w:pStyle w:val="a0"/>
              <w:spacing w:before="120" w:after="0"/>
            </w:pPr>
            <w:r w:rsidRPr="00616396">
              <w:t xml:space="preserve">1.000    </w:t>
            </w:r>
          </w:p>
        </w:tc>
        <w:tc>
          <w:tcPr>
            <w:tcW w:w="1129" w:type="dxa"/>
          </w:tcPr>
          <w:p w:rsidR="009456B7" w:rsidRPr="00616396" w:rsidRDefault="00AD5A68" w:rsidP="00FD7DEA">
            <w:pPr>
              <w:pStyle w:val="a0"/>
              <w:spacing w:before="120" w:after="0"/>
            </w:pPr>
            <w:r w:rsidRPr="00616396">
              <w:t xml:space="preserve">2.333    </w:t>
            </w:r>
          </w:p>
        </w:tc>
        <w:tc>
          <w:tcPr>
            <w:tcW w:w="1129" w:type="dxa"/>
          </w:tcPr>
          <w:p w:rsidR="009456B7" w:rsidRPr="00616396" w:rsidRDefault="00AD5A68" w:rsidP="00FD7DEA">
            <w:pPr>
              <w:pStyle w:val="a0"/>
              <w:spacing w:before="120" w:after="0"/>
            </w:pPr>
            <w:r w:rsidRPr="00616396">
              <w:t xml:space="preserve">3.000    </w:t>
            </w:r>
          </w:p>
        </w:tc>
        <w:tc>
          <w:tcPr>
            <w:tcW w:w="1129" w:type="dxa"/>
          </w:tcPr>
          <w:p w:rsidR="009456B7" w:rsidRPr="00616396" w:rsidRDefault="00AD5A68" w:rsidP="00FD7DEA">
            <w:pPr>
              <w:pStyle w:val="a0"/>
              <w:spacing w:before="120" w:after="0"/>
            </w:pPr>
            <w:r w:rsidRPr="00616396">
              <w:t xml:space="preserve">3.244    </w:t>
            </w:r>
          </w:p>
        </w:tc>
        <w:tc>
          <w:tcPr>
            <w:tcW w:w="1129" w:type="dxa"/>
          </w:tcPr>
          <w:p w:rsidR="009456B7" w:rsidRPr="00616396" w:rsidRDefault="00AD5A68" w:rsidP="00FD7DEA">
            <w:pPr>
              <w:pStyle w:val="a0"/>
              <w:spacing w:before="120" w:after="0"/>
            </w:pPr>
            <w:r w:rsidRPr="00616396">
              <w:t xml:space="preserve">4.167    </w:t>
            </w:r>
          </w:p>
        </w:tc>
        <w:tc>
          <w:tcPr>
            <w:tcW w:w="1130" w:type="dxa"/>
          </w:tcPr>
          <w:p w:rsidR="009456B7" w:rsidRPr="00616396" w:rsidRDefault="00AD5A68" w:rsidP="00FD7DEA">
            <w:pPr>
              <w:pStyle w:val="a0"/>
              <w:spacing w:before="120" w:after="0"/>
            </w:pPr>
            <w:r w:rsidRPr="00616396">
              <w:t xml:space="preserve">7.000    </w:t>
            </w:r>
          </w:p>
        </w:tc>
      </w:tr>
      <w:tr w:rsidR="00DF3BB6" w:rsidTr="009456B7">
        <w:tc>
          <w:tcPr>
            <w:tcW w:w="2575" w:type="dxa"/>
          </w:tcPr>
          <w:p w:rsidR="009456B7" w:rsidRPr="00616396" w:rsidRDefault="00AD5A68" w:rsidP="00FD7DEA">
            <w:pPr>
              <w:pStyle w:val="a0"/>
              <w:spacing w:before="120" w:after="0"/>
            </w:pPr>
            <w:r w:rsidRPr="00616396">
              <w:t>PokemonGo_AppUsage</w:t>
            </w:r>
          </w:p>
        </w:tc>
        <w:tc>
          <w:tcPr>
            <w:tcW w:w="1129" w:type="dxa"/>
          </w:tcPr>
          <w:p w:rsidR="009456B7" w:rsidRPr="00616396" w:rsidRDefault="00AD5A68" w:rsidP="00FD7DEA">
            <w:pPr>
              <w:pStyle w:val="a0"/>
              <w:spacing w:before="120" w:after="0"/>
            </w:pPr>
            <w:r w:rsidRPr="00616396">
              <w:t xml:space="preserve">1.00       </w:t>
            </w:r>
          </w:p>
        </w:tc>
        <w:tc>
          <w:tcPr>
            <w:tcW w:w="1129" w:type="dxa"/>
          </w:tcPr>
          <w:p w:rsidR="009456B7" w:rsidRPr="00616396" w:rsidRDefault="00AD5A68" w:rsidP="00FD7DEA">
            <w:pPr>
              <w:pStyle w:val="a0"/>
              <w:spacing w:before="120" w:after="0"/>
            </w:pPr>
            <w:r w:rsidRPr="00616396">
              <w:t xml:space="preserve">1.00       </w:t>
            </w:r>
          </w:p>
        </w:tc>
        <w:tc>
          <w:tcPr>
            <w:tcW w:w="1129" w:type="dxa"/>
          </w:tcPr>
          <w:p w:rsidR="009456B7" w:rsidRPr="00616396" w:rsidRDefault="00AD5A68" w:rsidP="00FD7DEA">
            <w:pPr>
              <w:pStyle w:val="a0"/>
              <w:spacing w:before="120" w:after="0"/>
            </w:pPr>
            <w:r w:rsidRPr="00616396">
              <w:t xml:space="preserve">1.00       </w:t>
            </w:r>
          </w:p>
        </w:tc>
        <w:tc>
          <w:tcPr>
            <w:tcW w:w="1129" w:type="dxa"/>
          </w:tcPr>
          <w:p w:rsidR="009456B7" w:rsidRPr="00616396" w:rsidRDefault="00AD5A68" w:rsidP="00FD7DEA">
            <w:pPr>
              <w:pStyle w:val="a0"/>
              <w:spacing w:before="120" w:after="0"/>
            </w:pPr>
            <w:r w:rsidRPr="00616396">
              <w:t xml:space="preserve">2.45       </w:t>
            </w:r>
          </w:p>
        </w:tc>
        <w:tc>
          <w:tcPr>
            <w:tcW w:w="1129" w:type="dxa"/>
          </w:tcPr>
          <w:p w:rsidR="009456B7" w:rsidRPr="00616396" w:rsidRDefault="00AD5A68" w:rsidP="00FD7DEA">
            <w:pPr>
              <w:pStyle w:val="a0"/>
              <w:spacing w:before="120" w:after="0"/>
            </w:pPr>
            <w:r w:rsidRPr="00616396">
              <w:t xml:space="preserve">4.00       </w:t>
            </w:r>
          </w:p>
        </w:tc>
        <w:tc>
          <w:tcPr>
            <w:tcW w:w="1130" w:type="dxa"/>
          </w:tcPr>
          <w:p w:rsidR="009456B7" w:rsidRPr="00616396" w:rsidRDefault="00AD5A68" w:rsidP="00FD7DEA">
            <w:pPr>
              <w:pStyle w:val="a0"/>
              <w:spacing w:before="120" w:after="0"/>
            </w:pPr>
            <w:r w:rsidRPr="00616396">
              <w:t xml:space="preserve">7.00       </w:t>
            </w:r>
          </w:p>
        </w:tc>
      </w:tr>
      <w:tr w:rsidR="00DF3BB6" w:rsidTr="009456B7">
        <w:tc>
          <w:tcPr>
            <w:tcW w:w="2575" w:type="dxa"/>
          </w:tcPr>
          <w:p w:rsidR="009456B7" w:rsidRPr="00616396" w:rsidRDefault="00AD5A68" w:rsidP="00FD7DEA">
            <w:pPr>
              <w:pStyle w:val="a0"/>
              <w:spacing w:before="120" w:after="0"/>
            </w:pPr>
            <w:r w:rsidRPr="00616396">
              <w:t xml:space="preserve">social_sharing  </w:t>
            </w:r>
          </w:p>
        </w:tc>
        <w:tc>
          <w:tcPr>
            <w:tcW w:w="1129" w:type="dxa"/>
          </w:tcPr>
          <w:p w:rsidR="009456B7" w:rsidRPr="00616396" w:rsidRDefault="00AD5A68" w:rsidP="00FD7DEA">
            <w:pPr>
              <w:pStyle w:val="a0"/>
              <w:spacing w:before="120" w:after="0"/>
            </w:pPr>
            <w:r w:rsidRPr="00616396">
              <w:t xml:space="preserve">1.000   </w:t>
            </w:r>
          </w:p>
        </w:tc>
        <w:tc>
          <w:tcPr>
            <w:tcW w:w="1129" w:type="dxa"/>
          </w:tcPr>
          <w:p w:rsidR="009456B7" w:rsidRPr="00616396" w:rsidRDefault="00AD5A68" w:rsidP="00FD7DEA">
            <w:pPr>
              <w:pStyle w:val="a0"/>
              <w:spacing w:before="120" w:after="0"/>
            </w:pPr>
            <w:r w:rsidRPr="00616396">
              <w:t xml:space="preserve">1.000   </w:t>
            </w:r>
          </w:p>
        </w:tc>
        <w:tc>
          <w:tcPr>
            <w:tcW w:w="1129" w:type="dxa"/>
          </w:tcPr>
          <w:p w:rsidR="009456B7" w:rsidRPr="00616396" w:rsidRDefault="00AD5A68" w:rsidP="00FD7DEA">
            <w:pPr>
              <w:pStyle w:val="a0"/>
              <w:spacing w:before="120" w:after="0"/>
            </w:pPr>
            <w:r w:rsidRPr="00616396">
              <w:t xml:space="preserve">1.000   </w:t>
            </w:r>
          </w:p>
        </w:tc>
        <w:tc>
          <w:tcPr>
            <w:tcW w:w="1129" w:type="dxa"/>
          </w:tcPr>
          <w:p w:rsidR="009456B7" w:rsidRPr="00616396" w:rsidRDefault="00AD5A68" w:rsidP="00FD7DEA">
            <w:pPr>
              <w:pStyle w:val="a0"/>
              <w:spacing w:before="120" w:after="0"/>
            </w:pPr>
            <w:r w:rsidRPr="00616396">
              <w:t xml:space="preserve">1.611   </w:t>
            </w:r>
          </w:p>
        </w:tc>
        <w:tc>
          <w:tcPr>
            <w:tcW w:w="1129" w:type="dxa"/>
          </w:tcPr>
          <w:p w:rsidR="009456B7" w:rsidRPr="00616396" w:rsidRDefault="00AD5A68" w:rsidP="00FD7DEA">
            <w:pPr>
              <w:pStyle w:val="a0"/>
              <w:spacing w:before="120" w:after="0"/>
            </w:pPr>
            <w:r w:rsidRPr="00616396">
              <w:t xml:space="preserve">1.000   </w:t>
            </w:r>
          </w:p>
        </w:tc>
        <w:tc>
          <w:tcPr>
            <w:tcW w:w="1130" w:type="dxa"/>
          </w:tcPr>
          <w:p w:rsidR="009456B7" w:rsidRPr="00616396" w:rsidRDefault="00AD5A68" w:rsidP="00FD7DEA">
            <w:pPr>
              <w:pStyle w:val="a0"/>
              <w:spacing w:before="120" w:after="0"/>
            </w:pPr>
            <w:r w:rsidRPr="00616396">
              <w:t xml:space="preserve">7.000   </w:t>
            </w:r>
          </w:p>
        </w:tc>
      </w:tr>
      <w:tr w:rsidR="00DF3BB6" w:rsidTr="00056DA7">
        <w:trPr>
          <w:trHeight w:val="355"/>
        </w:trPr>
        <w:tc>
          <w:tcPr>
            <w:tcW w:w="2575" w:type="dxa"/>
          </w:tcPr>
          <w:p w:rsidR="009456B7" w:rsidRPr="00616396" w:rsidRDefault="00AD5A68" w:rsidP="00FD7DEA">
            <w:pPr>
              <w:pStyle w:val="a0"/>
              <w:spacing w:before="120" w:after="0"/>
            </w:pPr>
            <w:r>
              <w:t>PokemonG0_</w:t>
            </w:r>
            <w:r w:rsidRPr="00616396">
              <w:t>Relate.Behaviour</w:t>
            </w:r>
          </w:p>
        </w:tc>
        <w:tc>
          <w:tcPr>
            <w:tcW w:w="1129" w:type="dxa"/>
          </w:tcPr>
          <w:p w:rsidR="009456B7" w:rsidRPr="00616396" w:rsidRDefault="00AD5A68" w:rsidP="00FD7DEA">
            <w:pPr>
              <w:pStyle w:val="a0"/>
              <w:spacing w:before="120" w:after="0"/>
            </w:pPr>
            <w:r w:rsidRPr="00616396">
              <w:t xml:space="preserve">1.000             </w:t>
            </w:r>
          </w:p>
        </w:tc>
        <w:tc>
          <w:tcPr>
            <w:tcW w:w="1129" w:type="dxa"/>
          </w:tcPr>
          <w:p w:rsidR="009456B7" w:rsidRPr="00616396" w:rsidRDefault="00AD5A68" w:rsidP="00FD7DEA">
            <w:pPr>
              <w:pStyle w:val="a0"/>
              <w:spacing w:before="120" w:after="0"/>
            </w:pPr>
            <w:r w:rsidRPr="00616396">
              <w:t xml:space="preserve">1.000             </w:t>
            </w:r>
          </w:p>
        </w:tc>
        <w:tc>
          <w:tcPr>
            <w:tcW w:w="1129" w:type="dxa"/>
          </w:tcPr>
          <w:p w:rsidR="009456B7" w:rsidRPr="00616396" w:rsidRDefault="00AD5A68" w:rsidP="00FD7DEA">
            <w:pPr>
              <w:pStyle w:val="a0"/>
              <w:spacing w:before="120" w:after="0"/>
            </w:pPr>
            <w:r w:rsidRPr="00616396">
              <w:t xml:space="preserve">1.000             </w:t>
            </w:r>
          </w:p>
        </w:tc>
        <w:tc>
          <w:tcPr>
            <w:tcW w:w="1129" w:type="dxa"/>
          </w:tcPr>
          <w:p w:rsidR="009456B7" w:rsidRPr="00616396" w:rsidRDefault="00AD5A68" w:rsidP="00FD7DEA">
            <w:pPr>
              <w:pStyle w:val="a0"/>
              <w:spacing w:before="120" w:after="0"/>
            </w:pPr>
            <w:r w:rsidRPr="00616396">
              <w:t xml:space="preserve">1.492             </w:t>
            </w:r>
          </w:p>
        </w:tc>
        <w:tc>
          <w:tcPr>
            <w:tcW w:w="1129" w:type="dxa"/>
          </w:tcPr>
          <w:p w:rsidR="009456B7" w:rsidRPr="00616396" w:rsidRDefault="00AD5A68" w:rsidP="00FD7DEA">
            <w:pPr>
              <w:pStyle w:val="a0"/>
              <w:spacing w:before="120" w:after="0"/>
            </w:pPr>
            <w:r w:rsidRPr="00616396">
              <w:t xml:space="preserve">1.667             </w:t>
            </w:r>
          </w:p>
        </w:tc>
        <w:tc>
          <w:tcPr>
            <w:tcW w:w="1130" w:type="dxa"/>
          </w:tcPr>
          <w:p w:rsidR="009456B7" w:rsidRPr="00616396" w:rsidRDefault="00AD5A68" w:rsidP="00FD7DEA">
            <w:pPr>
              <w:pStyle w:val="a0"/>
              <w:spacing w:before="120" w:after="0"/>
            </w:pPr>
            <w:r w:rsidRPr="00616396">
              <w:t>7.000</w:t>
            </w:r>
          </w:p>
        </w:tc>
      </w:tr>
    </w:tbl>
    <w:p w:rsidR="00AA1380" w:rsidRDefault="00AD5A68" w:rsidP="00AA1380">
      <w:pPr>
        <w:pStyle w:val="a0"/>
      </w:pPr>
      <w:r>
        <w:rPr>
          <w:noProof/>
          <w:lang w:eastAsia="zh-TW"/>
        </w:rPr>
        <mc:AlternateContent>
          <mc:Choice Requires="wps">
            <w:drawing>
              <wp:anchor distT="45720" distB="45720" distL="114300" distR="114300" simplePos="0" relativeHeight="251666432" behindDoc="0" locked="0" layoutInCell="1" allowOverlap="1">
                <wp:simplePos x="0" y="0"/>
                <wp:positionH relativeFrom="column">
                  <wp:posOffset>375942</wp:posOffset>
                </wp:positionH>
                <wp:positionV relativeFrom="paragraph">
                  <wp:posOffset>120383</wp:posOffset>
                </wp:positionV>
                <wp:extent cx="3072765" cy="360680"/>
                <wp:effectExtent l="0" t="0" r="0" b="1270"/>
                <wp:wrapSquare wrapText="bothSides"/>
                <wp:docPr id="10"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72765" cy="360680"/>
                        </a:xfrm>
                        <a:prstGeom prst="rect">
                          <a:avLst/>
                        </a:prstGeom>
                        <a:solidFill>
                          <a:srgbClr val="FFFFFF"/>
                        </a:solidFill>
                        <a:ln w="9525">
                          <a:noFill/>
                          <a:miter lim="800000"/>
                          <a:headEnd/>
                          <a:tailEnd/>
                        </a:ln>
                      </wps:spPr>
                      <wps:txbx>
                        <w:txbxContent>
                          <w:p w:rsidR="0015185A" w:rsidRDefault="00AD5A68" w:rsidP="00616396">
                            <w:pPr>
                              <w:spacing w:after="0"/>
                            </w:pPr>
                            <w:r>
                              <w:t>Table 3.2: Summary of Grouped Data</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id="_x0000_s1026" type="#_x0000_t202" style="width:241.95pt;height:28.4pt;margin-top:9.5pt;margin-left:29.6pt;mso-height-percent:0;mso-height-relative:margin;mso-width-percent:0;mso-width-relative:margin;mso-wrap-distance-bottom:3.6pt;mso-wrap-distance-left:9pt;mso-wrap-distance-right:9pt;mso-wrap-distance-top:3.6pt;mso-wrap-style:square;position:absolute;visibility:visible;v-text-anchor:top;z-index:251667456" stroked="f">
                <v:textbox>
                  <w:txbxContent>
                    <w:p w:rsidR="0015185A" w:rsidP="00616396">
                      <w:pPr>
                        <w:spacing w:after="0"/>
                      </w:pPr>
                      <w:r>
                        <w:t>Table 3.2: Summary of Grouped Data</w:t>
                      </w:r>
                    </w:p>
                  </w:txbxContent>
                </v:textbox>
                <w10:wrap type="square"/>
              </v:shape>
            </w:pict>
          </mc:Fallback>
        </mc:AlternateContent>
      </w:r>
    </w:p>
    <w:p w:rsidR="00E30874" w:rsidRDefault="00AD5A68" w:rsidP="00AA1380">
      <w:pPr>
        <w:pStyle w:val="a0"/>
      </w:pPr>
      <w:r>
        <w:rPr>
          <w:noProof/>
          <w:lang w:eastAsia="zh-TW"/>
        </w:rPr>
        <w:lastRenderedPageBreak/>
        <w:drawing>
          <wp:inline distT="0" distB="0" distL="0" distR="0">
            <wp:extent cx="5884333" cy="5850467"/>
            <wp:effectExtent l="0" t="0" r="2540" b="0"/>
            <wp:docPr id="1" name="Picture" descr="Plot 1: Scatter plot of data distribution"/>
            <wp:cNvGraphicFramePr/>
            <a:graphic xmlns:a="http://schemas.openxmlformats.org/drawingml/2006/main">
              <a:graphicData uri="http://schemas.openxmlformats.org/drawingml/2006/picture">
                <pic:pic xmlns:pic="http://schemas.openxmlformats.org/drawingml/2006/picture">
                  <pic:nvPicPr>
                    <pic:cNvPr id="1" name="Picture" descr="Statistical-Project_2640948k_files/figure-docx/unnamed-chunk-7-1.png"/>
                    <pic:cNvPicPr>
                      <a:picLocks noChangeAspect="1" noChangeArrowheads="1"/>
                    </pic:cNvPicPr>
                  </pic:nvPicPr>
                  <pic:blipFill>
                    <a:blip r:embed="rId11"/>
                    <a:stretch>
                      <a:fillRect/>
                    </a:stretch>
                  </pic:blipFill>
                  <pic:spPr bwMode="auto">
                    <a:xfrm>
                      <a:off x="0" y="0"/>
                      <a:ext cx="5890104" cy="5856205"/>
                    </a:xfrm>
                    <a:prstGeom prst="rect">
                      <a:avLst/>
                    </a:prstGeom>
                    <a:noFill/>
                    <a:ln w="9525">
                      <a:noFill/>
                      <a:headEnd/>
                      <a:tailEnd/>
                    </a:ln>
                  </pic:spPr>
                </pic:pic>
              </a:graphicData>
            </a:graphic>
          </wp:inline>
        </w:drawing>
      </w:r>
    </w:p>
    <w:p w:rsidR="00E30874" w:rsidRDefault="00AD5A68" w:rsidP="00AA1380">
      <w:pPr>
        <w:pStyle w:val="a0"/>
      </w:pPr>
      <w:r>
        <w:rPr>
          <w:noProof/>
          <w:lang w:eastAsia="zh-TW"/>
        </w:rPr>
        <mc:AlternateContent>
          <mc:Choice Requires="wps">
            <w:drawing>
              <wp:anchor distT="45720" distB="45720" distL="114300" distR="114300" simplePos="0" relativeHeight="251676672" behindDoc="0" locked="0" layoutInCell="1" allowOverlap="1">
                <wp:simplePos x="0" y="0"/>
                <wp:positionH relativeFrom="column">
                  <wp:posOffset>784860</wp:posOffset>
                </wp:positionH>
                <wp:positionV relativeFrom="paragraph">
                  <wp:posOffset>291465</wp:posOffset>
                </wp:positionV>
                <wp:extent cx="2598420" cy="495300"/>
                <wp:effectExtent l="0" t="0" r="11430" b="19050"/>
                <wp:wrapSquare wrapText="bothSides"/>
                <wp:docPr id="1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8420" cy="495300"/>
                        </a:xfrm>
                        <a:prstGeom prst="rect">
                          <a:avLst/>
                        </a:prstGeom>
                        <a:solidFill>
                          <a:srgbClr val="FFFFFF"/>
                        </a:solidFill>
                        <a:ln w="9525">
                          <a:solidFill>
                            <a:srgbClr val="000000"/>
                          </a:solidFill>
                          <a:miter lim="800000"/>
                          <a:headEnd/>
                          <a:tailEnd/>
                        </a:ln>
                      </wps:spPr>
                      <wps:txbx>
                        <w:txbxContent>
                          <w:p w:rsidR="0015185A" w:rsidRDefault="00AD5A68">
                            <w:r w:rsidRPr="00E30874">
                              <w:t>Figure 3.3: Scatter plot of data distribution</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id="_x0000_s1027" type="#_x0000_t202" style="width:204.6pt;height:39pt;margin-top:22.95pt;margin-left:61.8pt;mso-height-percent:0;mso-height-relative:margin;mso-width-percent:0;mso-width-relative:margin;mso-wrap-distance-bottom:3.6pt;mso-wrap-distance-left:9pt;mso-wrap-distance-right:9pt;mso-wrap-distance-top:3.6pt;mso-wrap-style:square;position:absolute;visibility:visible;v-text-anchor:top;z-index:251677696">
                <v:textbox>
                  <w:txbxContent>
                    <w:p w:rsidR="0015185A">
                      <w:r w:rsidRPr="00E30874">
                        <w:t>Figure 3.3: Scatter plot of data distribution</w:t>
                      </w:r>
                    </w:p>
                  </w:txbxContent>
                </v:textbox>
                <w10:wrap type="square"/>
              </v:shape>
            </w:pict>
          </mc:Fallback>
        </mc:AlternateContent>
      </w:r>
    </w:p>
    <w:p w:rsidR="00AA1380" w:rsidRDefault="00AD5A68" w:rsidP="00AA1380">
      <w:pPr>
        <w:pStyle w:val="a0"/>
      </w:pPr>
      <w:r>
        <w:rPr>
          <w:noProof/>
          <w:lang w:eastAsia="zh-TW"/>
        </w:rPr>
        <w:lastRenderedPageBreak/>
        <mc:AlternateContent>
          <mc:Choice Requires="wps">
            <w:drawing>
              <wp:anchor distT="45720" distB="45720" distL="114300" distR="114300" simplePos="0" relativeHeight="251668480" behindDoc="0" locked="0" layoutInCell="1" allowOverlap="1">
                <wp:simplePos x="0" y="0"/>
                <wp:positionH relativeFrom="column">
                  <wp:posOffset>260985</wp:posOffset>
                </wp:positionH>
                <wp:positionV relativeFrom="paragraph">
                  <wp:posOffset>3696335</wp:posOffset>
                </wp:positionV>
                <wp:extent cx="4456430" cy="276225"/>
                <wp:effectExtent l="0" t="0" r="1270" b="9525"/>
                <wp:wrapSquare wrapText="bothSides"/>
                <wp:docPr id="1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56430" cy="276225"/>
                        </a:xfrm>
                        <a:prstGeom prst="rect">
                          <a:avLst/>
                        </a:prstGeom>
                        <a:solidFill>
                          <a:srgbClr val="FFFFFF"/>
                        </a:solidFill>
                        <a:ln w="9525">
                          <a:noFill/>
                          <a:miter lim="800000"/>
                          <a:headEnd/>
                          <a:tailEnd/>
                        </a:ln>
                      </wps:spPr>
                      <wps:txbx>
                        <w:txbxContent>
                          <w:p w:rsidR="0015185A" w:rsidRDefault="00AD5A68" w:rsidP="00051683">
                            <w:pPr>
                              <w:spacing w:after="0"/>
                            </w:pPr>
                            <w:r>
                              <w:t>Figure</w:t>
                            </w:r>
                            <w:r w:rsidRPr="000F0B48">
                              <w:t xml:space="preserve"> 3.5: Boxplots of Education level vs 4 other variables</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id="_x0000_s1028" type="#_x0000_t202" style="width:350.9pt;height:21.75pt;margin-top:291.05pt;margin-left:20.55pt;mso-height-percent:0;mso-height-relative:margin;mso-width-percent:0;mso-width-relative:margin;mso-wrap-distance-bottom:3.6pt;mso-wrap-distance-left:9pt;mso-wrap-distance-right:9pt;mso-wrap-distance-top:3.6pt;mso-wrap-style:square;position:absolute;visibility:visible;v-text-anchor:top;z-index:251669504" stroked="f">
                <v:textbox>
                  <w:txbxContent>
                    <w:p w:rsidR="0015185A" w:rsidP="00051683">
                      <w:pPr>
                        <w:spacing w:after="0"/>
                      </w:pPr>
                      <w:r>
                        <w:t>Figure</w:t>
                      </w:r>
                      <w:r w:rsidRPr="000F0B48">
                        <w:t xml:space="preserve"> 3.5: Boxplots of Education level vs 4 other variables</w:t>
                      </w:r>
                    </w:p>
                  </w:txbxContent>
                </v:textbox>
                <w10:wrap type="square"/>
              </v:shape>
            </w:pict>
          </mc:Fallback>
        </mc:AlternateContent>
      </w:r>
      <w:r w:rsidR="00D84EF7">
        <w:rPr>
          <w:noProof/>
          <w:lang w:eastAsia="zh-TW"/>
        </w:rPr>
        <w:drawing>
          <wp:inline distT="0" distB="0" distL="0" distR="0">
            <wp:extent cx="4989785" cy="3619500"/>
            <wp:effectExtent l="0" t="0" r="1905" b="0"/>
            <wp:docPr id="29" name="圖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education vs others.jpeg"/>
                    <pic:cNvPicPr/>
                  </pic:nvPicPr>
                  <pic:blipFill>
                    <a:blip r:embed="rId12">
                      <a:extLst>
                        <a:ext uri="{28A0092B-C50C-407E-A947-70E740481C1C}">
                          <a14:useLocalDpi xmlns:a14="http://schemas.microsoft.com/office/drawing/2010/main" val="0"/>
                        </a:ext>
                      </a:extLst>
                    </a:blip>
                    <a:srcRect t="5064" r="2296" b="2028"/>
                    <a:stretch>
                      <a:fillRect/>
                    </a:stretch>
                  </pic:blipFill>
                  <pic:spPr bwMode="auto">
                    <a:xfrm>
                      <a:off x="0" y="0"/>
                      <a:ext cx="5066771" cy="3675344"/>
                    </a:xfrm>
                    <a:prstGeom prst="rect">
                      <a:avLst/>
                    </a:prstGeom>
                    <a:ln>
                      <a:noFill/>
                    </a:ln>
                    <a:extLst>
                      <a:ext uri="{53640926-AAD7-44D8-BBD7-CCE9431645EC}">
                        <a14:shadowObscured xmlns:a14="http://schemas.microsoft.com/office/drawing/2010/main"/>
                      </a:ext>
                    </a:extLst>
                  </pic:spPr>
                </pic:pic>
              </a:graphicData>
            </a:graphic>
          </wp:inline>
        </w:drawing>
      </w:r>
    </w:p>
    <w:p w:rsidR="00AA1380" w:rsidRDefault="00AA1380" w:rsidP="00AA1380">
      <w:pPr>
        <w:pStyle w:val="a0"/>
      </w:pPr>
    </w:p>
    <w:p w:rsidR="00051683" w:rsidRDefault="00AD5A68" w:rsidP="00AA1380">
      <w:pPr>
        <w:pStyle w:val="a0"/>
      </w:pPr>
      <w:r>
        <w:rPr>
          <w:noProof/>
          <w:lang w:eastAsia="zh-TW"/>
        </w:rPr>
        <w:drawing>
          <wp:inline distT="0" distB="0" distL="0" distR="0">
            <wp:extent cx="4945380" cy="3640823"/>
            <wp:effectExtent l="0" t="0" r="7620" b="0"/>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pic:cNvPicPr>
                      <a:picLocks noChangeAspect="1" noChangeArrowheads="1"/>
                    </pic:cNvPicPr>
                  </pic:nvPicPr>
                  <pic:blipFill>
                    <a:blip r:embed="rId13">
                      <a:extLst>
                        <a:ext uri="{28A0092B-C50C-407E-A947-70E740481C1C}">
                          <a14:useLocalDpi xmlns:a14="http://schemas.microsoft.com/office/drawing/2010/main" val="0"/>
                        </a:ext>
                      </a:extLst>
                    </a:blip>
                    <a:srcRect t="7234" r="2040" b="1898"/>
                    <a:stretch>
                      <a:fillRect/>
                    </a:stretch>
                  </pic:blipFill>
                  <pic:spPr bwMode="auto">
                    <a:xfrm>
                      <a:off x="0" y="0"/>
                      <a:ext cx="5035057" cy="3706844"/>
                    </a:xfrm>
                    <a:prstGeom prst="rect">
                      <a:avLst/>
                    </a:prstGeom>
                    <a:noFill/>
                    <a:ln>
                      <a:noFill/>
                    </a:ln>
                    <a:extLst>
                      <a:ext uri="{53640926-AAD7-44D8-BBD7-CCE9431645EC}">
                        <a14:shadowObscured xmlns:a14="http://schemas.microsoft.com/office/drawing/2010/main"/>
                      </a:ext>
                    </a:extLst>
                  </pic:spPr>
                </pic:pic>
              </a:graphicData>
            </a:graphic>
          </wp:inline>
        </w:drawing>
      </w:r>
    </w:p>
    <w:p w:rsidR="00FD7DEA" w:rsidRDefault="00AD5A68" w:rsidP="00AA1380">
      <w:pPr>
        <w:pStyle w:val="a0"/>
      </w:pPr>
      <w:r>
        <w:rPr>
          <w:noProof/>
          <w:lang w:eastAsia="zh-TW"/>
        </w:rPr>
        <mc:AlternateContent>
          <mc:Choice Requires="wps">
            <w:drawing>
              <wp:anchor distT="45720" distB="45720" distL="114300" distR="114300" simplePos="0" relativeHeight="251688960" behindDoc="0" locked="0" layoutInCell="1" allowOverlap="1">
                <wp:simplePos x="0" y="0"/>
                <wp:positionH relativeFrom="column">
                  <wp:posOffset>53340</wp:posOffset>
                </wp:positionH>
                <wp:positionV relativeFrom="paragraph">
                  <wp:posOffset>24130</wp:posOffset>
                </wp:positionV>
                <wp:extent cx="3871595" cy="304800"/>
                <wp:effectExtent l="0" t="0" r="0" b="0"/>
                <wp:wrapSquare wrapText="bothSides"/>
                <wp:docPr id="1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1595" cy="304800"/>
                        </a:xfrm>
                        <a:prstGeom prst="rect">
                          <a:avLst/>
                        </a:prstGeom>
                        <a:solidFill>
                          <a:srgbClr val="FFFFFF"/>
                        </a:solidFill>
                        <a:ln w="9525">
                          <a:noFill/>
                          <a:miter lim="800000"/>
                          <a:headEnd/>
                          <a:tailEnd/>
                        </a:ln>
                      </wps:spPr>
                      <wps:txbx>
                        <w:txbxContent>
                          <w:p w:rsidR="0015185A" w:rsidRDefault="00AD5A68" w:rsidP="00FD7DEA">
                            <w:r>
                              <w:t>Figure</w:t>
                            </w:r>
                            <w:r w:rsidRPr="00616396">
                              <w:t xml:space="preserve"> 3.4: Boxplots of Gender vs 4 other variables</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id="_x0000_s1029" type="#_x0000_t202" style="width:304.85pt;height:24pt;margin-top:1.9pt;margin-left:4.2pt;mso-height-percent:0;mso-height-relative:margin;mso-width-percent:0;mso-width-relative:margin;mso-wrap-distance-bottom:3.6pt;mso-wrap-distance-left:9pt;mso-wrap-distance-right:9pt;mso-wrap-distance-top:3.6pt;mso-wrap-style:square;position:absolute;visibility:visible;v-text-anchor:top;z-index:251689984" stroked="f">
                <v:textbox>
                  <w:txbxContent>
                    <w:p w:rsidR="0015185A" w:rsidP="00FD7DEA">
                      <w:r>
                        <w:t>Figure</w:t>
                      </w:r>
                      <w:r w:rsidRPr="00616396">
                        <w:t xml:space="preserve"> 3.4: Boxplots of Gender vs 4 other variables</w:t>
                      </w:r>
                    </w:p>
                  </w:txbxContent>
                </v:textbox>
                <w10:wrap type="square"/>
              </v:shape>
            </w:pict>
          </mc:Fallback>
        </mc:AlternateContent>
      </w:r>
    </w:p>
    <w:p w:rsidR="009706B8" w:rsidRPr="00A6529B" w:rsidRDefault="00AD5A68">
      <w:pPr>
        <w:pStyle w:val="1"/>
        <w:rPr>
          <w:rFonts w:cstheme="majorHAnsi"/>
          <w:color w:val="auto"/>
          <w:sz w:val="40"/>
        </w:rPr>
      </w:pPr>
      <w:bookmarkStart w:id="5" w:name="model-selection"/>
      <w:bookmarkEnd w:id="4"/>
      <w:r w:rsidRPr="00A6529B">
        <w:rPr>
          <w:rFonts w:cstheme="majorHAnsi"/>
          <w:color w:val="auto"/>
          <w:sz w:val="40"/>
        </w:rPr>
        <w:lastRenderedPageBreak/>
        <w:t>3</w:t>
      </w:r>
      <w:r w:rsidR="00A71488" w:rsidRPr="00A6529B">
        <w:rPr>
          <w:rFonts w:cstheme="majorHAnsi"/>
          <w:color w:val="auto"/>
          <w:sz w:val="40"/>
        </w:rPr>
        <w:t>.</w:t>
      </w:r>
      <w:r w:rsidRPr="00A6529B">
        <w:rPr>
          <w:rFonts w:cstheme="majorHAnsi"/>
          <w:color w:val="auto"/>
          <w:sz w:val="40"/>
        </w:rPr>
        <w:t>2</w:t>
      </w:r>
      <w:r w:rsidR="00A71488" w:rsidRPr="00A6529B">
        <w:rPr>
          <w:rFonts w:cstheme="majorHAnsi"/>
          <w:color w:val="auto"/>
          <w:sz w:val="40"/>
        </w:rPr>
        <w:t xml:space="preserve"> </w:t>
      </w:r>
      <w:r w:rsidR="001A6CD8" w:rsidRPr="00A6529B">
        <w:rPr>
          <w:rFonts w:cstheme="majorHAnsi"/>
          <w:color w:val="auto"/>
          <w:sz w:val="40"/>
        </w:rPr>
        <w:t>M</w:t>
      </w:r>
      <w:r w:rsidR="00C52B1A" w:rsidRPr="00A6529B">
        <w:rPr>
          <w:rFonts w:cstheme="majorHAnsi"/>
          <w:color w:val="auto"/>
          <w:sz w:val="40"/>
        </w:rPr>
        <w:t>odel Selection</w:t>
      </w:r>
    </w:p>
    <w:p w:rsidR="00306633" w:rsidRPr="00306633" w:rsidRDefault="00AD5A68" w:rsidP="00845AB0">
      <w:pPr>
        <w:pStyle w:val="FirstParagraph"/>
        <w:jc w:val="both"/>
      </w:pPr>
      <w:r>
        <w:t xml:space="preserve">Polynomial linear regression model, a linear regression model with a degree of coefficient of more than one, is a model combining interactions between variables (Abhigyan, 2020). Polynomial regression can </w:t>
      </w:r>
      <w:r w:rsidR="001E08D3">
        <w:t>model</w:t>
      </w:r>
      <w:r>
        <w:t xml:space="preserve"> the non-linear relationship between dependent and independent variables by adding polynomial terms to linear regression, such as the square of a variable (Agrawal. </w:t>
      </w:r>
      <w:r w:rsidR="009B1630">
        <w:t>2021). A polynomial regression model is</w:t>
      </w:r>
      <w:r>
        <w:t xml:space="preserve"> selected as the most suitable approximation of relations between variables can be provided. Some variables, in reality, have correlations with others or themselves. Simple linear regression, however, cannot model these interactions, leading to large error and inaccurate relationship estimation. With polynomial terms, we buil</w:t>
      </w:r>
      <w:r w:rsidR="009B1630">
        <w:t>d</w:t>
      </w:r>
      <w:r>
        <w:t xml:space="preserve"> up a better model for</w:t>
      </w:r>
      <w:r w:rsidR="009B1630">
        <w:t xml:space="preserve"> better</w:t>
      </w:r>
      <w:r>
        <w:t xml:space="preserve"> observations</w:t>
      </w:r>
      <w:r w:rsidR="009B1630">
        <w:t xml:space="preserve"> of these latent relations</w:t>
      </w:r>
      <w:r>
        <w:t xml:space="preserve">. A vast range of models, also, can be applied in the polynomial regression model, including linear, Gamma, and Poisson. The curvature of a polynomial regression model, moreover, is flexible (Pant. 2019). We can fit a wide range of positive </w:t>
      </w:r>
      <w:r w:rsidR="001E08D3">
        <w:t>values</w:t>
      </w:r>
      <w:r>
        <w:t xml:space="preserve">. Due to accuracy and flexibility, we select the polynomial </w:t>
      </w:r>
      <w:r w:rsidR="00936B62">
        <w:t xml:space="preserve">linear </w:t>
      </w:r>
      <w:r>
        <w:t>regr</w:t>
      </w:r>
      <w:r w:rsidR="009B1630">
        <w:t>ession model. A linear model is</w:t>
      </w:r>
      <w:r>
        <w:t xml:space="preserve"> applied as it is easy for interpretation</w:t>
      </w:r>
      <w:r w:rsidR="00FC78BD">
        <w:t xml:space="preserve"> and</w:t>
      </w:r>
      <w:r>
        <w:t xml:space="preserve"> explanation.</w:t>
      </w:r>
      <w:r w:rsidR="009B1630">
        <w:t xml:space="preserve"> Moreover, there is no evidence</w:t>
      </w:r>
      <w:r>
        <w:t xml:space="preserve"> </w:t>
      </w:r>
      <w:r w:rsidR="009B1630">
        <w:t xml:space="preserve">to apply another model. </w:t>
      </w:r>
      <w:r>
        <w:t xml:space="preserve">There are four assumptions for the polynomial linear model. The behaviour of a response variable, to begin with, can be explained by an additive relationship (both linear and curvilinear are plausible) between a response variable and several explanatory variables. </w:t>
      </w:r>
      <w:r w:rsidR="009B1630">
        <w:t>It is a</w:t>
      </w:r>
      <w:r>
        <w:t>ssume</w:t>
      </w:r>
      <w:r w:rsidR="009B1630">
        <w:t>d</w:t>
      </w:r>
      <w:r>
        <w:t xml:space="preserve"> that the relations between a response variable and explanatory variables are linear or curvilinear. The independent variables, additionally, should be independent of each other. </w:t>
      </w:r>
      <w:r w:rsidR="00570913">
        <w:t>T</w:t>
      </w:r>
      <w:r>
        <w:t xml:space="preserve">he </w:t>
      </w:r>
      <w:r w:rsidR="00570913">
        <w:rPr>
          <w:rFonts w:hint="eastAsia"/>
          <w:lang w:eastAsia="zh-TW"/>
        </w:rPr>
        <w:t>r</w:t>
      </w:r>
      <w:r w:rsidR="00570913">
        <w:rPr>
          <w:lang w:eastAsia="zh-TW"/>
        </w:rPr>
        <w:t>esiduals</w:t>
      </w:r>
      <w:r>
        <w:t xml:space="preserve"> must be independent and normally distributed, following a mean zero and constant variance (Abhigyan. 2020). We examine the following assumption af</w:t>
      </w:r>
      <w:r w:rsidR="00D90DA9">
        <w:t>ter obtaining the best model.</w:t>
      </w:r>
      <w:r w:rsidR="00570913">
        <w:t xml:space="preserve"> </w:t>
      </w:r>
    </w:p>
    <w:p w:rsidR="00D90DA9" w:rsidRDefault="00AD5A68" w:rsidP="00845AB0">
      <w:pPr>
        <w:pStyle w:val="a0"/>
        <w:jc w:val="both"/>
      </w:pPr>
      <w:r>
        <w:t>After developing a full linear model</w:t>
      </w:r>
      <w:r w:rsidR="00392B47">
        <w:t xml:space="preserve"> (showed and explained in </w:t>
      </w:r>
      <w:r w:rsidR="009B1630">
        <w:rPr>
          <w:b/>
        </w:rPr>
        <w:t>F</w:t>
      </w:r>
      <w:r w:rsidR="00392B47" w:rsidRPr="00392B47">
        <w:rPr>
          <w:b/>
        </w:rPr>
        <w:t>ormula 3.1</w:t>
      </w:r>
      <w:r w:rsidR="00FD7DEA">
        <w:rPr>
          <w:b/>
        </w:rPr>
        <w:t>1</w:t>
      </w:r>
      <w:r w:rsidR="00392B47" w:rsidRPr="00392B47">
        <w:t>)</w:t>
      </w:r>
      <w:r w:rsidRPr="00392B47">
        <w:t xml:space="preserve">, </w:t>
      </w:r>
      <w:r>
        <w:t>stepwise selection, using AIC as criteria, was applied to select the best model. Stepwise regression is a step-by-step iterative and automatic model selection approach (Adam Hayes, 2021), based on backward regression and combining with forward. With this approach, we can re-examine the importance of v</w:t>
      </w:r>
      <w:r w:rsidR="009B1630">
        <w:t>ariables, as well as correct</w:t>
      </w:r>
      <w:r>
        <w:t xml:space="preserve"> </w:t>
      </w:r>
      <w:r w:rsidR="009B1630">
        <w:t>misleadings</w:t>
      </w:r>
      <w:r>
        <w:t xml:space="preserve"> caused by backward selection. For instance, it is plausible that a variable, removed in the backward selection, is included in the first stage of the forward selection method. Applying the stepwise selection method, we can include that variable again, for obtaining the best model (R. R. Hocking, 1967). McElreath (2016) revealed that Akaike Information Criteria (AIC) is </w:t>
      </w:r>
      <w:r w:rsidR="000A33F9">
        <w:t>a well-known information criterion</w:t>
      </w:r>
      <w:r>
        <w:t xml:space="preserve">, for evaluating the data-fitting performance of a model. </w:t>
      </w:r>
      <w:r w:rsidR="00037804">
        <w:t xml:space="preserve">The formula was shown in </w:t>
      </w:r>
      <w:r w:rsidR="009B1630">
        <w:rPr>
          <w:b/>
        </w:rPr>
        <w:t>F</w:t>
      </w:r>
      <w:r w:rsidR="00037804" w:rsidRPr="00037804">
        <w:rPr>
          <w:b/>
        </w:rPr>
        <w:t>ormula 3.</w:t>
      </w:r>
      <w:r w:rsidR="00FD7DEA">
        <w:rPr>
          <w:b/>
        </w:rPr>
        <w:t>6</w:t>
      </w:r>
      <w:r w:rsidR="00037804" w:rsidRPr="00037804">
        <w:t xml:space="preserve">, where </w:t>
      </w:r>
      <w:r w:rsidR="00037804" w:rsidRPr="006A3475">
        <w:rPr>
          <w:b/>
        </w:rPr>
        <w:t>k</w:t>
      </w:r>
      <w:r w:rsidR="00037804">
        <w:t xml:space="preserve"> represented the number of parameters in a model; L denoted as the likelihood of a model. </w:t>
      </w:r>
      <w:r>
        <w:t xml:space="preserve">The model with the smallest AIC is the best as describing the greatest amount of information with the smallest amount of variables (Bevans, 2021). </w:t>
      </w:r>
      <w:r w:rsidR="00334A8C">
        <w:t xml:space="preserve">However, </w:t>
      </w:r>
      <w:r w:rsidR="00156266">
        <w:t xml:space="preserve">the p-value (listed in </w:t>
      </w:r>
      <w:r w:rsidR="009B1630">
        <w:rPr>
          <w:b/>
        </w:rPr>
        <w:t>T</w:t>
      </w:r>
      <w:r w:rsidR="00156266" w:rsidRPr="00051683">
        <w:rPr>
          <w:b/>
        </w:rPr>
        <w:t>able 3.</w:t>
      </w:r>
      <w:r w:rsidR="00FD7DEA">
        <w:rPr>
          <w:b/>
        </w:rPr>
        <w:t>7</w:t>
      </w:r>
      <w:r w:rsidR="00156266">
        <w:t xml:space="preserve">) </w:t>
      </w:r>
      <w:r w:rsidR="006A3475">
        <w:t>suggest</w:t>
      </w:r>
      <w:r w:rsidR="00156266">
        <w:t xml:space="preserve"> that</w:t>
      </w:r>
      <w:r w:rsidR="00FD4EB7">
        <w:t xml:space="preserve"> the interaction between a</w:t>
      </w:r>
      <w:r w:rsidR="00FD4EB7" w:rsidRPr="00FD4EB7">
        <w:t xml:space="preserve">ttitude </w:t>
      </w:r>
      <w:r w:rsidR="00FD4EB7">
        <w:t>towards physical activity, and</w:t>
      </w:r>
      <w:r w:rsidR="00FD4EB7" w:rsidRPr="00FD4EB7">
        <w:t xml:space="preserve"> Pokémon</w:t>
      </w:r>
      <w:r w:rsidR="00FD4EB7">
        <w:t xml:space="preserve"> </w:t>
      </w:r>
      <w:r w:rsidR="00FD4EB7" w:rsidRPr="00FD4EB7">
        <w:t>Go</w:t>
      </w:r>
      <w:r w:rsidR="00FD4EB7">
        <w:t xml:space="preserve"> r</w:t>
      </w:r>
      <w:r w:rsidR="00FD4EB7" w:rsidRPr="00FD4EB7">
        <w:t>elate</w:t>
      </w:r>
      <w:r w:rsidR="00FD4EB7">
        <w:t>d</w:t>
      </w:r>
      <w:r w:rsidR="00FD4EB7" w:rsidRPr="00FD4EB7">
        <w:t xml:space="preserve"> </w:t>
      </w:r>
      <w:r w:rsidR="00FD4EB7">
        <w:t>b</w:t>
      </w:r>
      <w:r w:rsidR="00FD4EB7" w:rsidRPr="00FD4EB7">
        <w:t>ehaviour</w:t>
      </w:r>
      <w:r w:rsidR="00FD4EB7">
        <w:t xml:space="preserve"> should be rejected. In addition, the interval of the above interaction term is between </w:t>
      </w:r>
      <w:r w:rsidR="00FD4EB7" w:rsidRPr="00FD4EB7">
        <w:t>-0.112</w:t>
      </w:r>
      <w:r w:rsidR="00FD4EB7">
        <w:t xml:space="preserve"> and </w:t>
      </w:r>
      <w:r w:rsidR="00FD4EB7" w:rsidRPr="00FD4EB7">
        <w:t>0.114</w:t>
      </w:r>
      <w:r w:rsidR="00FD4EB7">
        <w:t>, containing zero</w:t>
      </w:r>
      <w:r w:rsidR="00A63BE8">
        <w:t xml:space="preserve">, following the drop of AIC from </w:t>
      </w:r>
      <w:r w:rsidR="00A63BE8" w:rsidRPr="00A63BE8">
        <w:t>3244.34</w:t>
      </w:r>
      <w:r w:rsidR="00A63BE8">
        <w:t xml:space="preserve"> to </w:t>
      </w:r>
      <w:r w:rsidR="00A63BE8" w:rsidRPr="00A63BE8">
        <w:t>3242.341</w:t>
      </w:r>
      <w:r w:rsidR="00FD4EB7">
        <w:t xml:space="preserve">. Thus, </w:t>
      </w:r>
      <w:r w:rsidR="00FD4EB7" w:rsidRPr="00FD4EB7">
        <w:t>th</w:t>
      </w:r>
      <w:r w:rsidR="00FD4EB7">
        <w:t>is</w:t>
      </w:r>
      <w:r w:rsidR="00FD4EB7" w:rsidRPr="00FD4EB7">
        <w:t xml:space="preserve"> interaction </w:t>
      </w:r>
      <w:r w:rsidR="00FD4EB7">
        <w:t>term should be rejected</w:t>
      </w:r>
      <w:r w:rsidR="00246D76">
        <w:t xml:space="preserve">; </w:t>
      </w:r>
      <w:r w:rsidR="00E81A12">
        <w:t xml:space="preserve">According to the p-value in </w:t>
      </w:r>
      <w:r w:rsidR="009B1630">
        <w:rPr>
          <w:b/>
        </w:rPr>
        <w:t>T</w:t>
      </w:r>
      <w:r w:rsidR="00E81A12" w:rsidRPr="00E81A12">
        <w:rPr>
          <w:b/>
        </w:rPr>
        <w:t>able 3.</w:t>
      </w:r>
      <w:r w:rsidR="00FD7DEA">
        <w:rPr>
          <w:b/>
        </w:rPr>
        <w:t>7</w:t>
      </w:r>
      <w:r w:rsidR="00E81A12">
        <w:rPr>
          <w:b/>
        </w:rPr>
        <w:t>,</w:t>
      </w:r>
      <w:r w:rsidR="00E81A12" w:rsidRPr="00E81A12">
        <w:t xml:space="preserve"> </w:t>
      </w:r>
      <w:r w:rsidR="00E81A12">
        <w:t xml:space="preserve">the interaction between social </w:t>
      </w:r>
      <w:r w:rsidR="00E81A12" w:rsidRPr="00E81A12">
        <w:t xml:space="preserve">sharing </w:t>
      </w:r>
      <w:r w:rsidR="00E81A12">
        <w:t>level and</w:t>
      </w:r>
      <w:r w:rsidR="00E81A12" w:rsidRPr="00E81A12">
        <w:t xml:space="preserve"> Pokémon</w:t>
      </w:r>
      <w:r w:rsidR="00E81A12">
        <w:t xml:space="preserve"> </w:t>
      </w:r>
      <w:r w:rsidR="00E81A12" w:rsidRPr="00E81A12">
        <w:t>Go</w:t>
      </w:r>
      <w:r w:rsidR="00E81A12">
        <w:t xml:space="preserve"> r</w:t>
      </w:r>
      <w:r w:rsidR="00E81A12" w:rsidRPr="00E81A12">
        <w:t>elate</w:t>
      </w:r>
      <w:r w:rsidR="00E81A12">
        <w:t>d b</w:t>
      </w:r>
      <w:r w:rsidR="00E81A12" w:rsidRPr="00E81A12">
        <w:t>ehaviour</w:t>
      </w:r>
      <w:r w:rsidR="00E81A12">
        <w:t xml:space="preserve"> is doubtful. However, </w:t>
      </w:r>
      <w:r w:rsidR="009B1630">
        <w:rPr>
          <w:b/>
        </w:rPr>
        <w:t>F</w:t>
      </w:r>
      <w:r w:rsidR="00E81A12" w:rsidRPr="00E81A12">
        <w:rPr>
          <w:b/>
        </w:rPr>
        <w:t>igure 3.1</w:t>
      </w:r>
      <w:r w:rsidR="00FD7DEA">
        <w:rPr>
          <w:b/>
        </w:rPr>
        <w:t>2</w:t>
      </w:r>
      <w:r w:rsidR="00E81A12">
        <w:t xml:space="preserve"> showed that the relations</w:t>
      </w:r>
      <w:r w:rsidR="00784354">
        <w:t>hips</w:t>
      </w:r>
      <w:r w:rsidR="00E81A12">
        <w:t xml:space="preserve"> between the amount of physical activity and </w:t>
      </w:r>
      <w:r w:rsidR="00784354">
        <w:t xml:space="preserve">Pokémon Go </w:t>
      </w:r>
      <w:r w:rsidR="00784354">
        <w:lastRenderedPageBreak/>
        <w:t xml:space="preserve">related behaviour were differed by the levels of social sharing. This </w:t>
      </w:r>
      <w:r w:rsidR="00AA2B1C">
        <w:t>interaction term, thus</w:t>
      </w:r>
      <w:r w:rsidR="00784354">
        <w:t xml:space="preserve">, </w:t>
      </w:r>
      <w:r w:rsidR="006A3475">
        <w:t>is</w:t>
      </w:r>
      <w:r w:rsidR="00784354">
        <w:t xml:space="preserve"> not rejected</w:t>
      </w:r>
      <w:r w:rsidR="00A63BE8">
        <w:t>.</w:t>
      </w:r>
      <w:r w:rsidR="00AA2B1C">
        <w:t xml:space="preserve"> </w:t>
      </w:r>
      <w:r w:rsidR="009B1630">
        <w:t>The assumptions of the above model are examined in the following paragraph.</w:t>
      </w:r>
    </w:p>
    <w:p w:rsidR="00156266" w:rsidRDefault="00AD5A68" w:rsidP="00845AB0">
      <w:pPr>
        <w:pStyle w:val="a0"/>
        <w:jc w:val="both"/>
      </w:pPr>
      <w:r>
        <w:t>According to the plot,</w:t>
      </w:r>
      <w:r w:rsidR="007736FA">
        <w:t xml:space="preserve"> </w:t>
      </w:r>
      <w:r>
        <w:t>“</w:t>
      </w:r>
      <w:r w:rsidR="007736FA">
        <w:t>Residuals vs Fitted</w:t>
      </w:r>
      <w:r w:rsidR="000A620C">
        <w:t xml:space="preserve"> Values</w:t>
      </w:r>
      <w:r>
        <w:t>”</w:t>
      </w:r>
      <w:r w:rsidR="007736FA">
        <w:t xml:space="preserve"> in </w:t>
      </w:r>
      <w:r w:rsidR="00C43BBC">
        <w:rPr>
          <w:b/>
        </w:rPr>
        <w:t>F</w:t>
      </w:r>
      <w:r w:rsidR="00A2491B">
        <w:rPr>
          <w:b/>
        </w:rPr>
        <w:t>igure</w:t>
      </w:r>
      <w:r w:rsidR="007736FA" w:rsidRPr="00DB728A">
        <w:rPr>
          <w:b/>
        </w:rPr>
        <w:t xml:space="preserve"> </w:t>
      </w:r>
      <w:r w:rsidR="00441FD9">
        <w:rPr>
          <w:b/>
        </w:rPr>
        <w:t>3.</w:t>
      </w:r>
      <w:r w:rsidR="00FD7DEA">
        <w:rPr>
          <w:b/>
        </w:rPr>
        <w:t>9</w:t>
      </w:r>
      <w:r w:rsidR="007736FA">
        <w:t>, the patt</w:t>
      </w:r>
      <w:r w:rsidR="00F37174">
        <w:t>ern of residuals is not obvious</w:t>
      </w:r>
      <w:r w:rsidR="007736FA">
        <w:t xml:space="preserve">. </w:t>
      </w:r>
      <w:r w:rsidR="00F37174">
        <w:t>In</w:t>
      </w:r>
      <w:r w:rsidR="00570913">
        <w:t xml:space="preserve"> accordance with </w:t>
      </w:r>
      <w:r w:rsidR="00570913" w:rsidRPr="00570913">
        <w:rPr>
          <w:b/>
        </w:rPr>
        <w:t>Figure 3.9</w:t>
      </w:r>
      <w:r w:rsidR="00570913">
        <w:t xml:space="preserve">, the red line is </w:t>
      </w:r>
      <w:r w:rsidR="00D244FD">
        <w:t xml:space="preserve">approximately </w:t>
      </w:r>
      <w:r w:rsidR="00DB0587">
        <w:t xml:space="preserve">horizontal </w:t>
      </w:r>
      <w:r w:rsidR="00D244FD">
        <w:t>across the plot</w:t>
      </w:r>
      <w:r w:rsidR="00570913">
        <w:t xml:space="preserve">, proving that the residuals </w:t>
      </w:r>
      <w:r w:rsidR="00F37174">
        <w:t>contain</w:t>
      </w:r>
      <w:r w:rsidR="00570913">
        <w:t xml:space="preserve"> zero mean. Finally, </w:t>
      </w:r>
      <w:r w:rsidR="00570913" w:rsidRPr="00570913">
        <w:rPr>
          <w:b/>
        </w:rPr>
        <w:t>Figure 3.9</w:t>
      </w:r>
      <w:r w:rsidR="00570913">
        <w:t xml:space="preserve"> show</w:t>
      </w:r>
      <w:r w:rsidR="007736FA">
        <w:t xml:space="preserve"> residuals spread equally around the </w:t>
      </w:r>
      <w:r w:rsidR="00570913">
        <w:t>red</w:t>
      </w:r>
      <w:r w:rsidR="007736FA">
        <w:t xml:space="preserve"> line, proved th</w:t>
      </w:r>
      <w:r w:rsidR="00570913">
        <w:t>at the error terms have the constant</w:t>
      </w:r>
      <w:r w:rsidR="007736FA">
        <w:t xml:space="preserve"> variance. </w:t>
      </w:r>
      <w:r w:rsidR="00507EE4">
        <w:t>These</w:t>
      </w:r>
      <w:r w:rsidR="00F37174">
        <w:t xml:space="preserve"> evidences suggest that the assumption of linear or curvilinear is acceptable. </w:t>
      </w:r>
      <w:r w:rsidR="007736FA">
        <w:t>Outliers, additionally do not exist as no residual standing away from the pattern (</w:t>
      </w:r>
      <w:r w:rsidR="00510C3E" w:rsidRPr="00510C3E">
        <w:t>Department of Statistics Online Programs</w:t>
      </w:r>
      <w:r w:rsidR="001C4FCD">
        <w:t>,</w:t>
      </w:r>
      <w:r w:rsidR="007736FA">
        <w:t xml:space="preserve"> 201</w:t>
      </w:r>
      <w:r w:rsidR="00510C3E">
        <w:t>8</w:t>
      </w:r>
      <w:r w:rsidR="007736FA">
        <w:t xml:space="preserve">); Although having a light tail, Normal Q-Q plot suggested that the </w:t>
      </w:r>
      <w:r w:rsidR="00771E05">
        <w:t>errors of the model have normality concerns</w:t>
      </w:r>
      <w:r w:rsidR="007736FA">
        <w:t xml:space="preserve"> (Ford</w:t>
      </w:r>
      <w:r w:rsidR="001C4FCD">
        <w:t>,</w:t>
      </w:r>
      <w:r w:rsidR="007736FA">
        <w:t xml:space="preserve"> 2015)</w:t>
      </w:r>
      <w:r w:rsidR="00AA2B1C">
        <w:t xml:space="preserve">, but still generally </w:t>
      </w:r>
      <w:r w:rsidR="004F0899">
        <w:t>follow the normal distribution</w:t>
      </w:r>
      <w:r w:rsidR="007736FA">
        <w:t xml:space="preserve"> (Zach</w:t>
      </w:r>
      <w:r w:rsidR="00694B70">
        <w:t>,</w:t>
      </w:r>
      <w:r w:rsidR="007736FA">
        <w:t xml:space="preserve"> 2020). </w:t>
      </w:r>
      <w:r w:rsidR="00D26F85">
        <w:t xml:space="preserve">Last but not least, as </w:t>
      </w:r>
      <w:r w:rsidR="0001203D">
        <w:t xml:space="preserve">the majority of players are </w:t>
      </w:r>
      <w:r w:rsidR="00D26F85">
        <w:t>America</w:t>
      </w:r>
      <w:r w:rsidR="0001203D">
        <w:t>n</w:t>
      </w:r>
      <w:r w:rsidR="00D26F85">
        <w:t xml:space="preserve"> </w:t>
      </w:r>
      <w:r w:rsidR="0001203D">
        <w:t>(</w:t>
      </w:r>
      <w:r w:rsidR="0001203D" w:rsidRPr="0001203D">
        <w:t>Clement</w:t>
      </w:r>
      <w:r w:rsidR="0001203D">
        <w:t>,</w:t>
      </w:r>
      <w:r w:rsidR="00B0488C">
        <w:t xml:space="preserve"> </w:t>
      </w:r>
      <w:r w:rsidR="0001203D" w:rsidRPr="0001203D">
        <w:t>2021)</w:t>
      </w:r>
      <w:r w:rsidR="00B0488C">
        <w:t xml:space="preserve">, and </w:t>
      </w:r>
      <w:r w:rsidR="00B20D23">
        <w:t xml:space="preserve">the surveying processing were not restricted </w:t>
      </w:r>
      <w:r w:rsidR="005959DA">
        <w:t>to species</w:t>
      </w:r>
      <w:r w:rsidR="006253C0">
        <w:t xml:space="preserve">, religions, or researchers’ favour. Thus, we assumed all records are independent. </w:t>
      </w:r>
      <w:r w:rsidR="007736FA">
        <w:t xml:space="preserve">Based on the </w:t>
      </w:r>
      <w:r w:rsidR="00093A88">
        <w:t>assumptions plots</w:t>
      </w:r>
      <w:r w:rsidR="007736FA">
        <w:t xml:space="preserve"> in </w:t>
      </w:r>
      <w:r w:rsidR="00C43BBC">
        <w:rPr>
          <w:b/>
        </w:rPr>
        <w:t>F</w:t>
      </w:r>
      <w:r w:rsidR="00A2491B">
        <w:rPr>
          <w:b/>
        </w:rPr>
        <w:t>igure</w:t>
      </w:r>
      <w:r w:rsidR="007736FA" w:rsidRPr="00836462">
        <w:rPr>
          <w:b/>
        </w:rPr>
        <w:t xml:space="preserve"> </w:t>
      </w:r>
      <w:r w:rsidR="00441FD9">
        <w:rPr>
          <w:b/>
        </w:rPr>
        <w:t>3.</w:t>
      </w:r>
      <w:r w:rsidR="00FD7DEA">
        <w:rPr>
          <w:b/>
        </w:rPr>
        <w:t>9</w:t>
      </w:r>
      <w:r w:rsidR="007736FA">
        <w:t xml:space="preserve">, the polynomial linear regression model, demonstrated in the summary, was applied for studying the relations between </w:t>
      </w:r>
      <w:r w:rsidR="000A33F9">
        <w:t>Pokémon</w:t>
      </w:r>
      <w:r w:rsidR="007736FA">
        <w:t xml:space="preserve"> Go </w:t>
      </w:r>
      <w:r w:rsidR="001E08D3">
        <w:t>and the amount of physical activity.</w:t>
      </w:r>
      <w:r w:rsidR="00954D1A">
        <w:t xml:space="preserve"> According to “Residuals vs Leverage” plot in </w:t>
      </w:r>
      <w:r w:rsidR="00954D1A" w:rsidRPr="00954D1A">
        <w:rPr>
          <w:b/>
        </w:rPr>
        <w:t>Figure 3.9</w:t>
      </w:r>
      <w:r w:rsidR="00954D1A">
        <w:t xml:space="preserve">, there are some points far away from the main group. However, they </w:t>
      </w:r>
      <w:r w:rsidR="00C77160">
        <w:t>both lie inside the Cook distance</w:t>
      </w:r>
      <w:r w:rsidR="00954D1A">
        <w:t xml:space="preserve">. Therefore, we do not reject any data points. </w:t>
      </w:r>
      <w:r w:rsidR="007736FA">
        <w:t xml:space="preserve">The detailed final model was demonstrated in </w:t>
      </w:r>
      <w:r w:rsidR="00C43BBC">
        <w:rPr>
          <w:b/>
        </w:rPr>
        <w:t>T</w:t>
      </w:r>
      <w:r w:rsidR="007736FA" w:rsidRPr="00836462">
        <w:rPr>
          <w:b/>
        </w:rPr>
        <w:t xml:space="preserve">able </w:t>
      </w:r>
      <w:r w:rsidR="00441FD9">
        <w:rPr>
          <w:b/>
        </w:rPr>
        <w:t>3.</w:t>
      </w:r>
      <w:r w:rsidR="00FD7DEA">
        <w:rPr>
          <w:b/>
        </w:rPr>
        <w:t>8</w:t>
      </w:r>
      <w:r w:rsidR="00085C76">
        <w:rPr>
          <w:b/>
        </w:rPr>
        <w:t xml:space="preserve"> and </w:t>
      </w:r>
      <w:r w:rsidR="00C43BBC">
        <w:rPr>
          <w:b/>
        </w:rPr>
        <w:t>F</w:t>
      </w:r>
      <w:r w:rsidR="00085C76">
        <w:rPr>
          <w:b/>
        </w:rPr>
        <w:t>ormula 3.</w:t>
      </w:r>
      <w:r w:rsidR="00FD7DEA">
        <w:rPr>
          <w:b/>
        </w:rPr>
        <w:t>10</w:t>
      </w:r>
      <w:r w:rsidR="007736FA">
        <w:t>.</w:t>
      </w:r>
    </w:p>
    <w:p w:rsidR="00E45C0B" w:rsidRDefault="00E45C0B">
      <w:pPr>
        <w:pStyle w:val="a0"/>
      </w:pPr>
    </w:p>
    <w:p w:rsidR="00DA0035" w:rsidRPr="00E81A12" w:rsidRDefault="00AD5A68" w:rsidP="00156266">
      <w:pPr>
        <w:pStyle w:val="a0"/>
        <w:spacing w:before="60" w:after="60"/>
      </w:pPr>
      <m:oMathPara>
        <m:oMath>
          <m:r>
            <m:rPr>
              <m:sty m:val="p"/>
            </m:rPr>
            <w:rPr>
              <w:rFonts w:ascii="Cambria Math" w:hAnsi="Cambria Math"/>
            </w:rPr>
            <m:t xml:space="preserve">AIC=2k-2 log⁡(L) </m:t>
          </m:r>
        </m:oMath>
      </m:oMathPara>
    </w:p>
    <w:p w:rsidR="00784354" w:rsidRDefault="00AD5A68" w:rsidP="00156266">
      <w:pPr>
        <w:pStyle w:val="a0"/>
        <w:spacing w:before="60" w:after="60"/>
      </w:pPr>
      <w:r>
        <w:rPr>
          <w:noProof/>
          <w:lang w:eastAsia="zh-TW"/>
        </w:rPr>
        <mc:AlternateContent>
          <mc:Choice Requires="wps">
            <w:drawing>
              <wp:anchor distT="45720" distB="45720" distL="114300" distR="114300" simplePos="0" relativeHeight="251672576" behindDoc="0" locked="0" layoutInCell="1" allowOverlap="1">
                <wp:simplePos x="0" y="0"/>
                <wp:positionH relativeFrom="column">
                  <wp:posOffset>-45720</wp:posOffset>
                </wp:positionH>
                <wp:positionV relativeFrom="paragraph">
                  <wp:posOffset>78740</wp:posOffset>
                </wp:positionV>
                <wp:extent cx="2491740" cy="320040"/>
                <wp:effectExtent l="0" t="0" r="3810" b="3810"/>
                <wp:wrapSquare wrapText="bothSides"/>
                <wp:docPr id="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1740" cy="320040"/>
                        </a:xfrm>
                        <a:prstGeom prst="rect">
                          <a:avLst/>
                        </a:prstGeom>
                        <a:solidFill>
                          <a:srgbClr val="FFFFFF"/>
                        </a:solidFill>
                        <a:ln w="9525">
                          <a:noFill/>
                          <a:miter lim="800000"/>
                          <a:headEnd/>
                          <a:tailEnd/>
                        </a:ln>
                      </wps:spPr>
                      <wps:txbx>
                        <w:txbxContent>
                          <w:p w:rsidR="0015185A" w:rsidRDefault="00AD5A68" w:rsidP="00156266">
                            <w:pPr>
                              <w:spacing w:after="0"/>
                              <w:rPr>
                                <w:lang w:eastAsia="zh-TW"/>
                              </w:rPr>
                            </w:pPr>
                            <w:r>
                              <w:t xml:space="preserve">Formula 3.6: formula </w:t>
                            </w:r>
                            <w:r>
                              <w:rPr>
                                <w:lang w:eastAsia="zh-TW"/>
                              </w:rPr>
                              <w:t>of AIC score</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id="_x0000_s1030" type="#_x0000_t202" style="width:196.2pt;height:25.2pt;margin-top:6.2pt;margin-left:-3.6pt;mso-height-percent:0;mso-height-relative:margin;mso-width-percent:0;mso-width-relative:margin;mso-wrap-distance-bottom:3.6pt;mso-wrap-distance-left:9pt;mso-wrap-distance-right:9pt;mso-wrap-distance-top:3.6pt;mso-wrap-style:square;position:absolute;visibility:visible;v-text-anchor:top;z-index:251673600" stroked="f">
                <v:textbox>
                  <w:txbxContent>
                    <w:p w:rsidR="0015185A" w:rsidP="00156266">
                      <w:pPr>
                        <w:spacing w:after="0"/>
                        <w:rPr>
                          <w:lang w:eastAsia="zh-TW"/>
                        </w:rPr>
                      </w:pPr>
                      <w:r>
                        <w:t xml:space="preserve">Formula 3.6: formula </w:t>
                      </w:r>
                      <w:r>
                        <w:rPr>
                          <w:lang w:eastAsia="zh-TW"/>
                        </w:rPr>
                        <w:t>of AIC score</w:t>
                      </w:r>
                    </w:p>
                  </w:txbxContent>
                </v:textbox>
                <w10:wrap type="square"/>
              </v:shape>
            </w:pict>
          </mc:Fallback>
        </mc:AlternateContent>
      </w:r>
    </w:p>
    <w:p w:rsidR="00E81A12" w:rsidRDefault="00E81A12" w:rsidP="00156266">
      <w:pPr>
        <w:pStyle w:val="a0"/>
        <w:spacing w:before="60" w:after="60"/>
      </w:pPr>
    </w:p>
    <w:p w:rsidR="00E81A12" w:rsidRDefault="00E81A12" w:rsidP="00156266">
      <w:pPr>
        <w:pStyle w:val="a0"/>
        <w:spacing w:before="60" w:after="60"/>
      </w:pPr>
    </w:p>
    <w:tbl>
      <w:tblPr>
        <w:tblStyle w:val="af1"/>
        <w:tblpPr w:leftFromText="180" w:rightFromText="180" w:vertAnchor="text" w:horzAnchor="margin" w:tblpY="158"/>
        <w:tblW w:w="0" w:type="auto"/>
        <w:tblLook w:val="04A0" w:firstRow="1" w:lastRow="0" w:firstColumn="1" w:lastColumn="0" w:noHBand="0" w:noVBand="1"/>
      </w:tblPr>
      <w:tblGrid>
        <w:gridCol w:w="3830"/>
        <w:gridCol w:w="1461"/>
        <w:gridCol w:w="1461"/>
        <w:gridCol w:w="1218"/>
        <w:gridCol w:w="1380"/>
      </w:tblGrid>
      <w:tr w:rsidR="00DF3BB6" w:rsidTr="00784354">
        <w:trPr>
          <w:trHeight w:val="424"/>
        </w:trPr>
        <w:tc>
          <w:tcPr>
            <w:tcW w:w="3830" w:type="dxa"/>
          </w:tcPr>
          <w:p w:rsidR="00784354" w:rsidRDefault="00AD5A68" w:rsidP="00784354">
            <w:pPr>
              <w:pStyle w:val="a0"/>
              <w:spacing w:before="60" w:after="60"/>
            </w:pPr>
            <w:r>
              <w:t>Coefficients</w:t>
            </w:r>
          </w:p>
        </w:tc>
        <w:tc>
          <w:tcPr>
            <w:tcW w:w="1461" w:type="dxa"/>
          </w:tcPr>
          <w:p w:rsidR="00784354" w:rsidRDefault="00AD5A68" w:rsidP="00784354">
            <w:pPr>
              <w:pStyle w:val="a0"/>
              <w:spacing w:before="60" w:after="60"/>
            </w:pPr>
            <w:r w:rsidRPr="001E08D3">
              <w:t>Estimate</w:t>
            </w:r>
          </w:p>
        </w:tc>
        <w:tc>
          <w:tcPr>
            <w:tcW w:w="1461" w:type="dxa"/>
          </w:tcPr>
          <w:p w:rsidR="00784354" w:rsidRDefault="00AD5A68" w:rsidP="00784354">
            <w:pPr>
              <w:pStyle w:val="a0"/>
              <w:spacing w:before="60" w:after="60"/>
            </w:pPr>
            <w:r w:rsidRPr="001E08D3">
              <w:t>Std. Error</w:t>
            </w:r>
          </w:p>
        </w:tc>
        <w:tc>
          <w:tcPr>
            <w:tcW w:w="1218" w:type="dxa"/>
          </w:tcPr>
          <w:p w:rsidR="00784354" w:rsidRDefault="00AD5A68" w:rsidP="00784354">
            <w:pPr>
              <w:pStyle w:val="a0"/>
              <w:spacing w:before="60" w:after="60"/>
            </w:pPr>
            <w:r w:rsidRPr="001E08D3">
              <w:t>t value</w:t>
            </w:r>
          </w:p>
        </w:tc>
        <w:tc>
          <w:tcPr>
            <w:tcW w:w="1380" w:type="dxa"/>
          </w:tcPr>
          <w:p w:rsidR="00784354" w:rsidRDefault="00AD5A68" w:rsidP="00784354">
            <w:pPr>
              <w:pStyle w:val="a0"/>
              <w:spacing w:before="60" w:after="60"/>
            </w:pPr>
            <w:r w:rsidRPr="001E08D3">
              <w:t>Pr(&gt;|t|)</w:t>
            </w:r>
          </w:p>
        </w:tc>
      </w:tr>
      <w:tr w:rsidR="00DF3BB6" w:rsidTr="00784354">
        <w:tc>
          <w:tcPr>
            <w:tcW w:w="3830" w:type="dxa"/>
          </w:tcPr>
          <w:p w:rsidR="00784354" w:rsidRDefault="00AD5A68" w:rsidP="00784354">
            <w:pPr>
              <w:pStyle w:val="a0"/>
              <w:spacing w:before="60" w:after="60"/>
            </w:pPr>
            <w:r w:rsidRPr="001E08D3">
              <w:t>(Intercept)</w:t>
            </w:r>
          </w:p>
        </w:tc>
        <w:tc>
          <w:tcPr>
            <w:tcW w:w="1461" w:type="dxa"/>
          </w:tcPr>
          <w:p w:rsidR="00784354" w:rsidRDefault="00AD5A68" w:rsidP="00784354">
            <w:pPr>
              <w:pStyle w:val="a0"/>
              <w:spacing w:before="60" w:after="60"/>
            </w:pPr>
            <w:r w:rsidRPr="00DA0035">
              <w:t>2.5790759</w:t>
            </w:r>
          </w:p>
        </w:tc>
        <w:tc>
          <w:tcPr>
            <w:tcW w:w="1461" w:type="dxa"/>
          </w:tcPr>
          <w:p w:rsidR="00784354" w:rsidRDefault="00AD5A68" w:rsidP="00784354">
            <w:pPr>
              <w:pStyle w:val="a0"/>
              <w:spacing w:before="60" w:after="60"/>
              <w:jc w:val="center"/>
            </w:pPr>
            <w:r w:rsidRPr="00DA0035">
              <w:t>0.1960665</w:t>
            </w:r>
          </w:p>
        </w:tc>
        <w:tc>
          <w:tcPr>
            <w:tcW w:w="1218" w:type="dxa"/>
          </w:tcPr>
          <w:p w:rsidR="00784354" w:rsidRDefault="00AD5A68" w:rsidP="00784354">
            <w:pPr>
              <w:pStyle w:val="a0"/>
              <w:spacing w:before="60" w:after="60"/>
            </w:pPr>
            <w:r w:rsidRPr="00DA0035">
              <w:t>13.154</w:t>
            </w:r>
          </w:p>
        </w:tc>
        <w:tc>
          <w:tcPr>
            <w:tcW w:w="1380" w:type="dxa"/>
          </w:tcPr>
          <w:p w:rsidR="00784354" w:rsidRDefault="00AD5A68" w:rsidP="00784354">
            <w:pPr>
              <w:pStyle w:val="a0"/>
              <w:spacing w:before="60" w:after="60"/>
            </w:pPr>
            <w:r>
              <w:t xml:space="preserve"> </w:t>
            </w:r>
            <w:r w:rsidRPr="00DA0035">
              <w:t>&lt; 2e-16</w:t>
            </w:r>
          </w:p>
        </w:tc>
      </w:tr>
      <w:tr w:rsidR="00DF3BB6" w:rsidTr="00784354">
        <w:tc>
          <w:tcPr>
            <w:tcW w:w="3830" w:type="dxa"/>
          </w:tcPr>
          <w:p w:rsidR="00784354" w:rsidRDefault="00C961E3" w:rsidP="00784354">
            <w:pPr>
              <w:pStyle w:val="a0"/>
              <w:spacing w:before="60" w:after="60"/>
            </w:pPr>
            <w:r>
              <w:t>A</w:t>
            </w:r>
            <w:r w:rsidR="00AD5A68" w:rsidRPr="001E08D3">
              <w:t>ge</w:t>
            </w:r>
          </w:p>
        </w:tc>
        <w:tc>
          <w:tcPr>
            <w:tcW w:w="1461" w:type="dxa"/>
          </w:tcPr>
          <w:p w:rsidR="00784354" w:rsidRDefault="00AD5A68" w:rsidP="00784354">
            <w:pPr>
              <w:pStyle w:val="a0"/>
              <w:spacing w:before="60" w:after="60"/>
            </w:pPr>
            <w:r w:rsidRPr="00DA0035">
              <w:t>-0.0738051</w:t>
            </w:r>
          </w:p>
        </w:tc>
        <w:tc>
          <w:tcPr>
            <w:tcW w:w="1461" w:type="dxa"/>
          </w:tcPr>
          <w:p w:rsidR="00784354" w:rsidRDefault="00AD5A68" w:rsidP="00784354">
            <w:pPr>
              <w:pStyle w:val="a0"/>
              <w:spacing w:before="60" w:after="60"/>
            </w:pPr>
            <w:r w:rsidRPr="00DA0035">
              <w:t>0.0190248</w:t>
            </w:r>
          </w:p>
        </w:tc>
        <w:tc>
          <w:tcPr>
            <w:tcW w:w="1218" w:type="dxa"/>
          </w:tcPr>
          <w:p w:rsidR="00784354" w:rsidRDefault="00AD5A68" w:rsidP="00784354">
            <w:pPr>
              <w:pStyle w:val="a0"/>
              <w:spacing w:before="60" w:after="60"/>
            </w:pPr>
            <w:r w:rsidRPr="00DA0035">
              <w:t>-3.879</w:t>
            </w:r>
          </w:p>
        </w:tc>
        <w:tc>
          <w:tcPr>
            <w:tcW w:w="1380" w:type="dxa"/>
          </w:tcPr>
          <w:p w:rsidR="00784354" w:rsidRDefault="00AD5A68" w:rsidP="00784354">
            <w:pPr>
              <w:pStyle w:val="a0"/>
              <w:spacing w:before="60" w:after="60"/>
            </w:pPr>
            <w:r w:rsidRPr="00DA0035">
              <w:t>0.000112</w:t>
            </w:r>
          </w:p>
        </w:tc>
      </w:tr>
      <w:tr w:rsidR="00DF3BB6" w:rsidTr="00784354">
        <w:tc>
          <w:tcPr>
            <w:tcW w:w="3830" w:type="dxa"/>
          </w:tcPr>
          <w:p w:rsidR="00784354" w:rsidRDefault="00AD5A68" w:rsidP="00784354">
            <w:pPr>
              <w:pStyle w:val="a0"/>
              <w:spacing w:before="60" w:after="60"/>
            </w:pPr>
            <w:r w:rsidRPr="0081606B">
              <w:t xml:space="preserve">PokemonGo_AppUsage              </w:t>
            </w:r>
          </w:p>
        </w:tc>
        <w:tc>
          <w:tcPr>
            <w:tcW w:w="1461" w:type="dxa"/>
          </w:tcPr>
          <w:p w:rsidR="00784354" w:rsidRDefault="00AD5A68" w:rsidP="00784354">
            <w:pPr>
              <w:pStyle w:val="a0"/>
              <w:spacing w:before="60" w:after="60"/>
            </w:pPr>
            <w:r w:rsidRPr="00156266">
              <w:t>-0.1623928</w:t>
            </w:r>
          </w:p>
        </w:tc>
        <w:tc>
          <w:tcPr>
            <w:tcW w:w="1461" w:type="dxa"/>
          </w:tcPr>
          <w:p w:rsidR="00784354" w:rsidRDefault="00AD5A68" w:rsidP="00784354">
            <w:pPr>
              <w:pStyle w:val="a0"/>
              <w:spacing w:before="60" w:after="60"/>
            </w:pPr>
            <w:r w:rsidRPr="00156266">
              <w:t>0.0293782</w:t>
            </w:r>
          </w:p>
        </w:tc>
        <w:tc>
          <w:tcPr>
            <w:tcW w:w="1218" w:type="dxa"/>
          </w:tcPr>
          <w:p w:rsidR="00784354" w:rsidRDefault="00AD5A68" w:rsidP="00784354">
            <w:pPr>
              <w:pStyle w:val="a0"/>
              <w:spacing w:before="60" w:after="60"/>
            </w:pPr>
            <w:r w:rsidRPr="00156266">
              <w:t>-5.528</w:t>
            </w:r>
          </w:p>
        </w:tc>
        <w:tc>
          <w:tcPr>
            <w:tcW w:w="1380" w:type="dxa"/>
          </w:tcPr>
          <w:p w:rsidR="00784354" w:rsidRDefault="00AD5A68" w:rsidP="00784354">
            <w:pPr>
              <w:pStyle w:val="a0"/>
              <w:spacing w:before="60" w:after="60"/>
            </w:pPr>
            <w:r w:rsidRPr="00156266">
              <w:t>4.17e-08</w:t>
            </w:r>
          </w:p>
        </w:tc>
      </w:tr>
      <w:tr w:rsidR="00DF3BB6" w:rsidTr="00784354">
        <w:tc>
          <w:tcPr>
            <w:tcW w:w="3830" w:type="dxa"/>
          </w:tcPr>
          <w:p w:rsidR="00784354" w:rsidRDefault="00AD5A68" w:rsidP="00784354">
            <w:pPr>
              <w:pStyle w:val="a0"/>
              <w:spacing w:before="60" w:after="60"/>
            </w:pPr>
            <w:r w:rsidRPr="0081606B">
              <w:t xml:space="preserve">PokemonGo_Relate.Behaviour       </w:t>
            </w:r>
          </w:p>
        </w:tc>
        <w:tc>
          <w:tcPr>
            <w:tcW w:w="1461" w:type="dxa"/>
          </w:tcPr>
          <w:p w:rsidR="00784354" w:rsidRDefault="00AD5A68" w:rsidP="00784354">
            <w:pPr>
              <w:pStyle w:val="a0"/>
              <w:spacing w:before="60" w:after="60"/>
            </w:pPr>
            <w:r w:rsidRPr="00156266">
              <w:t>0.7551409</w:t>
            </w:r>
          </w:p>
        </w:tc>
        <w:tc>
          <w:tcPr>
            <w:tcW w:w="1461" w:type="dxa"/>
          </w:tcPr>
          <w:p w:rsidR="00784354" w:rsidRDefault="00AD5A68" w:rsidP="00784354">
            <w:pPr>
              <w:pStyle w:val="a0"/>
              <w:spacing w:before="60" w:after="60"/>
            </w:pPr>
            <w:r w:rsidRPr="00156266">
              <w:t>0.3127692</w:t>
            </w:r>
          </w:p>
        </w:tc>
        <w:tc>
          <w:tcPr>
            <w:tcW w:w="1218" w:type="dxa"/>
          </w:tcPr>
          <w:p w:rsidR="00784354" w:rsidRDefault="00AD5A68" w:rsidP="00784354">
            <w:pPr>
              <w:pStyle w:val="a0"/>
              <w:spacing w:before="60" w:after="60"/>
            </w:pPr>
            <w:r w:rsidRPr="00156266">
              <w:t>2.414</w:t>
            </w:r>
          </w:p>
        </w:tc>
        <w:tc>
          <w:tcPr>
            <w:tcW w:w="1380" w:type="dxa"/>
          </w:tcPr>
          <w:p w:rsidR="00784354" w:rsidRDefault="00AD5A68" w:rsidP="00784354">
            <w:pPr>
              <w:pStyle w:val="a0"/>
              <w:spacing w:before="60" w:after="60"/>
            </w:pPr>
            <w:r w:rsidRPr="00156266">
              <w:t>0.015946</w:t>
            </w:r>
          </w:p>
        </w:tc>
      </w:tr>
      <w:tr w:rsidR="00DF3BB6" w:rsidTr="00784354">
        <w:tc>
          <w:tcPr>
            <w:tcW w:w="3830" w:type="dxa"/>
          </w:tcPr>
          <w:p w:rsidR="00784354" w:rsidRPr="0081606B" w:rsidRDefault="00C961E3" w:rsidP="00784354">
            <w:pPr>
              <w:pStyle w:val="a0"/>
              <w:spacing w:before="60" w:after="60"/>
            </w:pPr>
            <w:r>
              <w:t>E</w:t>
            </w:r>
            <w:r w:rsidR="00AD5A68" w:rsidRPr="00DA0035">
              <w:t>ducation * Gender</w:t>
            </w:r>
          </w:p>
        </w:tc>
        <w:tc>
          <w:tcPr>
            <w:tcW w:w="1461" w:type="dxa"/>
          </w:tcPr>
          <w:p w:rsidR="00784354" w:rsidRPr="0081606B" w:rsidRDefault="00AD5A68" w:rsidP="00784354">
            <w:pPr>
              <w:pStyle w:val="a0"/>
              <w:spacing w:before="60" w:after="60"/>
            </w:pPr>
            <w:r w:rsidRPr="00156266">
              <w:t>0.0387994</w:t>
            </w:r>
          </w:p>
        </w:tc>
        <w:tc>
          <w:tcPr>
            <w:tcW w:w="1461" w:type="dxa"/>
          </w:tcPr>
          <w:p w:rsidR="00784354" w:rsidRPr="0081606B" w:rsidRDefault="00AD5A68" w:rsidP="00784354">
            <w:pPr>
              <w:pStyle w:val="a0"/>
              <w:spacing w:before="60" w:after="60"/>
            </w:pPr>
            <w:r w:rsidRPr="00156266">
              <w:t>0.0099712</w:t>
            </w:r>
          </w:p>
        </w:tc>
        <w:tc>
          <w:tcPr>
            <w:tcW w:w="1218" w:type="dxa"/>
          </w:tcPr>
          <w:p w:rsidR="00784354" w:rsidRPr="0081606B" w:rsidRDefault="00AD5A68" w:rsidP="00784354">
            <w:pPr>
              <w:pStyle w:val="a0"/>
              <w:spacing w:before="60" w:after="60"/>
            </w:pPr>
            <w:r w:rsidRPr="00156266">
              <w:t>3.891</w:t>
            </w:r>
          </w:p>
        </w:tc>
        <w:tc>
          <w:tcPr>
            <w:tcW w:w="1380" w:type="dxa"/>
          </w:tcPr>
          <w:p w:rsidR="00784354" w:rsidRDefault="00AD5A68" w:rsidP="00784354">
            <w:pPr>
              <w:pStyle w:val="a0"/>
              <w:spacing w:before="60" w:after="60"/>
            </w:pPr>
            <w:r w:rsidRPr="00156266">
              <w:t>0.000107</w:t>
            </w:r>
          </w:p>
        </w:tc>
      </w:tr>
      <w:tr w:rsidR="00DF3BB6" w:rsidTr="00784354">
        <w:tc>
          <w:tcPr>
            <w:tcW w:w="3830" w:type="dxa"/>
          </w:tcPr>
          <w:p w:rsidR="00784354" w:rsidRPr="0081606B" w:rsidRDefault="00C961E3" w:rsidP="00784354">
            <w:pPr>
              <w:pStyle w:val="a0"/>
              <w:spacing w:before="60" w:after="60"/>
            </w:pPr>
            <w:r>
              <w:t>A</w:t>
            </w:r>
            <w:r w:rsidR="00AD5A68" w:rsidRPr="00DA0035">
              <w:t>ge * Attitude</w:t>
            </w:r>
          </w:p>
        </w:tc>
        <w:tc>
          <w:tcPr>
            <w:tcW w:w="1461" w:type="dxa"/>
          </w:tcPr>
          <w:p w:rsidR="00784354" w:rsidRPr="0081606B" w:rsidRDefault="00AD5A68" w:rsidP="00784354">
            <w:pPr>
              <w:pStyle w:val="a0"/>
              <w:spacing w:before="60" w:after="60"/>
            </w:pPr>
            <w:r w:rsidRPr="00156266">
              <w:t>0.0116992</w:t>
            </w:r>
          </w:p>
        </w:tc>
        <w:tc>
          <w:tcPr>
            <w:tcW w:w="1461" w:type="dxa"/>
          </w:tcPr>
          <w:p w:rsidR="00784354" w:rsidRPr="0081606B" w:rsidRDefault="00AD5A68" w:rsidP="00784354">
            <w:pPr>
              <w:pStyle w:val="a0"/>
              <w:spacing w:before="60" w:after="60"/>
            </w:pPr>
            <w:r w:rsidRPr="00156266">
              <w:t>0.0034941</w:t>
            </w:r>
          </w:p>
        </w:tc>
        <w:tc>
          <w:tcPr>
            <w:tcW w:w="1218" w:type="dxa"/>
          </w:tcPr>
          <w:p w:rsidR="00784354" w:rsidRPr="0081606B" w:rsidRDefault="00AD5A68" w:rsidP="00784354">
            <w:pPr>
              <w:pStyle w:val="a0"/>
              <w:spacing w:before="60" w:after="60"/>
            </w:pPr>
            <w:r w:rsidRPr="00156266">
              <w:t>3.348</w:t>
            </w:r>
          </w:p>
        </w:tc>
        <w:tc>
          <w:tcPr>
            <w:tcW w:w="1380" w:type="dxa"/>
          </w:tcPr>
          <w:p w:rsidR="00784354" w:rsidRDefault="00AD5A68" w:rsidP="00784354">
            <w:pPr>
              <w:pStyle w:val="a0"/>
              <w:spacing w:before="60" w:after="60"/>
            </w:pPr>
            <w:r w:rsidRPr="00156266">
              <w:t>0.000844</w:t>
            </w:r>
          </w:p>
        </w:tc>
      </w:tr>
      <w:tr w:rsidR="00DF3BB6" w:rsidTr="00784354">
        <w:tc>
          <w:tcPr>
            <w:tcW w:w="3830" w:type="dxa"/>
          </w:tcPr>
          <w:p w:rsidR="00784354" w:rsidRPr="0081606B" w:rsidRDefault="00AD5A68" w:rsidP="00784354">
            <w:pPr>
              <w:pStyle w:val="a0"/>
              <w:spacing w:before="60" w:after="60"/>
            </w:pPr>
            <w:r w:rsidRPr="00DA0035">
              <w:t>Attitude * PokemonGo_Relate.Behaviour</w:t>
            </w:r>
          </w:p>
        </w:tc>
        <w:tc>
          <w:tcPr>
            <w:tcW w:w="1461" w:type="dxa"/>
          </w:tcPr>
          <w:p w:rsidR="00784354" w:rsidRPr="0081606B" w:rsidRDefault="00AD5A68" w:rsidP="00784354">
            <w:pPr>
              <w:pStyle w:val="a0"/>
              <w:spacing w:before="60" w:after="60"/>
            </w:pPr>
            <w:r w:rsidRPr="00156266">
              <w:t>0.0008241</w:t>
            </w:r>
          </w:p>
        </w:tc>
        <w:tc>
          <w:tcPr>
            <w:tcW w:w="1461" w:type="dxa"/>
          </w:tcPr>
          <w:p w:rsidR="00784354" w:rsidRPr="0081606B" w:rsidRDefault="00AD5A68" w:rsidP="00784354">
            <w:pPr>
              <w:pStyle w:val="a0"/>
              <w:spacing w:before="60" w:after="60"/>
            </w:pPr>
            <w:r w:rsidRPr="00156266">
              <w:t>0.0575328</w:t>
            </w:r>
          </w:p>
        </w:tc>
        <w:tc>
          <w:tcPr>
            <w:tcW w:w="1218" w:type="dxa"/>
          </w:tcPr>
          <w:p w:rsidR="00784354" w:rsidRPr="0081606B" w:rsidRDefault="00AD5A68" w:rsidP="00784354">
            <w:pPr>
              <w:pStyle w:val="a0"/>
              <w:spacing w:before="60" w:after="60"/>
            </w:pPr>
            <w:r w:rsidRPr="00156266">
              <w:t>0.014</w:t>
            </w:r>
          </w:p>
        </w:tc>
        <w:tc>
          <w:tcPr>
            <w:tcW w:w="1380" w:type="dxa"/>
          </w:tcPr>
          <w:p w:rsidR="00784354" w:rsidRDefault="00AD5A68" w:rsidP="00784354">
            <w:pPr>
              <w:pStyle w:val="a0"/>
              <w:spacing w:before="60" w:after="60"/>
            </w:pPr>
            <w:r w:rsidRPr="00156266">
              <w:t>0.988575</w:t>
            </w:r>
          </w:p>
        </w:tc>
      </w:tr>
      <w:tr w:rsidR="00DF3BB6" w:rsidTr="00784354">
        <w:tc>
          <w:tcPr>
            <w:tcW w:w="3830" w:type="dxa"/>
          </w:tcPr>
          <w:p w:rsidR="00784354" w:rsidRPr="0081606B" w:rsidRDefault="00C961E3" w:rsidP="00784354">
            <w:pPr>
              <w:pStyle w:val="a0"/>
              <w:spacing w:before="60" w:after="60"/>
            </w:pPr>
            <w:r>
              <w:t>S</w:t>
            </w:r>
            <w:r w:rsidR="00AD5A68" w:rsidRPr="00DA0035">
              <w:t>ocial_sharing * PokemonGo_Relate.Behaviour</w:t>
            </w:r>
          </w:p>
        </w:tc>
        <w:tc>
          <w:tcPr>
            <w:tcW w:w="1461" w:type="dxa"/>
          </w:tcPr>
          <w:p w:rsidR="00784354" w:rsidRPr="0081606B" w:rsidRDefault="00AD5A68" w:rsidP="00784354">
            <w:pPr>
              <w:pStyle w:val="a0"/>
              <w:spacing w:before="60" w:after="60"/>
            </w:pPr>
            <w:r w:rsidRPr="00156266">
              <w:t>-0.0233682</w:t>
            </w:r>
          </w:p>
        </w:tc>
        <w:tc>
          <w:tcPr>
            <w:tcW w:w="1461" w:type="dxa"/>
          </w:tcPr>
          <w:p w:rsidR="00784354" w:rsidRPr="0081606B" w:rsidRDefault="00AD5A68" w:rsidP="00784354">
            <w:pPr>
              <w:pStyle w:val="a0"/>
              <w:spacing w:before="60" w:after="60"/>
            </w:pPr>
            <w:r w:rsidRPr="00156266">
              <w:t>0.0131280</w:t>
            </w:r>
          </w:p>
        </w:tc>
        <w:tc>
          <w:tcPr>
            <w:tcW w:w="1218" w:type="dxa"/>
          </w:tcPr>
          <w:p w:rsidR="00784354" w:rsidRPr="0081606B" w:rsidRDefault="00AD5A68" w:rsidP="00784354">
            <w:pPr>
              <w:pStyle w:val="a0"/>
              <w:spacing w:before="60" w:after="60"/>
            </w:pPr>
            <w:r w:rsidRPr="00156266">
              <w:t>-1.780</w:t>
            </w:r>
          </w:p>
        </w:tc>
        <w:tc>
          <w:tcPr>
            <w:tcW w:w="1380" w:type="dxa"/>
          </w:tcPr>
          <w:p w:rsidR="00784354" w:rsidRDefault="00AD5A68" w:rsidP="00784354">
            <w:pPr>
              <w:pStyle w:val="a0"/>
              <w:spacing w:before="60" w:after="60"/>
            </w:pPr>
            <w:r w:rsidRPr="00156266">
              <w:t>0.075383</w:t>
            </w:r>
          </w:p>
        </w:tc>
      </w:tr>
    </w:tbl>
    <w:p w:rsidR="00E81A12" w:rsidRDefault="00AD5A68">
      <w:pPr>
        <w:pStyle w:val="a0"/>
      </w:pPr>
      <w:r w:rsidRPr="00784354">
        <w:rPr>
          <w:noProof/>
          <w:lang w:eastAsia="zh-TW"/>
        </w:rPr>
        <mc:AlternateContent>
          <mc:Choice Requires="wps">
            <w:drawing>
              <wp:anchor distT="45720" distB="45720" distL="114300" distR="114300" simplePos="0" relativeHeight="251684864" behindDoc="0" locked="0" layoutInCell="1" allowOverlap="1">
                <wp:simplePos x="0" y="0"/>
                <wp:positionH relativeFrom="column">
                  <wp:posOffset>-45720</wp:posOffset>
                </wp:positionH>
                <wp:positionV relativeFrom="paragraph">
                  <wp:posOffset>2959100</wp:posOffset>
                </wp:positionV>
                <wp:extent cx="4947920" cy="299085"/>
                <wp:effectExtent l="0" t="0" r="5080" b="5715"/>
                <wp:wrapSquare wrapText="bothSides"/>
                <wp:docPr id="4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47920" cy="299085"/>
                        </a:xfrm>
                        <a:prstGeom prst="rect">
                          <a:avLst/>
                        </a:prstGeom>
                        <a:solidFill>
                          <a:srgbClr val="FFFFFF"/>
                        </a:solidFill>
                        <a:ln w="9525">
                          <a:noFill/>
                          <a:miter lim="800000"/>
                          <a:headEnd/>
                          <a:tailEnd/>
                        </a:ln>
                      </wps:spPr>
                      <wps:txbx>
                        <w:txbxContent>
                          <w:p w:rsidR="0015185A" w:rsidRPr="00085C76" w:rsidRDefault="00AD5A68" w:rsidP="00784354">
                            <w:pPr>
                              <w:spacing w:after="0"/>
                            </w:pPr>
                            <w:r w:rsidRPr="00085C76">
                              <w:t>Table</w:t>
                            </w:r>
                            <w:r>
                              <w:t xml:space="preserve"> 3.7</w:t>
                            </w:r>
                            <w:r w:rsidRPr="00085C76">
                              <w:t xml:space="preserve">: Summary of </w:t>
                            </w:r>
                            <w:r>
                              <w:t>Final Model</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id="_x0000_s1031" type="#_x0000_t202" style="width:389.6pt;height:23.55pt;margin-top:233pt;margin-left:-3.6pt;mso-height-percent:0;mso-height-relative:margin;mso-width-percent:0;mso-width-relative:margin;mso-wrap-distance-bottom:3.6pt;mso-wrap-distance-left:9pt;mso-wrap-distance-right:9pt;mso-wrap-distance-top:3.6pt;mso-wrap-style:square;position:absolute;visibility:visible;v-text-anchor:top;z-index:251685888" stroked="f">
                <v:textbox>
                  <w:txbxContent>
                    <w:p w:rsidR="0015185A" w:rsidRPr="00085C76" w:rsidP="00784354">
                      <w:pPr>
                        <w:spacing w:after="0"/>
                      </w:pPr>
                      <w:r w:rsidRPr="00085C76">
                        <w:t>Table</w:t>
                      </w:r>
                      <w:r>
                        <w:t xml:space="preserve"> 3.7</w:t>
                      </w:r>
                      <w:r w:rsidRPr="00085C76">
                        <w:t xml:space="preserve">: Summary of </w:t>
                      </w:r>
                      <w:r>
                        <w:t>Final Model</w:t>
                      </w:r>
                    </w:p>
                  </w:txbxContent>
                </v:textbox>
                <w10:wrap type="square"/>
              </v:shape>
            </w:pict>
          </mc:Fallback>
        </mc:AlternateContent>
      </w:r>
    </w:p>
    <w:p w:rsidR="00E81A12" w:rsidRDefault="00E81A12">
      <w:pPr>
        <w:pStyle w:val="a0"/>
      </w:pPr>
    </w:p>
    <w:p w:rsidR="00156266" w:rsidRDefault="00156266">
      <w:pPr>
        <w:pStyle w:val="a0"/>
      </w:pPr>
    </w:p>
    <w:tbl>
      <w:tblPr>
        <w:tblStyle w:val="af1"/>
        <w:tblpPr w:leftFromText="180" w:rightFromText="180" w:vertAnchor="text" w:horzAnchor="margin" w:tblpY="48"/>
        <w:tblW w:w="0" w:type="auto"/>
        <w:tblLook w:val="04A0" w:firstRow="1" w:lastRow="0" w:firstColumn="1" w:lastColumn="0" w:noHBand="0" w:noVBand="1"/>
      </w:tblPr>
      <w:tblGrid>
        <w:gridCol w:w="3830"/>
        <w:gridCol w:w="1461"/>
        <w:gridCol w:w="1461"/>
        <w:gridCol w:w="1323"/>
        <w:gridCol w:w="1275"/>
      </w:tblGrid>
      <w:tr w:rsidR="00DF3BB6" w:rsidTr="00E81A12">
        <w:trPr>
          <w:trHeight w:val="424"/>
        </w:trPr>
        <w:tc>
          <w:tcPr>
            <w:tcW w:w="3830" w:type="dxa"/>
          </w:tcPr>
          <w:p w:rsidR="00156266" w:rsidRDefault="00AD5A68" w:rsidP="00156266">
            <w:pPr>
              <w:pStyle w:val="a0"/>
              <w:spacing w:before="0" w:after="0"/>
            </w:pPr>
            <w:r>
              <w:t>Coefficients</w:t>
            </w:r>
          </w:p>
        </w:tc>
        <w:tc>
          <w:tcPr>
            <w:tcW w:w="1461" w:type="dxa"/>
          </w:tcPr>
          <w:p w:rsidR="00156266" w:rsidRDefault="00AD5A68" w:rsidP="00156266">
            <w:pPr>
              <w:pStyle w:val="a0"/>
              <w:spacing w:before="0" w:after="0"/>
            </w:pPr>
            <w:r w:rsidRPr="001E08D3">
              <w:t>Estimate</w:t>
            </w:r>
          </w:p>
        </w:tc>
        <w:tc>
          <w:tcPr>
            <w:tcW w:w="1461" w:type="dxa"/>
          </w:tcPr>
          <w:p w:rsidR="00156266" w:rsidRDefault="00AD5A68" w:rsidP="00156266">
            <w:pPr>
              <w:pStyle w:val="a0"/>
              <w:spacing w:before="0" w:after="0"/>
            </w:pPr>
            <w:r w:rsidRPr="001E08D3">
              <w:t>Std. Error</w:t>
            </w:r>
          </w:p>
        </w:tc>
        <w:tc>
          <w:tcPr>
            <w:tcW w:w="1323" w:type="dxa"/>
          </w:tcPr>
          <w:p w:rsidR="00156266" w:rsidRDefault="00AD5A68" w:rsidP="00156266">
            <w:pPr>
              <w:pStyle w:val="a0"/>
              <w:spacing w:before="0" w:after="0"/>
            </w:pPr>
            <w:r w:rsidRPr="001E08D3">
              <w:t>t value</w:t>
            </w:r>
          </w:p>
        </w:tc>
        <w:tc>
          <w:tcPr>
            <w:tcW w:w="1275" w:type="dxa"/>
          </w:tcPr>
          <w:p w:rsidR="00156266" w:rsidRDefault="00AD5A68" w:rsidP="00156266">
            <w:pPr>
              <w:pStyle w:val="a0"/>
              <w:spacing w:before="0" w:after="0"/>
            </w:pPr>
            <w:r w:rsidRPr="001E08D3">
              <w:t>Pr(&gt;|t|)</w:t>
            </w:r>
          </w:p>
        </w:tc>
      </w:tr>
      <w:tr w:rsidR="00DF3BB6" w:rsidTr="00E81A12">
        <w:tc>
          <w:tcPr>
            <w:tcW w:w="3830" w:type="dxa"/>
          </w:tcPr>
          <w:p w:rsidR="00156266" w:rsidRDefault="00AD5A68" w:rsidP="005A27A9">
            <w:pPr>
              <w:pStyle w:val="a0"/>
              <w:spacing w:before="100" w:beforeAutospacing="1" w:after="120"/>
            </w:pPr>
            <w:r w:rsidRPr="001E08D3">
              <w:t>(Intercept)</w:t>
            </w:r>
          </w:p>
        </w:tc>
        <w:tc>
          <w:tcPr>
            <w:tcW w:w="1461" w:type="dxa"/>
          </w:tcPr>
          <w:p w:rsidR="00156266" w:rsidRDefault="00AD5A68" w:rsidP="005A27A9">
            <w:pPr>
              <w:pStyle w:val="a0"/>
              <w:spacing w:before="100" w:beforeAutospacing="1" w:after="120"/>
            </w:pPr>
            <w:r w:rsidRPr="00F63E48">
              <w:t>2.579123</w:t>
            </w:r>
          </w:p>
        </w:tc>
        <w:tc>
          <w:tcPr>
            <w:tcW w:w="1461" w:type="dxa"/>
          </w:tcPr>
          <w:p w:rsidR="00156266" w:rsidRDefault="00AD5A68" w:rsidP="005A27A9">
            <w:pPr>
              <w:pStyle w:val="a0"/>
              <w:spacing w:before="100" w:beforeAutospacing="1" w:after="120"/>
            </w:pPr>
            <w:r w:rsidRPr="00F63E48">
              <w:t>0.195938</w:t>
            </w:r>
          </w:p>
        </w:tc>
        <w:tc>
          <w:tcPr>
            <w:tcW w:w="1323" w:type="dxa"/>
          </w:tcPr>
          <w:p w:rsidR="00156266" w:rsidRDefault="00AD5A68" w:rsidP="005A27A9">
            <w:pPr>
              <w:pStyle w:val="a0"/>
              <w:spacing w:before="100" w:beforeAutospacing="1" w:after="120"/>
            </w:pPr>
            <w:r w:rsidRPr="00F63E48">
              <w:t>13.163</w:t>
            </w:r>
          </w:p>
        </w:tc>
        <w:tc>
          <w:tcPr>
            <w:tcW w:w="1275" w:type="dxa"/>
          </w:tcPr>
          <w:p w:rsidR="00156266" w:rsidRDefault="00AD5A68" w:rsidP="005A27A9">
            <w:pPr>
              <w:pStyle w:val="a0"/>
              <w:spacing w:before="100" w:beforeAutospacing="1" w:after="120"/>
            </w:pPr>
            <w:r>
              <w:t xml:space="preserve"> </w:t>
            </w:r>
            <w:r w:rsidRPr="00DA0035">
              <w:t>&lt; 2e-16</w:t>
            </w:r>
          </w:p>
        </w:tc>
      </w:tr>
      <w:tr w:rsidR="00DF3BB6" w:rsidTr="00E81A12">
        <w:tc>
          <w:tcPr>
            <w:tcW w:w="3830" w:type="dxa"/>
          </w:tcPr>
          <w:p w:rsidR="00156266" w:rsidRDefault="00C961E3" w:rsidP="005A27A9">
            <w:pPr>
              <w:pStyle w:val="a0"/>
              <w:spacing w:before="100" w:beforeAutospacing="1" w:after="120"/>
            </w:pPr>
            <w:r>
              <w:t>A</w:t>
            </w:r>
            <w:r w:rsidR="00AD5A68" w:rsidRPr="001E08D3">
              <w:t>ge</w:t>
            </w:r>
          </w:p>
        </w:tc>
        <w:tc>
          <w:tcPr>
            <w:tcW w:w="1461" w:type="dxa"/>
          </w:tcPr>
          <w:p w:rsidR="00156266" w:rsidRDefault="00AD5A68" w:rsidP="005A27A9">
            <w:pPr>
              <w:pStyle w:val="a0"/>
              <w:spacing w:before="100" w:beforeAutospacing="1" w:after="120"/>
            </w:pPr>
            <w:r w:rsidRPr="00F63E48">
              <w:t>-0.073988</w:t>
            </w:r>
          </w:p>
        </w:tc>
        <w:tc>
          <w:tcPr>
            <w:tcW w:w="1461" w:type="dxa"/>
          </w:tcPr>
          <w:p w:rsidR="00156266" w:rsidRDefault="00AD5A68" w:rsidP="005A27A9">
            <w:pPr>
              <w:pStyle w:val="a0"/>
              <w:spacing w:before="100" w:beforeAutospacing="1" w:after="120"/>
            </w:pPr>
            <w:r w:rsidRPr="00F63E48">
              <w:t>0.014109</w:t>
            </w:r>
          </w:p>
        </w:tc>
        <w:tc>
          <w:tcPr>
            <w:tcW w:w="1323" w:type="dxa"/>
          </w:tcPr>
          <w:p w:rsidR="00156266" w:rsidRDefault="00AD5A68" w:rsidP="005A27A9">
            <w:pPr>
              <w:pStyle w:val="a0"/>
              <w:spacing w:before="100" w:beforeAutospacing="1" w:after="120"/>
            </w:pPr>
            <w:r w:rsidRPr="00F63E48">
              <w:t>-5.244</w:t>
            </w:r>
          </w:p>
        </w:tc>
        <w:tc>
          <w:tcPr>
            <w:tcW w:w="1275" w:type="dxa"/>
          </w:tcPr>
          <w:p w:rsidR="00156266" w:rsidRDefault="00AD5A68" w:rsidP="005A27A9">
            <w:pPr>
              <w:pStyle w:val="a0"/>
              <w:spacing w:before="100" w:beforeAutospacing="1" w:after="120"/>
            </w:pPr>
            <w:r w:rsidRPr="00F63E48">
              <w:t>1.93e-07</w:t>
            </w:r>
          </w:p>
        </w:tc>
      </w:tr>
      <w:tr w:rsidR="00DF3BB6" w:rsidTr="00E81A12">
        <w:tc>
          <w:tcPr>
            <w:tcW w:w="3830" w:type="dxa"/>
          </w:tcPr>
          <w:p w:rsidR="00156266" w:rsidRDefault="00AD5A68" w:rsidP="005A27A9">
            <w:pPr>
              <w:pStyle w:val="a0"/>
              <w:spacing w:before="100" w:beforeAutospacing="1" w:after="120"/>
            </w:pPr>
            <w:r w:rsidRPr="0081606B">
              <w:t xml:space="preserve">PokemonGo_AppUsage              </w:t>
            </w:r>
          </w:p>
        </w:tc>
        <w:tc>
          <w:tcPr>
            <w:tcW w:w="1461" w:type="dxa"/>
          </w:tcPr>
          <w:p w:rsidR="00156266" w:rsidRDefault="00AD5A68" w:rsidP="005A27A9">
            <w:pPr>
              <w:pStyle w:val="a0"/>
              <w:spacing w:before="100" w:beforeAutospacing="1" w:after="120"/>
            </w:pPr>
            <w:r w:rsidRPr="00F63E48">
              <w:t>-0.162347</w:t>
            </w:r>
          </w:p>
        </w:tc>
        <w:tc>
          <w:tcPr>
            <w:tcW w:w="1461" w:type="dxa"/>
          </w:tcPr>
          <w:p w:rsidR="00156266" w:rsidRDefault="00AD5A68" w:rsidP="005A27A9">
            <w:pPr>
              <w:pStyle w:val="a0"/>
              <w:spacing w:before="100" w:beforeAutospacing="1" w:after="120"/>
            </w:pPr>
            <w:r w:rsidRPr="00F63E48">
              <w:t>0.029188</w:t>
            </w:r>
          </w:p>
        </w:tc>
        <w:tc>
          <w:tcPr>
            <w:tcW w:w="1323" w:type="dxa"/>
          </w:tcPr>
          <w:p w:rsidR="00156266" w:rsidRDefault="00AD5A68" w:rsidP="005A27A9">
            <w:pPr>
              <w:pStyle w:val="a0"/>
              <w:spacing w:before="100" w:beforeAutospacing="1" w:after="120"/>
            </w:pPr>
            <w:r w:rsidRPr="00F63E48">
              <w:t>-5.562</w:t>
            </w:r>
          </w:p>
        </w:tc>
        <w:tc>
          <w:tcPr>
            <w:tcW w:w="1275" w:type="dxa"/>
          </w:tcPr>
          <w:p w:rsidR="00156266" w:rsidRDefault="00AD5A68" w:rsidP="005A27A9">
            <w:pPr>
              <w:pStyle w:val="a0"/>
              <w:spacing w:before="100" w:beforeAutospacing="1" w:after="120"/>
            </w:pPr>
            <w:r w:rsidRPr="00F63E48">
              <w:t>3.44e-08</w:t>
            </w:r>
          </w:p>
        </w:tc>
      </w:tr>
      <w:tr w:rsidR="00DF3BB6" w:rsidTr="00E81A12">
        <w:tc>
          <w:tcPr>
            <w:tcW w:w="3830" w:type="dxa"/>
          </w:tcPr>
          <w:p w:rsidR="00156266" w:rsidRDefault="00AD5A68" w:rsidP="005A27A9">
            <w:pPr>
              <w:pStyle w:val="a0"/>
              <w:spacing w:before="100" w:beforeAutospacing="1" w:after="120"/>
            </w:pPr>
            <w:r w:rsidRPr="0081606B">
              <w:t xml:space="preserve">PokemonGo_Relate.Behaviour       </w:t>
            </w:r>
          </w:p>
        </w:tc>
        <w:tc>
          <w:tcPr>
            <w:tcW w:w="1461" w:type="dxa"/>
          </w:tcPr>
          <w:p w:rsidR="00156266" w:rsidRDefault="00AD5A68" w:rsidP="005A27A9">
            <w:pPr>
              <w:pStyle w:val="a0"/>
              <w:spacing w:before="100" w:beforeAutospacing="1" w:after="120"/>
            </w:pPr>
            <w:r w:rsidRPr="00F63E48">
              <w:t>0.759422</w:t>
            </w:r>
          </w:p>
        </w:tc>
        <w:tc>
          <w:tcPr>
            <w:tcW w:w="1461" w:type="dxa"/>
          </w:tcPr>
          <w:p w:rsidR="00156266" w:rsidRDefault="00AD5A68" w:rsidP="005A27A9">
            <w:pPr>
              <w:pStyle w:val="a0"/>
              <w:spacing w:before="100" w:beforeAutospacing="1" w:after="120"/>
            </w:pPr>
            <w:r w:rsidRPr="00F63E48">
              <w:t>0.092167</w:t>
            </w:r>
          </w:p>
        </w:tc>
        <w:tc>
          <w:tcPr>
            <w:tcW w:w="1323" w:type="dxa"/>
          </w:tcPr>
          <w:p w:rsidR="00156266" w:rsidRDefault="00AD5A68" w:rsidP="005A27A9">
            <w:pPr>
              <w:pStyle w:val="a0"/>
              <w:spacing w:before="100" w:beforeAutospacing="1" w:after="120"/>
            </w:pPr>
            <w:r w:rsidRPr="00F63E48">
              <w:t>8.240</w:t>
            </w:r>
          </w:p>
        </w:tc>
        <w:tc>
          <w:tcPr>
            <w:tcW w:w="1275" w:type="dxa"/>
          </w:tcPr>
          <w:p w:rsidR="00156266" w:rsidRDefault="00AD5A68" w:rsidP="005A27A9">
            <w:pPr>
              <w:pStyle w:val="a0"/>
              <w:spacing w:before="100" w:beforeAutospacing="1" w:after="120"/>
            </w:pPr>
            <w:r w:rsidRPr="00F63E48">
              <w:t>5.54e-16</w:t>
            </w:r>
          </w:p>
        </w:tc>
      </w:tr>
      <w:tr w:rsidR="00DF3BB6" w:rsidTr="00E81A12">
        <w:tc>
          <w:tcPr>
            <w:tcW w:w="3830" w:type="dxa"/>
          </w:tcPr>
          <w:p w:rsidR="00156266" w:rsidRPr="0081606B" w:rsidRDefault="00C961E3" w:rsidP="005A27A9">
            <w:pPr>
              <w:pStyle w:val="a0"/>
              <w:spacing w:before="100" w:beforeAutospacing="1" w:after="120"/>
            </w:pPr>
            <w:r>
              <w:t>E</w:t>
            </w:r>
            <w:r w:rsidR="00AD5A68" w:rsidRPr="00DA0035">
              <w:t>ducation * Gender</w:t>
            </w:r>
          </w:p>
        </w:tc>
        <w:tc>
          <w:tcPr>
            <w:tcW w:w="1461" w:type="dxa"/>
          </w:tcPr>
          <w:p w:rsidR="00156266" w:rsidRPr="0081606B" w:rsidRDefault="00AD5A68" w:rsidP="005A27A9">
            <w:pPr>
              <w:pStyle w:val="a0"/>
              <w:spacing w:before="100" w:beforeAutospacing="1" w:after="120"/>
            </w:pPr>
            <w:r w:rsidRPr="00F63E48">
              <w:t>0.038794</w:t>
            </w:r>
          </w:p>
        </w:tc>
        <w:tc>
          <w:tcPr>
            <w:tcW w:w="1461" w:type="dxa"/>
          </w:tcPr>
          <w:p w:rsidR="00156266" w:rsidRPr="0081606B" w:rsidRDefault="00AD5A68" w:rsidP="005A27A9">
            <w:pPr>
              <w:pStyle w:val="a0"/>
              <w:spacing w:before="100" w:beforeAutospacing="1" w:after="120"/>
            </w:pPr>
            <w:r w:rsidRPr="00F63E48">
              <w:t>0.009958</w:t>
            </w:r>
          </w:p>
        </w:tc>
        <w:tc>
          <w:tcPr>
            <w:tcW w:w="1323" w:type="dxa"/>
          </w:tcPr>
          <w:p w:rsidR="00156266" w:rsidRPr="0081606B" w:rsidRDefault="00AD5A68" w:rsidP="005A27A9">
            <w:pPr>
              <w:pStyle w:val="a0"/>
              <w:spacing w:before="100" w:beforeAutospacing="1" w:after="120"/>
            </w:pPr>
            <w:r w:rsidRPr="00F63E48">
              <w:t>3.896</w:t>
            </w:r>
          </w:p>
        </w:tc>
        <w:tc>
          <w:tcPr>
            <w:tcW w:w="1275" w:type="dxa"/>
          </w:tcPr>
          <w:p w:rsidR="00156266" w:rsidRDefault="00AD5A68" w:rsidP="005A27A9">
            <w:pPr>
              <w:pStyle w:val="a0"/>
              <w:spacing w:before="100" w:beforeAutospacing="1" w:after="120"/>
            </w:pPr>
            <w:r w:rsidRPr="00F63E48">
              <w:t>0.000105</w:t>
            </w:r>
          </w:p>
        </w:tc>
      </w:tr>
      <w:tr w:rsidR="00DF3BB6" w:rsidTr="00E81A12">
        <w:tc>
          <w:tcPr>
            <w:tcW w:w="3830" w:type="dxa"/>
          </w:tcPr>
          <w:p w:rsidR="00156266" w:rsidRPr="0081606B" w:rsidRDefault="00C961E3" w:rsidP="005A27A9">
            <w:pPr>
              <w:pStyle w:val="a0"/>
              <w:spacing w:before="100" w:beforeAutospacing="1" w:after="120"/>
            </w:pPr>
            <w:r>
              <w:t>A</w:t>
            </w:r>
            <w:r w:rsidR="00AD5A68" w:rsidRPr="00DA0035">
              <w:t>ge * Attitude</w:t>
            </w:r>
          </w:p>
        </w:tc>
        <w:tc>
          <w:tcPr>
            <w:tcW w:w="1461" w:type="dxa"/>
          </w:tcPr>
          <w:p w:rsidR="00156266" w:rsidRPr="0081606B" w:rsidRDefault="00AD5A68" w:rsidP="005A27A9">
            <w:pPr>
              <w:pStyle w:val="a0"/>
              <w:spacing w:before="100" w:beforeAutospacing="1" w:after="120"/>
            </w:pPr>
            <w:r w:rsidRPr="00F63E48">
              <w:t>0.011734</w:t>
            </w:r>
          </w:p>
        </w:tc>
        <w:tc>
          <w:tcPr>
            <w:tcW w:w="1461" w:type="dxa"/>
          </w:tcPr>
          <w:p w:rsidR="00156266" w:rsidRPr="0081606B" w:rsidRDefault="00AD5A68" w:rsidP="005A27A9">
            <w:pPr>
              <w:pStyle w:val="a0"/>
              <w:spacing w:before="100" w:beforeAutospacing="1" w:after="120"/>
            </w:pPr>
            <w:r w:rsidRPr="00F63E48">
              <w:t>0.002523</w:t>
            </w:r>
          </w:p>
        </w:tc>
        <w:tc>
          <w:tcPr>
            <w:tcW w:w="1323" w:type="dxa"/>
          </w:tcPr>
          <w:p w:rsidR="00156266" w:rsidRPr="0081606B" w:rsidRDefault="00AD5A68" w:rsidP="005A27A9">
            <w:pPr>
              <w:pStyle w:val="a0"/>
              <w:spacing w:before="100" w:beforeAutospacing="1" w:after="120"/>
            </w:pPr>
            <w:r w:rsidRPr="00F63E48">
              <w:t>4.650</w:t>
            </w:r>
          </w:p>
        </w:tc>
        <w:tc>
          <w:tcPr>
            <w:tcW w:w="1275" w:type="dxa"/>
          </w:tcPr>
          <w:p w:rsidR="00156266" w:rsidRDefault="00AD5A68" w:rsidP="005A27A9">
            <w:pPr>
              <w:pStyle w:val="a0"/>
              <w:spacing w:before="100" w:beforeAutospacing="1" w:after="120"/>
            </w:pPr>
            <w:r w:rsidRPr="00F63E48">
              <w:t>3.77e-06</w:t>
            </w:r>
          </w:p>
        </w:tc>
      </w:tr>
      <w:tr w:rsidR="00DF3BB6" w:rsidTr="00E81A12">
        <w:tc>
          <w:tcPr>
            <w:tcW w:w="3830" w:type="dxa"/>
          </w:tcPr>
          <w:p w:rsidR="00156266" w:rsidRPr="0081606B" w:rsidRDefault="00C961E3" w:rsidP="005A27A9">
            <w:pPr>
              <w:pStyle w:val="a0"/>
              <w:spacing w:before="100" w:beforeAutospacing="1" w:after="120"/>
            </w:pPr>
            <w:r>
              <w:t>S</w:t>
            </w:r>
            <w:r w:rsidR="00AD5A68" w:rsidRPr="00DA0035">
              <w:t>ocial_sharing * PokemonGo_Relate.Behaviour</w:t>
            </w:r>
          </w:p>
        </w:tc>
        <w:tc>
          <w:tcPr>
            <w:tcW w:w="1461" w:type="dxa"/>
          </w:tcPr>
          <w:p w:rsidR="00156266" w:rsidRPr="0081606B" w:rsidRDefault="00AD5A68" w:rsidP="005A27A9">
            <w:pPr>
              <w:pStyle w:val="a0"/>
              <w:spacing w:before="100" w:beforeAutospacing="1" w:after="120"/>
            </w:pPr>
            <w:r w:rsidRPr="00F63E48">
              <w:t>-0.023376</w:t>
            </w:r>
          </w:p>
        </w:tc>
        <w:tc>
          <w:tcPr>
            <w:tcW w:w="1461" w:type="dxa"/>
          </w:tcPr>
          <w:p w:rsidR="00156266" w:rsidRPr="0081606B" w:rsidRDefault="00AD5A68" w:rsidP="005A27A9">
            <w:pPr>
              <w:pStyle w:val="a0"/>
              <w:spacing w:before="100" w:beforeAutospacing="1" w:after="120"/>
            </w:pPr>
            <w:r w:rsidRPr="00F63E48">
              <w:t>0.013111</w:t>
            </w:r>
          </w:p>
        </w:tc>
        <w:tc>
          <w:tcPr>
            <w:tcW w:w="1323" w:type="dxa"/>
          </w:tcPr>
          <w:p w:rsidR="00156266" w:rsidRPr="0081606B" w:rsidRDefault="00AD5A68" w:rsidP="005A27A9">
            <w:pPr>
              <w:pStyle w:val="a0"/>
              <w:spacing w:before="100" w:beforeAutospacing="1" w:after="120"/>
            </w:pPr>
            <w:r w:rsidRPr="00F63E48">
              <w:t>-1.783</w:t>
            </w:r>
          </w:p>
        </w:tc>
        <w:tc>
          <w:tcPr>
            <w:tcW w:w="1275" w:type="dxa"/>
          </w:tcPr>
          <w:p w:rsidR="00156266" w:rsidRDefault="00AD5A68" w:rsidP="005A27A9">
            <w:pPr>
              <w:pStyle w:val="a0"/>
              <w:spacing w:before="100" w:beforeAutospacing="1" w:after="120"/>
            </w:pPr>
            <w:r w:rsidRPr="00F63E48">
              <w:t>0.074902</w:t>
            </w:r>
          </w:p>
        </w:tc>
      </w:tr>
    </w:tbl>
    <w:p w:rsidR="00037804" w:rsidRDefault="005A27A9" w:rsidP="00A25D26">
      <w:pPr>
        <w:pStyle w:val="a0"/>
        <w:tabs>
          <w:tab w:val="left" w:pos="5529"/>
        </w:tabs>
      </w:pPr>
      <w:r w:rsidRPr="00156266">
        <w:rPr>
          <w:noProof/>
          <w:lang w:eastAsia="zh-TW"/>
        </w:rPr>
        <mc:AlternateContent>
          <mc:Choice Requires="wps">
            <w:drawing>
              <wp:anchor distT="45720" distB="45720" distL="114300" distR="114300" simplePos="0" relativeHeight="251680768" behindDoc="0" locked="0" layoutInCell="1" allowOverlap="1">
                <wp:simplePos x="0" y="0"/>
                <wp:positionH relativeFrom="column">
                  <wp:posOffset>251460</wp:posOffset>
                </wp:positionH>
                <wp:positionV relativeFrom="paragraph">
                  <wp:posOffset>2520950</wp:posOffset>
                </wp:positionV>
                <wp:extent cx="4947920" cy="299085"/>
                <wp:effectExtent l="0" t="0" r="5080" b="5715"/>
                <wp:wrapSquare wrapText="bothSides"/>
                <wp:docPr id="2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47920" cy="299085"/>
                        </a:xfrm>
                        <a:prstGeom prst="rect">
                          <a:avLst/>
                        </a:prstGeom>
                        <a:solidFill>
                          <a:srgbClr val="FFFFFF"/>
                        </a:solidFill>
                        <a:ln w="9525">
                          <a:noFill/>
                          <a:miter lim="800000"/>
                          <a:headEnd/>
                          <a:tailEnd/>
                        </a:ln>
                      </wps:spPr>
                      <wps:txbx>
                        <w:txbxContent>
                          <w:p w:rsidR="0015185A" w:rsidRPr="00085C76" w:rsidRDefault="00AD5A68" w:rsidP="00156266">
                            <w:pPr>
                              <w:spacing w:after="0"/>
                            </w:pPr>
                            <w:r w:rsidRPr="00085C76">
                              <w:t>Table</w:t>
                            </w:r>
                            <w:r>
                              <w:t xml:space="preserve"> 3.8</w:t>
                            </w:r>
                            <w:r w:rsidRPr="00085C76">
                              <w:t xml:space="preserve">: Summary of </w:t>
                            </w:r>
                            <w:r>
                              <w:t>Final Model</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1033" type="#_x0000_t202" style="position:absolute;margin-left:19.8pt;margin-top:198.5pt;width:389.6pt;height:23.55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" stroked="f">
                <v:textbox>
                  <w:txbxContent>
                    <w:p w:rsidR="0015185A" w:rsidRPr="00085C76" w:rsidRDefault="00AD5A68" w:rsidP="00156266">
                      <w:pPr>
                        <w:spacing w:after="0"/>
                      </w:pPr>
                      <w:r w:rsidRPr="00085C76">
                        <w:t>Table</w:t>
                      </w:r>
                      <w:r>
                        <w:t xml:space="preserve"> 3.8</w:t>
                      </w:r>
                      <w:r w:rsidRPr="00085C76">
                        <w:t xml:space="preserve">: Summary of </w:t>
                      </w:r>
                      <w:r>
                        <w:t>Final Model</w:t>
                      </w:r>
                    </w:p>
                  </w:txbxContent>
                </v:textbox>
                <w10:wrap type="square"/>
              </v:shape>
            </w:pict>
          </mc:Fallback>
        </mc:AlternateContent>
      </w:r>
    </w:p>
    <w:p w:rsidR="009706B8" w:rsidRDefault="00AD5A68" w:rsidP="009922EB">
      <w:pPr>
        <w:pStyle w:val="CaptionedFigure"/>
        <w:spacing w:after="0"/>
      </w:pPr>
      <w:r>
        <w:rPr>
          <w:noProof/>
          <w:lang w:eastAsia="zh-TW"/>
        </w:rPr>
        <w:drawing>
          <wp:inline distT="0" distB="0" distL="0" distR="0">
            <wp:extent cx="5943600" cy="4434205"/>
            <wp:effectExtent l="0" t="0" r="0" b="4445"/>
            <wp:docPr id="43" name="圖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assumption plot_final.jpeg"/>
                    <pic:cNvPicPr/>
                  </pic:nvPicPr>
                  <pic:blipFill>
                    <a:blip r:embed="rId14">
                      <a:extLst>
                        <a:ext uri="{28A0092B-C50C-407E-A947-70E740481C1C}">
                          <a14:useLocalDpi xmlns:a14="http://schemas.microsoft.com/office/drawing/2010/main" val="0"/>
                        </a:ext>
                      </a:extLst>
                    </a:blip>
                    <a:stretch>
                      <a:fillRect/>
                    </a:stretch>
                  </pic:blipFill>
                  <pic:spPr>
                    <a:xfrm>
                      <a:off x="0" y="0"/>
                      <a:ext cx="5943600" cy="4434205"/>
                    </a:xfrm>
                    <a:prstGeom prst="rect">
                      <a:avLst/>
                    </a:prstGeom>
                  </pic:spPr>
                </pic:pic>
              </a:graphicData>
            </a:graphic>
          </wp:inline>
        </w:drawing>
      </w:r>
    </w:p>
    <w:p w:rsidR="009922EB" w:rsidRPr="00F27C19" w:rsidRDefault="00AD5A68" w:rsidP="000052B6">
      <w:pPr>
        <w:pStyle w:val="ImageCaption"/>
        <w:spacing w:after="100" w:afterAutospacing="1"/>
        <w:rPr>
          <w:i w:val="0"/>
        </w:rPr>
      </w:pPr>
      <w:r w:rsidRPr="00F27C19">
        <w:rPr>
          <w:i w:val="0"/>
        </w:rPr>
        <w:t>Figure</w:t>
      </w:r>
      <w:r w:rsidR="00A71488" w:rsidRPr="00F27C19">
        <w:rPr>
          <w:i w:val="0"/>
        </w:rPr>
        <w:t xml:space="preserve"> </w:t>
      </w:r>
      <w:r w:rsidR="00441FD9" w:rsidRPr="00F27C19">
        <w:rPr>
          <w:i w:val="0"/>
        </w:rPr>
        <w:t>3.</w:t>
      </w:r>
      <w:r w:rsidR="00FD7DEA">
        <w:rPr>
          <w:i w:val="0"/>
        </w:rPr>
        <w:t>9</w:t>
      </w:r>
      <w:r w:rsidR="00C961E3">
        <w:rPr>
          <w:i w:val="0"/>
        </w:rPr>
        <w:t>: Model Assumption P</w:t>
      </w:r>
      <w:r w:rsidR="00A71488" w:rsidRPr="00F27C19">
        <w:rPr>
          <w:i w:val="0"/>
        </w:rPr>
        <w:t>lots</w:t>
      </w:r>
    </w:p>
    <w:p w:rsidR="00085C76" w:rsidRDefault="00AD5A68" w:rsidP="00420F11">
      <w:pPr>
        <w:spacing w:after="0"/>
      </w:pPr>
      <w:r>
        <w:rPr>
          <w:noProof/>
          <w:lang w:eastAsia="zh-TW"/>
        </w:rPr>
        <w:lastRenderedPageBreak/>
        <w:drawing>
          <wp:inline distT="0" distB="0" distL="0" distR="0">
            <wp:extent cx="5923545" cy="2674620"/>
            <wp:effectExtent l="0" t="0" r="1270" b="0"/>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ormula_final.jpg"/>
                    <pic:cNvPicPr/>
                  </pic:nvPicPr>
                  <pic:blipFill>
                    <a:blip r:embed="rId15">
                      <a:extLst>
                        <a:ext uri="{28A0092B-C50C-407E-A947-70E740481C1C}">
                          <a14:useLocalDpi xmlns:a14="http://schemas.microsoft.com/office/drawing/2010/main" val="0"/>
                        </a:ext>
                      </a:extLst>
                    </a:blip>
                    <a:stretch>
                      <a:fillRect/>
                    </a:stretch>
                  </pic:blipFill>
                  <pic:spPr>
                    <a:xfrm>
                      <a:off x="0" y="0"/>
                      <a:ext cx="5935607" cy="2680066"/>
                    </a:xfrm>
                    <a:prstGeom prst="rect">
                      <a:avLst/>
                    </a:prstGeom>
                  </pic:spPr>
                </pic:pic>
              </a:graphicData>
            </a:graphic>
          </wp:inline>
        </w:drawing>
      </w:r>
    </w:p>
    <w:p w:rsidR="009E3108" w:rsidRDefault="009E3108" w:rsidP="0082005F">
      <w:r>
        <w:rPr>
          <w:noProof/>
          <w:lang w:eastAsia="zh-TW"/>
        </w:rPr>
        <mc:AlternateContent>
          <mc:Choice Requires="wps">
            <w:drawing>
              <wp:anchor distT="45720" distB="45720" distL="114300" distR="114300" simplePos="0" relativeHeight="251670528" behindDoc="0" locked="0" layoutInCell="1" allowOverlap="1" wp14:anchorId="16DA5E10" wp14:editId="52574DC0">
                <wp:simplePos x="0" y="0"/>
                <wp:positionH relativeFrom="column">
                  <wp:posOffset>129540</wp:posOffset>
                </wp:positionH>
                <wp:positionV relativeFrom="paragraph">
                  <wp:posOffset>86360</wp:posOffset>
                </wp:positionV>
                <wp:extent cx="4191000" cy="1638935"/>
                <wp:effectExtent l="0" t="0" r="0" b="6985"/>
                <wp:wrapSquare wrapText="bothSides"/>
                <wp:docPr id="3"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1000" cy="1638935"/>
                        </a:xfrm>
                        <a:prstGeom prst="rect">
                          <a:avLst/>
                        </a:prstGeom>
                        <a:solidFill>
                          <a:srgbClr val="FFFFFF"/>
                        </a:solidFill>
                        <a:ln w="9525">
                          <a:noFill/>
                          <a:miter lim="800000"/>
                          <a:headEnd/>
                          <a:tailEnd/>
                        </a:ln>
                      </wps:spPr>
                      <wps:txbx>
                        <w:txbxContent>
                          <w:p w:rsidR="0015185A" w:rsidRDefault="00C961E3" w:rsidP="00420F11">
                            <w:pPr>
                              <w:spacing w:after="0"/>
                            </w:pPr>
                            <w:r>
                              <w:t>Formula 3.10: E</w:t>
                            </w:r>
                            <w:r w:rsidR="00AD5A68">
                              <w:t>quation of Final Model with Explana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6DA5E10" id="_x0000_t202" coordsize="21600,21600" o:spt="202" path="m,l,21600r21600,l21600,xe">
                <v:stroke joinstyle="miter"/>
                <v:path gradientshapeok="t" o:connecttype="rect"/>
              </v:shapetype>
              <v:shape id="_x0000_s1034" type="#_x0000_t202" style="position:absolute;margin-left:10.2pt;margin-top:6.8pt;width:330pt;height:129.05pt;z-index:2516705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" stroked="f">
                <v:textbox style="mso-fit-shape-to-text:t">
                  <w:txbxContent>
                    <w:p w:rsidR="0015185A" w:rsidRDefault="00C961E3" w:rsidP="00420F11">
                      <w:pPr>
                        <w:spacing w:after="0"/>
                      </w:pPr>
                      <w:r>
                        <w:t>Formula 3.10: E</w:t>
                      </w:r>
                      <w:r w:rsidR="00AD5A68">
                        <w:t>quation of Final Model with Explanation</w:t>
                      </w:r>
                    </w:p>
                  </w:txbxContent>
                </v:textbox>
                <w10:wrap type="square"/>
              </v:shape>
            </w:pict>
          </mc:Fallback>
        </mc:AlternateContent>
      </w:r>
    </w:p>
    <w:p w:rsidR="00E81A12" w:rsidRDefault="00E81A12" w:rsidP="0082005F"/>
    <w:p w:rsidR="00ED012A" w:rsidRDefault="00AD5A68" w:rsidP="0082005F">
      <w:bookmarkStart w:id="6" w:name="analysis-result"/>
      <w:bookmarkEnd w:id="5"/>
      <w:r>
        <w:rPr>
          <w:noProof/>
          <w:lang w:eastAsia="zh-TW"/>
        </w:rPr>
        <w:drawing>
          <wp:inline distT="0" distB="0" distL="0" distR="0">
            <wp:extent cx="5923280" cy="3366782"/>
            <wp:effectExtent l="0" t="0" r="1270" b="5080"/>
            <wp:docPr id="41" name="圖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2"/>
                    <pic:cNvPicPr>
                      <a:picLocks noChangeAspect="1" noChangeArrowheads="1"/>
                    </pic:cNvPicPr>
                  </pic:nvPicPr>
                  <pic:blipFill rotWithShape="1">
                    <a:blip r:embed="rId16">
                      <a:extLst>
                        <a:ext uri="{28A0092B-C50C-407E-A947-70E740481C1C}">
                          <a14:useLocalDpi xmlns:a14="http://schemas.microsoft.com/office/drawing/2010/main" val="0"/>
                        </a:ext>
                      </a:extLst>
                    </a:blip>
                    <a:srcRect r="1293"/>
                    <a:stretch/>
                  </pic:blipFill>
                  <pic:spPr bwMode="auto">
                    <a:xfrm>
                      <a:off x="0" y="0"/>
                      <a:ext cx="5928899" cy="3369976"/>
                    </a:xfrm>
                    <a:prstGeom prst="rect">
                      <a:avLst/>
                    </a:prstGeom>
                    <a:noFill/>
                    <a:ln>
                      <a:noFill/>
                    </a:ln>
                    <a:extLst>
                      <a:ext uri="{53640926-AAD7-44D8-BBD7-CCE9431645EC}">
                        <a14:shadowObscured xmlns:a14="http://schemas.microsoft.com/office/drawing/2010/main"/>
                      </a:ext>
                    </a:extLst>
                  </pic:spPr>
                </pic:pic>
              </a:graphicData>
            </a:graphic>
          </wp:inline>
        </w:drawing>
      </w:r>
    </w:p>
    <w:p w:rsidR="00784354" w:rsidRDefault="00AD5A68" w:rsidP="0082005F">
      <w:r w:rsidRPr="00EA6B75">
        <w:rPr>
          <w:rFonts w:cstheme="majorHAnsi"/>
          <w:b/>
          <w:noProof/>
          <w:lang w:eastAsia="zh-TW"/>
        </w:rPr>
        <mc:AlternateContent>
          <mc:Choice Requires="wps">
            <w:drawing>
              <wp:anchor distT="45720" distB="45720" distL="114300" distR="114300" simplePos="0" relativeHeight="251682816" behindDoc="0" locked="0" layoutInCell="1" allowOverlap="1">
                <wp:simplePos x="0" y="0"/>
                <wp:positionH relativeFrom="column">
                  <wp:posOffset>205740</wp:posOffset>
                </wp:positionH>
                <wp:positionV relativeFrom="paragraph">
                  <wp:posOffset>53975</wp:posOffset>
                </wp:positionV>
                <wp:extent cx="4716780" cy="312420"/>
                <wp:effectExtent l="0" t="0" r="7620" b="0"/>
                <wp:wrapSquare wrapText="bothSides"/>
                <wp:docPr id="3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16780" cy="312420"/>
                        </a:xfrm>
                        <a:prstGeom prst="rect">
                          <a:avLst/>
                        </a:prstGeom>
                        <a:solidFill>
                          <a:srgbClr val="FFFFFF"/>
                        </a:solidFill>
                        <a:ln w="9525">
                          <a:noFill/>
                          <a:miter lim="800000"/>
                          <a:headEnd/>
                          <a:tailEnd/>
                        </a:ln>
                      </wps:spPr>
                      <wps:txbx>
                        <w:txbxContent>
                          <w:p w:rsidR="0015185A" w:rsidRDefault="00AD5A68" w:rsidP="00784354">
                            <w:pPr>
                              <w:spacing w:after="0"/>
                            </w:pPr>
                            <w:r>
                              <w:t>Figure 3.12: Amount of Physical Activity</w:t>
                            </w:r>
                            <w:r w:rsidRPr="00EA6B75">
                              <w:t xml:space="preserve"> by </w:t>
                            </w:r>
                            <w:r>
                              <w:t>A</w:t>
                            </w:r>
                            <w:r w:rsidRPr="00EA6B75">
                              <w:t xml:space="preserve">ge and </w:t>
                            </w:r>
                            <w:r>
                              <w:t>Education Level</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id="_x0000_s1034" type="#_x0000_t202" style="width:371.4pt;height:24.6pt;margin-top:4.25pt;margin-left:16.2pt;mso-height-percent:0;mso-height-relative:margin;mso-width-percent:0;mso-width-relative:margin;mso-wrap-distance-bottom:3.6pt;mso-wrap-distance-left:9pt;mso-wrap-distance-right:9pt;mso-wrap-distance-top:3.6pt;mso-wrap-style:square;position:absolute;visibility:visible;v-text-anchor:top;z-index:251683840" stroked="f">
                <v:textbox>
                  <w:txbxContent>
                    <w:p w:rsidR="0015185A" w:rsidP="00784354">
                      <w:pPr>
                        <w:spacing w:after="0"/>
                      </w:pPr>
                      <w:r>
                        <w:t>Figure 3.12: Amount of Physical Activity</w:t>
                      </w:r>
                      <w:r w:rsidRPr="00EA6B75">
                        <w:t xml:space="preserve"> by </w:t>
                      </w:r>
                      <w:r>
                        <w:t>A</w:t>
                      </w:r>
                      <w:r w:rsidRPr="00EA6B75">
                        <w:t xml:space="preserve">ge and </w:t>
                      </w:r>
                      <w:r>
                        <w:t>Education Level</w:t>
                      </w:r>
                    </w:p>
                  </w:txbxContent>
                </v:textbox>
                <w10:wrap type="square"/>
              </v:shape>
            </w:pict>
          </mc:Fallback>
        </mc:AlternateContent>
      </w:r>
    </w:p>
    <w:p w:rsidR="00784354" w:rsidRPr="0082005F" w:rsidRDefault="00784354" w:rsidP="0082005F"/>
    <w:p w:rsidR="00ED012A" w:rsidRDefault="00AD5A68" w:rsidP="00DB7CED">
      <w:pPr>
        <w:pStyle w:val="1"/>
        <w:spacing w:before="0"/>
        <w:rPr>
          <w:color w:val="auto"/>
          <w:sz w:val="40"/>
        </w:rPr>
      </w:pPr>
      <w:r>
        <w:rPr>
          <w:noProof/>
          <w:color w:val="auto"/>
          <w:sz w:val="40"/>
          <w:lang w:eastAsia="zh-TW"/>
        </w:rPr>
        <w:lastRenderedPageBreak/>
        <w:drawing>
          <wp:inline distT="0" distB="0" distL="0" distR="0">
            <wp:extent cx="5832243" cy="5969000"/>
            <wp:effectExtent l="0" t="0" r="0" b="0"/>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ull model_1.jpg"/>
                    <pic:cNvPicPr/>
                  </pic:nvPicPr>
                  <pic:blipFill>
                    <a:blip r:embed="rId17">
                      <a:extLst>
                        <a:ext uri="{28A0092B-C50C-407E-A947-70E740481C1C}">
                          <a14:useLocalDpi xmlns:a14="http://schemas.microsoft.com/office/drawing/2010/main" val="0"/>
                        </a:ext>
                      </a:extLst>
                    </a:blip>
                    <a:stretch>
                      <a:fillRect/>
                    </a:stretch>
                  </pic:blipFill>
                  <pic:spPr>
                    <a:xfrm>
                      <a:off x="0" y="0"/>
                      <a:ext cx="5876635" cy="6014433"/>
                    </a:xfrm>
                    <a:prstGeom prst="rect">
                      <a:avLst/>
                    </a:prstGeom>
                  </pic:spPr>
                </pic:pic>
              </a:graphicData>
            </a:graphic>
          </wp:inline>
        </w:drawing>
      </w:r>
    </w:p>
    <w:p w:rsidR="001E6459" w:rsidRPr="001E6459" w:rsidRDefault="00AD5A68" w:rsidP="001E6459">
      <w:pPr>
        <w:pStyle w:val="a0"/>
      </w:pPr>
      <w:r>
        <w:rPr>
          <w:noProof/>
          <w:lang w:eastAsia="zh-TW"/>
        </w:rPr>
        <mc:AlternateContent>
          <mc:Choice Requires="wps">
            <w:drawing>
              <wp:anchor distT="45720" distB="45720" distL="114300" distR="114300" simplePos="0" relativeHeight="251686912" behindDoc="0" locked="0" layoutInCell="1" allowOverlap="1">
                <wp:simplePos x="0" y="0"/>
                <wp:positionH relativeFrom="column">
                  <wp:posOffset>0</wp:posOffset>
                </wp:positionH>
                <wp:positionV relativeFrom="paragraph">
                  <wp:posOffset>454660</wp:posOffset>
                </wp:positionV>
                <wp:extent cx="3048000" cy="1638935"/>
                <wp:effectExtent l="0" t="0" r="0" b="0"/>
                <wp:wrapSquare wrapText="bothSides"/>
                <wp:docPr id="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0" cy="1638935"/>
                        </a:xfrm>
                        <a:prstGeom prst="rect">
                          <a:avLst/>
                        </a:prstGeom>
                        <a:solidFill>
                          <a:srgbClr val="FFFFFF"/>
                        </a:solidFill>
                        <a:ln w="9525">
                          <a:noFill/>
                          <a:miter lim="800000"/>
                          <a:headEnd/>
                          <a:tailEnd/>
                        </a:ln>
                      </wps:spPr>
                      <wps:txbx>
                        <w:txbxContent>
                          <w:p w:rsidR="0015185A" w:rsidRDefault="00AD5A68" w:rsidP="001E6459">
                            <w:pPr>
                              <w:spacing w:after="0"/>
                            </w:pPr>
                            <w:r>
                              <w:t xml:space="preserve">Formula 3.11: Full </w:t>
                            </w:r>
                            <w:r w:rsidR="00684AE5">
                              <w:t>Model with E</w:t>
                            </w:r>
                            <w:r>
                              <w:t>xplanation (to be continued on next pag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6" type="#_x0000_t202" style="position:absolute;margin-left:0;margin-top:35.8pt;width:240pt;height:129.05pt;z-index:2516869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" stroked="f">
                <v:textbox style="mso-fit-shape-to-text:t">
                  <w:txbxContent>
                    <w:p w:rsidR="0015185A" w:rsidRDefault="00AD5A68" w:rsidP="001E6459">
                      <w:pPr>
                        <w:spacing w:after="0"/>
                      </w:pPr>
                      <w:r>
                        <w:t xml:space="preserve">Formula 3.11: Full </w:t>
                      </w:r>
                      <w:r w:rsidR="00684AE5">
                        <w:t>Model with E</w:t>
                      </w:r>
                      <w:r>
                        <w:t>xplanation (to be continued on next page)</w:t>
                      </w:r>
                    </w:p>
                  </w:txbxContent>
                </v:textbox>
                <w10:wrap type="square"/>
              </v:shape>
            </w:pict>
          </mc:Fallback>
        </mc:AlternateContent>
      </w:r>
    </w:p>
    <w:p w:rsidR="005A6CAB" w:rsidRDefault="00477827" w:rsidP="005A6CAB">
      <w:pPr>
        <w:pStyle w:val="a0"/>
      </w:pPr>
      <w:bookmarkStart w:id="7" w:name="_GoBack"/>
      <w:r>
        <w:rPr>
          <w:noProof/>
          <w:lang w:eastAsia="zh-TW"/>
        </w:rPr>
        <w:lastRenderedPageBreak/>
        <w:drawing>
          <wp:inline distT="0" distB="0" distL="0" distR="0">
            <wp:extent cx="5924550" cy="6199916"/>
            <wp:effectExtent l="0" t="0" r="0" b="0"/>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ull model_2V2.jpg"/>
                    <pic:cNvPicPr/>
                  </pic:nvPicPr>
                  <pic:blipFill>
                    <a:blip r:embed="rId18">
                      <a:extLst>
                        <a:ext uri="{28A0092B-C50C-407E-A947-70E740481C1C}">
                          <a14:useLocalDpi xmlns:a14="http://schemas.microsoft.com/office/drawing/2010/main" val="0"/>
                        </a:ext>
                      </a:extLst>
                    </a:blip>
                    <a:stretch>
                      <a:fillRect/>
                    </a:stretch>
                  </pic:blipFill>
                  <pic:spPr>
                    <a:xfrm>
                      <a:off x="0" y="0"/>
                      <a:ext cx="5933012" cy="6208772"/>
                    </a:xfrm>
                    <a:prstGeom prst="rect">
                      <a:avLst/>
                    </a:prstGeom>
                  </pic:spPr>
                </pic:pic>
              </a:graphicData>
            </a:graphic>
          </wp:inline>
        </w:drawing>
      </w:r>
      <w:bookmarkEnd w:id="7"/>
    </w:p>
    <w:p w:rsidR="001E6459" w:rsidRDefault="00AD5A68" w:rsidP="005A6CAB">
      <w:pPr>
        <w:pStyle w:val="a0"/>
      </w:pPr>
      <w:r>
        <w:rPr>
          <w:noProof/>
          <w:lang w:eastAsia="zh-TW"/>
        </w:rPr>
        <mc:AlternateContent>
          <mc:Choice Requires="wps">
            <w:drawing>
              <wp:anchor distT="45720" distB="45720" distL="114300" distR="114300" simplePos="0" relativeHeight="251678720" behindDoc="0" locked="0" layoutInCell="1" allowOverlap="1">
                <wp:simplePos x="0" y="0"/>
                <wp:positionH relativeFrom="column">
                  <wp:posOffset>-86360</wp:posOffset>
                </wp:positionH>
                <wp:positionV relativeFrom="paragraph">
                  <wp:posOffset>117263</wp:posOffset>
                </wp:positionV>
                <wp:extent cx="3302000" cy="1638935"/>
                <wp:effectExtent l="0" t="0" r="0" b="6985"/>
                <wp:wrapSquare wrapText="bothSides"/>
                <wp:docPr id="38"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02000" cy="1638935"/>
                        </a:xfrm>
                        <a:prstGeom prst="rect">
                          <a:avLst/>
                        </a:prstGeom>
                        <a:solidFill>
                          <a:srgbClr val="FFFFFF"/>
                        </a:solidFill>
                        <a:ln w="9525">
                          <a:noFill/>
                          <a:miter lim="800000"/>
                          <a:headEnd/>
                          <a:tailEnd/>
                        </a:ln>
                      </wps:spPr>
                      <wps:txbx>
                        <w:txbxContent>
                          <w:p w:rsidR="0015185A" w:rsidRDefault="00AD5A68" w:rsidP="000F69D8">
                            <w:pPr>
                              <w:spacing w:after="0"/>
                            </w:pPr>
                            <w:r>
                              <w:t xml:space="preserve">Formula 3.11: Full </w:t>
                            </w:r>
                            <w:r w:rsidR="00684AE5">
                              <w:t>Model with E</w:t>
                            </w:r>
                            <w:r>
                              <w:t>xplana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7" type="#_x0000_t202" style="position:absolute;margin-left:-6.8pt;margin-top:9.25pt;width:260pt;height:129.05pt;z-index:25167872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" stroked="f">
                <v:textbox style="mso-fit-shape-to-text:t">
                  <w:txbxContent>
                    <w:p w:rsidR="0015185A" w:rsidRDefault="00AD5A68" w:rsidP="000F69D8">
                      <w:pPr>
                        <w:spacing w:after="0"/>
                      </w:pPr>
                      <w:r>
                        <w:t xml:space="preserve">Formula 3.11: Full </w:t>
                      </w:r>
                      <w:r w:rsidR="00684AE5">
                        <w:t>Model with E</w:t>
                      </w:r>
                      <w:r>
                        <w:t>xplanation</w:t>
                      </w:r>
                    </w:p>
                  </w:txbxContent>
                </v:textbox>
                <w10:wrap type="square"/>
              </v:shape>
            </w:pict>
          </mc:Fallback>
        </mc:AlternateContent>
      </w:r>
    </w:p>
    <w:p w:rsidR="000F69D8" w:rsidRDefault="000F69D8" w:rsidP="005A6CAB">
      <w:pPr>
        <w:pStyle w:val="a0"/>
      </w:pPr>
    </w:p>
    <w:p w:rsidR="001E6459" w:rsidRDefault="001E6459" w:rsidP="005A6CAB">
      <w:pPr>
        <w:pStyle w:val="a0"/>
      </w:pPr>
    </w:p>
    <w:p w:rsidR="001E6459" w:rsidRDefault="001E6459" w:rsidP="005A6CAB">
      <w:pPr>
        <w:pStyle w:val="a0"/>
      </w:pPr>
    </w:p>
    <w:p w:rsidR="001E6459" w:rsidRPr="005A6CAB" w:rsidRDefault="001E6459" w:rsidP="005A6CAB">
      <w:pPr>
        <w:pStyle w:val="a0"/>
      </w:pPr>
    </w:p>
    <w:p w:rsidR="009706B8" w:rsidRPr="00A6529B" w:rsidRDefault="00AD5A68">
      <w:pPr>
        <w:pStyle w:val="1"/>
        <w:rPr>
          <w:rFonts w:cstheme="majorHAnsi"/>
          <w:color w:val="auto"/>
          <w:sz w:val="48"/>
        </w:rPr>
      </w:pPr>
      <w:r w:rsidRPr="00A6529B">
        <w:rPr>
          <w:rFonts w:cstheme="majorHAnsi"/>
          <w:color w:val="auto"/>
          <w:sz w:val="48"/>
        </w:rPr>
        <w:lastRenderedPageBreak/>
        <w:t>4</w:t>
      </w:r>
      <w:r w:rsidR="00A71488" w:rsidRPr="00A6529B">
        <w:rPr>
          <w:rFonts w:cstheme="majorHAnsi"/>
          <w:color w:val="auto"/>
          <w:sz w:val="48"/>
        </w:rPr>
        <w:t xml:space="preserve">. </w:t>
      </w:r>
      <w:r w:rsidR="00000F20" w:rsidRPr="00A6529B">
        <w:rPr>
          <w:rFonts w:cstheme="majorHAnsi"/>
          <w:color w:val="auto"/>
          <w:sz w:val="48"/>
        </w:rPr>
        <w:t>Analysis Result</w:t>
      </w:r>
      <w:r w:rsidR="002246D5" w:rsidRPr="00A6529B">
        <w:rPr>
          <w:rFonts w:cstheme="majorHAnsi"/>
          <w:color w:val="auto"/>
          <w:sz w:val="48"/>
        </w:rPr>
        <w:t>s</w:t>
      </w:r>
    </w:p>
    <w:p w:rsidR="00EA66E6" w:rsidRDefault="00AD5A68" w:rsidP="00845AB0">
      <w:pPr>
        <w:pStyle w:val="FirstParagraph"/>
        <w:jc w:val="both"/>
      </w:pPr>
      <w:r>
        <w:t xml:space="preserve">With the polynomial regression </w:t>
      </w:r>
      <w:r w:rsidR="00EC6323">
        <w:t>model constructed before, we answer</w:t>
      </w:r>
      <w:r w:rsidR="00254231">
        <w:t>ed</w:t>
      </w:r>
      <w:r w:rsidR="00EC6323">
        <w:t xml:space="preserve"> the questions mentioned in the “research objectives” session.</w:t>
      </w:r>
      <w:r w:rsidR="00861074">
        <w:t xml:space="preserve"> The first is the </w:t>
      </w:r>
      <w:r w:rsidR="006C45EB">
        <w:t>relationship</w:t>
      </w:r>
      <w:r w:rsidR="00861074">
        <w:t xml:space="preserve"> between the frequency of app usage and the amount of physical activity.</w:t>
      </w:r>
      <w:r w:rsidR="0001013F">
        <w:t xml:space="preserve"> </w:t>
      </w:r>
      <w:r w:rsidR="00566C4E">
        <w:t xml:space="preserve">Under </w:t>
      </w:r>
      <w:r w:rsidR="00367A9E">
        <w:t xml:space="preserve">the summary in </w:t>
      </w:r>
      <w:r w:rsidR="003F4BEE">
        <w:rPr>
          <w:b/>
        </w:rPr>
        <w:t>T</w:t>
      </w:r>
      <w:r w:rsidR="00566C4E" w:rsidRPr="00566C4E">
        <w:rPr>
          <w:b/>
        </w:rPr>
        <w:t xml:space="preserve">able </w:t>
      </w:r>
      <w:r w:rsidR="00441FD9">
        <w:rPr>
          <w:b/>
        </w:rPr>
        <w:t>3.</w:t>
      </w:r>
      <w:r w:rsidR="00FD7DEA">
        <w:rPr>
          <w:b/>
        </w:rPr>
        <w:t>8</w:t>
      </w:r>
      <w:r w:rsidR="00566C4E">
        <w:t>,</w:t>
      </w:r>
      <w:r w:rsidR="00F40713">
        <w:t xml:space="preserve"> </w:t>
      </w:r>
      <w:r w:rsidR="006C6BEF">
        <w:t xml:space="preserve">the estimate </w:t>
      </w:r>
      <w:r w:rsidR="00015095">
        <w:t>for</w:t>
      </w:r>
      <w:r w:rsidR="006C6BEF">
        <w:t xml:space="preserve"> </w:t>
      </w:r>
      <w:r w:rsidR="00015095" w:rsidRPr="00015095">
        <w:t>the number of app usage</w:t>
      </w:r>
      <w:r w:rsidR="006C6BEF">
        <w:t xml:space="preserve"> is </w:t>
      </w:r>
      <w:r w:rsidR="00367A9E" w:rsidRPr="00367A9E">
        <w:t>-0.162347</w:t>
      </w:r>
      <w:r w:rsidR="006C6BEF">
        <w:t>, meaning that a 1% increase in App usage lower</w:t>
      </w:r>
      <w:r w:rsidR="00107BA7">
        <w:t>ed</w:t>
      </w:r>
      <w:r w:rsidR="00367A9E">
        <w:t xml:space="preserve"> around</w:t>
      </w:r>
      <w:r w:rsidR="006C6BEF">
        <w:t xml:space="preserve"> </w:t>
      </w:r>
      <w:r w:rsidR="006C6BEF" w:rsidRPr="006C6BEF">
        <w:t>0.1</w:t>
      </w:r>
      <w:r w:rsidR="00367A9E">
        <w:t>6</w:t>
      </w:r>
      <w:r w:rsidR="006C6BEF">
        <w:t xml:space="preserve"> </w:t>
      </w:r>
      <w:r w:rsidR="003F4BEE">
        <w:t xml:space="preserve">units the </w:t>
      </w:r>
      <w:r w:rsidR="00107BA7">
        <w:t xml:space="preserve">level of the </w:t>
      </w:r>
      <w:r w:rsidR="006C6BEF">
        <w:t>amount of general physical activity.</w:t>
      </w:r>
      <w:r w:rsidR="008B13F0">
        <w:t xml:space="preserve"> In contrast with </w:t>
      </w:r>
      <w:r w:rsidR="003F4BEE">
        <w:t>what is expected</w:t>
      </w:r>
      <w:r w:rsidR="008B13F0">
        <w:t xml:space="preserve">, playing Pokémon Go negatively affect the amount of </w:t>
      </w:r>
      <w:r w:rsidR="00A817E8">
        <w:t>p</w:t>
      </w:r>
      <w:r w:rsidR="008B13F0">
        <w:t>hysical</w:t>
      </w:r>
      <w:r w:rsidR="00A817E8">
        <w:t xml:space="preserve"> activity.</w:t>
      </w:r>
      <w:r w:rsidR="00CA4A08">
        <w:t xml:space="preserve"> (</w:t>
      </w:r>
      <w:r w:rsidR="003F4BEE">
        <w:t xml:space="preserve">Considering the levels of </w:t>
      </w:r>
      <w:r w:rsidR="00CA4A08">
        <w:t>sharing</w:t>
      </w:r>
      <w:r w:rsidR="003F4BEE">
        <w:t xml:space="preserve"> achievements on social media</w:t>
      </w:r>
      <w:r w:rsidR="00CA4A08">
        <w:t>, the effects of Pokémon Go related behaviour bec</w:t>
      </w:r>
      <w:r w:rsidR="003F4BEE">
        <w:t>o</w:t>
      </w:r>
      <w:r w:rsidR="00CA4A08">
        <w:t>me negative)</w:t>
      </w:r>
      <w:r w:rsidR="00C8318A">
        <w:t xml:space="preserve"> This </w:t>
      </w:r>
      <w:r w:rsidR="00565DB3">
        <w:t xml:space="preserve">phenomenon </w:t>
      </w:r>
      <w:r w:rsidR="00C8318A">
        <w:t>can be related to the</w:t>
      </w:r>
      <w:r w:rsidR="001221F6">
        <w:t xml:space="preserve"> participation preference of players</w:t>
      </w:r>
      <w:r w:rsidR="00423D29">
        <w:t>, the second research aspect</w:t>
      </w:r>
      <w:r w:rsidR="00565DB3">
        <w:t>.</w:t>
      </w:r>
      <w:r w:rsidR="00F020DA">
        <w:t xml:space="preserve"> </w:t>
      </w:r>
      <w:r w:rsidR="001B0C22">
        <w:t xml:space="preserve">Unlike </w:t>
      </w:r>
      <w:r w:rsidR="009A60A4" w:rsidRPr="009A60A4">
        <w:t>the variable</w:t>
      </w:r>
      <w:r w:rsidR="009A60A4">
        <w:t xml:space="preserve"> represented the usage of the Pokémon Go application</w:t>
      </w:r>
      <w:r w:rsidR="001B0C22" w:rsidRPr="009A60A4">
        <w:t>,</w:t>
      </w:r>
      <w:r w:rsidR="001B0C22">
        <w:t xml:space="preserve"> </w:t>
      </w:r>
      <w:r w:rsidR="003F4BEE">
        <w:rPr>
          <w:b/>
        </w:rPr>
        <w:t>T</w:t>
      </w:r>
      <w:r w:rsidR="001B0C22" w:rsidRPr="001B0C22">
        <w:rPr>
          <w:b/>
        </w:rPr>
        <w:t xml:space="preserve">able </w:t>
      </w:r>
      <w:r w:rsidR="0060515F">
        <w:rPr>
          <w:b/>
        </w:rPr>
        <w:t>3.</w:t>
      </w:r>
      <w:r w:rsidR="00FD7DEA">
        <w:rPr>
          <w:b/>
        </w:rPr>
        <w:t>8</w:t>
      </w:r>
      <w:r w:rsidR="001B0C22">
        <w:rPr>
          <w:b/>
        </w:rPr>
        <w:t xml:space="preserve"> </w:t>
      </w:r>
      <w:r w:rsidR="003F4BEE">
        <w:t>show that a 1% increase</w:t>
      </w:r>
      <w:r w:rsidR="001B0C22">
        <w:t xml:space="preserve"> </w:t>
      </w:r>
      <w:r w:rsidR="009A60A4">
        <w:t xml:space="preserve">of </w:t>
      </w:r>
      <w:r w:rsidR="009A60A4" w:rsidRPr="009A60A4">
        <w:t>Pokémon</w:t>
      </w:r>
      <w:r w:rsidR="009A60A4">
        <w:t xml:space="preserve"> </w:t>
      </w:r>
      <w:r w:rsidR="001B0C22" w:rsidRPr="009A60A4">
        <w:t>Go</w:t>
      </w:r>
      <w:r w:rsidR="009A60A4">
        <w:t xml:space="preserve"> r</w:t>
      </w:r>
      <w:r w:rsidR="001B0C22" w:rsidRPr="009A60A4">
        <w:t>elate</w:t>
      </w:r>
      <w:r w:rsidR="009A60A4">
        <w:t>d b</w:t>
      </w:r>
      <w:r w:rsidR="001B0C22" w:rsidRPr="009A60A4">
        <w:t>ehaviour</w:t>
      </w:r>
      <w:r w:rsidR="001B0C22">
        <w:t xml:space="preserve"> </w:t>
      </w:r>
      <w:r w:rsidR="003F4BEE">
        <w:t>swells the levels of physical activity by</w:t>
      </w:r>
      <w:r w:rsidR="001B0C22">
        <w:t xml:space="preserve"> </w:t>
      </w:r>
      <w:r w:rsidR="00367A9E" w:rsidRPr="00367A9E">
        <w:t>0.759422</w:t>
      </w:r>
      <w:r w:rsidR="003F4BEE">
        <w:t xml:space="preserve"> unit.</w:t>
      </w:r>
      <w:r w:rsidR="001B0C22">
        <w:t xml:space="preserve"> </w:t>
      </w:r>
      <w:r w:rsidR="003F4BEE">
        <w:t>However, the effects become</w:t>
      </w:r>
      <w:r w:rsidR="002C0FCA">
        <w:t xml:space="preserve"> negative if the increase of </w:t>
      </w:r>
      <w:r w:rsidR="003F4BEE">
        <w:t>a</w:t>
      </w:r>
      <w:r w:rsidR="002C0FCA">
        <w:t>ttitude</w:t>
      </w:r>
      <w:r w:rsidR="003F4BEE">
        <w:t xml:space="preserve"> scores</w:t>
      </w:r>
      <w:r w:rsidR="002C0FCA">
        <w:t xml:space="preserve"> </w:t>
      </w:r>
      <w:r w:rsidR="003F4BEE">
        <w:t>is</w:t>
      </w:r>
      <w:r w:rsidR="002C0FCA">
        <w:t xml:space="preserve"> squared. </w:t>
      </w:r>
      <w:r w:rsidR="001B0C22">
        <w:t xml:space="preserve">For </w:t>
      </w:r>
      <w:r w:rsidR="008E4159">
        <w:t>explaining</w:t>
      </w:r>
      <w:r w:rsidR="00657373">
        <w:t xml:space="preserve"> and examining</w:t>
      </w:r>
      <w:r w:rsidR="008E4159">
        <w:t xml:space="preserve"> this </w:t>
      </w:r>
      <w:r w:rsidR="00880C60">
        <w:t>result</w:t>
      </w:r>
      <w:r w:rsidR="00254231">
        <w:t xml:space="preserve">, </w:t>
      </w:r>
      <w:r w:rsidR="009A60A4">
        <w:t>the factor</w:t>
      </w:r>
      <w:r w:rsidR="00254231">
        <w:t xml:space="preserve"> </w:t>
      </w:r>
      <w:r w:rsidR="009A60A4">
        <w:t xml:space="preserve">of Pokémon Go related behaviour </w:t>
      </w:r>
      <w:r w:rsidR="00254231">
        <w:t xml:space="preserve">was removed from the model, and the </w:t>
      </w:r>
      <w:r w:rsidR="00724433">
        <w:t>summary</w:t>
      </w:r>
      <w:r w:rsidR="00254231">
        <w:t xml:space="preserve"> </w:t>
      </w:r>
      <w:r w:rsidR="00732AB5">
        <w:t>is</w:t>
      </w:r>
      <w:r w:rsidR="00254231">
        <w:t xml:space="preserve"> shown in </w:t>
      </w:r>
      <w:r w:rsidR="0060515F">
        <w:rPr>
          <w:b/>
        </w:rPr>
        <w:t xml:space="preserve">Table </w:t>
      </w:r>
      <w:r w:rsidR="00F71718">
        <w:rPr>
          <w:b/>
        </w:rPr>
        <w:t>4.1</w:t>
      </w:r>
      <w:r w:rsidR="00254231">
        <w:rPr>
          <w:b/>
        </w:rPr>
        <w:t xml:space="preserve">. </w:t>
      </w:r>
      <w:r w:rsidR="00254231">
        <w:t xml:space="preserve">According to </w:t>
      </w:r>
      <w:r w:rsidR="003F4BEE">
        <w:rPr>
          <w:b/>
        </w:rPr>
        <w:t>T</w:t>
      </w:r>
      <w:r w:rsidR="0060515F">
        <w:rPr>
          <w:b/>
        </w:rPr>
        <w:t xml:space="preserve">able </w:t>
      </w:r>
      <w:r w:rsidR="00F71718">
        <w:rPr>
          <w:b/>
        </w:rPr>
        <w:t>4.1</w:t>
      </w:r>
      <w:r w:rsidR="00254231" w:rsidRPr="0020024F">
        <w:t>,</w:t>
      </w:r>
      <w:r w:rsidR="00254231">
        <w:rPr>
          <w:b/>
        </w:rPr>
        <w:t xml:space="preserve"> </w:t>
      </w:r>
      <w:r w:rsidR="0020024F" w:rsidRPr="0020024F">
        <w:t>the</w:t>
      </w:r>
      <w:r w:rsidR="0020024F">
        <w:rPr>
          <w:b/>
          <w:i/>
        </w:rPr>
        <w:t xml:space="preserve"> </w:t>
      </w:r>
      <w:r w:rsidR="009A60A4">
        <w:t xml:space="preserve">estimated </w:t>
      </w:r>
      <w:r w:rsidR="0020024F">
        <w:t xml:space="preserve">values of </w:t>
      </w:r>
      <w:r w:rsidR="009A60A4">
        <w:t xml:space="preserve">Pokémon Go application usage </w:t>
      </w:r>
      <w:r w:rsidR="0020024F">
        <w:t>bec</w:t>
      </w:r>
      <w:r w:rsidR="00732AB5">
        <w:t>o</w:t>
      </w:r>
      <w:r w:rsidR="0020024F">
        <w:t>me</w:t>
      </w:r>
      <w:r w:rsidR="0020024F" w:rsidRPr="0020024F">
        <w:t xml:space="preserve"> positive</w:t>
      </w:r>
      <w:r w:rsidR="00724433">
        <w:t xml:space="preserve"> (</w:t>
      </w:r>
      <w:r w:rsidR="00367A9E" w:rsidRPr="00367A9E">
        <w:t>0.049172</w:t>
      </w:r>
      <w:r w:rsidR="00724433">
        <w:t xml:space="preserve">) after eliminating the effects of </w:t>
      </w:r>
      <w:r w:rsidR="000C563F">
        <w:t>Pokémon</w:t>
      </w:r>
      <w:r w:rsidR="00724433">
        <w:t xml:space="preserve"> Go related behaviour</w:t>
      </w:r>
      <w:r w:rsidR="008E4159">
        <w:t xml:space="preserve">. </w:t>
      </w:r>
      <w:r w:rsidR="000A1D6C">
        <w:t>This represented</w:t>
      </w:r>
      <w:r w:rsidR="00E56572">
        <w:t xml:space="preserve"> that</w:t>
      </w:r>
      <w:r w:rsidR="008E4159">
        <w:t xml:space="preserve"> </w:t>
      </w:r>
      <w:r w:rsidR="008E4159" w:rsidRPr="009A60A4">
        <w:t xml:space="preserve">the </w:t>
      </w:r>
      <w:r w:rsidR="009A60A4">
        <w:t xml:space="preserve">activities associated with </w:t>
      </w:r>
      <w:r w:rsidR="009A60A4" w:rsidRPr="009A60A4">
        <w:t>Pokémon Go</w:t>
      </w:r>
      <w:r w:rsidR="009A60A4">
        <w:rPr>
          <w:b/>
          <w:i/>
        </w:rPr>
        <w:t xml:space="preserve"> </w:t>
      </w:r>
      <w:r w:rsidR="00E56572">
        <w:t>act</w:t>
      </w:r>
      <w:r w:rsidR="008E4159">
        <w:t xml:space="preserve"> as a </w:t>
      </w:r>
      <w:r w:rsidR="008E4159" w:rsidRPr="008E4159">
        <w:t>suppressor</w:t>
      </w:r>
      <w:r w:rsidR="008E4159">
        <w:t xml:space="preserve"> of the amount of physical activity</w:t>
      </w:r>
      <w:r w:rsidR="00772C60" w:rsidRPr="003F4BEE">
        <w:t>.</w:t>
      </w:r>
      <w:r w:rsidR="008E4159" w:rsidRPr="00772C60">
        <w:rPr>
          <w:color w:val="FF0000"/>
        </w:rPr>
        <w:t xml:space="preserve"> </w:t>
      </w:r>
      <w:r w:rsidR="00C86774">
        <w:t>Therefore, it is</w:t>
      </w:r>
      <w:r w:rsidR="000C563F" w:rsidRPr="000C563F">
        <w:t xml:space="preserve"> plausible</w:t>
      </w:r>
      <w:r w:rsidR="00657373" w:rsidRPr="000C563F">
        <w:t xml:space="preserve"> </w:t>
      </w:r>
      <w:r w:rsidR="00657373">
        <w:t>that</w:t>
      </w:r>
      <w:r w:rsidR="00C86774">
        <w:t xml:space="preserve"> participants focus on the Pokémon Go related activity, rather than</w:t>
      </w:r>
      <w:r w:rsidR="007935CB">
        <w:t xml:space="preserve"> the</w:t>
      </w:r>
      <w:r w:rsidR="00C86774">
        <w:t xml:space="preserve"> general physical activity</w:t>
      </w:r>
      <w:r w:rsidR="00657373">
        <w:t xml:space="preserve">. </w:t>
      </w:r>
      <w:r w:rsidR="00193839">
        <w:t xml:space="preserve">Despite the variables mentioned before, there </w:t>
      </w:r>
      <w:r w:rsidR="00E56572">
        <w:t>are</w:t>
      </w:r>
      <w:r w:rsidR="00193839">
        <w:t xml:space="preserve"> more variables related to the amount of physical activity</w:t>
      </w:r>
      <w:r>
        <w:t>.</w:t>
      </w:r>
    </w:p>
    <w:p w:rsidR="00367A9E" w:rsidRDefault="00AD5A68" w:rsidP="00845AB0">
      <w:pPr>
        <w:pStyle w:val="a0"/>
        <w:jc w:val="both"/>
      </w:pPr>
      <w:r>
        <w:t>Besides the variables mentioned above, there are m</w:t>
      </w:r>
      <w:r w:rsidR="00082E56">
        <w:t>ore variables affecting players’ physical behaviour.</w:t>
      </w:r>
      <w:r w:rsidR="00DF7509">
        <w:t xml:space="preserve"> However, </w:t>
      </w:r>
      <w:r w:rsidR="00082E56" w:rsidRPr="00814D59">
        <w:rPr>
          <w:b/>
        </w:rPr>
        <w:t>Table 3.8</w:t>
      </w:r>
      <w:r w:rsidR="00082E56">
        <w:t xml:space="preserve"> pre</w:t>
      </w:r>
      <w:r w:rsidR="00814D59">
        <w:t>sents</w:t>
      </w:r>
      <w:r w:rsidR="00082E56">
        <w:t xml:space="preserve"> that </w:t>
      </w:r>
      <w:r w:rsidR="00DF7509">
        <w:t>only age was individually (and negatively) affect</w:t>
      </w:r>
      <w:r w:rsidR="00A179A7">
        <w:t>ing</w:t>
      </w:r>
      <w:r w:rsidR="00DF7509">
        <w:t xml:space="preserve"> the amount of physical activity. The remaining </w:t>
      </w:r>
      <w:r w:rsidR="00A179A7">
        <w:t>variables are correlated. The level</w:t>
      </w:r>
      <w:r w:rsidR="00DF7509">
        <w:t xml:space="preserve"> of social sharing, additionally, was </w:t>
      </w:r>
      <w:r w:rsidR="00840722">
        <w:t xml:space="preserve">negatively </w:t>
      </w:r>
      <w:r w:rsidR="00DF7509">
        <w:t xml:space="preserve">associated </w:t>
      </w:r>
      <w:r w:rsidR="00840722">
        <w:t xml:space="preserve">with the levels of Pokémon Go related behaviour (indicated by </w:t>
      </w:r>
      <w:r w:rsidR="00A179A7">
        <w:rPr>
          <w:b/>
        </w:rPr>
        <w:t>T</w:t>
      </w:r>
      <w:r w:rsidR="00DF7509" w:rsidRPr="00840722">
        <w:rPr>
          <w:b/>
        </w:rPr>
        <w:t>able 3.</w:t>
      </w:r>
      <w:r w:rsidR="00FD7DEA">
        <w:rPr>
          <w:b/>
        </w:rPr>
        <w:t>8</w:t>
      </w:r>
      <w:r w:rsidR="00C8794A">
        <w:rPr>
          <w:b/>
        </w:rPr>
        <w:t>)</w:t>
      </w:r>
      <w:r w:rsidR="00C258A7">
        <w:t xml:space="preserve">. </w:t>
      </w:r>
      <w:r w:rsidR="00FE75D8">
        <w:t>Despite age</w:t>
      </w:r>
      <w:r w:rsidR="00814D59">
        <w:t>, the interaction</w:t>
      </w:r>
      <w:r w:rsidR="0015009B">
        <w:t xml:space="preserve"> term</w:t>
      </w:r>
      <w:r w:rsidR="00FE75D8" w:rsidRPr="00FE75D8">
        <w:t xml:space="preserve"> between gender and educa</w:t>
      </w:r>
      <w:r w:rsidR="00814D59">
        <w:t>tion level individually affects</w:t>
      </w:r>
      <w:r w:rsidR="00FE75D8" w:rsidRPr="00FE75D8">
        <w:t xml:space="preserve"> the amount of physical activity. In </w:t>
      </w:r>
      <w:r w:rsidR="00A179A7">
        <w:rPr>
          <w:b/>
        </w:rPr>
        <w:t>T</w:t>
      </w:r>
      <w:r w:rsidR="00FE75D8" w:rsidRPr="00251D70">
        <w:rPr>
          <w:b/>
        </w:rPr>
        <w:t>able 3.</w:t>
      </w:r>
      <w:r w:rsidR="00FD7DEA">
        <w:rPr>
          <w:b/>
        </w:rPr>
        <w:t>8</w:t>
      </w:r>
      <w:r w:rsidR="00251D70">
        <w:t>,</w:t>
      </w:r>
      <w:r w:rsidR="00FE75D8" w:rsidRPr="00FE75D8">
        <w:t xml:space="preserve"> education level and gender have enough correlations to form an interaction variable between them. If both education level and age increased by 1%, the amount of physical activity </w:t>
      </w:r>
      <w:r w:rsidR="000C122E">
        <w:t>would increase</w:t>
      </w:r>
      <w:r w:rsidR="00FE75D8" w:rsidRPr="00FE75D8">
        <w:t xml:space="preserve"> around 0.0388</w:t>
      </w:r>
      <w:r w:rsidR="000C122E">
        <w:t xml:space="preserve"> units</w:t>
      </w:r>
      <w:r w:rsidR="00FE75D8" w:rsidRPr="00FE75D8">
        <w:t>.</w:t>
      </w:r>
      <w:r w:rsidR="00251D70">
        <w:t xml:space="preserve"> </w:t>
      </w:r>
      <w:r w:rsidR="004B035D">
        <w:t xml:space="preserve">Indeed, education level </w:t>
      </w:r>
      <w:r w:rsidR="00D21858">
        <w:t>is</w:t>
      </w:r>
      <w:r w:rsidR="004B035D">
        <w:t xml:space="preserve"> </w:t>
      </w:r>
      <w:r w:rsidR="00EB2DC4">
        <w:t>related to the attitude of participants towards physical activity</w:t>
      </w:r>
      <w:r w:rsidR="007C2D0E">
        <w:t xml:space="preserve">, but </w:t>
      </w:r>
      <w:r w:rsidR="00013CA3">
        <w:t xml:space="preserve">the relationship between gender and attitude scores </w:t>
      </w:r>
      <w:r w:rsidR="00D21858">
        <w:t>is</w:t>
      </w:r>
      <w:r w:rsidR="00013CA3">
        <w:t xml:space="preserve"> questionable</w:t>
      </w:r>
      <w:r w:rsidR="00EB2DC4" w:rsidRPr="00837FF9">
        <w:rPr>
          <w:b/>
          <w:i/>
        </w:rPr>
        <w:t>.</w:t>
      </w:r>
      <w:r w:rsidR="007736FA" w:rsidRPr="00073F5B">
        <w:t xml:space="preserve"> </w:t>
      </w:r>
      <w:r w:rsidR="008E3CA2">
        <w:t xml:space="preserve">Under </w:t>
      </w:r>
      <w:r w:rsidR="00A179A7">
        <w:rPr>
          <w:b/>
        </w:rPr>
        <w:t>F</w:t>
      </w:r>
      <w:r w:rsidR="00502247">
        <w:rPr>
          <w:b/>
        </w:rPr>
        <w:t>igure</w:t>
      </w:r>
      <w:r w:rsidR="008E3CA2" w:rsidRPr="008E3CA2">
        <w:rPr>
          <w:b/>
        </w:rPr>
        <w:t xml:space="preserve"> </w:t>
      </w:r>
      <w:r w:rsidR="0060515F">
        <w:rPr>
          <w:b/>
        </w:rPr>
        <w:t>4</w:t>
      </w:r>
      <w:r w:rsidR="008E3CA2" w:rsidRPr="008E3CA2">
        <w:rPr>
          <w:b/>
        </w:rPr>
        <w:t>.3</w:t>
      </w:r>
      <w:r w:rsidR="008E3CA2">
        <w:t xml:space="preserve">, the average attitude score of participants, with the first three education levels, </w:t>
      </w:r>
      <w:r w:rsidR="00C01881">
        <w:t>were</w:t>
      </w:r>
      <w:r w:rsidR="008E3CA2">
        <w:t xml:space="preserve"> lower than the participants accepting higher education levels. </w:t>
      </w:r>
      <w:r w:rsidR="00D21858">
        <w:t>This indicate</w:t>
      </w:r>
      <w:r w:rsidR="00033007">
        <w:t xml:space="preserve"> that participant</w:t>
      </w:r>
      <w:r w:rsidR="00C01881">
        <w:t>s</w:t>
      </w:r>
      <w:r w:rsidR="00033007">
        <w:t xml:space="preserve"> with higher education h</w:t>
      </w:r>
      <w:r w:rsidR="00D21858">
        <w:t>o</w:t>
      </w:r>
      <w:r w:rsidR="00033007">
        <w:t>ld a more active attitude towards p</w:t>
      </w:r>
      <w:r w:rsidR="00B559BF">
        <w:t>hysical activity</w:t>
      </w:r>
      <w:r w:rsidR="00033007">
        <w:t>,</w:t>
      </w:r>
      <w:r w:rsidR="000C122E">
        <w:t xml:space="preserve"> which show</w:t>
      </w:r>
      <w:r w:rsidR="00945F28">
        <w:t xml:space="preserve"> the correlation between education level and attitude towards physical activity. </w:t>
      </w:r>
      <w:r w:rsidR="00033007">
        <w:t xml:space="preserve">Besides education level, </w:t>
      </w:r>
      <w:r w:rsidR="00840722">
        <w:rPr>
          <w:b/>
        </w:rPr>
        <w:t>f</w:t>
      </w:r>
      <w:r w:rsidR="00F83730">
        <w:rPr>
          <w:b/>
        </w:rPr>
        <w:t>igure</w:t>
      </w:r>
      <w:r w:rsidR="007736FA" w:rsidRPr="00B72621">
        <w:rPr>
          <w:b/>
        </w:rPr>
        <w:t xml:space="preserve"> </w:t>
      </w:r>
      <w:r w:rsidR="0060515F">
        <w:rPr>
          <w:b/>
        </w:rPr>
        <w:t>4</w:t>
      </w:r>
      <w:r w:rsidR="007736FA" w:rsidRPr="00B72621">
        <w:rPr>
          <w:b/>
        </w:rPr>
        <w:t>.</w:t>
      </w:r>
      <w:r w:rsidR="00073F5B" w:rsidRPr="00B72621">
        <w:rPr>
          <w:b/>
        </w:rPr>
        <w:t>3</w:t>
      </w:r>
      <w:r w:rsidR="007736FA">
        <w:t xml:space="preserve"> represented that females have a more positive attitude towards physical activity</w:t>
      </w:r>
      <w:r w:rsidR="00817EDD">
        <w:t xml:space="preserve"> (with a large area of overlapping)</w:t>
      </w:r>
      <w:r w:rsidR="00D21858">
        <w:t>, comparing</w:t>
      </w:r>
      <w:r w:rsidR="007736FA">
        <w:t xml:space="preserve"> with males. </w:t>
      </w:r>
      <w:r w:rsidR="002632E3" w:rsidRPr="002632E3">
        <w:t>(</w:t>
      </w:r>
      <w:r w:rsidR="002632E3">
        <w:t>Note:</w:t>
      </w:r>
      <w:r w:rsidR="002632E3" w:rsidRPr="002632E3">
        <w:t xml:space="preserve"> </w:t>
      </w:r>
      <w:r w:rsidR="002632E3">
        <w:t xml:space="preserve">in </w:t>
      </w:r>
      <w:r w:rsidR="003003EC">
        <w:t xml:space="preserve">the </w:t>
      </w:r>
      <w:r w:rsidR="002632E3" w:rsidRPr="002632E3">
        <w:t>variable</w:t>
      </w:r>
      <w:r w:rsidR="003003EC">
        <w:rPr>
          <w:b/>
          <w:i/>
        </w:rPr>
        <w:t xml:space="preserve"> </w:t>
      </w:r>
      <w:r w:rsidR="003003EC">
        <w:t>denoting</w:t>
      </w:r>
      <w:r w:rsidR="003003EC" w:rsidRPr="003003EC">
        <w:t xml:space="preserve"> gender of participants’</w:t>
      </w:r>
      <w:r w:rsidR="002632E3" w:rsidRPr="002632E3">
        <w:t>, a female was labelled as "1", whi</w:t>
      </w:r>
      <w:r w:rsidR="002632E3">
        <w:t xml:space="preserve">le the male was </w:t>
      </w:r>
      <w:r w:rsidR="00E16756">
        <w:t>denoted as</w:t>
      </w:r>
      <w:r w:rsidR="002632E3">
        <w:t xml:space="preserve"> “2”</w:t>
      </w:r>
      <w:r w:rsidR="00F04183">
        <w:t>.</w:t>
      </w:r>
      <w:r w:rsidR="002632E3">
        <w:t xml:space="preserve">) </w:t>
      </w:r>
      <w:r w:rsidR="00177F8E">
        <w:t>Despite gender and education level,</w:t>
      </w:r>
      <w:r w:rsidR="00B559BF">
        <w:t xml:space="preserve"> </w:t>
      </w:r>
      <w:r w:rsidR="00A179A7">
        <w:rPr>
          <w:b/>
        </w:rPr>
        <w:t>T</w:t>
      </w:r>
      <w:r w:rsidR="00B559BF" w:rsidRPr="00B559BF">
        <w:rPr>
          <w:b/>
        </w:rPr>
        <w:t>able 3.</w:t>
      </w:r>
      <w:r w:rsidR="00FD7DEA">
        <w:rPr>
          <w:b/>
        </w:rPr>
        <w:t>8</w:t>
      </w:r>
      <w:r w:rsidR="00B559BF">
        <w:t xml:space="preserve"> shows that </w:t>
      </w:r>
      <w:r w:rsidR="00177F8E">
        <w:t xml:space="preserve">there </w:t>
      </w:r>
      <w:r w:rsidR="00D21858">
        <w:t>is</w:t>
      </w:r>
      <w:r w:rsidR="00177F8E">
        <w:t xml:space="preserve"> an interaction term </w:t>
      </w:r>
      <w:r w:rsidR="00B559BF">
        <w:t>age and attitude towards physical activity</w:t>
      </w:r>
      <w:r w:rsidR="00177F8E">
        <w:t xml:space="preserve">, proving these two factors </w:t>
      </w:r>
      <w:r w:rsidR="00D21858">
        <w:t>are</w:t>
      </w:r>
      <w:r w:rsidR="00177F8E">
        <w:t xml:space="preserve"> strongly correlated</w:t>
      </w:r>
      <w:r w:rsidR="00B559BF">
        <w:t xml:space="preserve">. </w:t>
      </w:r>
      <w:r w:rsidR="009B1D59" w:rsidRPr="009B1D59">
        <w:t xml:space="preserve">Per </w:t>
      </w:r>
      <w:r w:rsidR="00A179A7">
        <w:rPr>
          <w:b/>
        </w:rPr>
        <w:t>T</w:t>
      </w:r>
      <w:r w:rsidR="009B1D59" w:rsidRPr="009B1D59">
        <w:rPr>
          <w:b/>
        </w:rPr>
        <w:t>able 3.</w:t>
      </w:r>
      <w:r w:rsidR="00FD7DEA">
        <w:rPr>
          <w:b/>
        </w:rPr>
        <w:t>8</w:t>
      </w:r>
      <w:r w:rsidR="009B1D59" w:rsidRPr="009B1D59">
        <w:t>, age reduces the amount of physical activity. However, if</w:t>
      </w:r>
      <w:r w:rsidR="00D21858">
        <w:t xml:space="preserve"> both age and attitude increased</w:t>
      </w:r>
      <w:r w:rsidR="009B1D59" w:rsidRPr="009B1D59">
        <w:t xml:space="preserve"> by 1%, the amount of physical activity increased by approximately 0.01174</w:t>
      </w:r>
      <w:r w:rsidR="00D21858">
        <w:t xml:space="preserve"> units</w:t>
      </w:r>
      <w:r w:rsidR="009B1D59" w:rsidRPr="009B1D59">
        <w:t>.</w:t>
      </w:r>
      <w:r w:rsidR="009B1D59">
        <w:t xml:space="preserve"> </w:t>
      </w:r>
      <w:r w:rsidR="00E16756">
        <w:t>Therefore</w:t>
      </w:r>
      <w:r w:rsidR="00017EF4">
        <w:t xml:space="preserve">, age </w:t>
      </w:r>
      <w:r w:rsidR="00F04183">
        <w:t>and education</w:t>
      </w:r>
      <w:r w:rsidR="00130933">
        <w:t xml:space="preserve"> level</w:t>
      </w:r>
      <w:r w:rsidR="00F04183">
        <w:t xml:space="preserve"> </w:t>
      </w:r>
      <w:r w:rsidR="00B559BF">
        <w:t xml:space="preserve">were </w:t>
      </w:r>
      <w:r w:rsidR="00130933">
        <w:lastRenderedPageBreak/>
        <w:t>correlated</w:t>
      </w:r>
      <w:r w:rsidR="002D6777">
        <w:t xml:space="preserve"> with participants’</w:t>
      </w:r>
      <w:r w:rsidR="00F04183">
        <w:t xml:space="preserve"> </w:t>
      </w:r>
      <w:r w:rsidR="002D6777">
        <w:t>attitude</w:t>
      </w:r>
      <w:r w:rsidR="00F04183">
        <w:t xml:space="preserve">s </w:t>
      </w:r>
      <w:r w:rsidR="002D6777">
        <w:t>towards</w:t>
      </w:r>
      <w:r w:rsidR="00F04183">
        <w:t xml:space="preserve"> </w:t>
      </w:r>
      <w:r w:rsidR="002D6777">
        <w:t>sports</w:t>
      </w:r>
      <w:r w:rsidR="00017EF4">
        <w:t>. With the above findings and interaction terms between educatio</w:t>
      </w:r>
      <w:r w:rsidR="00AA1333">
        <w:t>n level and gender, we conclud</w:t>
      </w:r>
      <w:r w:rsidR="00DF45F0">
        <w:t>e</w:t>
      </w:r>
      <w:r w:rsidR="00F84E9C">
        <w:t xml:space="preserve"> that </w:t>
      </w:r>
      <w:r w:rsidR="009A6203">
        <w:t>a</w:t>
      </w:r>
      <w:r w:rsidR="00F84E9C" w:rsidRPr="009A6203">
        <w:t>ttitude</w:t>
      </w:r>
      <w:r w:rsidR="009A6203">
        <w:t xml:space="preserve"> towards physical activity</w:t>
      </w:r>
      <w:r w:rsidR="00F84E9C">
        <w:t xml:space="preserve"> is a</w:t>
      </w:r>
      <w:r w:rsidR="00436449">
        <w:t>n important</w:t>
      </w:r>
      <w:r w:rsidR="00F84E9C">
        <w:t xml:space="preserve"> factor</w:t>
      </w:r>
      <w:r w:rsidR="00F04183">
        <w:t xml:space="preserve">. </w:t>
      </w:r>
    </w:p>
    <w:p w:rsidR="00DF45F0" w:rsidRDefault="00DF45F0" w:rsidP="00837FF9">
      <w:pPr>
        <w:pStyle w:val="a0"/>
      </w:pPr>
    </w:p>
    <w:p w:rsidR="00DF45F0" w:rsidRDefault="00DF45F0" w:rsidP="00837FF9">
      <w:pPr>
        <w:pStyle w:val="a0"/>
      </w:pPr>
      <w:r>
        <w:rPr>
          <w:noProof/>
          <w:lang w:eastAsia="zh-TW"/>
        </w:rPr>
        <mc:AlternateContent>
          <mc:Choice Requires="wps">
            <w:drawing>
              <wp:anchor distT="45720" distB="45720" distL="114300" distR="114300" simplePos="0" relativeHeight="251660288" behindDoc="0" locked="0" layoutInCell="1" allowOverlap="1" wp14:anchorId="4B1C917D" wp14:editId="2206343D">
                <wp:simplePos x="0" y="0"/>
                <wp:positionH relativeFrom="column">
                  <wp:posOffset>-33020</wp:posOffset>
                </wp:positionH>
                <wp:positionV relativeFrom="paragraph">
                  <wp:posOffset>2508885</wp:posOffset>
                </wp:positionV>
                <wp:extent cx="5935980" cy="1645920"/>
                <wp:effectExtent l="0" t="0" r="7620" b="0"/>
                <wp:wrapSquare wrapText="bothSides"/>
                <wp:docPr id="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5980" cy="1645920"/>
                        </a:xfrm>
                        <a:prstGeom prst="rect">
                          <a:avLst/>
                        </a:prstGeom>
                        <a:solidFill>
                          <a:srgbClr val="FFFFFF"/>
                        </a:solidFill>
                        <a:ln w="9525">
                          <a:noFill/>
                          <a:miter lim="800000"/>
                          <a:headEnd/>
                          <a:tailEnd/>
                        </a:ln>
                      </wps:spPr>
                      <wps:txbx>
                        <w:txbxContent>
                          <w:p w:rsidR="0015185A" w:rsidRPr="00804E92" w:rsidRDefault="00AD5A68" w:rsidP="00817EDD">
                            <w:pPr>
                              <w:spacing w:after="0"/>
                            </w:pPr>
                            <w:r w:rsidRPr="00804E92">
                              <w:t>Table 4.1</w:t>
                            </w:r>
                            <w:r>
                              <w:t xml:space="preserve">: Summary of Model without </w:t>
                            </w:r>
                            <w:r w:rsidR="00737BF8">
                              <w:t>E</w:t>
                            </w:r>
                            <w:r>
                              <w:t xml:space="preserve">ffects of </w:t>
                            </w:r>
                            <w:r w:rsidR="00737BF8">
                              <w:t>Pokémon Go R</w:t>
                            </w:r>
                            <w:r w:rsidRPr="00335453">
                              <w:t xml:space="preserve">elated </w:t>
                            </w:r>
                            <w:r w:rsidR="00737BF8">
                              <w:t>B</w:t>
                            </w:r>
                            <w:r w:rsidRPr="00335453">
                              <w:t>ehaviou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B1C917D" id="_x0000_s1038" type="#_x0000_t202" style="position:absolute;margin-left:-2.6pt;margin-top:197.55pt;width:467.4pt;height:129.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" stroked="f">
                <v:textbox style="mso-fit-shape-to-text:t">
                  <w:txbxContent>
                    <w:p w:rsidR="0015185A" w:rsidRPr="00804E92" w:rsidRDefault="00AD5A68" w:rsidP="00817EDD">
                      <w:pPr>
                        <w:spacing w:after="0"/>
                      </w:pPr>
                      <w:r w:rsidRPr="00804E92">
                        <w:t>Table 4.1</w:t>
                      </w:r>
                      <w:r>
                        <w:t xml:space="preserve">: Summary of Model without </w:t>
                      </w:r>
                      <w:r w:rsidR="00737BF8">
                        <w:t>E</w:t>
                      </w:r>
                      <w:r>
                        <w:t xml:space="preserve">ffects of </w:t>
                      </w:r>
                      <w:r w:rsidR="00737BF8">
                        <w:t>Pokémon Go R</w:t>
                      </w:r>
                      <w:r w:rsidRPr="00335453">
                        <w:t xml:space="preserve">elated </w:t>
                      </w:r>
                      <w:r w:rsidR="00737BF8">
                        <w:t>B</w:t>
                      </w:r>
                      <w:r w:rsidRPr="00335453">
                        <w:t>ehaviour</w:t>
                      </w:r>
                    </w:p>
                  </w:txbxContent>
                </v:textbox>
                <w10:wrap type="square"/>
              </v:shape>
            </w:pict>
          </mc:Fallback>
        </mc:AlternateContent>
      </w:r>
    </w:p>
    <w:tbl>
      <w:tblPr>
        <w:tblStyle w:val="af1"/>
        <w:tblpPr w:leftFromText="180" w:rightFromText="180" w:vertAnchor="text" w:horzAnchor="margin" w:tblpY="48"/>
        <w:tblW w:w="0" w:type="auto"/>
        <w:tblLook w:val="04A0" w:firstRow="1" w:lastRow="0" w:firstColumn="1" w:lastColumn="0" w:noHBand="0" w:noVBand="1"/>
      </w:tblPr>
      <w:tblGrid>
        <w:gridCol w:w="3830"/>
        <w:gridCol w:w="1461"/>
        <w:gridCol w:w="1461"/>
        <w:gridCol w:w="1323"/>
        <w:gridCol w:w="1275"/>
      </w:tblGrid>
      <w:tr w:rsidR="00DF3BB6" w:rsidTr="00B559BF">
        <w:trPr>
          <w:trHeight w:val="424"/>
        </w:trPr>
        <w:tc>
          <w:tcPr>
            <w:tcW w:w="3830" w:type="dxa"/>
          </w:tcPr>
          <w:p w:rsidR="00367A9E" w:rsidRDefault="00AD5A68" w:rsidP="001E36A7">
            <w:pPr>
              <w:pStyle w:val="a0"/>
              <w:spacing w:before="120" w:after="120"/>
            </w:pPr>
            <w:r>
              <w:t>Coefficients</w:t>
            </w:r>
          </w:p>
        </w:tc>
        <w:tc>
          <w:tcPr>
            <w:tcW w:w="1461" w:type="dxa"/>
          </w:tcPr>
          <w:p w:rsidR="00367A9E" w:rsidRDefault="00AD5A68" w:rsidP="001E36A7">
            <w:pPr>
              <w:pStyle w:val="a0"/>
              <w:spacing w:before="120" w:after="120"/>
            </w:pPr>
            <w:r w:rsidRPr="001E08D3">
              <w:t>Estimate</w:t>
            </w:r>
          </w:p>
        </w:tc>
        <w:tc>
          <w:tcPr>
            <w:tcW w:w="1461" w:type="dxa"/>
          </w:tcPr>
          <w:p w:rsidR="00367A9E" w:rsidRDefault="00AD5A68" w:rsidP="001E36A7">
            <w:pPr>
              <w:pStyle w:val="a0"/>
              <w:spacing w:before="120" w:after="120"/>
            </w:pPr>
            <w:r w:rsidRPr="001E08D3">
              <w:t>Std. Error</w:t>
            </w:r>
          </w:p>
        </w:tc>
        <w:tc>
          <w:tcPr>
            <w:tcW w:w="1323" w:type="dxa"/>
          </w:tcPr>
          <w:p w:rsidR="00367A9E" w:rsidRDefault="00AD5A68" w:rsidP="001E36A7">
            <w:pPr>
              <w:pStyle w:val="a0"/>
              <w:spacing w:before="120" w:after="120"/>
            </w:pPr>
            <w:r w:rsidRPr="001E08D3">
              <w:t>t value</w:t>
            </w:r>
          </w:p>
        </w:tc>
        <w:tc>
          <w:tcPr>
            <w:tcW w:w="1275" w:type="dxa"/>
          </w:tcPr>
          <w:p w:rsidR="00367A9E" w:rsidRDefault="00AD5A68" w:rsidP="001E36A7">
            <w:pPr>
              <w:pStyle w:val="a0"/>
              <w:spacing w:before="120" w:after="120"/>
            </w:pPr>
            <w:r w:rsidRPr="001E08D3">
              <w:t>Pr(&gt;|t|)</w:t>
            </w:r>
          </w:p>
        </w:tc>
      </w:tr>
      <w:tr w:rsidR="00DF3BB6" w:rsidTr="00B559BF">
        <w:tc>
          <w:tcPr>
            <w:tcW w:w="3830" w:type="dxa"/>
          </w:tcPr>
          <w:p w:rsidR="00367A9E" w:rsidRDefault="00AD5A68" w:rsidP="001E36A7">
            <w:pPr>
              <w:pStyle w:val="a0"/>
              <w:spacing w:before="120" w:after="120"/>
            </w:pPr>
            <w:r w:rsidRPr="001E08D3">
              <w:t>(Intercept)</w:t>
            </w:r>
          </w:p>
        </w:tc>
        <w:tc>
          <w:tcPr>
            <w:tcW w:w="1461" w:type="dxa"/>
          </w:tcPr>
          <w:p w:rsidR="00367A9E" w:rsidRDefault="00AD5A68" w:rsidP="001E36A7">
            <w:pPr>
              <w:pStyle w:val="a0"/>
              <w:spacing w:before="120" w:after="120"/>
            </w:pPr>
            <w:r w:rsidRPr="00367A9E">
              <w:t>3.072985</w:t>
            </w:r>
          </w:p>
        </w:tc>
        <w:tc>
          <w:tcPr>
            <w:tcW w:w="1461" w:type="dxa"/>
          </w:tcPr>
          <w:p w:rsidR="00367A9E" w:rsidRDefault="00AD5A68" w:rsidP="001E36A7">
            <w:pPr>
              <w:pStyle w:val="a0"/>
              <w:spacing w:before="120" w:after="120"/>
            </w:pPr>
            <w:r w:rsidRPr="00367A9E">
              <w:t>0.193880</w:t>
            </w:r>
          </w:p>
        </w:tc>
        <w:tc>
          <w:tcPr>
            <w:tcW w:w="1323" w:type="dxa"/>
          </w:tcPr>
          <w:p w:rsidR="00367A9E" w:rsidRDefault="00AD5A68" w:rsidP="001E36A7">
            <w:pPr>
              <w:pStyle w:val="a0"/>
              <w:spacing w:before="120" w:after="120"/>
            </w:pPr>
            <w:r w:rsidRPr="00367A9E">
              <w:t>15.850</w:t>
            </w:r>
          </w:p>
        </w:tc>
        <w:tc>
          <w:tcPr>
            <w:tcW w:w="1275" w:type="dxa"/>
          </w:tcPr>
          <w:p w:rsidR="00367A9E" w:rsidRDefault="00AD5A68" w:rsidP="001E36A7">
            <w:pPr>
              <w:pStyle w:val="a0"/>
              <w:spacing w:before="120" w:after="120"/>
            </w:pPr>
            <w:r>
              <w:t xml:space="preserve"> </w:t>
            </w:r>
            <w:r w:rsidRPr="00DA0035">
              <w:t>&lt; 2e-16</w:t>
            </w:r>
          </w:p>
        </w:tc>
      </w:tr>
      <w:tr w:rsidR="00DF3BB6" w:rsidTr="00B559BF">
        <w:tc>
          <w:tcPr>
            <w:tcW w:w="3830" w:type="dxa"/>
          </w:tcPr>
          <w:p w:rsidR="00367A9E" w:rsidRDefault="00AD5A68" w:rsidP="001E36A7">
            <w:pPr>
              <w:pStyle w:val="a0"/>
              <w:spacing w:before="120" w:after="120"/>
            </w:pPr>
            <w:r w:rsidRPr="001E08D3">
              <w:t>age</w:t>
            </w:r>
          </w:p>
        </w:tc>
        <w:tc>
          <w:tcPr>
            <w:tcW w:w="1461" w:type="dxa"/>
          </w:tcPr>
          <w:p w:rsidR="00367A9E" w:rsidRDefault="00AD5A68" w:rsidP="001E36A7">
            <w:pPr>
              <w:pStyle w:val="a0"/>
              <w:spacing w:before="120" w:after="120"/>
            </w:pPr>
            <w:r w:rsidRPr="00367A9E">
              <w:t>-0.072152</w:t>
            </w:r>
          </w:p>
        </w:tc>
        <w:tc>
          <w:tcPr>
            <w:tcW w:w="1461" w:type="dxa"/>
          </w:tcPr>
          <w:p w:rsidR="00367A9E" w:rsidRDefault="00AD5A68" w:rsidP="001E36A7">
            <w:pPr>
              <w:pStyle w:val="a0"/>
              <w:spacing w:before="120" w:after="120"/>
            </w:pPr>
            <w:r w:rsidRPr="00367A9E">
              <w:t>0.014839</w:t>
            </w:r>
          </w:p>
        </w:tc>
        <w:tc>
          <w:tcPr>
            <w:tcW w:w="1323" w:type="dxa"/>
          </w:tcPr>
          <w:p w:rsidR="00367A9E" w:rsidRDefault="00AD5A68" w:rsidP="001E36A7">
            <w:pPr>
              <w:pStyle w:val="a0"/>
              <w:spacing w:before="120" w:after="120"/>
            </w:pPr>
            <w:r w:rsidRPr="00367A9E">
              <w:t>-4.862</w:t>
            </w:r>
          </w:p>
        </w:tc>
        <w:tc>
          <w:tcPr>
            <w:tcW w:w="1275" w:type="dxa"/>
          </w:tcPr>
          <w:p w:rsidR="00367A9E" w:rsidRDefault="00AD5A68" w:rsidP="001E36A7">
            <w:pPr>
              <w:pStyle w:val="a0"/>
              <w:spacing w:before="120" w:after="120"/>
            </w:pPr>
            <w:r w:rsidRPr="00367A9E">
              <w:t>1.35e-06</w:t>
            </w:r>
          </w:p>
        </w:tc>
      </w:tr>
      <w:tr w:rsidR="00DF3BB6" w:rsidTr="00B559BF">
        <w:tc>
          <w:tcPr>
            <w:tcW w:w="3830" w:type="dxa"/>
          </w:tcPr>
          <w:p w:rsidR="00367A9E" w:rsidRDefault="00AD5A68" w:rsidP="001E36A7">
            <w:pPr>
              <w:pStyle w:val="a0"/>
              <w:spacing w:before="120" w:after="120"/>
            </w:pPr>
            <w:r w:rsidRPr="0081606B">
              <w:t xml:space="preserve">PokemonGo_AppUsage              </w:t>
            </w:r>
          </w:p>
        </w:tc>
        <w:tc>
          <w:tcPr>
            <w:tcW w:w="1461" w:type="dxa"/>
          </w:tcPr>
          <w:p w:rsidR="00367A9E" w:rsidRDefault="00AD5A68" w:rsidP="001E36A7">
            <w:pPr>
              <w:pStyle w:val="a0"/>
              <w:spacing w:before="120" w:after="120"/>
            </w:pPr>
            <w:r w:rsidRPr="00367A9E">
              <w:t>0.049172</w:t>
            </w:r>
          </w:p>
        </w:tc>
        <w:tc>
          <w:tcPr>
            <w:tcW w:w="1461" w:type="dxa"/>
          </w:tcPr>
          <w:p w:rsidR="00367A9E" w:rsidRDefault="00AD5A68" w:rsidP="001E36A7">
            <w:pPr>
              <w:pStyle w:val="a0"/>
              <w:spacing w:before="120" w:after="120"/>
            </w:pPr>
            <w:r w:rsidRPr="00367A9E">
              <w:t>0.021195</w:t>
            </w:r>
          </w:p>
        </w:tc>
        <w:tc>
          <w:tcPr>
            <w:tcW w:w="1323" w:type="dxa"/>
          </w:tcPr>
          <w:p w:rsidR="00367A9E" w:rsidRDefault="00AD5A68" w:rsidP="001E36A7">
            <w:pPr>
              <w:pStyle w:val="a0"/>
              <w:spacing w:before="120" w:after="120"/>
            </w:pPr>
            <w:r w:rsidRPr="00367A9E">
              <w:t>2.320</w:t>
            </w:r>
          </w:p>
        </w:tc>
        <w:tc>
          <w:tcPr>
            <w:tcW w:w="1275" w:type="dxa"/>
          </w:tcPr>
          <w:p w:rsidR="00367A9E" w:rsidRDefault="00AD5A68" w:rsidP="001E36A7">
            <w:pPr>
              <w:pStyle w:val="a0"/>
              <w:spacing w:before="120" w:after="120"/>
            </w:pPr>
            <w:r w:rsidRPr="00367A9E">
              <w:t>0.0205</w:t>
            </w:r>
          </w:p>
        </w:tc>
      </w:tr>
      <w:tr w:rsidR="00DF3BB6" w:rsidTr="00B559BF">
        <w:tc>
          <w:tcPr>
            <w:tcW w:w="3830" w:type="dxa"/>
          </w:tcPr>
          <w:p w:rsidR="00367A9E" w:rsidRPr="0081606B" w:rsidRDefault="00AD5A68" w:rsidP="001E36A7">
            <w:pPr>
              <w:pStyle w:val="a0"/>
              <w:spacing w:before="120" w:after="120"/>
            </w:pPr>
            <w:r w:rsidRPr="00DA0035">
              <w:t>education * Gender</w:t>
            </w:r>
          </w:p>
        </w:tc>
        <w:tc>
          <w:tcPr>
            <w:tcW w:w="1461" w:type="dxa"/>
          </w:tcPr>
          <w:p w:rsidR="00367A9E" w:rsidRPr="0081606B" w:rsidRDefault="00AD5A68" w:rsidP="001E36A7">
            <w:pPr>
              <w:pStyle w:val="a0"/>
              <w:spacing w:before="120" w:after="120"/>
            </w:pPr>
            <w:r w:rsidRPr="00367A9E">
              <w:t>0.051381</w:t>
            </w:r>
          </w:p>
        </w:tc>
        <w:tc>
          <w:tcPr>
            <w:tcW w:w="1461" w:type="dxa"/>
          </w:tcPr>
          <w:p w:rsidR="00367A9E" w:rsidRPr="0081606B" w:rsidRDefault="00AD5A68" w:rsidP="001E36A7">
            <w:pPr>
              <w:pStyle w:val="a0"/>
              <w:spacing w:before="120" w:after="120"/>
            </w:pPr>
            <w:r w:rsidRPr="00367A9E">
              <w:t>0.010349</w:t>
            </w:r>
          </w:p>
        </w:tc>
        <w:tc>
          <w:tcPr>
            <w:tcW w:w="1323" w:type="dxa"/>
          </w:tcPr>
          <w:p w:rsidR="00367A9E" w:rsidRPr="0081606B" w:rsidRDefault="00AD5A68" w:rsidP="001E36A7">
            <w:pPr>
              <w:pStyle w:val="a0"/>
              <w:spacing w:before="120" w:after="120"/>
            </w:pPr>
            <w:r w:rsidRPr="00367A9E">
              <w:t>4.965</w:t>
            </w:r>
          </w:p>
        </w:tc>
        <w:tc>
          <w:tcPr>
            <w:tcW w:w="1275" w:type="dxa"/>
          </w:tcPr>
          <w:p w:rsidR="00367A9E" w:rsidRDefault="00AD5A68" w:rsidP="001E36A7">
            <w:pPr>
              <w:pStyle w:val="a0"/>
              <w:spacing w:before="120" w:after="120"/>
            </w:pPr>
            <w:r w:rsidRPr="00367A9E">
              <w:t>8.11e-07</w:t>
            </w:r>
          </w:p>
        </w:tc>
      </w:tr>
      <w:tr w:rsidR="00DF3BB6" w:rsidTr="00B559BF">
        <w:tc>
          <w:tcPr>
            <w:tcW w:w="3830" w:type="dxa"/>
          </w:tcPr>
          <w:p w:rsidR="00367A9E" w:rsidRPr="0081606B" w:rsidRDefault="00AD5A68" w:rsidP="001E36A7">
            <w:pPr>
              <w:pStyle w:val="a0"/>
              <w:spacing w:before="120" w:after="120"/>
            </w:pPr>
            <w:r w:rsidRPr="00DA0035">
              <w:t>age * Attitude</w:t>
            </w:r>
          </w:p>
        </w:tc>
        <w:tc>
          <w:tcPr>
            <w:tcW w:w="1461" w:type="dxa"/>
          </w:tcPr>
          <w:p w:rsidR="00367A9E" w:rsidRPr="0081606B" w:rsidRDefault="00AD5A68" w:rsidP="001E36A7">
            <w:pPr>
              <w:pStyle w:val="a0"/>
              <w:spacing w:before="120" w:after="120"/>
            </w:pPr>
            <w:r>
              <w:t>0</w:t>
            </w:r>
            <w:r w:rsidRPr="00367A9E">
              <w:t>.010964</w:t>
            </w:r>
          </w:p>
        </w:tc>
        <w:tc>
          <w:tcPr>
            <w:tcW w:w="1461" w:type="dxa"/>
          </w:tcPr>
          <w:p w:rsidR="00367A9E" w:rsidRPr="0081606B" w:rsidRDefault="00AD5A68" w:rsidP="001E36A7">
            <w:pPr>
              <w:pStyle w:val="a0"/>
              <w:spacing w:before="120" w:after="120"/>
            </w:pPr>
            <w:r w:rsidRPr="00367A9E">
              <w:t>0.002653</w:t>
            </w:r>
          </w:p>
        </w:tc>
        <w:tc>
          <w:tcPr>
            <w:tcW w:w="1323" w:type="dxa"/>
          </w:tcPr>
          <w:p w:rsidR="00367A9E" w:rsidRPr="0081606B" w:rsidRDefault="00AD5A68" w:rsidP="001E36A7">
            <w:pPr>
              <w:pStyle w:val="a0"/>
              <w:spacing w:before="120" w:after="120"/>
            </w:pPr>
            <w:r w:rsidRPr="00367A9E">
              <w:t>4.133</w:t>
            </w:r>
          </w:p>
        </w:tc>
        <w:tc>
          <w:tcPr>
            <w:tcW w:w="1275" w:type="dxa"/>
          </w:tcPr>
          <w:p w:rsidR="00367A9E" w:rsidRDefault="00AD5A68" w:rsidP="001E36A7">
            <w:pPr>
              <w:pStyle w:val="a0"/>
              <w:spacing w:before="120" w:after="120"/>
            </w:pPr>
            <w:r w:rsidRPr="00367A9E">
              <w:t>3.89e-05</w:t>
            </w:r>
          </w:p>
        </w:tc>
      </w:tr>
    </w:tbl>
    <w:p w:rsidR="00D91EEB" w:rsidRDefault="00D91EEB" w:rsidP="00254231">
      <w:pPr>
        <w:spacing w:after="120"/>
      </w:pPr>
    </w:p>
    <w:p w:rsidR="00DF45F0" w:rsidRDefault="00DF45F0" w:rsidP="00254231">
      <w:pPr>
        <w:spacing w:after="120"/>
      </w:pPr>
    </w:p>
    <w:p w:rsidR="00976908" w:rsidRDefault="00AD5A68" w:rsidP="00254231">
      <w:pPr>
        <w:spacing w:after="120"/>
      </w:pPr>
      <w:r>
        <w:rPr>
          <w:noProof/>
          <w:lang w:eastAsia="zh-TW"/>
        </w:rPr>
        <w:drawing>
          <wp:inline distT="0" distB="0" distL="0" distR="0">
            <wp:extent cx="5900977" cy="2080260"/>
            <wp:effectExtent l="0" t="0" r="5080" b="0"/>
            <wp:docPr id="44" name="圖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formula_remove.jpg"/>
                    <pic:cNvPicPr/>
                  </pic:nvPicPr>
                  <pic:blipFill>
                    <a:blip r:embed="rId19">
                      <a:extLst>
                        <a:ext uri="{28A0092B-C50C-407E-A947-70E740481C1C}">
                          <a14:useLocalDpi xmlns:a14="http://schemas.microsoft.com/office/drawing/2010/main" val="0"/>
                        </a:ext>
                      </a:extLst>
                    </a:blip>
                    <a:stretch>
                      <a:fillRect/>
                    </a:stretch>
                  </pic:blipFill>
                  <pic:spPr>
                    <a:xfrm>
                      <a:off x="0" y="0"/>
                      <a:ext cx="5907110" cy="2082422"/>
                    </a:xfrm>
                    <a:prstGeom prst="rect">
                      <a:avLst/>
                    </a:prstGeom>
                  </pic:spPr>
                </pic:pic>
              </a:graphicData>
            </a:graphic>
          </wp:inline>
        </w:drawing>
      </w:r>
    </w:p>
    <w:p w:rsidR="00976908" w:rsidRDefault="00976908" w:rsidP="00254231">
      <w:pPr>
        <w:spacing w:after="120"/>
      </w:pPr>
    </w:p>
    <w:p w:rsidR="00804E92" w:rsidRDefault="00AD5A68" w:rsidP="00254231">
      <w:pPr>
        <w:spacing w:after="120"/>
      </w:pPr>
      <w:r>
        <w:rPr>
          <w:noProof/>
          <w:lang w:eastAsia="zh-TW"/>
        </w:rPr>
        <mc:AlternateContent>
          <mc:Choice Requires="wps">
            <w:drawing>
              <wp:anchor distT="45720" distB="45720" distL="114300" distR="114300" simplePos="0" relativeHeight="251674624" behindDoc="0" locked="0" layoutInCell="1" allowOverlap="1">
                <wp:simplePos x="0" y="0"/>
                <wp:positionH relativeFrom="column">
                  <wp:posOffset>312420</wp:posOffset>
                </wp:positionH>
                <wp:positionV relativeFrom="paragraph">
                  <wp:posOffset>-10795</wp:posOffset>
                </wp:positionV>
                <wp:extent cx="4800600" cy="1638935"/>
                <wp:effectExtent l="0" t="0" r="0" b="6985"/>
                <wp:wrapSquare wrapText="bothSides"/>
                <wp:docPr id="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0600" cy="1638935"/>
                        </a:xfrm>
                        <a:prstGeom prst="rect">
                          <a:avLst/>
                        </a:prstGeom>
                        <a:solidFill>
                          <a:srgbClr val="FFFFFF"/>
                        </a:solidFill>
                        <a:ln w="9525">
                          <a:noFill/>
                          <a:miter lim="800000"/>
                          <a:headEnd/>
                          <a:tailEnd/>
                        </a:ln>
                      </wps:spPr>
                      <wps:txbx>
                        <w:txbxContent>
                          <w:p w:rsidR="0015185A" w:rsidRDefault="00AD5A68" w:rsidP="00817EDD">
                            <w:pPr>
                              <w:spacing w:after="0"/>
                            </w:pPr>
                            <w:r>
                              <w:t xml:space="preserve">Formula 4.2: </w:t>
                            </w:r>
                            <w:r w:rsidR="00737BF8">
                              <w:t>Model without Effects of Pokémon Go Related B</w:t>
                            </w:r>
                            <w:r>
                              <w:t xml:space="preserve">ehaviour, with </w:t>
                            </w:r>
                            <w:r w:rsidR="00737BF8">
                              <w:t>E</w:t>
                            </w:r>
                            <w:r>
                              <w:t>xplanation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9" type="#_x0000_t202" style="position:absolute;margin-left:24.6pt;margin-top:-.85pt;width:378pt;height:129.05pt;z-index:2516746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" stroked="f">
                <v:textbox style="mso-fit-shape-to-text:t">
                  <w:txbxContent>
                    <w:p w:rsidR="0015185A" w:rsidRDefault="00AD5A68" w:rsidP="00817EDD">
                      <w:pPr>
                        <w:spacing w:after="0"/>
                      </w:pPr>
                      <w:r>
                        <w:t xml:space="preserve">Formula 4.2: </w:t>
                      </w:r>
                      <w:r w:rsidR="00737BF8">
                        <w:t>Model without Effects of Pokémon Go Related B</w:t>
                      </w:r>
                      <w:r>
                        <w:t xml:space="preserve">ehaviour, with </w:t>
                      </w:r>
                      <w:r w:rsidR="00737BF8">
                        <w:t>E</w:t>
                      </w:r>
                      <w:r>
                        <w:t>xplanations</w:t>
                      </w:r>
                    </w:p>
                  </w:txbxContent>
                </v:textbox>
                <w10:wrap type="square"/>
              </v:shape>
            </w:pict>
          </mc:Fallback>
        </mc:AlternateContent>
      </w:r>
    </w:p>
    <w:p w:rsidR="00976908" w:rsidRDefault="00976908" w:rsidP="00254231">
      <w:pPr>
        <w:spacing w:after="120"/>
      </w:pPr>
    </w:p>
    <w:p w:rsidR="00976908" w:rsidRDefault="00AD5A68" w:rsidP="00817EDD">
      <w:pPr>
        <w:spacing w:after="0"/>
      </w:pPr>
      <w:r>
        <w:rPr>
          <w:noProof/>
          <w:lang w:eastAsia="zh-TW"/>
        </w:rPr>
        <w:lastRenderedPageBreak/>
        <mc:AlternateContent>
          <mc:Choice Requires="wps">
            <w:drawing>
              <wp:anchor distT="45720" distB="45720" distL="114300" distR="114300" simplePos="0" relativeHeight="251664384" behindDoc="0" locked="0" layoutInCell="1" allowOverlap="1">
                <wp:simplePos x="0" y="0"/>
                <wp:positionH relativeFrom="column">
                  <wp:posOffset>3962400</wp:posOffset>
                </wp:positionH>
                <wp:positionV relativeFrom="paragraph">
                  <wp:posOffset>1341120</wp:posOffset>
                </wp:positionV>
                <wp:extent cx="1775460" cy="845820"/>
                <wp:effectExtent l="0" t="0" r="0" b="0"/>
                <wp:wrapSquare wrapText="bothSides"/>
                <wp:docPr id="1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5460" cy="845820"/>
                        </a:xfrm>
                        <a:prstGeom prst="rect">
                          <a:avLst/>
                        </a:prstGeom>
                        <a:solidFill>
                          <a:srgbClr val="FFFFFF"/>
                        </a:solidFill>
                        <a:ln w="9525">
                          <a:noFill/>
                          <a:miter lim="800000"/>
                          <a:headEnd/>
                          <a:tailEnd/>
                        </a:ln>
                      </wps:spPr>
                      <wps:txbx>
                        <w:txbxContent>
                          <w:p w:rsidR="0015185A" w:rsidRDefault="00AD5A68" w:rsidP="00E46697">
                            <w:pPr>
                              <w:spacing w:after="0"/>
                            </w:pPr>
                            <w:r>
                              <w:t>Figure</w:t>
                            </w:r>
                            <w:r w:rsidRPr="00D11329">
                              <w:t xml:space="preserve"> </w:t>
                            </w:r>
                            <w:r>
                              <w:t>4.3</w:t>
                            </w:r>
                            <w:r w:rsidRPr="00D11329">
                              <w:t xml:space="preserve">: </w:t>
                            </w:r>
                            <w:r w:rsidR="00737BF8">
                              <w:t>Boxplot for R</w:t>
                            </w:r>
                            <w:r w:rsidRPr="00D11329">
                              <w:t>elations</w:t>
                            </w:r>
                            <w:r w:rsidR="00737BF8">
                              <w:t>hips between E</w:t>
                            </w:r>
                            <w:r w:rsidRPr="00D11329">
                              <w:t xml:space="preserve">ducation </w:t>
                            </w:r>
                            <w:r w:rsidR="00737BF8">
                              <w:t xml:space="preserve">Level </w:t>
                            </w:r>
                            <w:r w:rsidRPr="00D11329">
                              <w:t>and Attitude</w:t>
                            </w:r>
                            <w:r w:rsidR="00737BF8">
                              <w:t xml:space="preserve"> towards Sports</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_x0000_s1040" type="#_x0000_t202" style="position:absolute;margin-left:312pt;margin-top:105.6pt;width:139.8pt;height:66.6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" stroked="f">
                <v:textbox>
                  <w:txbxContent>
                    <w:p w:rsidR="0015185A" w:rsidRDefault="00AD5A68" w:rsidP="00E46697">
                      <w:pPr>
                        <w:spacing w:after="0"/>
                      </w:pPr>
                      <w:r>
                        <w:t>Figure</w:t>
                      </w:r>
                      <w:r w:rsidRPr="00D11329">
                        <w:t xml:space="preserve"> </w:t>
                      </w:r>
                      <w:r>
                        <w:t>4.3</w:t>
                      </w:r>
                      <w:r w:rsidRPr="00D11329">
                        <w:t xml:space="preserve">: </w:t>
                      </w:r>
                      <w:r w:rsidR="00737BF8">
                        <w:t>Boxplot for R</w:t>
                      </w:r>
                      <w:r w:rsidRPr="00D11329">
                        <w:t>elations</w:t>
                      </w:r>
                      <w:r w:rsidR="00737BF8">
                        <w:t>hips between E</w:t>
                      </w:r>
                      <w:r w:rsidRPr="00D11329">
                        <w:t xml:space="preserve">ducation </w:t>
                      </w:r>
                      <w:r w:rsidR="00737BF8">
                        <w:t xml:space="preserve">Level </w:t>
                      </w:r>
                      <w:r w:rsidRPr="00D11329">
                        <w:t>and Attitude</w:t>
                      </w:r>
                      <w:r w:rsidR="00737BF8">
                        <w:t xml:space="preserve"> towards Sports</w:t>
                      </w:r>
                    </w:p>
                  </w:txbxContent>
                </v:textbox>
                <w10:wrap type="square"/>
              </v:shape>
            </w:pict>
          </mc:Fallback>
        </mc:AlternateContent>
      </w:r>
      <w:r w:rsidR="007736FA">
        <w:rPr>
          <w:noProof/>
          <w:lang w:eastAsia="zh-TW"/>
        </w:rPr>
        <w:drawing>
          <wp:inline distT="0" distB="0" distL="0" distR="0">
            <wp:extent cx="3794760" cy="3730257"/>
            <wp:effectExtent l="0" t="0" r="0" b="3810"/>
            <wp:docPr id="9"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圖片 6"/>
                    <pic:cNvPicPr>
                      <a:picLocks noChangeAspect="1"/>
                    </pic:cNvPicPr>
                  </pic:nvPicPr>
                  <pic:blipFill>
                    <a:blip r:embed="rId20" cstate="print">
                      <a:extLst>
                        <a:ext uri="{28A0092B-C50C-407E-A947-70E740481C1C}">
                          <a14:useLocalDpi xmlns:a14="http://schemas.microsoft.com/office/drawing/2010/main" val="0"/>
                        </a:ext>
                      </a:extLst>
                    </a:blip>
                    <a:srcRect t="2962" r="4843" b="2573"/>
                    <a:stretch>
                      <a:fillRect/>
                    </a:stretch>
                  </pic:blipFill>
                  <pic:spPr bwMode="auto">
                    <a:xfrm>
                      <a:off x="0" y="0"/>
                      <a:ext cx="4020812" cy="3952467"/>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p>
    <w:p w:rsidR="00976908" w:rsidRDefault="00976908" w:rsidP="00817EDD">
      <w:pPr>
        <w:spacing w:after="0"/>
      </w:pPr>
    </w:p>
    <w:p w:rsidR="007D2A32" w:rsidRDefault="00AD5A68" w:rsidP="00817EDD">
      <w:pPr>
        <w:spacing w:after="0"/>
      </w:pPr>
      <w:r>
        <w:t xml:space="preserve">            </w:t>
      </w:r>
    </w:p>
    <w:p w:rsidR="00976908" w:rsidRPr="00976908" w:rsidRDefault="00DF45F0" w:rsidP="00976908">
      <w:pPr>
        <w:spacing w:after="0"/>
        <w:rPr>
          <w:b/>
        </w:rPr>
      </w:pPr>
      <w:bookmarkStart w:id="8" w:name="conclusion-and-discussion"/>
      <w:bookmarkEnd w:id="6"/>
      <w:r w:rsidRPr="00D11329">
        <w:rPr>
          <w:noProof/>
          <w:lang w:eastAsia="zh-TW"/>
        </w:rPr>
        <mc:AlternateContent>
          <mc:Choice Requires="wps">
            <w:drawing>
              <wp:anchor distT="45720" distB="45720" distL="114300" distR="114300" simplePos="0" relativeHeight="251662336" behindDoc="0" locked="0" layoutInCell="1" allowOverlap="1">
                <wp:simplePos x="0" y="0"/>
                <wp:positionH relativeFrom="column">
                  <wp:posOffset>3855720</wp:posOffset>
                </wp:positionH>
                <wp:positionV relativeFrom="paragraph">
                  <wp:posOffset>2065655</wp:posOffset>
                </wp:positionV>
                <wp:extent cx="2346960" cy="762000"/>
                <wp:effectExtent l="0" t="0" r="0" b="0"/>
                <wp:wrapSquare wrapText="bothSides"/>
                <wp:docPr id="1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46960" cy="762000"/>
                        </a:xfrm>
                        <a:prstGeom prst="rect">
                          <a:avLst/>
                        </a:prstGeom>
                        <a:solidFill>
                          <a:srgbClr val="FFFFFF"/>
                        </a:solidFill>
                        <a:ln w="9525">
                          <a:noFill/>
                          <a:miter lim="800000"/>
                          <a:headEnd/>
                          <a:tailEnd/>
                        </a:ln>
                      </wps:spPr>
                      <wps:txbx>
                        <w:txbxContent>
                          <w:p w:rsidR="0015185A" w:rsidRPr="00D11329" w:rsidRDefault="00AD5A68" w:rsidP="00E46697">
                            <w:pPr>
                              <w:spacing w:after="0"/>
                            </w:pPr>
                            <w:r>
                              <w:t>Figure</w:t>
                            </w:r>
                            <w:r w:rsidRPr="00D11329">
                              <w:t xml:space="preserve"> </w:t>
                            </w:r>
                            <w:r>
                              <w:t>4.4</w:t>
                            </w:r>
                            <w:r w:rsidR="00737BF8">
                              <w:t>: B</w:t>
                            </w:r>
                            <w:r w:rsidRPr="00D11329">
                              <w:t xml:space="preserve">oxplot for </w:t>
                            </w:r>
                            <w:r w:rsidR="00737BF8">
                              <w:t>R</w:t>
                            </w:r>
                            <w:r w:rsidRPr="00D11329">
                              <w:t>elations between Gender and Attitude</w:t>
                            </w:r>
                            <w:r w:rsidR="00737BF8">
                              <w:t xml:space="preserve"> towards Spor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1" type="#_x0000_t202" style="position:absolute;margin-left:303.6pt;margin-top:162.65pt;width:184.8pt;height:60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" stroked="f">
                <v:textbox>
                  <w:txbxContent>
                    <w:p w:rsidR="0015185A" w:rsidRPr="00D11329" w:rsidRDefault="00AD5A68" w:rsidP="00E46697">
                      <w:pPr>
                        <w:spacing w:after="0"/>
                      </w:pPr>
                      <w:r>
                        <w:t>Figure</w:t>
                      </w:r>
                      <w:r w:rsidRPr="00D11329">
                        <w:t xml:space="preserve"> </w:t>
                      </w:r>
                      <w:r>
                        <w:t>4.4</w:t>
                      </w:r>
                      <w:r w:rsidR="00737BF8">
                        <w:t>: B</w:t>
                      </w:r>
                      <w:r w:rsidRPr="00D11329">
                        <w:t xml:space="preserve">oxplot for </w:t>
                      </w:r>
                      <w:r w:rsidR="00737BF8">
                        <w:t>R</w:t>
                      </w:r>
                      <w:r w:rsidRPr="00D11329">
                        <w:t>elations between Gender and Attitude</w:t>
                      </w:r>
                      <w:r w:rsidR="00737BF8">
                        <w:t xml:space="preserve"> towards Sports</w:t>
                      </w:r>
                    </w:p>
                  </w:txbxContent>
                </v:textbox>
                <w10:wrap type="square"/>
              </v:shape>
            </w:pict>
          </mc:Fallback>
        </mc:AlternateContent>
      </w:r>
      <w:r w:rsidR="00976908">
        <w:rPr>
          <w:noProof/>
          <w:lang w:eastAsia="zh-TW"/>
        </w:rPr>
        <w:drawing>
          <wp:inline distT="0" distB="0" distL="0" distR="0">
            <wp:extent cx="3730191" cy="4076700"/>
            <wp:effectExtent l="0" t="0" r="3810" b="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t="3162" r="4329" b="2914"/>
                    <a:stretch/>
                  </pic:blipFill>
                  <pic:spPr bwMode="auto">
                    <a:xfrm>
                      <a:off x="0" y="0"/>
                      <a:ext cx="3750256" cy="4098629"/>
                    </a:xfrm>
                    <a:prstGeom prst="rect">
                      <a:avLst/>
                    </a:prstGeom>
                    <a:noFill/>
                    <a:ln>
                      <a:noFill/>
                    </a:ln>
                    <a:extLst>
                      <a:ext uri="{53640926-AAD7-44D8-BBD7-CCE9431645EC}">
                        <a14:shadowObscured xmlns:a14="http://schemas.microsoft.com/office/drawing/2010/main"/>
                      </a:ext>
                    </a:extLst>
                  </pic:spPr>
                </pic:pic>
              </a:graphicData>
            </a:graphic>
          </wp:inline>
        </w:drawing>
      </w:r>
    </w:p>
    <w:p w:rsidR="00ED0C57" w:rsidRPr="00A6529B" w:rsidRDefault="00AD5A68" w:rsidP="00E50C45">
      <w:pPr>
        <w:pStyle w:val="1"/>
        <w:rPr>
          <w:color w:val="auto"/>
          <w:sz w:val="48"/>
        </w:rPr>
      </w:pPr>
      <w:r w:rsidRPr="00A6529B">
        <w:rPr>
          <w:color w:val="auto"/>
          <w:sz w:val="48"/>
        </w:rPr>
        <w:lastRenderedPageBreak/>
        <w:t>5</w:t>
      </w:r>
      <w:r w:rsidR="000C1A3A" w:rsidRPr="00A6529B">
        <w:rPr>
          <w:color w:val="auto"/>
          <w:sz w:val="48"/>
        </w:rPr>
        <w:t xml:space="preserve">. </w:t>
      </w:r>
      <w:r w:rsidR="00A71488" w:rsidRPr="00A6529B">
        <w:rPr>
          <w:color w:val="auto"/>
          <w:sz w:val="48"/>
        </w:rPr>
        <w:t>Discussion</w:t>
      </w:r>
    </w:p>
    <w:p w:rsidR="005D057A" w:rsidRDefault="00AD5A68" w:rsidP="001B70C0">
      <w:pPr>
        <w:pStyle w:val="FirstParagraph"/>
        <w:jc w:val="both"/>
        <w:rPr>
          <w:rFonts w:cs="Arial"/>
          <w:color w:val="222222"/>
          <w:szCs w:val="20"/>
          <w:shd w:val="clear" w:color="auto" w:fill="FFFFFF"/>
        </w:rPr>
      </w:pPr>
      <w:r>
        <w:t>Pokémon Go is a popular AR mobile game, causing the revolution of mobile</w:t>
      </w:r>
      <w:r w:rsidR="004D15A4">
        <w:t xml:space="preserve"> </w:t>
      </w:r>
      <w:r>
        <w:t>game</w:t>
      </w:r>
      <w:r w:rsidR="004D15A4">
        <w:t>s b</w:t>
      </w:r>
      <w:r w:rsidR="00F16EF7">
        <w:t>y combing AR technology and</w:t>
      </w:r>
      <w:r w:rsidR="004D15A4">
        <w:t xml:space="preserve"> mobile game </w:t>
      </w:r>
      <w:r>
        <w:t xml:space="preserve">(Lopez German </w:t>
      </w:r>
      <w:r w:rsidRPr="00106F3D">
        <w:t>2016).</w:t>
      </w:r>
      <w:r w:rsidR="004D15A4">
        <w:t xml:space="preserve"> Players of this game can catch and hatch Pokémon, a virtual creature.</w:t>
      </w:r>
      <w:r w:rsidR="00877242">
        <w:t xml:space="preserve"> Those activities require walking for a certain distance or arriving at a specific location.</w:t>
      </w:r>
      <w:r w:rsidR="004D15A4">
        <w:t xml:space="preserve"> </w:t>
      </w:r>
      <w:r w:rsidR="00877242">
        <w:t xml:space="preserve">With this characteristic, some researchers like Kamboj and </w:t>
      </w:r>
      <w:r w:rsidR="00877242" w:rsidRPr="00877242">
        <w:t>Krishna</w:t>
      </w:r>
      <w:r w:rsidR="00350036">
        <w:t xml:space="preserve"> (2016) claim</w:t>
      </w:r>
      <w:r w:rsidR="00877242">
        <w:t xml:space="preserve"> that Pokémon Go is an effective mobile game for rising the walking time, following the improvement of public health</w:t>
      </w:r>
      <w:r w:rsidR="00822DD1">
        <w:t>, including obesity</w:t>
      </w:r>
      <w:r w:rsidR="00877242">
        <w:t xml:space="preserve">. </w:t>
      </w:r>
      <w:r w:rsidR="004D414C">
        <w:t xml:space="preserve">However, </w:t>
      </w:r>
      <w:r w:rsidR="005A617D">
        <w:rPr>
          <w:rFonts w:cs="Arial"/>
          <w:color w:val="222222"/>
          <w:szCs w:val="20"/>
          <w:shd w:val="clear" w:color="auto" w:fill="FFFFFF"/>
        </w:rPr>
        <w:t>Gabbiadini and</w:t>
      </w:r>
      <w:r w:rsidR="00F762E4" w:rsidRPr="00F762E4">
        <w:rPr>
          <w:rFonts w:cs="Arial"/>
          <w:color w:val="222222"/>
          <w:szCs w:val="20"/>
          <w:shd w:val="clear" w:color="auto" w:fill="FFFFFF"/>
        </w:rPr>
        <w:t xml:space="preserve"> Greitemeyer (2018) </w:t>
      </w:r>
      <w:r w:rsidR="00350036">
        <w:rPr>
          <w:rFonts w:cs="Arial"/>
          <w:color w:val="222222"/>
          <w:szCs w:val="20"/>
          <w:shd w:val="clear" w:color="auto" w:fill="FFFFFF"/>
        </w:rPr>
        <w:t>declare</w:t>
      </w:r>
      <w:r w:rsidR="00F762E4">
        <w:rPr>
          <w:rFonts w:cs="Arial"/>
          <w:color w:val="222222"/>
          <w:szCs w:val="20"/>
          <w:shd w:val="clear" w:color="auto" w:fill="FFFFFF"/>
        </w:rPr>
        <w:t xml:space="preserve"> that the effects caused by Pokémon Go are restricted to the activities related to the application, similar to my opinion mentioned before. As mentioned in the </w:t>
      </w:r>
      <w:r w:rsidR="00462417">
        <w:rPr>
          <w:rFonts w:cs="Arial"/>
          <w:color w:val="222222"/>
          <w:szCs w:val="20"/>
          <w:shd w:val="clear" w:color="auto" w:fill="FFFFFF"/>
        </w:rPr>
        <w:t>“</w:t>
      </w:r>
      <w:r w:rsidR="00F762E4">
        <w:rPr>
          <w:rFonts w:cs="Arial"/>
          <w:color w:val="222222"/>
          <w:szCs w:val="20"/>
          <w:shd w:val="clear" w:color="auto" w:fill="FFFFFF"/>
        </w:rPr>
        <w:t>Analysis Result</w:t>
      </w:r>
      <w:r w:rsidR="002246D5">
        <w:rPr>
          <w:rFonts w:cs="Arial"/>
          <w:color w:val="222222"/>
          <w:szCs w:val="20"/>
          <w:shd w:val="clear" w:color="auto" w:fill="FFFFFF"/>
        </w:rPr>
        <w:t>s</w:t>
      </w:r>
      <w:r w:rsidR="00462417">
        <w:rPr>
          <w:rFonts w:cs="Arial"/>
          <w:color w:val="222222"/>
          <w:szCs w:val="20"/>
          <w:shd w:val="clear" w:color="auto" w:fill="FFFFFF"/>
        </w:rPr>
        <w:t xml:space="preserve">” session, </w:t>
      </w:r>
      <w:r w:rsidR="002246D5">
        <w:rPr>
          <w:rFonts w:cs="Arial"/>
          <w:color w:val="222222"/>
          <w:szCs w:val="20"/>
          <w:shd w:val="clear" w:color="auto" w:fill="FFFFFF"/>
        </w:rPr>
        <w:t>the amount of app usage</w:t>
      </w:r>
      <w:r w:rsidR="00584BBB">
        <w:rPr>
          <w:rFonts w:cs="Arial"/>
          <w:color w:val="222222"/>
          <w:szCs w:val="20"/>
          <w:shd w:val="clear" w:color="auto" w:fill="FFFFFF"/>
        </w:rPr>
        <w:t xml:space="preserve"> (with </w:t>
      </w:r>
      <w:r w:rsidR="00B42C47">
        <w:rPr>
          <w:rFonts w:cs="Arial"/>
          <w:color w:val="222222"/>
          <w:szCs w:val="20"/>
          <w:shd w:val="clear" w:color="auto" w:fill="FFFFFF"/>
        </w:rPr>
        <w:t xml:space="preserve">the </w:t>
      </w:r>
      <w:r w:rsidR="00584BBB">
        <w:rPr>
          <w:rFonts w:cs="Arial"/>
          <w:color w:val="222222"/>
          <w:szCs w:val="20"/>
          <w:shd w:val="clear" w:color="auto" w:fill="FFFFFF"/>
        </w:rPr>
        <w:t xml:space="preserve">estimate of </w:t>
      </w:r>
      <w:r w:rsidR="00B42C47" w:rsidRPr="00B42C47">
        <w:t>-0.162347</w:t>
      </w:r>
      <w:r w:rsidR="00584BBB">
        <w:t>)</w:t>
      </w:r>
      <w:r w:rsidR="002246D5">
        <w:rPr>
          <w:rFonts w:cs="Arial"/>
          <w:color w:val="222222"/>
          <w:szCs w:val="20"/>
          <w:shd w:val="clear" w:color="auto" w:fill="FFFFFF"/>
        </w:rPr>
        <w:t xml:space="preserve"> </w:t>
      </w:r>
      <w:r w:rsidR="005A617D">
        <w:rPr>
          <w:rFonts w:cs="Arial"/>
          <w:color w:val="222222"/>
          <w:szCs w:val="20"/>
          <w:shd w:val="clear" w:color="auto" w:fill="FFFFFF"/>
        </w:rPr>
        <w:t>reduces</w:t>
      </w:r>
      <w:r w:rsidR="002246D5">
        <w:rPr>
          <w:rFonts w:cs="Arial"/>
          <w:color w:val="222222"/>
          <w:szCs w:val="20"/>
          <w:shd w:val="clear" w:color="auto" w:fill="FFFFFF"/>
        </w:rPr>
        <w:t xml:space="preserve"> </w:t>
      </w:r>
      <w:r w:rsidR="00584BBB">
        <w:rPr>
          <w:rFonts w:cs="Arial"/>
          <w:color w:val="222222"/>
          <w:szCs w:val="20"/>
          <w:shd w:val="clear" w:color="auto" w:fill="FFFFFF"/>
        </w:rPr>
        <w:t>t</w:t>
      </w:r>
      <w:r w:rsidR="002246D5">
        <w:rPr>
          <w:rFonts w:cs="Arial"/>
          <w:color w:val="222222"/>
          <w:szCs w:val="20"/>
          <w:shd w:val="clear" w:color="auto" w:fill="FFFFFF"/>
        </w:rPr>
        <w:t xml:space="preserve">he </w:t>
      </w:r>
      <w:r w:rsidR="00B42C47">
        <w:rPr>
          <w:rFonts w:cs="Arial"/>
          <w:color w:val="222222"/>
          <w:szCs w:val="20"/>
          <w:shd w:val="clear" w:color="auto" w:fill="FFFFFF"/>
        </w:rPr>
        <w:t>levels of</w:t>
      </w:r>
      <w:r w:rsidR="002246D5">
        <w:rPr>
          <w:rFonts w:cs="Arial"/>
          <w:color w:val="222222"/>
          <w:szCs w:val="20"/>
          <w:shd w:val="clear" w:color="auto" w:fill="FFFFFF"/>
        </w:rPr>
        <w:t xml:space="preserve"> physical activity</w:t>
      </w:r>
      <w:r w:rsidR="00414CAE">
        <w:rPr>
          <w:rFonts w:cs="Arial"/>
          <w:color w:val="222222"/>
          <w:szCs w:val="20"/>
          <w:shd w:val="clear" w:color="auto" w:fill="FFFFFF"/>
        </w:rPr>
        <w:t xml:space="preserve">. The interpretation </w:t>
      </w:r>
      <w:r w:rsidR="009676FB">
        <w:rPr>
          <w:rFonts w:cs="Arial"/>
          <w:color w:val="222222"/>
          <w:szCs w:val="20"/>
          <w:shd w:val="clear" w:color="auto" w:fill="FFFFFF"/>
        </w:rPr>
        <w:t>is</w:t>
      </w:r>
      <w:r w:rsidR="005A617D">
        <w:rPr>
          <w:rFonts w:cs="Arial"/>
          <w:color w:val="222222"/>
          <w:szCs w:val="20"/>
          <w:shd w:val="clear" w:color="auto" w:fill="FFFFFF"/>
        </w:rPr>
        <w:t xml:space="preserve"> Pokémon Go do</w:t>
      </w:r>
      <w:r w:rsidR="00414CAE">
        <w:rPr>
          <w:rFonts w:cs="Arial"/>
          <w:color w:val="222222"/>
          <w:szCs w:val="20"/>
          <w:shd w:val="clear" w:color="auto" w:fill="FFFFFF"/>
        </w:rPr>
        <w:t xml:space="preserve"> not </w:t>
      </w:r>
      <w:r w:rsidR="005A617D">
        <w:rPr>
          <w:rFonts w:cs="Arial"/>
          <w:color w:val="222222"/>
          <w:szCs w:val="20"/>
          <w:shd w:val="clear" w:color="auto" w:fill="FFFFFF"/>
        </w:rPr>
        <w:t>lead</w:t>
      </w:r>
      <w:r w:rsidR="00414CAE">
        <w:rPr>
          <w:rFonts w:cs="Arial"/>
          <w:color w:val="222222"/>
          <w:szCs w:val="20"/>
          <w:shd w:val="clear" w:color="auto" w:fill="FFFFFF"/>
        </w:rPr>
        <w:t xml:space="preserve"> players more </w:t>
      </w:r>
      <w:r w:rsidR="00D90C52">
        <w:rPr>
          <w:rFonts w:cs="Arial"/>
          <w:color w:val="222222"/>
          <w:szCs w:val="20"/>
          <w:shd w:val="clear" w:color="auto" w:fill="FFFFFF"/>
        </w:rPr>
        <w:t>favour</w:t>
      </w:r>
      <w:r w:rsidR="00414CAE">
        <w:rPr>
          <w:rFonts w:cs="Arial"/>
          <w:color w:val="222222"/>
          <w:szCs w:val="20"/>
          <w:shd w:val="clear" w:color="auto" w:fill="FFFFFF"/>
        </w:rPr>
        <w:t xml:space="preserve"> in physical activity</w:t>
      </w:r>
      <w:r w:rsidR="00F16EF7">
        <w:rPr>
          <w:rFonts w:cs="Arial"/>
          <w:color w:val="222222"/>
          <w:szCs w:val="20"/>
          <w:shd w:val="clear" w:color="auto" w:fill="FFFFFF"/>
        </w:rPr>
        <w:t>. T</w:t>
      </w:r>
      <w:r w:rsidR="005A617D">
        <w:rPr>
          <w:rFonts w:cs="Arial"/>
          <w:color w:val="222222"/>
          <w:szCs w:val="20"/>
          <w:shd w:val="clear" w:color="auto" w:fill="FFFFFF"/>
        </w:rPr>
        <w:t>here is</w:t>
      </w:r>
      <w:r w:rsidR="00792571">
        <w:rPr>
          <w:rFonts w:cs="Arial"/>
          <w:color w:val="222222"/>
          <w:szCs w:val="20"/>
          <w:shd w:val="clear" w:color="auto" w:fill="FFFFFF"/>
        </w:rPr>
        <w:t xml:space="preserve"> no</w:t>
      </w:r>
      <w:r w:rsidR="00F01928">
        <w:rPr>
          <w:rFonts w:cs="Arial"/>
          <w:color w:val="222222"/>
          <w:szCs w:val="20"/>
          <w:shd w:val="clear" w:color="auto" w:fill="FFFFFF"/>
        </w:rPr>
        <w:t xml:space="preserve"> obvious</w:t>
      </w:r>
      <w:r w:rsidR="005A617D">
        <w:rPr>
          <w:rFonts w:cs="Arial"/>
          <w:color w:val="222222"/>
          <w:szCs w:val="20"/>
          <w:shd w:val="clear" w:color="auto" w:fill="FFFFFF"/>
        </w:rPr>
        <w:t xml:space="preserve"> relationship</w:t>
      </w:r>
      <w:r w:rsidR="00792571">
        <w:rPr>
          <w:rFonts w:cs="Arial"/>
          <w:color w:val="222222"/>
          <w:szCs w:val="20"/>
          <w:shd w:val="clear" w:color="auto" w:fill="FFFFFF"/>
        </w:rPr>
        <w:t xml:space="preserve"> between the frequency of playing video games and the amount of general physical health</w:t>
      </w:r>
      <w:r w:rsidR="00F16EF7">
        <w:rPr>
          <w:rFonts w:cs="Arial"/>
          <w:color w:val="222222"/>
          <w:szCs w:val="20"/>
          <w:shd w:val="clear" w:color="auto" w:fill="FFFFFF"/>
        </w:rPr>
        <w:t xml:space="preserve"> (</w:t>
      </w:r>
      <w:r w:rsidR="00C16699">
        <w:rPr>
          <w:rFonts w:cs="Arial"/>
          <w:color w:val="222222"/>
          <w:szCs w:val="20"/>
          <w:shd w:val="clear" w:color="auto" w:fill="FFFFFF"/>
        </w:rPr>
        <w:t>Baranowski</w:t>
      </w:r>
      <w:r w:rsidR="00F16EF7">
        <w:rPr>
          <w:rFonts w:cs="Arial"/>
          <w:color w:val="222222"/>
          <w:szCs w:val="20"/>
          <w:shd w:val="clear" w:color="auto" w:fill="FFFFFF"/>
        </w:rPr>
        <w:t xml:space="preserve"> et. al, 2012)</w:t>
      </w:r>
      <w:r w:rsidR="00792571">
        <w:rPr>
          <w:rFonts w:cs="Arial"/>
          <w:color w:val="222222"/>
          <w:szCs w:val="20"/>
          <w:shd w:val="clear" w:color="auto" w:fill="FFFFFF"/>
        </w:rPr>
        <w:t xml:space="preserve">. </w:t>
      </w:r>
      <w:r w:rsidR="00F01928">
        <w:rPr>
          <w:rFonts w:cs="Arial"/>
          <w:color w:val="222222"/>
          <w:szCs w:val="20"/>
          <w:shd w:val="clear" w:color="auto" w:fill="FFFFFF"/>
        </w:rPr>
        <w:t xml:space="preserve">There are several possible reasons for this phenomenon. The first one is the </w:t>
      </w:r>
      <w:r w:rsidR="00CF1EE3">
        <w:rPr>
          <w:rFonts w:cs="Arial"/>
          <w:color w:val="222222"/>
          <w:szCs w:val="20"/>
          <w:shd w:val="clear" w:color="auto" w:fill="FFFFFF"/>
        </w:rPr>
        <w:t>game design</w:t>
      </w:r>
      <w:r w:rsidR="00F41993">
        <w:rPr>
          <w:rFonts w:cs="Arial"/>
          <w:color w:val="222222"/>
          <w:szCs w:val="20"/>
          <w:shd w:val="clear" w:color="auto" w:fill="FFFFFF"/>
        </w:rPr>
        <w:t>. For instance, some players hatch</w:t>
      </w:r>
      <w:r w:rsidR="00D31C4F">
        <w:rPr>
          <w:rFonts w:cs="Arial"/>
          <w:color w:val="222222"/>
          <w:szCs w:val="20"/>
          <w:shd w:val="clear" w:color="auto" w:fill="FFFFFF"/>
        </w:rPr>
        <w:t>ed</w:t>
      </w:r>
      <w:r w:rsidR="00F41993">
        <w:rPr>
          <w:rFonts w:cs="Arial"/>
          <w:color w:val="222222"/>
          <w:szCs w:val="20"/>
          <w:shd w:val="clear" w:color="auto" w:fill="FFFFFF"/>
        </w:rPr>
        <w:t xml:space="preserve"> the </w:t>
      </w:r>
      <w:r w:rsidR="00CF1EE3">
        <w:rPr>
          <w:rFonts w:cs="Arial"/>
          <w:color w:val="222222"/>
          <w:szCs w:val="20"/>
          <w:shd w:val="clear" w:color="auto" w:fill="FFFFFF"/>
          <w:lang w:eastAsia="zh-TW"/>
        </w:rPr>
        <w:t>Pokémon eggs</w:t>
      </w:r>
      <w:r w:rsidR="00F41993">
        <w:rPr>
          <w:rFonts w:cs="Arial"/>
          <w:color w:val="222222"/>
          <w:szCs w:val="20"/>
          <w:shd w:val="clear" w:color="auto" w:fill="FFFFFF"/>
        </w:rPr>
        <w:t xml:space="preserve"> wh</w:t>
      </w:r>
      <w:r w:rsidR="000D715A">
        <w:rPr>
          <w:rFonts w:cs="Arial"/>
          <w:color w:val="222222"/>
          <w:szCs w:val="20"/>
          <w:shd w:val="clear" w:color="auto" w:fill="FFFFFF"/>
        </w:rPr>
        <w:t>ile</w:t>
      </w:r>
      <w:r w:rsidR="00F41993">
        <w:rPr>
          <w:rFonts w:cs="Arial"/>
          <w:color w:val="222222"/>
          <w:szCs w:val="20"/>
          <w:shd w:val="clear" w:color="auto" w:fill="FFFFFF"/>
        </w:rPr>
        <w:t xml:space="preserve"> driving</w:t>
      </w:r>
      <w:r w:rsidR="00CF1EE3">
        <w:rPr>
          <w:rFonts w:cs="Arial"/>
          <w:color w:val="222222"/>
          <w:szCs w:val="20"/>
          <w:shd w:val="clear" w:color="auto" w:fill="FFFFFF"/>
        </w:rPr>
        <w:t xml:space="preserve"> (with a speed lower than 10km</w:t>
      </w:r>
      <w:r w:rsidR="00630BD4">
        <w:rPr>
          <w:rFonts w:cs="Arial"/>
          <w:color w:val="222222"/>
          <w:szCs w:val="20"/>
          <w:shd w:val="clear" w:color="auto" w:fill="FFFFFF"/>
        </w:rPr>
        <w:t xml:space="preserve"> per hour.</w:t>
      </w:r>
      <w:r w:rsidR="00CF1EE3">
        <w:rPr>
          <w:rFonts w:cs="Arial"/>
          <w:color w:val="222222"/>
          <w:szCs w:val="20"/>
          <w:shd w:val="clear" w:color="auto" w:fill="FFFFFF"/>
        </w:rPr>
        <w:t>)</w:t>
      </w:r>
      <w:r w:rsidR="00F41993">
        <w:rPr>
          <w:rFonts w:cs="Arial"/>
          <w:color w:val="222222"/>
          <w:szCs w:val="20"/>
          <w:shd w:val="clear" w:color="auto" w:fill="FFFFFF"/>
        </w:rPr>
        <w:t xml:space="preserve"> </w:t>
      </w:r>
      <w:r w:rsidR="00F01928" w:rsidRPr="00F01928">
        <w:rPr>
          <w:rFonts w:cs="Arial"/>
          <w:color w:val="222222"/>
          <w:szCs w:val="20"/>
          <w:shd w:val="clear" w:color="auto" w:fill="FFFFFF"/>
        </w:rPr>
        <w:t>(Ayers et al., 2016)</w:t>
      </w:r>
      <w:r w:rsidR="00CF1EE3">
        <w:rPr>
          <w:rFonts w:cs="Arial"/>
          <w:color w:val="222222"/>
          <w:szCs w:val="20"/>
          <w:shd w:val="clear" w:color="auto" w:fill="FFFFFF"/>
        </w:rPr>
        <w:t>, or t</w:t>
      </w:r>
      <w:r w:rsidR="00D31C4F">
        <w:rPr>
          <w:rFonts w:cs="Arial"/>
          <w:color w:val="222222"/>
          <w:szCs w:val="20"/>
          <w:shd w:val="clear" w:color="auto" w:fill="FFFFFF"/>
        </w:rPr>
        <w:t>ook</w:t>
      </w:r>
      <w:r w:rsidR="00CF1EE3">
        <w:rPr>
          <w:rFonts w:cs="Arial"/>
          <w:color w:val="222222"/>
          <w:szCs w:val="20"/>
          <w:shd w:val="clear" w:color="auto" w:fill="FFFFFF"/>
        </w:rPr>
        <w:t xml:space="preserve"> public transport for catching a Pokémon</w:t>
      </w:r>
      <w:r w:rsidR="00F41993">
        <w:rPr>
          <w:rFonts w:cs="Arial"/>
          <w:color w:val="222222"/>
          <w:szCs w:val="20"/>
          <w:shd w:val="clear" w:color="auto" w:fill="FFFFFF"/>
        </w:rPr>
        <w:t>.</w:t>
      </w:r>
      <w:r w:rsidR="0047022C">
        <w:rPr>
          <w:rFonts w:cs="Arial"/>
          <w:color w:val="222222"/>
          <w:szCs w:val="20"/>
          <w:shd w:val="clear" w:color="auto" w:fill="FFFFFF"/>
        </w:rPr>
        <w:t xml:space="preserve"> In this way, walking can be unnecessary.</w:t>
      </w:r>
      <w:r w:rsidR="00D8153F">
        <w:rPr>
          <w:rFonts w:cs="Arial"/>
          <w:color w:val="222222"/>
          <w:szCs w:val="20"/>
          <w:shd w:val="clear" w:color="auto" w:fill="FFFFFF"/>
        </w:rPr>
        <w:t xml:space="preserve"> Another reason is the preference of participants. Unfortunate</w:t>
      </w:r>
      <w:r w:rsidR="00F01821">
        <w:rPr>
          <w:rFonts w:cs="Arial"/>
          <w:color w:val="222222"/>
          <w:szCs w:val="20"/>
          <w:shd w:val="clear" w:color="auto" w:fill="FFFFFF"/>
        </w:rPr>
        <w:t>ly, "analysis results" suggest that players are</w:t>
      </w:r>
      <w:r w:rsidR="00D8153F">
        <w:rPr>
          <w:rFonts w:cs="Arial"/>
          <w:color w:val="222222"/>
          <w:szCs w:val="20"/>
          <w:shd w:val="clear" w:color="auto" w:fill="FFFFFF"/>
        </w:rPr>
        <w:t xml:space="preserve"> more willing to join the app-related activity, instead of general physical activity. </w:t>
      </w:r>
      <w:r w:rsidR="00792571">
        <w:rPr>
          <w:rFonts w:cs="Arial"/>
          <w:color w:val="222222"/>
          <w:szCs w:val="20"/>
          <w:shd w:val="clear" w:color="auto" w:fill="FFFFFF"/>
        </w:rPr>
        <w:t>Comparing</w:t>
      </w:r>
      <w:r w:rsidR="00584BBB">
        <w:rPr>
          <w:rFonts w:cs="Arial"/>
          <w:color w:val="222222"/>
          <w:szCs w:val="20"/>
          <w:shd w:val="clear" w:color="auto" w:fill="FFFFFF"/>
        </w:rPr>
        <w:t xml:space="preserve"> </w:t>
      </w:r>
      <w:r w:rsidR="00A179A7">
        <w:rPr>
          <w:rFonts w:cs="Arial"/>
          <w:b/>
          <w:color w:val="222222"/>
          <w:szCs w:val="20"/>
          <w:shd w:val="clear" w:color="auto" w:fill="FFFFFF"/>
        </w:rPr>
        <w:t>T</w:t>
      </w:r>
      <w:r w:rsidR="00584BBB" w:rsidRPr="0060515F">
        <w:rPr>
          <w:rFonts w:cs="Arial"/>
          <w:b/>
          <w:color w:val="222222"/>
          <w:szCs w:val="20"/>
          <w:shd w:val="clear" w:color="auto" w:fill="FFFFFF"/>
        </w:rPr>
        <w:t xml:space="preserve">able </w:t>
      </w:r>
      <w:r w:rsidR="0060515F">
        <w:rPr>
          <w:rFonts w:cs="Arial"/>
          <w:b/>
          <w:color w:val="222222"/>
          <w:szCs w:val="20"/>
          <w:shd w:val="clear" w:color="auto" w:fill="FFFFFF"/>
        </w:rPr>
        <w:t>3.</w:t>
      </w:r>
      <w:r w:rsidR="00FD7DEA">
        <w:rPr>
          <w:rFonts w:cs="Arial"/>
          <w:b/>
          <w:color w:val="222222"/>
          <w:szCs w:val="20"/>
          <w:shd w:val="clear" w:color="auto" w:fill="FFFFFF"/>
        </w:rPr>
        <w:t>8</w:t>
      </w:r>
      <w:r w:rsidR="00584BBB" w:rsidRPr="00584BBB">
        <w:rPr>
          <w:rFonts w:cs="Arial"/>
          <w:b/>
          <w:i/>
          <w:color w:val="222222"/>
          <w:szCs w:val="20"/>
          <w:shd w:val="clear" w:color="auto" w:fill="FFFFFF"/>
        </w:rPr>
        <w:t xml:space="preserve"> </w:t>
      </w:r>
      <w:r w:rsidR="00584BBB">
        <w:rPr>
          <w:rFonts w:cs="Arial"/>
          <w:color w:val="222222"/>
          <w:szCs w:val="20"/>
          <w:shd w:val="clear" w:color="auto" w:fill="FFFFFF"/>
        </w:rPr>
        <w:t xml:space="preserve">with </w:t>
      </w:r>
      <w:r w:rsidR="00A179A7">
        <w:rPr>
          <w:rFonts w:cs="Arial"/>
          <w:b/>
          <w:color w:val="222222"/>
          <w:szCs w:val="20"/>
          <w:shd w:val="clear" w:color="auto" w:fill="FFFFFF"/>
        </w:rPr>
        <w:t>T</w:t>
      </w:r>
      <w:r w:rsidR="00584BBB" w:rsidRPr="0060515F">
        <w:rPr>
          <w:rFonts w:cs="Arial"/>
          <w:b/>
          <w:color w:val="222222"/>
          <w:szCs w:val="20"/>
          <w:shd w:val="clear" w:color="auto" w:fill="FFFFFF"/>
        </w:rPr>
        <w:t xml:space="preserve">able </w:t>
      </w:r>
      <w:r w:rsidR="0060515F">
        <w:rPr>
          <w:rFonts w:cs="Arial"/>
          <w:b/>
          <w:color w:val="222222"/>
          <w:szCs w:val="20"/>
          <w:shd w:val="clear" w:color="auto" w:fill="FFFFFF"/>
        </w:rPr>
        <w:t>4.</w:t>
      </w:r>
      <w:r w:rsidR="00584BBB" w:rsidRPr="0060515F">
        <w:rPr>
          <w:rFonts w:cs="Arial"/>
          <w:b/>
          <w:color w:val="222222"/>
          <w:szCs w:val="20"/>
          <w:shd w:val="clear" w:color="auto" w:fill="FFFFFF"/>
        </w:rPr>
        <w:t>1</w:t>
      </w:r>
      <w:r w:rsidR="00584BBB" w:rsidRPr="00584BBB">
        <w:rPr>
          <w:rFonts w:cs="Arial"/>
          <w:color w:val="222222"/>
          <w:szCs w:val="20"/>
          <w:shd w:val="clear" w:color="auto" w:fill="FFFFFF"/>
        </w:rPr>
        <w:t xml:space="preserve">, </w:t>
      </w:r>
      <w:r w:rsidR="00584BBB">
        <w:rPr>
          <w:rFonts w:cs="Arial"/>
          <w:color w:val="222222"/>
          <w:szCs w:val="20"/>
          <w:shd w:val="clear" w:color="auto" w:fill="FFFFFF"/>
        </w:rPr>
        <w:t xml:space="preserve">we have discovered </w:t>
      </w:r>
      <w:r w:rsidR="00F01821">
        <w:rPr>
          <w:rFonts w:cs="Arial"/>
          <w:color w:val="222222"/>
          <w:szCs w:val="20"/>
          <w:shd w:val="clear" w:color="auto" w:fill="FFFFFF"/>
        </w:rPr>
        <w:t>that the estimated value</w:t>
      </w:r>
      <w:r w:rsidR="00584BBB">
        <w:rPr>
          <w:rFonts w:cs="Arial"/>
          <w:color w:val="222222"/>
          <w:szCs w:val="20"/>
          <w:shd w:val="clear" w:color="auto" w:fill="FFFFFF"/>
        </w:rPr>
        <w:t xml:space="preserve"> of the amount of app usage bec</w:t>
      </w:r>
      <w:r w:rsidR="000D715A">
        <w:rPr>
          <w:rFonts w:cs="Arial"/>
          <w:color w:val="222222"/>
          <w:szCs w:val="20"/>
          <w:shd w:val="clear" w:color="auto" w:fill="FFFFFF"/>
        </w:rPr>
        <w:t>ome</w:t>
      </w:r>
      <w:r w:rsidR="00F01821">
        <w:rPr>
          <w:rFonts w:cs="Arial"/>
          <w:color w:val="222222"/>
          <w:szCs w:val="20"/>
          <w:shd w:val="clear" w:color="auto" w:fill="FFFFFF"/>
        </w:rPr>
        <w:t>s</w:t>
      </w:r>
      <w:r w:rsidR="00584BBB">
        <w:rPr>
          <w:rFonts w:cs="Arial"/>
          <w:color w:val="222222"/>
          <w:szCs w:val="20"/>
          <w:shd w:val="clear" w:color="auto" w:fill="FFFFFF"/>
        </w:rPr>
        <w:t xml:space="preserve"> positive</w:t>
      </w:r>
      <w:r w:rsidR="000D715A">
        <w:rPr>
          <w:rFonts w:cs="Arial"/>
          <w:color w:val="222222"/>
          <w:szCs w:val="20"/>
          <w:shd w:val="clear" w:color="auto" w:fill="FFFFFF"/>
        </w:rPr>
        <w:t xml:space="preserve"> if </w:t>
      </w:r>
      <w:r w:rsidR="007D073E">
        <w:rPr>
          <w:rFonts w:cs="Arial"/>
          <w:color w:val="222222"/>
          <w:szCs w:val="20"/>
          <w:shd w:val="clear" w:color="auto" w:fill="FFFFFF"/>
        </w:rPr>
        <w:t>the factor of Pokémon Go related activity</w:t>
      </w:r>
      <w:r w:rsidR="000D715A">
        <w:rPr>
          <w:rFonts w:cs="Arial"/>
          <w:color w:val="222222"/>
          <w:szCs w:val="20"/>
          <w:shd w:val="clear" w:color="auto" w:fill="FFFFFF"/>
        </w:rPr>
        <w:t xml:space="preserve"> is removed</w:t>
      </w:r>
      <w:r w:rsidR="00414CAE">
        <w:rPr>
          <w:rFonts w:cs="Arial"/>
          <w:color w:val="222222"/>
          <w:szCs w:val="20"/>
          <w:shd w:val="clear" w:color="auto" w:fill="FFFFFF"/>
        </w:rPr>
        <w:t xml:space="preserve">, demonstrating that </w:t>
      </w:r>
      <w:r w:rsidR="00584BBB">
        <w:rPr>
          <w:rFonts w:cs="Arial"/>
          <w:color w:val="222222"/>
          <w:szCs w:val="20"/>
          <w:shd w:val="clear" w:color="auto" w:fill="FFFFFF"/>
        </w:rPr>
        <w:t>app-related activity</w:t>
      </w:r>
      <w:r w:rsidR="00414CAE">
        <w:rPr>
          <w:rFonts w:cs="Arial"/>
          <w:color w:val="222222"/>
          <w:szCs w:val="20"/>
          <w:shd w:val="clear" w:color="auto" w:fill="FFFFFF"/>
        </w:rPr>
        <w:t xml:space="preserve"> </w:t>
      </w:r>
      <w:r w:rsidR="009C0B3C">
        <w:rPr>
          <w:rFonts w:cs="Arial"/>
          <w:color w:val="222222"/>
          <w:szCs w:val="20"/>
          <w:shd w:val="clear" w:color="auto" w:fill="FFFFFF"/>
        </w:rPr>
        <w:t>causes huge effects o</w:t>
      </w:r>
      <w:r w:rsidR="0047022C">
        <w:rPr>
          <w:rFonts w:cs="Arial"/>
          <w:color w:val="222222"/>
          <w:szCs w:val="20"/>
          <w:shd w:val="clear" w:color="auto" w:fill="FFFFFF"/>
        </w:rPr>
        <w:t>n</w:t>
      </w:r>
      <w:r w:rsidR="009C0B3C">
        <w:rPr>
          <w:rFonts w:cs="Arial"/>
          <w:color w:val="222222"/>
          <w:szCs w:val="20"/>
          <w:shd w:val="clear" w:color="auto" w:fill="FFFFFF"/>
        </w:rPr>
        <w:t xml:space="preserve"> the amount of</w:t>
      </w:r>
      <w:r w:rsidR="00414CAE">
        <w:rPr>
          <w:rFonts w:cs="Arial"/>
          <w:color w:val="222222"/>
          <w:szCs w:val="20"/>
          <w:shd w:val="clear" w:color="auto" w:fill="FFFFFF"/>
        </w:rPr>
        <w:t xml:space="preserve"> physical activity.</w:t>
      </w:r>
      <w:r w:rsidR="009C0B3C">
        <w:rPr>
          <w:rFonts w:cs="Arial"/>
          <w:color w:val="222222"/>
          <w:szCs w:val="20"/>
          <w:shd w:val="clear" w:color="auto" w:fill="FFFFFF"/>
        </w:rPr>
        <w:t xml:space="preserve"> </w:t>
      </w:r>
      <w:r w:rsidR="0047022C">
        <w:rPr>
          <w:rFonts w:cs="Arial"/>
          <w:color w:val="222222"/>
          <w:szCs w:val="20"/>
          <w:shd w:val="clear" w:color="auto" w:fill="FFFFFF"/>
        </w:rPr>
        <w:t>We surmise with confidence that players were willing to join an application-related activity</w:t>
      </w:r>
      <w:r w:rsidR="0075022F">
        <w:rPr>
          <w:rFonts w:cs="Arial"/>
          <w:color w:val="222222"/>
          <w:szCs w:val="20"/>
          <w:shd w:val="clear" w:color="auto" w:fill="FFFFFF"/>
        </w:rPr>
        <w:t xml:space="preserve">, instead of general physical activity. </w:t>
      </w:r>
      <w:r>
        <w:rPr>
          <w:rFonts w:cs="Arial"/>
          <w:color w:val="222222"/>
          <w:szCs w:val="20"/>
          <w:shd w:val="clear" w:color="auto" w:fill="FFFFFF"/>
        </w:rPr>
        <w:t>In this way, we discovered that Pokémon Go cannot increase the amount of physical activity directly as the effects are limited. The effects will disappear due to the altering of playing methods, as well as the reduction of players.</w:t>
      </w:r>
    </w:p>
    <w:p w:rsidR="001E214D" w:rsidRPr="006D38E5" w:rsidRDefault="00AD5A68" w:rsidP="001B70C0">
      <w:pPr>
        <w:pStyle w:val="FirstParagraph"/>
        <w:jc w:val="both"/>
        <w:rPr>
          <w:rFonts w:cs="Arial"/>
          <w:color w:val="222222"/>
          <w:szCs w:val="20"/>
          <w:shd w:val="clear" w:color="auto" w:fill="FFFFFF"/>
        </w:rPr>
      </w:pPr>
      <w:r>
        <w:rPr>
          <w:rFonts w:cs="Arial"/>
          <w:color w:val="222222"/>
          <w:szCs w:val="20"/>
          <w:shd w:val="clear" w:color="auto" w:fill="FFFFFF"/>
        </w:rPr>
        <w:t xml:space="preserve">The effects of Pokémon Go on the amount of physical activity, however, </w:t>
      </w:r>
      <w:r w:rsidR="000D715A">
        <w:rPr>
          <w:rFonts w:cs="Arial"/>
          <w:color w:val="222222"/>
          <w:szCs w:val="20"/>
          <w:shd w:val="clear" w:color="auto" w:fill="FFFFFF"/>
        </w:rPr>
        <w:t>are</w:t>
      </w:r>
      <w:r>
        <w:rPr>
          <w:rFonts w:cs="Arial"/>
          <w:color w:val="222222"/>
          <w:szCs w:val="20"/>
          <w:shd w:val="clear" w:color="auto" w:fill="FFFFFF"/>
        </w:rPr>
        <w:t xml:space="preserve"> </w:t>
      </w:r>
      <w:r w:rsidR="00B42C47">
        <w:rPr>
          <w:rFonts w:cs="Arial"/>
          <w:color w:val="222222"/>
          <w:szCs w:val="20"/>
          <w:shd w:val="clear" w:color="auto" w:fill="FFFFFF"/>
        </w:rPr>
        <w:t xml:space="preserve">uncertain, </w:t>
      </w:r>
      <w:r>
        <w:rPr>
          <w:rFonts w:cs="Arial"/>
          <w:color w:val="222222"/>
          <w:szCs w:val="20"/>
          <w:shd w:val="clear" w:color="auto" w:fill="FFFFFF"/>
        </w:rPr>
        <w:t xml:space="preserve">unstable and inconsistent. </w:t>
      </w:r>
      <w:r w:rsidR="00B42C47" w:rsidRPr="00B42C47">
        <w:rPr>
          <w:rFonts w:cs="Arial"/>
          <w:b/>
          <w:color w:val="222222"/>
          <w:szCs w:val="20"/>
          <w:shd w:val="clear" w:color="auto" w:fill="FFFFFF"/>
        </w:rPr>
        <w:t>Table 3.</w:t>
      </w:r>
      <w:r w:rsidR="00FD7DEA">
        <w:rPr>
          <w:rFonts w:cs="Arial"/>
          <w:b/>
          <w:color w:val="222222"/>
          <w:szCs w:val="20"/>
          <w:shd w:val="clear" w:color="auto" w:fill="FFFFFF"/>
        </w:rPr>
        <w:t>8</w:t>
      </w:r>
      <w:r w:rsidR="00B42C47">
        <w:rPr>
          <w:rFonts w:cs="Arial"/>
          <w:color w:val="222222"/>
          <w:szCs w:val="20"/>
          <w:shd w:val="clear" w:color="auto" w:fill="FFFFFF"/>
        </w:rPr>
        <w:t xml:space="preserve"> presented the effects of </w:t>
      </w:r>
      <w:r w:rsidR="00FC567E">
        <w:rPr>
          <w:rFonts w:cs="Arial"/>
          <w:color w:val="222222"/>
          <w:szCs w:val="20"/>
          <w:shd w:val="clear" w:color="auto" w:fill="FFFFFF"/>
        </w:rPr>
        <w:t>Pokémon</w:t>
      </w:r>
      <w:r w:rsidR="00B42C47">
        <w:rPr>
          <w:rFonts w:cs="Arial"/>
          <w:color w:val="222222"/>
          <w:szCs w:val="20"/>
          <w:shd w:val="clear" w:color="auto" w:fill="FFFFFF"/>
        </w:rPr>
        <w:t xml:space="preserve"> Go related behaviour became negative if interacted with the levels of social sharing</w:t>
      </w:r>
      <w:r w:rsidR="006D38E5">
        <w:rPr>
          <w:rFonts w:cs="Arial"/>
          <w:color w:val="222222"/>
          <w:szCs w:val="20"/>
          <w:shd w:val="clear" w:color="auto" w:fill="FFFFFF"/>
        </w:rPr>
        <w:t>, amount of sharing their achievements in social media</w:t>
      </w:r>
      <w:r w:rsidR="00B42C47">
        <w:rPr>
          <w:rFonts w:cs="Arial"/>
          <w:color w:val="222222"/>
          <w:szCs w:val="20"/>
          <w:shd w:val="clear" w:color="auto" w:fill="FFFFFF"/>
        </w:rPr>
        <w:t>.</w:t>
      </w:r>
      <w:r w:rsidR="006D38E5">
        <w:rPr>
          <w:rFonts w:cs="Arial"/>
          <w:color w:val="222222"/>
          <w:szCs w:val="20"/>
          <w:shd w:val="clear" w:color="auto" w:fill="FFFFFF"/>
        </w:rPr>
        <w:t xml:space="preserve"> If Pokémon Go players </w:t>
      </w:r>
      <w:r w:rsidR="007E1ABD">
        <w:rPr>
          <w:rFonts w:cs="Arial"/>
          <w:color w:val="222222"/>
          <w:szCs w:val="20"/>
          <w:shd w:val="clear" w:color="auto" w:fill="FFFFFF"/>
        </w:rPr>
        <w:t>are</w:t>
      </w:r>
      <w:r w:rsidR="006D38E5">
        <w:rPr>
          <w:rFonts w:cs="Arial"/>
          <w:color w:val="222222"/>
          <w:szCs w:val="20"/>
          <w:shd w:val="clear" w:color="auto" w:fill="FFFFFF"/>
        </w:rPr>
        <w:t xml:space="preserve"> motivated by social purposes, they </w:t>
      </w:r>
      <w:r w:rsidR="007E1ABD">
        <w:rPr>
          <w:rFonts w:cs="Arial"/>
          <w:color w:val="222222"/>
          <w:szCs w:val="20"/>
          <w:shd w:val="clear" w:color="auto" w:fill="FFFFFF"/>
        </w:rPr>
        <w:t>are</w:t>
      </w:r>
      <w:r w:rsidR="006D38E5">
        <w:rPr>
          <w:rFonts w:cs="Arial"/>
          <w:color w:val="222222"/>
          <w:szCs w:val="20"/>
          <w:shd w:val="clear" w:color="auto" w:fill="FFFFFF"/>
        </w:rPr>
        <w:t xml:space="preserve"> less active when playing </w:t>
      </w:r>
      <w:r w:rsidR="00FC567E">
        <w:rPr>
          <w:rFonts w:cs="Arial"/>
          <w:color w:val="222222"/>
          <w:szCs w:val="20"/>
          <w:shd w:val="clear" w:color="auto" w:fill="FFFFFF"/>
        </w:rPr>
        <w:t>Pokémon</w:t>
      </w:r>
      <w:r w:rsidR="006D38E5">
        <w:rPr>
          <w:rFonts w:cs="Arial"/>
          <w:color w:val="222222"/>
          <w:szCs w:val="20"/>
          <w:shd w:val="clear" w:color="auto" w:fill="FFFFFF"/>
        </w:rPr>
        <w:t xml:space="preserve"> Go</w:t>
      </w:r>
      <w:r w:rsidR="00B42C47">
        <w:rPr>
          <w:rFonts w:cs="Arial"/>
          <w:color w:val="222222"/>
          <w:szCs w:val="20"/>
          <w:shd w:val="clear" w:color="auto" w:fill="FFFFFF"/>
        </w:rPr>
        <w:t xml:space="preserve"> </w:t>
      </w:r>
      <w:r w:rsidR="00F1195A">
        <w:rPr>
          <w:rFonts w:cs="Arial"/>
          <w:color w:val="222222"/>
          <w:szCs w:val="20"/>
          <w:shd w:val="clear" w:color="auto" w:fill="FFFFFF"/>
        </w:rPr>
        <w:t>(</w:t>
      </w:r>
      <w:r w:rsidR="00F1195A" w:rsidRPr="00F1195A">
        <w:rPr>
          <w:rFonts w:cs="Arial"/>
          <w:color w:val="222222"/>
          <w:szCs w:val="20"/>
          <w:shd w:val="clear" w:color="auto" w:fill="FFFFFF"/>
        </w:rPr>
        <w:t>Kaczmar</w:t>
      </w:r>
      <w:r w:rsidR="00F1195A">
        <w:rPr>
          <w:rFonts w:cs="Arial"/>
          <w:color w:val="222222"/>
          <w:szCs w:val="20"/>
          <w:shd w:val="clear" w:color="auto" w:fill="FFFFFF"/>
        </w:rPr>
        <w:t xml:space="preserve">ek et. al. </w:t>
      </w:r>
      <w:r w:rsidR="00F1195A" w:rsidRPr="00F1195A">
        <w:rPr>
          <w:rFonts w:cs="Arial"/>
          <w:color w:val="222222"/>
          <w:szCs w:val="20"/>
          <w:shd w:val="clear" w:color="auto" w:fill="FFFFFF"/>
        </w:rPr>
        <w:t>2017)</w:t>
      </w:r>
      <w:r w:rsidR="006D38E5">
        <w:rPr>
          <w:rFonts w:cs="Arial"/>
          <w:color w:val="222222"/>
          <w:szCs w:val="20"/>
          <w:shd w:val="clear" w:color="auto" w:fill="FFFFFF"/>
        </w:rPr>
        <w:t xml:space="preserve">. </w:t>
      </w:r>
      <w:r>
        <w:rPr>
          <w:rFonts w:cs="Arial"/>
          <w:color w:val="222222"/>
          <w:szCs w:val="20"/>
          <w:shd w:val="clear" w:color="auto" w:fill="FFFFFF"/>
        </w:rPr>
        <w:t>The format of activity</w:t>
      </w:r>
      <w:r w:rsidR="00B42C47">
        <w:rPr>
          <w:rFonts w:cs="Arial"/>
          <w:color w:val="222222"/>
          <w:szCs w:val="20"/>
          <w:shd w:val="clear" w:color="auto" w:fill="FFFFFF"/>
        </w:rPr>
        <w:t>, additionally</w:t>
      </w:r>
      <w:r>
        <w:rPr>
          <w:rFonts w:cs="Arial"/>
          <w:color w:val="222222"/>
          <w:szCs w:val="20"/>
          <w:shd w:val="clear" w:color="auto" w:fill="FFFFFF"/>
        </w:rPr>
        <w:t>, can be altered with accidents.</w:t>
      </w:r>
      <w:r w:rsidR="00E30447">
        <w:rPr>
          <w:rFonts w:cs="Arial"/>
          <w:color w:val="222222"/>
          <w:szCs w:val="20"/>
          <w:shd w:val="clear" w:color="auto" w:fill="FFFFFF"/>
        </w:rPr>
        <w:t xml:space="preserve"> Due to the COVID-</w:t>
      </w:r>
      <w:r w:rsidR="006F00F5">
        <w:rPr>
          <w:rFonts w:cs="Arial"/>
          <w:color w:val="222222"/>
          <w:szCs w:val="20"/>
          <w:shd w:val="clear" w:color="auto" w:fill="FFFFFF"/>
        </w:rPr>
        <w:t>19 pandemic, the entire game is</w:t>
      </w:r>
      <w:r w:rsidR="00E30447">
        <w:rPr>
          <w:rFonts w:cs="Arial"/>
          <w:color w:val="222222"/>
          <w:szCs w:val="20"/>
          <w:shd w:val="clear" w:color="auto" w:fill="FFFFFF"/>
        </w:rPr>
        <w:t xml:space="preserve"> changed for indoor playing (Maher 2020). For example, players have not required to hatch Pokémon thr</w:t>
      </w:r>
      <w:r w:rsidR="00962DF4">
        <w:rPr>
          <w:rFonts w:cs="Arial"/>
          <w:color w:val="222222"/>
          <w:szCs w:val="20"/>
          <w:shd w:val="clear" w:color="auto" w:fill="FFFFFF"/>
        </w:rPr>
        <w:t>ough walking. Players, indee</w:t>
      </w:r>
      <w:r w:rsidR="00E30447">
        <w:rPr>
          <w:rFonts w:cs="Arial"/>
          <w:color w:val="222222"/>
          <w:szCs w:val="20"/>
          <w:shd w:val="clear" w:color="auto" w:fill="FFFFFF"/>
        </w:rPr>
        <w:t>d, b</w:t>
      </w:r>
      <w:r w:rsidR="001B70C0">
        <w:rPr>
          <w:rFonts w:cs="Arial"/>
          <w:color w:val="222222"/>
          <w:szCs w:val="20"/>
          <w:shd w:val="clear" w:color="auto" w:fill="FFFFFF"/>
        </w:rPr>
        <w:t>uy</w:t>
      </w:r>
      <w:r w:rsidR="00E30447">
        <w:rPr>
          <w:rFonts w:cs="Arial"/>
          <w:color w:val="222222"/>
          <w:szCs w:val="20"/>
          <w:shd w:val="clear" w:color="auto" w:fill="FFFFFF"/>
        </w:rPr>
        <w:t xml:space="preserve"> tools-in-game for hatching Pokémon automatically. Players, additionally, use</w:t>
      </w:r>
      <w:r w:rsidR="005A0F92">
        <w:rPr>
          <w:rFonts w:cs="Arial"/>
          <w:color w:val="222222"/>
          <w:szCs w:val="20"/>
          <w:shd w:val="clear" w:color="auto" w:fill="FFFFFF"/>
        </w:rPr>
        <w:t>d</w:t>
      </w:r>
      <w:r w:rsidR="00E30447">
        <w:rPr>
          <w:rFonts w:cs="Arial"/>
          <w:color w:val="222222"/>
          <w:szCs w:val="20"/>
          <w:shd w:val="clear" w:color="auto" w:fill="FFFFFF"/>
        </w:rPr>
        <w:t xml:space="preserve"> </w:t>
      </w:r>
      <w:r w:rsidR="005A0F92">
        <w:rPr>
          <w:rFonts w:cs="Arial"/>
          <w:color w:val="222222"/>
          <w:szCs w:val="20"/>
          <w:shd w:val="clear" w:color="auto" w:fill="FFFFFF"/>
        </w:rPr>
        <w:t>“</w:t>
      </w:r>
      <w:r w:rsidR="00E30447" w:rsidRPr="00E30447">
        <w:rPr>
          <w:rFonts w:cs="Arial"/>
          <w:color w:val="222222"/>
          <w:szCs w:val="20"/>
          <w:shd w:val="clear" w:color="auto" w:fill="FFFFFF"/>
        </w:rPr>
        <w:t>Incense</w:t>
      </w:r>
      <w:r w:rsidR="005A0F92">
        <w:rPr>
          <w:rFonts w:cs="Arial"/>
          <w:color w:val="222222"/>
          <w:szCs w:val="20"/>
          <w:shd w:val="clear" w:color="auto" w:fill="FFFFFF"/>
        </w:rPr>
        <w:t>", a tool for attracting Pokémon,</w:t>
      </w:r>
      <w:r w:rsidR="00E30447">
        <w:rPr>
          <w:rFonts w:cs="Arial"/>
          <w:color w:val="222222"/>
          <w:szCs w:val="20"/>
          <w:shd w:val="clear" w:color="auto" w:fill="FFFFFF"/>
        </w:rPr>
        <w:t xml:space="preserve"> </w:t>
      </w:r>
      <w:r w:rsidR="005A0F92">
        <w:rPr>
          <w:rFonts w:cs="Arial"/>
          <w:color w:val="222222"/>
          <w:szCs w:val="20"/>
          <w:shd w:val="clear" w:color="auto" w:fill="FFFFFF"/>
        </w:rPr>
        <w:t xml:space="preserve">to catch Pokémon without travelling. </w:t>
      </w:r>
      <w:r w:rsidR="00DB7A9C">
        <w:rPr>
          <w:rFonts w:cs="Arial"/>
          <w:color w:val="222222"/>
          <w:szCs w:val="20"/>
          <w:shd w:val="clear" w:color="auto" w:fill="FFFFFF"/>
        </w:rPr>
        <w:t xml:space="preserve">Last but not </w:t>
      </w:r>
      <w:r w:rsidR="00102B51">
        <w:rPr>
          <w:rFonts w:cs="Arial"/>
          <w:color w:val="222222"/>
          <w:szCs w:val="20"/>
          <w:shd w:val="clear" w:color="auto" w:fill="FFFFFF"/>
        </w:rPr>
        <w:t>least, players can join Raid Battle (activity for catching rare Pokémon) without reach</w:t>
      </w:r>
      <w:r w:rsidR="006F00F5">
        <w:rPr>
          <w:rFonts w:cs="Arial"/>
          <w:color w:val="222222"/>
          <w:szCs w:val="20"/>
          <w:shd w:val="clear" w:color="auto" w:fill="FFFFFF"/>
        </w:rPr>
        <w:t>ing a Gym. Those changes lower</w:t>
      </w:r>
      <w:r w:rsidR="00102B51">
        <w:rPr>
          <w:rFonts w:cs="Arial"/>
          <w:color w:val="222222"/>
          <w:szCs w:val="20"/>
          <w:shd w:val="clear" w:color="auto" w:fill="FFFFFF"/>
        </w:rPr>
        <w:t xml:space="preserve"> the requirements for walking outside. Despite the company's policy, i</w:t>
      </w:r>
      <w:r w:rsidR="00792571">
        <w:rPr>
          <w:rFonts w:cs="Arial"/>
          <w:color w:val="222222"/>
          <w:szCs w:val="20"/>
          <w:shd w:val="clear" w:color="auto" w:fill="FFFFFF"/>
        </w:rPr>
        <w:t>t is common</w:t>
      </w:r>
      <w:r w:rsidR="00102B51">
        <w:rPr>
          <w:rFonts w:cs="Arial"/>
          <w:color w:val="222222"/>
          <w:szCs w:val="20"/>
          <w:shd w:val="clear" w:color="auto" w:fill="FFFFFF"/>
        </w:rPr>
        <w:t>ly</w:t>
      </w:r>
      <w:r w:rsidR="00792571">
        <w:rPr>
          <w:rFonts w:cs="Arial"/>
          <w:color w:val="222222"/>
          <w:szCs w:val="20"/>
          <w:shd w:val="clear" w:color="auto" w:fill="FFFFFF"/>
        </w:rPr>
        <w:t xml:space="preserve"> known that most mobile games cannot attract a l</w:t>
      </w:r>
      <w:r w:rsidR="00B42C47">
        <w:rPr>
          <w:rFonts w:cs="Arial"/>
          <w:color w:val="222222"/>
          <w:szCs w:val="20"/>
          <w:shd w:val="clear" w:color="auto" w:fill="FFFFFF"/>
        </w:rPr>
        <w:t xml:space="preserve">arge number of users forever. </w:t>
      </w:r>
      <w:r w:rsidR="00627347" w:rsidRPr="00627347">
        <w:rPr>
          <w:rFonts w:cs="Arial"/>
          <w:color w:val="222222"/>
          <w:szCs w:val="20"/>
          <w:shd w:val="clear" w:color="auto" w:fill="FFFFFF"/>
        </w:rPr>
        <w:t>Bratuskins</w:t>
      </w:r>
      <w:r w:rsidR="00711CBF">
        <w:rPr>
          <w:rFonts w:cs="Arial"/>
          <w:color w:val="222222"/>
          <w:szCs w:val="20"/>
          <w:shd w:val="clear" w:color="auto" w:fill="FFFFFF"/>
        </w:rPr>
        <w:t xml:space="preserve"> (2018) also claim</w:t>
      </w:r>
      <w:r w:rsidR="00627347">
        <w:rPr>
          <w:rFonts w:cs="Arial"/>
          <w:color w:val="222222"/>
          <w:szCs w:val="20"/>
          <w:shd w:val="clear" w:color="auto" w:fill="FFFFFF"/>
        </w:rPr>
        <w:t xml:space="preserve"> that the l</w:t>
      </w:r>
      <w:r w:rsidR="002C65C5">
        <w:rPr>
          <w:rFonts w:cs="Arial"/>
          <w:color w:val="222222"/>
          <w:szCs w:val="20"/>
          <w:shd w:val="clear" w:color="auto" w:fill="FFFFFF"/>
        </w:rPr>
        <w:t>ifespan of the mobile game is short</w:t>
      </w:r>
      <w:r w:rsidR="00627347">
        <w:rPr>
          <w:rFonts w:cs="Arial"/>
          <w:color w:val="222222"/>
          <w:szCs w:val="20"/>
          <w:shd w:val="clear" w:color="auto" w:fill="FFFFFF"/>
        </w:rPr>
        <w:t>.</w:t>
      </w:r>
      <w:r w:rsidR="000F0F4F">
        <w:rPr>
          <w:rFonts w:cs="Arial"/>
          <w:color w:val="222222"/>
          <w:szCs w:val="20"/>
          <w:shd w:val="clear" w:color="auto" w:fill="FFFFFF"/>
        </w:rPr>
        <w:t xml:space="preserve"> </w:t>
      </w:r>
      <w:r w:rsidR="00387231">
        <w:rPr>
          <w:rFonts w:cs="Arial"/>
          <w:color w:val="222222"/>
          <w:szCs w:val="20"/>
          <w:shd w:val="clear" w:color="auto" w:fill="FFFFFF"/>
        </w:rPr>
        <w:t xml:space="preserve">For the above </w:t>
      </w:r>
      <w:r w:rsidR="004C7AD7">
        <w:rPr>
          <w:rFonts w:cs="Arial"/>
          <w:color w:val="222222"/>
          <w:szCs w:val="20"/>
          <w:shd w:val="clear" w:color="auto" w:fill="FFFFFF"/>
        </w:rPr>
        <w:t>reasons</w:t>
      </w:r>
      <w:r w:rsidR="00387231">
        <w:rPr>
          <w:rFonts w:cs="Arial"/>
          <w:color w:val="222222"/>
          <w:szCs w:val="20"/>
          <w:shd w:val="clear" w:color="auto" w:fill="FFFFFF"/>
        </w:rPr>
        <w:t>, it</w:t>
      </w:r>
      <w:r w:rsidR="000F0F4F">
        <w:rPr>
          <w:rFonts w:cs="Arial"/>
          <w:color w:val="222222"/>
          <w:szCs w:val="20"/>
          <w:shd w:val="clear" w:color="auto" w:fill="FFFFFF"/>
        </w:rPr>
        <w:t xml:space="preserve"> is </w:t>
      </w:r>
      <w:r w:rsidR="006D38E5">
        <w:rPr>
          <w:rFonts w:cs="Arial"/>
          <w:color w:val="222222"/>
          <w:szCs w:val="20"/>
          <w:shd w:val="clear" w:color="auto" w:fill="FFFFFF"/>
        </w:rPr>
        <w:t xml:space="preserve">indirect, </w:t>
      </w:r>
      <w:r w:rsidR="00387231">
        <w:rPr>
          <w:rFonts w:cs="Arial"/>
          <w:color w:val="222222"/>
          <w:szCs w:val="20"/>
          <w:shd w:val="clear" w:color="auto" w:fill="FFFFFF"/>
        </w:rPr>
        <w:t>unstable</w:t>
      </w:r>
      <w:r w:rsidR="000F0F4F">
        <w:rPr>
          <w:rFonts w:cs="Arial"/>
          <w:color w:val="222222"/>
          <w:szCs w:val="20"/>
          <w:shd w:val="clear" w:color="auto" w:fill="FFFFFF"/>
        </w:rPr>
        <w:t xml:space="preserve"> and unsustainable to use mobile</w:t>
      </w:r>
      <w:r w:rsidR="005A0732">
        <w:rPr>
          <w:rFonts w:cs="Arial"/>
          <w:color w:val="222222"/>
          <w:szCs w:val="20"/>
          <w:shd w:val="clear" w:color="auto" w:fill="FFFFFF"/>
        </w:rPr>
        <w:t xml:space="preserve"> </w:t>
      </w:r>
      <w:r w:rsidR="00A17A98">
        <w:rPr>
          <w:rFonts w:cs="Arial"/>
          <w:color w:val="222222"/>
          <w:szCs w:val="20"/>
          <w:shd w:val="clear" w:color="auto" w:fill="FFFFFF"/>
        </w:rPr>
        <w:t>g</w:t>
      </w:r>
      <w:r w:rsidR="0064061E">
        <w:rPr>
          <w:rFonts w:cs="Arial"/>
          <w:color w:val="222222"/>
          <w:szCs w:val="20"/>
          <w:shd w:val="clear" w:color="auto" w:fill="FFFFFF"/>
        </w:rPr>
        <w:t>ames</w:t>
      </w:r>
      <w:r w:rsidR="000F0F4F">
        <w:rPr>
          <w:rFonts w:cs="Arial"/>
          <w:color w:val="222222"/>
          <w:szCs w:val="20"/>
          <w:shd w:val="clear" w:color="auto" w:fill="FFFFFF"/>
        </w:rPr>
        <w:t xml:space="preserve"> for public health </w:t>
      </w:r>
      <w:r w:rsidR="001C1023">
        <w:rPr>
          <w:rFonts w:cs="Arial"/>
          <w:color w:val="222222"/>
          <w:szCs w:val="20"/>
          <w:shd w:val="clear" w:color="auto" w:fill="FFFFFF"/>
        </w:rPr>
        <w:t>enhancement</w:t>
      </w:r>
      <w:r w:rsidR="000F0F4F">
        <w:rPr>
          <w:rFonts w:cs="Arial"/>
          <w:color w:val="222222"/>
          <w:szCs w:val="20"/>
          <w:shd w:val="clear" w:color="auto" w:fill="FFFFFF"/>
        </w:rPr>
        <w:t>.</w:t>
      </w:r>
      <w:r w:rsidR="001C1023">
        <w:rPr>
          <w:rFonts w:cs="Arial"/>
          <w:color w:val="222222"/>
          <w:szCs w:val="20"/>
          <w:shd w:val="clear" w:color="auto" w:fill="FFFFFF"/>
        </w:rPr>
        <w:t xml:space="preserve"> </w:t>
      </w:r>
      <w:r w:rsidR="004C7AD7">
        <w:rPr>
          <w:rFonts w:cs="Arial"/>
          <w:color w:val="222222"/>
          <w:szCs w:val="20"/>
          <w:shd w:val="clear" w:color="auto" w:fill="FFFFFF"/>
        </w:rPr>
        <w:t xml:space="preserve">Others, including </w:t>
      </w:r>
      <w:r w:rsidR="006F7061">
        <w:rPr>
          <w:rFonts w:cs="Arial"/>
          <w:color w:val="222222"/>
          <w:szCs w:val="20"/>
          <w:shd w:val="clear" w:color="auto" w:fill="FFFFFF"/>
        </w:rPr>
        <w:t>a</w:t>
      </w:r>
      <w:r w:rsidR="001C1023">
        <w:rPr>
          <w:rFonts w:cs="Arial"/>
          <w:color w:val="222222"/>
          <w:szCs w:val="20"/>
          <w:shd w:val="clear" w:color="auto" w:fill="FFFFFF"/>
        </w:rPr>
        <w:t>ttitude</w:t>
      </w:r>
      <w:r w:rsidR="006F7061">
        <w:rPr>
          <w:rFonts w:cs="Arial"/>
          <w:color w:val="222222"/>
          <w:szCs w:val="20"/>
          <w:shd w:val="clear" w:color="auto" w:fill="FFFFFF"/>
        </w:rPr>
        <w:t xml:space="preserve"> towards</w:t>
      </w:r>
      <w:r w:rsidR="001C1023">
        <w:rPr>
          <w:rFonts w:cs="Arial"/>
          <w:color w:val="222222"/>
          <w:szCs w:val="20"/>
          <w:shd w:val="clear" w:color="auto" w:fill="FFFFFF"/>
        </w:rPr>
        <w:t xml:space="preserve">, </w:t>
      </w:r>
      <w:r w:rsidR="009D2202">
        <w:rPr>
          <w:rFonts w:cs="Arial"/>
          <w:color w:val="222222"/>
          <w:szCs w:val="20"/>
          <w:shd w:val="clear" w:color="auto" w:fill="FFFFFF"/>
        </w:rPr>
        <w:t>ag</w:t>
      </w:r>
      <w:r w:rsidR="004C7AD7">
        <w:rPr>
          <w:rFonts w:cs="Arial"/>
          <w:color w:val="222222"/>
          <w:szCs w:val="20"/>
          <w:shd w:val="clear" w:color="auto" w:fill="FFFFFF"/>
        </w:rPr>
        <w:t>e</w:t>
      </w:r>
      <w:r w:rsidR="009D2202">
        <w:rPr>
          <w:rFonts w:cs="Arial"/>
          <w:color w:val="222222"/>
          <w:szCs w:val="20"/>
          <w:shd w:val="clear" w:color="auto" w:fill="FFFFFF"/>
        </w:rPr>
        <w:t xml:space="preserve">, </w:t>
      </w:r>
      <w:r w:rsidR="001C1023">
        <w:rPr>
          <w:rFonts w:cs="Arial"/>
          <w:color w:val="222222"/>
          <w:szCs w:val="20"/>
          <w:shd w:val="clear" w:color="auto" w:fill="FFFFFF"/>
        </w:rPr>
        <w:t>education</w:t>
      </w:r>
      <w:r w:rsidR="00B812BA">
        <w:rPr>
          <w:rFonts w:cs="Arial"/>
          <w:color w:val="222222"/>
          <w:szCs w:val="20"/>
          <w:shd w:val="clear" w:color="auto" w:fill="FFFFFF"/>
        </w:rPr>
        <w:t xml:space="preserve"> level</w:t>
      </w:r>
      <w:r w:rsidR="001C1023">
        <w:rPr>
          <w:rFonts w:cs="Arial"/>
          <w:color w:val="222222"/>
          <w:szCs w:val="20"/>
          <w:shd w:val="clear" w:color="auto" w:fill="FFFFFF"/>
        </w:rPr>
        <w:t xml:space="preserve"> and </w:t>
      </w:r>
      <w:r w:rsidR="00A3657A">
        <w:rPr>
          <w:rFonts w:cs="Arial"/>
          <w:color w:val="222222"/>
          <w:szCs w:val="20"/>
          <w:shd w:val="clear" w:color="auto" w:fill="FFFFFF"/>
        </w:rPr>
        <w:t>g</w:t>
      </w:r>
      <w:r w:rsidR="001C1023">
        <w:rPr>
          <w:rFonts w:cs="Arial"/>
          <w:color w:val="222222"/>
          <w:szCs w:val="20"/>
          <w:shd w:val="clear" w:color="auto" w:fill="FFFFFF"/>
        </w:rPr>
        <w:t>ender are in consideration</w:t>
      </w:r>
      <w:r w:rsidR="004C7AD7">
        <w:rPr>
          <w:rFonts w:cs="Arial"/>
          <w:color w:val="222222"/>
          <w:szCs w:val="20"/>
          <w:shd w:val="clear" w:color="auto" w:fill="FFFFFF"/>
        </w:rPr>
        <w:t xml:space="preserve"> for discovering solutions optimizing public health</w:t>
      </w:r>
      <w:r w:rsidR="001C1023">
        <w:rPr>
          <w:rFonts w:cs="Arial"/>
          <w:color w:val="222222"/>
          <w:szCs w:val="20"/>
          <w:shd w:val="clear" w:color="auto" w:fill="FFFFFF"/>
        </w:rPr>
        <w:t>.</w:t>
      </w:r>
    </w:p>
    <w:p w:rsidR="008C1478" w:rsidRDefault="00AD5A68" w:rsidP="001B70C0">
      <w:pPr>
        <w:pStyle w:val="a0"/>
        <w:jc w:val="both"/>
      </w:pPr>
      <w:r>
        <w:lastRenderedPageBreak/>
        <w:t>Besides app usage</w:t>
      </w:r>
      <w:r w:rsidR="006F7061">
        <w:t>, social sharing</w:t>
      </w:r>
      <w:r>
        <w:t xml:space="preserve"> and the amount of participation in app</w:t>
      </w:r>
      <w:r w:rsidR="003577F2">
        <w:t>-</w:t>
      </w:r>
      <w:r>
        <w:t xml:space="preserve">related activities, </w:t>
      </w:r>
      <w:r w:rsidR="008238D2">
        <w:t xml:space="preserve">both </w:t>
      </w:r>
      <w:r w:rsidR="00B42C47">
        <w:t>attitudes towards sports</w:t>
      </w:r>
      <w:r>
        <w:t>, education level,</w:t>
      </w:r>
      <w:r w:rsidRPr="009D2202">
        <w:t xml:space="preserve"> gender</w:t>
      </w:r>
      <w:r w:rsidR="00B42C47">
        <w:t xml:space="preserve"> </w:t>
      </w:r>
      <w:r>
        <w:t>and age</w:t>
      </w:r>
      <w:r w:rsidR="008238D2">
        <w:t xml:space="preserve"> are factors related</w:t>
      </w:r>
      <w:r w:rsidR="00AF5B70">
        <w:t xml:space="preserve"> to the amount of physical activity.</w:t>
      </w:r>
      <w:r w:rsidR="00B42C47">
        <w:t xml:space="preserve"> </w:t>
      </w:r>
      <w:r>
        <w:t xml:space="preserve">In accordance with </w:t>
      </w:r>
      <w:r w:rsidR="00A179A7">
        <w:rPr>
          <w:b/>
        </w:rPr>
        <w:t>T</w:t>
      </w:r>
      <w:r w:rsidRPr="008C1478">
        <w:rPr>
          <w:b/>
        </w:rPr>
        <w:t>able 3.</w:t>
      </w:r>
      <w:r w:rsidR="00FD7DEA">
        <w:rPr>
          <w:b/>
        </w:rPr>
        <w:t>8</w:t>
      </w:r>
      <w:r w:rsidR="005A0732">
        <w:t xml:space="preserve">, </w:t>
      </w:r>
      <w:r>
        <w:t xml:space="preserve">the interaction between gender and education level </w:t>
      </w:r>
      <w:r w:rsidR="00E95022">
        <w:t>is</w:t>
      </w:r>
      <w:r>
        <w:t xml:space="preserve"> correlated, increasing the levels of physical activity</w:t>
      </w:r>
      <w:r w:rsidR="00493548">
        <w:t xml:space="preserve"> </w:t>
      </w:r>
      <w:r w:rsidR="00485147">
        <w:t xml:space="preserve">by approximately </w:t>
      </w:r>
      <w:r w:rsidR="00493548">
        <w:t>0.039</w:t>
      </w:r>
      <w:r>
        <w:t xml:space="preserve">. </w:t>
      </w:r>
      <w:r w:rsidR="005F26A4">
        <w:t xml:space="preserve">Nevertheless, </w:t>
      </w:r>
      <w:r w:rsidR="00A179A7">
        <w:rPr>
          <w:b/>
        </w:rPr>
        <w:t>F</w:t>
      </w:r>
      <w:r w:rsidR="00F55BCF" w:rsidRPr="005F26A4">
        <w:rPr>
          <w:b/>
        </w:rPr>
        <w:t>igure 3.</w:t>
      </w:r>
      <w:r w:rsidR="00B55F9F">
        <w:rPr>
          <w:b/>
        </w:rPr>
        <w:t>5</w:t>
      </w:r>
      <w:r w:rsidR="00E95022">
        <w:t xml:space="preserve"> indicates</w:t>
      </w:r>
      <w:r w:rsidR="00F55BCF">
        <w:t xml:space="preserve"> there </w:t>
      </w:r>
      <w:r w:rsidR="00E95022">
        <w:t>is</w:t>
      </w:r>
      <w:r w:rsidR="00F55BCF">
        <w:t xml:space="preserve"> no positive relationship between education level and the amount of physical</w:t>
      </w:r>
      <w:r w:rsidR="00B55F9F">
        <w:t xml:space="preserve"> activity</w:t>
      </w:r>
      <w:r w:rsidR="00F55BCF">
        <w:t xml:space="preserve">, unlike the claim that higher </w:t>
      </w:r>
      <w:r w:rsidRPr="008C1478">
        <w:t xml:space="preserve">education level </w:t>
      </w:r>
      <w:r w:rsidR="00E95022">
        <w:t>is</w:t>
      </w:r>
      <w:r w:rsidRPr="008C1478">
        <w:t xml:space="preserve"> related to the lower </w:t>
      </w:r>
      <w:r w:rsidR="00F55BCF">
        <w:t>probability</w:t>
      </w:r>
      <w:r w:rsidRPr="008C1478">
        <w:t xml:space="preserve"> of physical inactivi</w:t>
      </w:r>
      <w:r w:rsidR="005F26A4">
        <w:t xml:space="preserve">ty (Piirtola, et. al., 2016). In my opinion, the increase of estimates </w:t>
      </w:r>
      <w:r w:rsidR="00E95022">
        <w:t>is</w:t>
      </w:r>
      <w:r w:rsidR="005F26A4">
        <w:t xml:space="preserve"> more dependent on the gender of participants. </w:t>
      </w:r>
      <w:r w:rsidR="005F26A4" w:rsidRPr="005F26A4">
        <w:rPr>
          <w:b/>
        </w:rPr>
        <w:t>Figure 3.4</w:t>
      </w:r>
      <w:r w:rsidR="00E95022">
        <w:t xml:space="preserve"> presents</w:t>
      </w:r>
      <w:r w:rsidR="005F26A4" w:rsidRPr="005F26A4">
        <w:t xml:space="preserve"> that males have a higher amount of physical activity, same as the conclusion f</w:t>
      </w:r>
      <w:r w:rsidR="005F26A4">
        <w:t>rom the University of Exeter (2009). This is the reason why the interaction term between gender and education level raised the amount of physical activity. Although this information is not useful as the gender of a person cannot be changed easily, we could find that both gender and education level are related to the attitude towards physical activity.</w:t>
      </w:r>
    </w:p>
    <w:p w:rsidR="001B70C0" w:rsidRPr="008C1478" w:rsidRDefault="001B70C0" w:rsidP="001B70C0">
      <w:pPr>
        <w:pStyle w:val="a0"/>
        <w:jc w:val="both"/>
      </w:pPr>
    </w:p>
    <w:p w:rsidR="000018B6" w:rsidRDefault="00AD5A68" w:rsidP="001B70C0">
      <w:pPr>
        <w:pStyle w:val="a0"/>
        <w:jc w:val="both"/>
        <w:rPr>
          <w:lang w:eastAsia="zh-TW"/>
        </w:rPr>
      </w:pPr>
      <w:r w:rsidRPr="004325E5">
        <w:t>By</w:t>
      </w:r>
      <w:r w:rsidRPr="004D03C6">
        <w:rPr>
          <w:b/>
        </w:rPr>
        <w:t xml:space="preserve"> </w:t>
      </w:r>
      <w:r w:rsidR="00A179A7">
        <w:rPr>
          <w:b/>
        </w:rPr>
        <w:t>F</w:t>
      </w:r>
      <w:r w:rsidRPr="004D03C6">
        <w:rPr>
          <w:b/>
        </w:rPr>
        <w:t>igure 4.</w:t>
      </w:r>
      <w:r w:rsidR="004156D5">
        <w:rPr>
          <w:b/>
        </w:rPr>
        <w:t>4</w:t>
      </w:r>
      <w:r w:rsidR="00EC2348">
        <w:t xml:space="preserve">, we </w:t>
      </w:r>
      <w:r w:rsidR="00E95022">
        <w:t>prove</w:t>
      </w:r>
      <w:r w:rsidR="00F37118">
        <w:t xml:space="preserve"> that females have a more positive attitude towards physical act</w:t>
      </w:r>
      <w:r w:rsidR="008D4FFB">
        <w:t>ivity</w:t>
      </w:r>
      <w:r>
        <w:t xml:space="preserve"> on average, maximum and minimum</w:t>
      </w:r>
      <w:r w:rsidR="008D4FFB">
        <w:t xml:space="preserve">. </w:t>
      </w:r>
      <w:r w:rsidR="00E95022">
        <w:t>Tomik (2008) suggests</w:t>
      </w:r>
      <w:r w:rsidR="005A0732">
        <w:t xml:space="preserve"> f</w:t>
      </w:r>
      <w:r w:rsidR="0034315E">
        <w:t xml:space="preserve">emales had a more positive attitude towards various areas of sports, compared with </w:t>
      </w:r>
      <w:r w:rsidR="005A0732">
        <w:t>males</w:t>
      </w:r>
      <w:r w:rsidR="0034315E" w:rsidRPr="0034315E">
        <w:t>.</w:t>
      </w:r>
      <w:r w:rsidR="0034315E">
        <w:t xml:space="preserve"> </w:t>
      </w:r>
      <w:r w:rsidR="009C0BBA" w:rsidRPr="009C0BBA">
        <w:t xml:space="preserve">This </w:t>
      </w:r>
      <w:r w:rsidR="009C0BBA">
        <w:t>result, however,</w:t>
      </w:r>
      <w:r w:rsidR="009C0BBA" w:rsidRPr="009C0BBA">
        <w:t xml:space="preserve"> </w:t>
      </w:r>
      <w:r w:rsidR="00E95022">
        <w:t>is</w:t>
      </w:r>
      <w:r w:rsidR="009C0BBA" w:rsidRPr="009C0BBA">
        <w:t xml:space="preserve"> not absolute</w:t>
      </w:r>
      <w:r>
        <w:t xml:space="preserve">. In </w:t>
      </w:r>
      <w:r w:rsidR="00A179A7">
        <w:rPr>
          <w:b/>
        </w:rPr>
        <w:t>F</w:t>
      </w:r>
      <w:r w:rsidRPr="004D03C6">
        <w:rPr>
          <w:b/>
        </w:rPr>
        <w:t>igure 4</w:t>
      </w:r>
      <w:r>
        <w:rPr>
          <w:b/>
        </w:rPr>
        <w:t>.</w:t>
      </w:r>
      <w:r w:rsidR="004D24F3">
        <w:rPr>
          <w:b/>
        </w:rPr>
        <w:t>4</w:t>
      </w:r>
      <w:r w:rsidRPr="004D03C6">
        <w:t xml:space="preserve">, we </w:t>
      </w:r>
      <w:r w:rsidR="00493535">
        <w:t xml:space="preserve">also </w:t>
      </w:r>
      <w:r w:rsidR="00E95022">
        <w:t>perceive</w:t>
      </w:r>
      <w:r w:rsidRPr="004D03C6">
        <w:t xml:space="preserve"> a considerable area of overlapping</w:t>
      </w:r>
      <w:r w:rsidR="009C0BBA" w:rsidRPr="009C0BBA">
        <w:t xml:space="preserve"> </w:t>
      </w:r>
      <w:r>
        <w:t>when comparing the box plots of males and females. In some cases, males ha</w:t>
      </w:r>
      <w:r w:rsidR="00E95022">
        <w:t>ve</w:t>
      </w:r>
      <w:r>
        <w:t xml:space="preserve"> a more positive towards sports (</w:t>
      </w:r>
      <w:r w:rsidR="009C0BBA" w:rsidRPr="009C0BBA">
        <w:t>Koca &amp; Demirhan</w:t>
      </w:r>
      <w:r>
        <w:t xml:space="preserve">, </w:t>
      </w:r>
      <w:r w:rsidR="009C0BBA" w:rsidRPr="009C0BBA">
        <w:t>2004).</w:t>
      </w:r>
      <w:r w:rsidR="00493535">
        <w:t xml:space="preserve"> </w:t>
      </w:r>
      <w:r w:rsidR="00B07F53">
        <w:t>Given this, we focus</w:t>
      </w:r>
      <w:r w:rsidR="00493535">
        <w:t xml:space="preserve"> on the education level. Following </w:t>
      </w:r>
      <w:r w:rsidR="00A179A7">
        <w:rPr>
          <w:b/>
        </w:rPr>
        <w:t>F</w:t>
      </w:r>
      <w:r w:rsidR="0043715D" w:rsidRPr="0043715D">
        <w:rPr>
          <w:b/>
        </w:rPr>
        <w:t>igure 4.3</w:t>
      </w:r>
      <w:r w:rsidR="001419BB">
        <w:rPr>
          <w:b/>
        </w:rPr>
        <w:t>,</w:t>
      </w:r>
      <w:r w:rsidR="0043715D">
        <w:t xml:space="preserve"> e</w:t>
      </w:r>
      <w:r w:rsidR="00B07F53">
        <w:t>ducation level is</w:t>
      </w:r>
      <w:r w:rsidR="00195EF9">
        <w:t xml:space="preserve"> </w:t>
      </w:r>
      <w:r w:rsidR="0043715D">
        <w:t>positively</w:t>
      </w:r>
      <w:r w:rsidR="00195EF9">
        <w:t xml:space="preserve"> associated with the attitude towards physical activity</w:t>
      </w:r>
      <w:r w:rsidR="0043715D">
        <w:t xml:space="preserve">, different from the </w:t>
      </w:r>
      <w:r w:rsidR="00770EFB">
        <w:t xml:space="preserve">result obtained by Tomik (2008). </w:t>
      </w:r>
      <w:r w:rsidR="001419BB">
        <w:t xml:space="preserve">Most of the education system include sports subject, allowing students to know more about sports. </w:t>
      </w:r>
      <w:r w:rsidR="00020F20">
        <w:t xml:space="preserve">Moreover, </w:t>
      </w:r>
      <w:r w:rsidR="00B07F53">
        <w:t>the positive impact of sports has been</w:t>
      </w:r>
      <w:r w:rsidR="00020F20">
        <w:t xml:space="preserve"> taught in school. </w:t>
      </w:r>
      <w:r w:rsidR="001419BB">
        <w:t>According to M</w:t>
      </w:r>
      <w:r w:rsidR="001419BB" w:rsidRPr="001419BB">
        <w:t>ere-</w:t>
      </w:r>
      <w:r w:rsidR="001419BB">
        <w:t>E</w:t>
      </w:r>
      <w:r w:rsidR="001419BB" w:rsidRPr="001419BB">
        <w:t xml:space="preserve">xposure </w:t>
      </w:r>
      <w:r w:rsidR="001419BB">
        <w:t>E</w:t>
      </w:r>
      <w:r w:rsidR="001419BB" w:rsidRPr="001419BB">
        <w:t>ffect</w:t>
      </w:r>
      <w:r w:rsidR="001419BB">
        <w:t xml:space="preserve">, </w:t>
      </w:r>
      <w:r w:rsidR="00020F20">
        <w:t>people usually have a more</w:t>
      </w:r>
      <w:r w:rsidR="001419BB" w:rsidRPr="001419BB">
        <w:t xml:space="preserve"> </w:t>
      </w:r>
      <w:r w:rsidR="00020F20">
        <w:t xml:space="preserve">positive attitude to an item if they do or contact it </w:t>
      </w:r>
      <w:r w:rsidR="001419BB">
        <w:t>(Lee. 2011)</w:t>
      </w:r>
      <w:r w:rsidR="00020F20">
        <w:t xml:space="preserve">. Besides education level, </w:t>
      </w:r>
      <w:r w:rsidR="006D6691">
        <w:t xml:space="preserve">the age of a participant is associated with the amount of physical activity, due to the formation of the interaction term between age and levels of physical activity (shown in </w:t>
      </w:r>
      <w:r w:rsidR="00A179A7">
        <w:rPr>
          <w:b/>
        </w:rPr>
        <w:t>T</w:t>
      </w:r>
      <w:r w:rsidR="006D6691" w:rsidRPr="008539DC">
        <w:rPr>
          <w:b/>
        </w:rPr>
        <w:t>able 3.</w:t>
      </w:r>
      <w:r w:rsidR="004B06BF">
        <w:rPr>
          <w:b/>
        </w:rPr>
        <w:t>8</w:t>
      </w:r>
      <w:r w:rsidR="006D6691">
        <w:t xml:space="preserve">). </w:t>
      </w:r>
      <w:r w:rsidR="008539DC">
        <w:t xml:space="preserve">With </w:t>
      </w:r>
      <w:r w:rsidR="00746228">
        <w:t>the above findings, we conclude</w:t>
      </w:r>
      <w:r w:rsidR="008539DC">
        <w:t xml:space="preserve"> that attitude towards sports is a key factor affecting the amount of physical activity, similar to</w:t>
      </w:r>
      <w:r w:rsidR="00A17A98" w:rsidRPr="00A17A98">
        <w:t xml:space="preserve"> the opinions from Araújo and Dosil (2015)</w:t>
      </w:r>
      <w:r w:rsidR="00E50C45">
        <w:t>.</w:t>
      </w:r>
      <w:r w:rsidR="00664860">
        <w:t xml:space="preserve"> Since from </w:t>
      </w:r>
      <w:r w:rsidR="00A179A7">
        <w:rPr>
          <w:b/>
        </w:rPr>
        <w:t>T</w:t>
      </w:r>
      <w:r w:rsidR="00664860" w:rsidRPr="00664860">
        <w:rPr>
          <w:b/>
        </w:rPr>
        <w:t>able 3.</w:t>
      </w:r>
      <w:r w:rsidR="004B06BF">
        <w:rPr>
          <w:b/>
        </w:rPr>
        <w:t>8</w:t>
      </w:r>
      <w:r w:rsidR="00664860">
        <w:rPr>
          <w:b/>
        </w:rPr>
        <w:t>,</w:t>
      </w:r>
      <w:r w:rsidR="00E50C45">
        <w:t xml:space="preserve"> </w:t>
      </w:r>
      <w:r w:rsidR="00664860">
        <w:t xml:space="preserve">the interaction between </w:t>
      </w:r>
      <w:r w:rsidR="00664860">
        <w:rPr>
          <w:rFonts w:hint="eastAsia"/>
          <w:lang w:eastAsia="zh-TW"/>
        </w:rPr>
        <w:t>a</w:t>
      </w:r>
      <w:r w:rsidR="00664860">
        <w:rPr>
          <w:lang w:eastAsia="zh-TW"/>
        </w:rPr>
        <w:t xml:space="preserve">ge and attitude increase the amount of physical, we believed a positive attitude can help increase the amount of sport, with the rise of age. As the age and gender of a person cannot be controlled by a human, we </w:t>
      </w:r>
      <w:r w:rsidR="00A45FFC">
        <w:rPr>
          <w:lang w:eastAsia="zh-TW"/>
        </w:rPr>
        <w:t xml:space="preserve">decided the solution improve people's attitude towards education. </w:t>
      </w:r>
      <w:r w:rsidR="00A45FFC">
        <w:t xml:space="preserve">In my opinion, the government can </w:t>
      </w:r>
      <w:r w:rsidR="00493548">
        <w:t>provide</w:t>
      </w:r>
      <w:r w:rsidR="00105CCE">
        <w:t xml:space="preserve"> </w:t>
      </w:r>
      <w:r w:rsidR="00493548">
        <w:t>more</w:t>
      </w:r>
      <w:r w:rsidR="00105CCE">
        <w:t xml:space="preserve"> </w:t>
      </w:r>
      <w:r w:rsidR="00493548">
        <w:t>funding</w:t>
      </w:r>
      <w:r w:rsidR="00105CCE">
        <w:t xml:space="preserve"> for tertiary education</w:t>
      </w:r>
      <w:r w:rsidR="00A45FFC">
        <w:t>,</w:t>
      </w:r>
      <w:r w:rsidR="00871DD9">
        <w:t xml:space="preserve"> </w:t>
      </w:r>
      <w:r w:rsidR="00493548">
        <w:t>as well as increase the free-education year to twelve. Moreover, a teacher can</w:t>
      </w:r>
      <w:r w:rsidR="00871DD9">
        <w:t xml:space="preserve"> </w:t>
      </w:r>
      <w:r w:rsidR="00BC70BB">
        <w:t xml:space="preserve">instil </w:t>
      </w:r>
      <w:r w:rsidR="00871DD9">
        <w:t xml:space="preserve">a positive </w:t>
      </w:r>
      <w:r w:rsidR="00BC70BB">
        <w:t>attitude towards sports in students.</w:t>
      </w:r>
      <w:r w:rsidR="0062037A">
        <w:t xml:space="preserve"> In my </w:t>
      </w:r>
      <w:r w:rsidR="00353F5B">
        <w:t>opinion, schools can design</w:t>
      </w:r>
      <w:r w:rsidR="0062037A">
        <w:t xml:space="preserve"> AR mobile games </w:t>
      </w:r>
      <w:r w:rsidR="00F650DC">
        <w:t xml:space="preserve">for instilling a positive </w:t>
      </w:r>
      <w:r w:rsidR="001E36A7">
        <w:t>attitude in student</w:t>
      </w:r>
      <w:r w:rsidR="0062037A">
        <w:t xml:space="preserve">s. </w:t>
      </w:r>
    </w:p>
    <w:p w:rsidR="000B2D80" w:rsidRDefault="000B2D80" w:rsidP="006D3812">
      <w:pPr>
        <w:pStyle w:val="a0"/>
      </w:pPr>
    </w:p>
    <w:p w:rsidR="006D3812" w:rsidRDefault="006D3812" w:rsidP="006D3812">
      <w:pPr>
        <w:pStyle w:val="a0"/>
      </w:pPr>
    </w:p>
    <w:p w:rsidR="001B70C0" w:rsidRDefault="001B70C0" w:rsidP="006D3812">
      <w:pPr>
        <w:pStyle w:val="a0"/>
      </w:pPr>
    </w:p>
    <w:p w:rsidR="00E95022" w:rsidRPr="006D3812" w:rsidRDefault="00E95022" w:rsidP="006D3812">
      <w:pPr>
        <w:pStyle w:val="a0"/>
      </w:pPr>
    </w:p>
    <w:p w:rsidR="008573B9" w:rsidRPr="00A6529B" w:rsidRDefault="00AD5A68">
      <w:pPr>
        <w:pStyle w:val="FirstParagraph"/>
        <w:rPr>
          <w:rFonts w:asciiTheme="majorHAnsi" w:hAnsiTheme="majorHAnsi" w:cstheme="majorHAnsi"/>
          <w:b/>
          <w:sz w:val="48"/>
        </w:rPr>
      </w:pPr>
      <w:r w:rsidRPr="00A6529B">
        <w:rPr>
          <w:rFonts w:asciiTheme="majorHAnsi" w:hAnsiTheme="majorHAnsi" w:cstheme="majorHAnsi"/>
          <w:b/>
          <w:sz w:val="48"/>
        </w:rPr>
        <w:lastRenderedPageBreak/>
        <w:t>6</w:t>
      </w:r>
      <w:r w:rsidR="001941BB" w:rsidRPr="00A6529B">
        <w:rPr>
          <w:rFonts w:asciiTheme="majorHAnsi" w:hAnsiTheme="majorHAnsi" w:cstheme="majorHAnsi"/>
          <w:b/>
          <w:sz w:val="48"/>
        </w:rPr>
        <w:t xml:space="preserve">. </w:t>
      </w:r>
      <w:r w:rsidR="00A71488" w:rsidRPr="00A6529B">
        <w:rPr>
          <w:rFonts w:asciiTheme="majorHAnsi" w:hAnsiTheme="majorHAnsi" w:cstheme="majorHAnsi"/>
          <w:b/>
          <w:sz w:val="48"/>
        </w:rPr>
        <w:t>Conclusion</w:t>
      </w:r>
      <w:r w:rsidR="00862924">
        <w:rPr>
          <w:rFonts w:asciiTheme="majorHAnsi" w:hAnsiTheme="majorHAnsi" w:cstheme="majorHAnsi"/>
          <w:b/>
          <w:sz w:val="48"/>
        </w:rPr>
        <w:t xml:space="preserve"> and Limitations</w:t>
      </w:r>
    </w:p>
    <w:p w:rsidR="006A01ED" w:rsidRDefault="00AD5A68" w:rsidP="00845AB0">
      <w:pPr>
        <w:pStyle w:val="FirstParagraph"/>
        <w:jc w:val="both"/>
      </w:pPr>
      <w:r>
        <w:t xml:space="preserve">Sport is essential for </w:t>
      </w:r>
      <w:r w:rsidR="00DF6580">
        <w:t xml:space="preserve">public health. However, the proportion having exercise regularly in the United Kingdom was limited. </w:t>
      </w:r>
      <w:r>
        <w:t>Pokémon Go is a well-known AR mobile game, with a huge number of players</w:t>
      </w:r>
      <w:r w:rsidR="00DF6580">
        <w:t xml:space="preserve">. </w:t>
      </w:r>
      <w:r w:rsidR="00D64BAC">
        <w:t>A</w:t>
      </w:r>
      <w:r w:rsidR="003870FF">
        <w:t xml:space="preserve"> </w:t>
      </w:r>
      <w:r w:rsidR="00D64BAC">
        <w:t>hypothesis was drawn, stating</w:t>
      </w:r>
      <w:r w:rsidR="003870FF">
        <w:t xml:space="preserve"> that </w:t>
      </w:r>
      <w:r w:rsidR="00DF6580">
        <w:t xml:space="preserve">Pokémon Go is </w:t>
      </w:r>
      <w:r w:rsidR="00DF6580" w:rsidRPr="00DF6580">
        <w:t>serviceable</w:t>
      </w:r>
      <w:r w:rsidR="00DF6580">
        <w:t xml:space="preserve"> for public health</w:t>
      </w:r>
      <w:r w:rsidR="003870FF">
        <w:t xml:space="preserve"> due to the claims </w:t>
      </w:r>
      <w:r w:rsidR="00D64BAC">
        <w:t>of</w:t>
      </w:r>
      <w:r w:rsidR="003870FF">
        <w:t xml:space="preserve"> multiple pieces of </w:t>
      </w:r>
      <w:r w:rsidR="00D64BAC">
        <w:t>research</w:t>
      </w:r>
      <w:r w:rsidR="00DF6580">
        <w:t>, whereas some researchers argued that the effects caused by Pokémon Go were indirect and unsustainable</w:t>
      </w:r>
      <w:r w:rsidR="00B07F53">
        <w:t xml:space="preserve"> (</w:t>
      </w:r>
      <w:r w:rsidR="00B07F53" w:rsidRPr="00B16741">
        <w:t>Gabbiadini</w:t>
      </w:r>
      <w:r w:rsidR="00B07F53">
        <w:t xml:space="preserve"> et. al., 2018</w:t>
      </w:r>
      <w:r w:rsidR="00D64BAC">
        <w:t xml:space="preserve">; </w:t>
      </w:r>
      <w:r w:rsidR="00D64BAC" w:rsidRPr="00D64BAC">
        <w:t>Kaczmarek</w:t>
      </w:r>
      <w:r w:rsidR="00D64BAC">
        <w:t xml:space="preserve"> et. al., 2017</w:t>
      </w:r>
      <w:r w:rsidR="00B07F53">
        <w:t>)</w:t>
      </w:r>
      <w:r w:rsidR="00DF6580">
        <w:t xml:space="preserve">. </w:t>
      </w:r>
      <w:r w:rsidR="007748EF">
        <w:t>Discovering methods for public health improvement</w:t>
      </w:r>
      <w:r w:rsidR="00DF6580">
        <w:t xml:space="preserve">, we studied the relationships between </w:t>
      </w:r>
      <w:r w:rsidR="007748EF">
        <w:t>Pokémon</w:t>
      </w:r>
      <w:r w:rsidR="00DF6580">
        <w:t xml:space="preserve"> Go and the </w:t>
      </w:r>
      <w:r w:rsidR="007748EF">
        <w:t xml:space="preserve">amount of general physical activity. The entire study was processed in four aspects: The relations between amount of app usage and </w:t>
      </w:r>
      <w:r w:rsidR="007B706F">
        <w:t>the amount of physical activity</w:t>
      </w:r>
      <w:r w:rsidR="007748EF">
        <w:t>;</w:t>
      </w:r>
      <w:r w:rsidR="007B706F">
        <w:t xml:space="preserve"> </w:t>
      </w:r>
      <w:r w:rsidR="00E01758">
        <w:t>t</w:t>
      </w:r>
      <w:r w:rsidR="007B706F">
        <w:t xml:space="preserve">he preference of Pokémon Go players; </w:t>
      </w:r>
      <w:r w:rsidR="00E01758">
        <w:t xml:space="preserve">other variables related to the amount of physical activity, </w:t>
      </w:r>
      <w:r w:rsidR="005F766D">
        <w:t>as well as</w:t>
      </w:r>
      <w:r w:rsidR="00E01758">
        <w:t xml:space="preserve"> the relationships between the attitude </w:t>
      </w:r>
      <w:r w:rsidR="005F766D">
        <w:t>and two variables, gender and education level. Constructin</w:t>
      </w:r>
      <w:r w:rsidR="001D3955">
        <w:t>g required variables, we group</w:t>
      </w:r>
      <w:r w:rsidR="00746228">
        <w:t>ed</w:t>
      </w:r>
      <w:r w:rsidR="005F766D">
        <w:t xml:space="preserve"> some series of variables by </w:t>
      </w:r>
      <w:r w:rsidR="001D3955">
        <w:t xml:space="preserve">the </w:t>
      </w:r>
      <w:r w:rsidR="005F766D">
        <w:t>mean</w:t>
      </w:r>
      <w:r w:rsidR="001D3955">
        <w:t xml:space="preserve"> value</w:t>
      </w:r>
      <w:r w:rsidR="005F766D">
        <w:t xml:space="preserve"> of each instance, applying </w:t>
      </w:r>
      <w:r w:rsidR="005F766D" w:rsidRPr="005F766D">
        <w:t>Cronbach's alpha</w:t>
      </w:r>
      <w:r w:rsidR="005F766D">
        <w:t xml:space="preserve"> as an internal correlation observati</w:t>
      </w:r>
      <w:r w:rsidR="001D3955">
        <w:t>o</w:t>
      </w:r>
      <w:r w:rsidR="005F766D">
        <w:t>n method, as well as evidence for the variables</w:t>
      </w:r>
      <w:r w:rsidR="00113C7E">
        <w:t>-</w:t>
      </w:r>
      <w:r w:rsidR="005F766D">
        <w:t>grouping</w:t>
      </w:r>
      <w:r w:rsidR="00113C7E">
        <w:t xml:space="preserve"> process.</w:t>
      </w:r>
      <w:r w:rsidR="00E17DA4">
        <w:t xml:space="preserve"> After variables grouping, the p</w:t>
      </w:r>
      <w:r w:rsidR="005F766D">
        <w:t>olynomial linear model, a linear model that allows interactions between variables, was applied</w:t>
      </w:r>
      <w:r w:rsidR="00E17DA4">
        <w:t xml:space="preserve"> for discovering relations between variables. Stepwise selection methods using AIC as selection criteria were used for model selection. The final model was written in </w:t>
      </w:r>
      <w:r w:rsidR="00A179A7">
        <w:rPr>
          <w:b/>
        </w:rPr>
        <w:t>F</w:t>
      </w:r>
      <w:r w:rsidR="00E044B0">
        <w:rPr>
          <w:b/>
        </w:rPr>
        <w:t>ormula 3.</w:t>
      </w:r>
      <w:r w:rsidR="00A5794D">
        <w:rPr>
          <w:b/>
        </w:rPr>
        <w:t>1</w:t>
      </w:r>
      <w:r w:rsidR="00AE6FC0">
        <w:rPr>
          <w:b/>
        </w:rPr>
        <w:t>0</w:t>
      </w:r>
      <w:r w:rsidR="00E17DA4">
        <w:t>.</w:t>
      </w:r>
      <w:r w:rsidR="003870FF">
        <w:t xml:space="preserve"> With this model, we </w:t>
      </w:r>
      <w:r>
        <w:t>found some interesting facts.</w:t>
      </w:r>
    </w:p>
    <w:p w:rsidR="00B16741" w:rsidRDefault="00AD5A68" w:rsidP="00845AB0">
      <w:pPr>
        <w:pStyle w:val="a0"/>
        <w:jc w:val="both"/>
        <w:rPr>
          <w:lang w:eastAsia="zh-TW"/>
        </w:rPr>
      </w:pPr>
      <w:r>
        <w:t>To begin with, Pokémon Go cannot directly increase the amount of physical activity because participants focused on app-related activities.</w:t>
      </w:r>
      <w:r w:rsidR="0094412F">
        <w:t xml:space="preserve"> Since playe</w:t>
      </w:r>
      <w:r w:rsidR="00746228">
        <w:t>rs with social motivation tend</w:t>
      </w:r>
      <w:r w:rsidR="0094412F">
        <w:t xml:space="preserve"> to be inactive, as well as a mobile game can be changed or collapse.</w:t>
      </w:r>
      <w:r w:rsidR="00EB14B9">
        <w:t xml:space="preserve"> </w:t>
      </w:r>
      <w:r w:rsidR="0094412F">
        <w:rPr>
          <w:lang w:eastAsia="zh-TW"/>
        </w:rPr>
        <w:t>Therefore</w:t>
      </w:r>
      <w:r w:rsidR="00EB14B9">
        <w:rPr>
          <w:lang w:eastAsia="zh-TW"/>
        </w:rPr>
        <w:t>, Pokémon Go is not a good method of improving public health due</w:t>
      </w:r>
      <w:r w:rsidR="003C2B4C">
        <w:rPr>
          <w:lang w:eastAsia="zh-TW"/>
        </w:rPr>
        <w:t xml:space="preserve"> to the</w:t>
      </w:r>
      <w:r w:rsidR="00A5794D">
        <w:rPr>
          <w:lang w:eastAsia="zh-TW"/>
        </w:rPr>
        <w:t xml:space="preserve"> </w:t>
      </w:r>
      <w:r w:rsidR="0094412F">
        <w:rPr>
          <w:lang w:eastAsia="zh-TW"/>
        </w:rPr>
        <w:t>uncertainty</w:t>
      </w:r>
      <w:r w:rsidR="00A5794D">
        <w:rPr>
          <w:lang w:eastAsia="zh-TW"/>
        </w:rPr>
        <w:t>,</w:t>
      </w:r>
      <w:r w:rsidR="003C2B4C">
        <w:rPr>
          <w:lang w:eastAsia="zh-TW"/>
        </w:rPr>
        <w:t xml:space="preserve"> instability and unsustainability of mobile games.  </w:t>
      </w:r>
      <w:r w:rsidR="003B296D">
        <w:rPr>
          <w:lang w:eastAsia="zh-TW"/>
        </w:rPr>
        <w:t xml:space="preserve">Attitude towards physical activity </w:t>
      </w:r>
      <w:r w:rsidR="00746228">
        <w:rPr>
          <w:lang w:eastAsia="zh-TW"/>
        </w:rPr>
        <w:t>is</w:t>
      </w:r>
      <w:r w:rsidR="003B296D">
        <w:rPr>
          <w:lang w:eastAsia="zh-TW"/>
        </w:rPr>
        <w:t xml:space="preserve"> a key factor as both education level</w:t>
      </w:r>
      <w:r w:rsidR="00A5794D">
        <w:rPr>
          <w:lang w:eastAsia="zh-TW"/>
        </w:rPr>
        <w:t xml:space="preserve"> and age</w:t>
      </w:r>
      <w:r w:rsidR="003B296D">
        <w:rPr>
          <w:lang w:eastAsia="zh-TW"/>
        </w:rPr>
        <w:t xml:space="preserve"> </w:t>
      </w:r>
      <w:r w:rsidR="00746228">
        <w:rPr>
          <w:lang w:eastAsia="zh-TW"/>
        </w:rPr>
        <w:t>are</w:t>
      </w:r>
      <w:r w:rsidR="003B296D">
        <w:rPr>
          <w:lang w:eastAsia="zh-TW"/>
        </w:rPr>
        <w:t xml:space="preserve"> related to the </w:t>
      </w:r>
      <w:r w:rsidR="000E2600">
        <w:rPr>
          <w:lang w:eastAsia="zh-TW"/>
        </w:rPr>
        <w:t>attitude towards</w:t>
      </w:r>
      <w:r w:rsidR="003B296D">
        <w:rPr>
          <w:lang w:eastAsia="zh-TW"/>
        </w:rPr>
        <w:t xml:space="preserve"> physical activity, with </w:t>
      </w:r>
      <w:r w:rsidR="00BC2CDE">
        <w:rPr>
          <w:lang w:eastAsia="zh-TW"/>
        </w:rPr>
        <w:t>a</w:t>
      </w:r>
      <w:r w:rsidR="003B296D">
        <w:rPr>
          <w:lang w:eastAsia="zh-TW"/>
        </w:rPr>
        <w:t xml:space="preserve"> high correlation between education level </w:t>
      </w:r>
      <w:r w:rsidR="00BC2CDE">
        <w:rPr>
          <w:lang w:eastAsia="zh-TW"/>
        </w:rPr>
        <w:t xml:space="preserve">and </w:t>
      </w:r>
      <w:r w:rsidR="000E2600">
        <w:rPr>
          <w:lang w:eastAsia="zh-TW"/>
        </w:rPr>
        <w:t>gender</w:t>
      </w:r>
      <w:r w:rsidR="003B296D">
        <w:rPr>
          <w:lang w:eastAsia="zh-TW"/>
        </w:rPr>
        <w:t xml:space="preserve">. A positive attitude </w:t>
      </w:r>
      <w:r w:rsidR="00BC2CDE">
        <w:rPr>
          <w:lang w:eastAsia="zh-TW"/>
        </w:rPr>
        <w:t>towards sports</w:t>
      </w:r>
      <w:r w:rsidR="000E2600">
        <w:rPr>
          <w:lang w:eastAsia="zh-TW"/>
        </w:rPr>
        <w:t xml:space="preserve"> improve</w:t>
      </w:r>
      <w:r w:rsidR="00BC2CDE">
        <w:rPr>
          <w:lang w:eastAsia="zh-TW"/>
        </w:rPr>
        <w:t xml:space="preserve">s the amount </w:t>
      </w:r>
      <w:r w:rsidR="008B642A">
        <w:rPr>
          <w:lang w:eastAsia="zh-TW"/>
        </w:rPr>
        <w:t>of physical activity</w:t>
      </w:r>
      <w:r w:rsidR="000E2600">
        <w:rPr>
          <w:lang w:eastAsia="zh-TW"/>
        </w:rPr>
        <w:t xml:space="preserve"> with the increasing age</w:t>
      </w:r>
      <w:r w:rsidR="008B642A">
        <w:rPr>
          <w:lang w:eastAsia="zh-TW"/>
        </w:rPr>
        <w:t xml:space="preserve">. Focusing on the </w:t>
      </w:r>
      <w:r w:rsidR="000E2600">
        <w:rPr>
          <w:lang w:eastAsia="zh-TW"/>
        </w:rPr>
        <w:t>positive</w:t>
      </w:r>
      <w:r w:rsidR="008B642A">
        <w:rPr>
          <w:lang w:eastAsia="zh-TW"/>
        </w:rPr>
        <w:t xml:space="preserve"> between education level </w:t>
      </w:r>
      <w:r w:rsidR="00433578">
        <w:rPr>
          <w:lang w:eastAsia="zh-TW"/>
        </w:rPr>
        <w:t xml:space="preserve">and </w:t>
      </w:r>
      <w:r w:rsidR="00DF70B9">
        <w:rPr>
          <w:lang w:eastAsia="zh-TW"/>
        </w:rPr>
        <w:t xml:space="preserve">attitude towards sport, we </w:t>
      </w:r>
      <w:r w:rsidR="00DF70B9" w:rsidRPr="00DF70B9">
        <w:rPr>
          <w:lang w:eastAsia="zh-TW"/>
        </w:rPr>
        <w:t>suggest</w:t>
      </w:r>
      <w:r w:rsidR="00DF70B9">
        <w:rPr>
          <w:lang w:eastAsia="zh-TW"/>
        </w:rPr>
        <w:t>ed reducing education fees for public health improvement</w:t>
      </w:r>
      <w:r w:rsidR="00875463">
        <w:rPr>
          <w:lang w:eastAsia="zh-TW"/>
        </w:rPr>
        <w:t>, extending free-education year, and</w:t>
      </w:r>
      <w:r w:rsidR="00F225E8">
        <w:rPr>
          <w:lang w:eastAsia="zh-TW"/>
        </w:rPr>
        <w:t xml:space="preserve"> </w:t>
      </w:r>
      <w:bookmarkStart w:id="9" w:name="reference"/>
      <w:bookmarkEnd w:id="8"/>
      <w:r w:rsidR="00875463" w:rsidRPr="00875463">
        <w:rPr>
          <w:lang w:eastAsia="zh-TW"/>
        </w:rPr>
        <w:t>instilling a positive attitude towards sports in students</w:t>
      </w:r>
      <w:r w:rsidR="00875463">
        <w:rPr>
          <w:lang w:eastAsia="zh-TW"/>
        </w:rPr>
        <w:t xml:space="preserve"> through AR mobile games. </w:t>
      </w:r>
      <w:r w:rsidR="009D34DF" w:rsidRPr="009D34DF">
        <w:rPr>
          <w:lang w:eastAsia="zh-TW"/>
        </w:rPr>
        <w:t>There are several limitations during the study, being improved in future. To begin with, the population of the dataset was from America.  The statistics from</w:t>
      </w:r>
      <w:r w:rsidR="00746228">
        <w:rPr>
          <w:lang w:eastAsia="zh-TW"/>
        </w:rPr>
        <w:t xml:space="preserve"> Clement (2021), however, shows</w:t>
      </w:r>
      <w:r w:rsidR="009D34DF" w:rsidRPr="009D34DF">
        <w:rPr>
          <w:lang w:eastAsia="zh-TW"/>
        </w:rPr>
        <w:t xml:space="preserve"> that there </w:t>
      </w:r>
      <w:r w:rsidR="00746228">
        <w:rPr>
          <w:lang w:eastAsia="zh-TW"/>
        </w:rPr>
        <w:t>is</w:t>
      </w:r>
      <w:r w:rsidR="009D34DF" w:rsidRPr="009D34DF">
        <w:rPr>
          <w:lang w:eastAsia="zh-TW"/>
        </w:rPr>
        <w:t xml:space="preserve"> a considerable number of players in Great Britain, Japan, Sweden and Canada.  It is well known that there are many</w:t>
      </w:r>
      <w:r w:rsidR="001D3955">
        <w:rPr>
          <w:lang w:eastAsia="zh-TW"/>
        </w:rPr>
        <w:t xml:space="preserve"> social</w:t>
      </w:r>
      <w:r w:rsidR="009D34DF" w:rsidRPr="009D34DF">
        <w:rPr>
          <w:lang w:eastAsia="zh-TW"/>
        </w:rPr>
        <w:t xml:space="preserve"> differences between countries, including culture and education system. Biases possibly exist if only observing data from players in America.</w:t>
      </w:r>
      <w:r w:rsidR="001D3955">
        <w:rPr>
          <w:lang w:eastAsia="zh-TW"/>
        </w:rPr>
        <w:t xml:space="preserve"> The study should also be</w:t>
      </w:r>
      <w:r w:rsidR="009D34DF" w:rsidRPr="009D34DF">
        <w:rPr>
          <w:lang w:eastAsia="zh-TW"/>
        </w:rPr>
        <w:t xml:space="preserve"> </w:t>
      </w:r>
      <w:r w:rsidR="001D3955">
        <w:rPr>
          <w:lang w:eastAsia="zh-TW"/>
        </w:rPr>
        <w:t>conducted in more</w:t>
      </w:r>
      <w:r w:rsidR="009D34DF" w:rsidRPr="009D34DF">
        <w:rPr>
          <w:lang w:eastAsia="zh-TW"/>
        </w:rPr>
        <w:t xml:space="preserve"> countries in</w:t>
      </w:r>
      <w:r w:rsidR="001D3955">
        <w:rPr>
          <w:lang w:eastAsia="zh-TW"/>
        </w:rPr>
        <w:t xml:space="preserve"> the</w:t>
      </w:r>
      <w:r w:rsidR="009D34DF" w:rsidRPr="009D34DF">
        <w:rPr>
          <w:lang w:eastAsia="zh-TW"/>
        </w:rPr>
        <w:t xml:space="preserve"> future. 9</w:t>
      </w:r>
      <w:r w:rsidR="00746228">
        <w:rPr>
          <w:lang w:eastAsia="zh-TW"/>
        </w:rPr>
        <w:t>81 records were used in our project</w:t>
      </w:r>
      <w:r w:rsidR="009D34DF" w:rsidRPr="009D34DF">
        <w:rPr>
          <w:lang w:eastAsia="zh-TW"/>
        </w:rPr>
        <w:t>. However, there are more than eight hundred thousand</w:t>
      </w:r>
      <w:r w:rsidR="001D3955">
        <w:rPr>
          <w:lang w:eastAsia="zh-TW"/>
        </w:rPr>
        <w:t xml:space="preserve"> </w:t>
      </w:r>
      <w:r w:rsidR="00746228">
        <w:rPr>
          <w:lang w:eastAsia="zh-TW"/>
        </w:rPr>
        <w:t xml:space="preserve">of </w:t>
      </w:r>
      <w:r w:rsidR="001D3955">
        <w:rPr>
          <w:lang w:eastAsia="zh-TW"/>
        </w:rPr>
        <w:t>active users in America, let alone</w:t>
      </w:r>
      <w:r w:rsidR="009D34DF" w:rsidRPr="009D34DF">
        <w:rPr>
          <w:lang w:eastAsia="zh-TW"/>
        </w:rPr>
        <w:t xml:space="preserve"> the whole world. For future study, increasing the population was recommen</w:t>
      </w:r>
      <w:r w:rsidR="009444D9">
        <w:rPr>
          <w:lang w:eastAsia="zh-TW"/>
        </w:rPr>
        <w:t>ded. This dataset only contains</w:t>
      </w:r>
      <w:r w:rsidR="009D34DF" w:rsidRPr="009D34DF">
        <w:rPr>
          <w:lang w:eastAsia="zh-TW"/>
        </w:rPr>
        <w:t xml:space="preserve"> values from questions inside the survey. There is a risk that participants forget the number of times playing Pokémon, or lie on the survey due to shame. The future study is suggested including participants’ data inside the application</w:t>
      </w:r>
      <w:r w:rsidR="001D3955">
        <w:rPr>
          <w:lang w:eastAsia="zh-TW"/>
        </w:rPr>
        <w:t xml:space="preserve">. Finally, we can </w:t>
      </w:r>
      <w:r w:rsidR="00D7040A">
        <w:rPr>
          <w:lang w:eastAsia="zh-TW"/>
        </w:rPr>
        <w:t>try</w:t>
      </w:r>
      <w:r w:rsidR="001D3955">
        <w:rPr>
          <w:lang w:eastAsia="zh-TW"/>
        </w:rPr>
        <w:t xml:space="preserve"> other</w:t>
      </w:r>
      <w:r w:rsidR="009D34DF" w:rsidRPr="009D34DF">
        <w:rPr>
          <w:lang w:eastAsia="zh-TW"/>
        </w:rPr>
        <w:t xml:space="preserve"> models, including Poisson, negative-binomial or neural network model.</w:t>
      </w:r>
    </w:p>
    <w:p w:rsidR="006D3812" w:rsidRPr="00566435" w:rsidRDefault="00AD5A68" w:rsidP="006D3812">
      <w:pPr>
        <w:pStyle w:val="a0"/>
        <w:rPr>
          <w:b/>
          <w:sz w:val="40"/>
        </w:rPr>
      </w:pPr>
      <w:r w:rsidRPr="00566435">
        <w:rPr>
          <w:b/>
          <w:sz w:val="40"/>
        </w:rPr>
        <w:lastRenderedPageBreak/>
        <w:t>7</w:t>
      </w:r>
      <w:r w:rsidR="00106F3D" w:rsidRPr="00566435">
        <w:rPr>
          <w:b/>
          <w:sz w:val="40"/>
        </w:rPr>
        <w:t xml:space="preserve">. </w:t>
      </w:r>
      <w:r w:rsidR="00A71488" w:rsidRPr="00566435">
        <w:rPr>
          <w:b/>
          <w:sz w:val="40"/>
        </w:rPr>
        <w:t>Reference</w:t>
      </w:r>
      <w:r w:rsidR="000C122E">
        <w:rPr>
          <w:b/>
          <w:sz w:val="40"/>
        </w:rPr>
        <w:t>s</w:t>
      </w:r>
    </w:p>
    <w:p w:rsidR="006D3812" w:rsidRDefault="00AD5A68" w:rsidP="00EF2CDF">
      <w:pPr>
        <w:pStyle w:val="a0"/>
        <w:numPr>
          <w:ilvl w:val="0"/>
          <w:numId w:val="2"/>
        </w:numPr>
        <w:spacing w:before="100" w:after="100"/>
      </w:pPr>
      <w:r w:rsidRPr="006D3812">
        <w:t xml:space="preserve">Agrawal Raghav. (2021). </w:t>
      </w:r>
      <w:r w:rsidR="00A71488" w:rsidRPr="006D3812">
        <w:t xml:space="preserve">All you need to know about Polynomial Regression. Analytics Vidhya. </w:t>
      </w:r>
      <w:r w:rsidRPr="00D90624">
        <w:t>https://www.analyticsvidhya.com/blog/2021/07/all-you-need-to-know-about-polynomial-regression/</w:t>
      </w:r>
    </w:p>
    <w:p w:rsidR="006D3812" w:rsidRDefault="00AD5A68" w:rsidP="00EF2CDF">
      <w:pPr>
        <w:pStyle w:val="a0"/>
        <w:numPr>
          <w:ilvl w:val="0"/>
          <w:numId w:val="2"/>
        </w:numPr>
        <w:spacing w:before="100" w:after="100"/>
      </w:pPr>
      <w:r w:rsidRPr="006D3812">
        <w:t>Araújo, A. T., &amp; Dosil, J. (2015). The influence of attitudes toward physical activity and sports. Motriz: Revista de Educação Física, 21, 344-351.</w:t>
      </w:r>
    </w:p>
    <w:p w:rsidR="00B16741" w:rsidRDefault="00AD5A68" w:rsidP="00EF2CDF">
      <w:pPr>
        <w:pStyle w:val="a0"/>
        <w:numPr>
          <w:ilvl w:val="0"/>
          <w:numId w:val="2"/>
        </w:numPr>
        <w:spacing w:before="100" w:after="100"/>
      </w:pPr>
      <w:r w:rsidRPr="006D3812">
        <w:t>Ayers, J. W., Leas, E. C., Dredze, M., Allem, J. P., Grabowski, J. G., &amp; Hill, L. (2016). Pokémon GO—a new distraction for drivers and pedestrians. JAMA internal medicine, 176(12), 1865-1866.</w:t>
      </w:r>
    </w:p>
    <w:p w:rsidR="00B16741" w:rsidRDefault="00AD5A68" w:rsidP="00EF2CDF">
      <w:pPr>
        <w:pStyle w:val="a0"/>
        <w:numPr>
          <w:ilvl w:val="0"/>
          <w:numId w:val="2"/>
        </w:numPr>
        <w:spacing w:before="100" w:after="100"/>
      </w:pPr>
      <w:r w:rsidRPr="00B16741">
        <w:t>Baranowski, T., Abdelsamad, D., Baranowski, J., O’Connor, T. M., Thompson, D., Barnett, A., ... &amp; Chen, T. A. (2012). Impact of an active video game on healthy children’s physical activity. Pediatrics, 129(3), e636-e642.</w:t>
      </w:r>
    </w:p>
    <w:p w:rsidR="00B16741" w:rsidRDefault="00AD5A68" w:rsidP="00EF2CDF">
      <w:pPr>
        <w:pStyle w:val="a0"/>
        <w:numPr>
          <w:ilvl w:val="0"/>
          <w:numId w:val="2"/>
        </w:numPr>
        <w:spacing w:before="100" w:after="100"/>
      </w:pPr>
      <w:r w:rsidRPr="00B16741">
        <w:t>Bradfield &amp; Underhill. (2004). IntroSTAT</w:t>
      </w:r>
      <w:r w:rsidR="00A71488" w:rsidRPr="00B16741">
        <w:t>. 2nd. Department of Statistical Sciences, University of Cape Town. p.181-183</w:t>
      </w:r>
    </w:p>
    <w:p w:rsidR="00B16741" w:rsidRDefault="00AD5A68" w:rsidP="00EF2CDF">
      <w:pPr>
        <w:pStyle w:val="a0"/>
        <w:numPr>
          <w:ilvl w:val="0"/>
          <w:numId w:val="2"/>
        </w:numPr>
        <w:spacing w:before="100" w:after="100"/>
        <w:ind w:left="284"/>
      </w:pPr>
      <w:r w:rsidRPr="00B16741">
        <w:t>Bratuskins Martins</w:t>
      </w:r>
      <w:r w:rsidR="00106174" w:rsidRPr="00B16741">
        <w:t>.</w:t>
      </w:r>
      <w:r w:rsidRPr="00B16741">
        <w:t xml:space="preserve"> (2018)</w:t>
      </w:r>
      <w:r w:rsidR="00106174" w:rsidRPr="00B16741">
        <w:t>.</w:t>
      </w:r>
      <w:r w:rsidRPr="00B16741">
        <w:t xml:space="preserve"> Mobile game lifespan is shortening, but there’s a way to extend it.</w:t>
      </w:r>
      <w:r w:rsidR="00106174" w:rsidRPr="00B16741">
        <w:t>.</w:t>
      </w:r>
      <w:r w:rsidRPr="00B16741">
        <w:t xml:space="preserve"> Medium</w:t>
      </w:r>
      <w:r w:rsidR="00106174" w:rsidRPr="00B16741">
        <w:t>.</w:t>
      </w:r>
      <w:r w:rsidRPr="00B16741">
        <w:t xml:space="preserve"> </w:t>
      </w:r>
      <w:r w:rsidRPr="00C42AE2">
        <w:t>https://medium.com/monetizr/mobile-game-lifespan-is-shortening-but-theres-a-way-to-extend-it-d7e96561b008</w:t>
      </w:r>
    </w:p>
    <w:p w:rsidR="00B16741" w:rsidRDefault="00AD5A68" w:rsidP="00EF2CDF">
      <w:pPr>
        <w:pStyle w:val="a0"/>
        <w:numPr>
          <w:ilvl w:val="0"/>
          <w:numId w:val="2"/>
        </w:numPr>
        <w:spacing w:before="100" w:after="100"/>
      </w:pPr>
      <w:r w:rsidRPr="00B16741">
        <w:t xml:space="preserve">Buraimo Babatunde, Jones Helen &amp; Millward Peter. (2011). "Adult participation in sport: Analysis of the Taking Part Survey". department for culture, media, and sport. </w:t>
      </w:r>
      <w:r w:rsidRPr="00C42AE2">
        <w:t>https://assets.publishing.service.gov.uk/government/uploads/system/uploads/attachment_data/file/137986/tp-adult-participation-sport-analysis.pdf</w:t>
      </w:r>
    </w:p>
    <w:p w:rsidR="00B16741" w:rsidRDefault="00AD5A68" w:rsidP="00EF2CDF">
      <w:pPr>
        <w:pStyle w:val="a0"/>
        <w:numPr>
          <w:ilvl w:val="0"/>
          <w:numId w:val="2"/>
        </w:numPr>
        <w:spacing w:before="100" w:after="100"/>
        <w:ind w:left="284"/>
      </w:pPr>
      <w:r w:rsidRPr="00B16741">
        <w:t>Clement J.</w:t>
      </w:r>
      <w:r w:rsidR="00106174" w:rsidRPr="00B16741">
        <w:t>. (2021).</w:t>
      </w:r>
      <w:r w:rsidR="00681C3C" w:rsidRPr="00B16741">
        <w:t xml:space="preserve"> Number of daily active users (DAU) of Pokémon Go via iPhone in selected countries in January 2021</w:t>
      </w:r>
      <w:r w:rsidR="00106174" w:rsidRPr="00B16741">
        <w:t>.</w:t>
      </w:r>
      <w:r w:rsidRPr="00B16741">
        <w:t xml:space="preserve"> </w:t>
      </w:r>
      <w:r w:rsidRPr="00C42AE2">
        <w:t>https://www.statista.com/statistics/604551/pokemon-go-daily-active-users-in-europe/</w:t>
      </w:r>
    </w:p>
    <w:p w:rsidR="00B16741" w:rsidRDefault="00AD5A68" w:rsidP="00EF2CDF">
      <w:pPr>
        <w:pStyle w:val="a0"/>
        <w:numPr>
          <w:ilvl w:val="0"/>
          <w:numId w:val="2"/>
        </w:numPr>
        <w:spacing w:before="100" w:after="100"/>
        <w:ind w:left="284"/>
      </w:pPr>
      <w:r w:rsidRPr="00B16741">
        <w:t xml:space="preserve">Cortina Jose. (1992). </w:t>
      </w:r>
      <w:r w:rsidR="00A71488" w:rsidRPr="00B16741">
        <w:t>What Is Coefficient Alpha? An Examina</w:t>
      </w:r>
      <w:r w:rsidRPr="00B16741">
        <w:t>tion of Theory and Applications</w:t>
      </w:r>
      <w:r w:rsidR="00A71488" w:rsidRPr="00B16741">
        <w:t>. American Psychological Association, Inc. p.101</w:t>
      </w:r>
    </w:p>
    <w:p w:rsidR="00B16741" w:rsidRDefault="00AD5A68" w:rsidP="00EF2CDF">
      <w:pPr>
        <w:pStyle w:val="a0"/>
        <w:numPr>
          <w:ilvl w:val="0"/>
          <w:numId w:val="2"/>
        </w:numPr>
        <w:spacing w:before="100" w:after="100"/>
      </w:pPr>
      <w:r w:rsidRPr="00B16741">
        <w:t xml:space="preserve">Cronbach, Lee J. (1951). </w:t>
      </w:r>
      <w:r w:rsidR="00A71488" w:rsidRPr="00B16741">
        <w:t xml:space="preserve">Coefficient alpha and </w:t>
      </w:r>
      <w:r w:rsidRPr="00B16741">
        <w:t>the internal structure of tests</w:t>
      </w:r>
      <w:r w:rsidR="00A71488" w:rsidRPr="00B16741">
        <w:t>. Psychometrika. Springer Science and Business Media LLC. 16 (3): 297-334</w:t>
      </w:r>
    </w:p>
    <w:p w:rsidR="00B16741" w:rsidRDefault="00AD5A68" w:rsidP="00EF2CDF">
      <w:pPr>
        <w:pStyle w:val="a0"/>
        <w:numPr>
          <w:ilvl w:val="0"/>
          <w:numId w:val="2"/>
        </w:numPr>
        <w:spacing w:before="100" w:after="100"/>
        <w:ind w:left="284"/>
      </w:pPr>
      <w:r w:rsidRPr="00B16741">
        <w:t xml:space="preserve">Department of Statistics Online Programs. (2018). “4.2 - Residuals vs. Fits Plot”. The Pennsylvania State University. </w:t>
      </w:r>
      <w:r w:rsidRPr="00C42AE2">
        <w:t>https://online.stat.psu.edu/stat462/node/117/</w:t>
      </w:r>
    </w:p>
    <w:p w:rsidR="00B16741" w:rsidRDefault="00AD5A68" w:rsidP="00EF2CDF">
      <w:pPr>
        <w:pStyle w:val="a0"/>
        <w:numPr>
          <w:ilvl w:val="0"/>
          <w:numId w:val="2"/>
        </w:numPr>
        <w:spacing w:before="100" w:after="100"/>
        <w:ind w:left="284"/>
      </w:pPr>
      <w:r w:rsidRPr="00B16741">
        <w:t>Eysenbach Gunther. (2016). Influence of Pokémon</w:t>
      </w:r>
      <w:r w:rsidR="00A71488" w:rsidRPr="00B16741">
        <w:t xml:space="preserve"> Go on Physical Activity: Study and Implications". Journal of Medical Internet Research. </w:t>
      </w:r>
      <w:r w:rsidRPr="00C42AE2">
        <w:t>https://www.ncbi.nlm.nih.gov/pmc/articles/PMC5174727/</w:t>
      </w:r>
    </w:p>
    <w:p w:rsidR="00B16741" w:rsidRDefault="00AD5A68" w:rsidP="00EF2CDF">
      <w:pPr>
        <w:pStyle w:val="a0"/>
        <w:numPr>
          <w:ilvl w:val="0"/>
          <w:numId w:val="2"/>
        </w:numPr>
        <w:spacing w:before="100" w:after="100"/>
      </w:pPr>
      <w:r w:rsidRPr="00B16741">
        <w:t>Fisher Tim. (2021). What Is Augmented Reality?</w:t>
      </w:r>
      <w:r w:rsidR="00A71488" w:rsidRPr="00B16741">
        <w:t xml:space="preserve">. Lifewire.  </w:t>
      </w:r>
      <w:r w:rsidRPr="00C42AE2">
        <w:t>https://www.lifewire.com/augmented-reality-ar-definition-4155104</w:t>
      </w:r>
    </w:p>
    <w:p w:rsidR="00B16741" w:rsidRDefault="00AD5A68" w:rsidP="00EF2CDF">
      <w:pPr>
        <w:pStyle w:val="a0"/>
        <w:numPr>
          <w:ilvl w:val="0"/>
          <w:numId w:val="2"/>
        </w:numPr>
        <w:spacing w:before="100" w:after="100"/>
      </w:pPr>
      <w:r w:rsidRPr="00B16741">
        <w:t xml:space="preserve">Ford Clay. (2015). </w:t>
      </w:r>
      <w:r w:rsidR="00A71488" w:rsidRPr="00B16741">
        <w:t xml:space="preserve">Understanding Q-Q Plots.  The University of Virginia. </w:t>
      </w:r>
      <w:r w:rsidRPr="00C42AE2">
        <w:t>https://data.library.virginia.edu/understanding-q-q-plots/</w:t>
      </w:r>
    </w:p>
    <w:p w:rsidR="004D414C" w:rsidRPr="00B16741" w:rsidRDefault="00AD5A68" w:rsidP="00EF2CDF">
      <w:pPr>
        <w:pStyle w:val="a0"/>
        <w:numPr>
          <w:ilvl w:val="0"/>
          <w:numId w:val="2"/>
        </w:numPr>
        <w:spacing w:before="100" w:after="100"/>
      </w:pPr>
      <w:r w:rsidRPr="00B16741">
        <w:lastRenderedPageBreak/>
        <w:t>Gabbiadini, A., Sagioglou, C., &amp; Greitemeyer, T. (2018). Does Pokémon Go lead to a more physically active life style?</w:t>
      </w:r>
      <w:r w:rsidR="00B16741">
        <w:t xml:space="preserve"> </w:t>
      </w:r>
      <w:r w:rsidRPr="00B16741">
        <w:t>. Computers in Human Behavior, 84, 258-263.</w:t>
      </w:r>
    </w:p>
    <w:p w:rsidR="000A33F9" w:rsidRPr="00510C3E" w:rsidRDefault="00AD5A68"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Ganti Akhilesh. (2021). "Median". Investopedia. https://www.investopedia.com/terms/m/median.asp</w:t>
      </w:r>
    </w:p>
    <w:p w:rsidR="000A33F9" w:rsidRPr="00510C3E" w:rsidRDefault="00AD5A68"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Pr>
          <w:rFonts w:asciiTheme="minorHAnsi" w:eastAsiaTheme="minorEastAsia" w:hAnsiTheme="minorHAnsi" w:cstheme="minorBidi"/>
          <w:b w:val="0"/>
          <w:bCs w:val="0"/>
          <w:color w:val="auto"/>
          <w:sz w:val="24"/>
          <w:szCs w:val="24"/>
        </w:rPr>
        <w:t xml:space="preserve">Glen Stephanie. (2021). </w:t>
      </w:r>
      <w:r w:rsidR="00A71488" w:rsidRPr="00510C3E">
        <w:rPr>
          <w:rFonts w:asciiTheme="minorHAnsi" w:eastAsiaTheme="minorEastAsia" w:hAnsiTheme="minorHAnsi" w:cstheme="minorBidi"/>
          <w:b w:val="0"/>
          <w:bCs w:val="0"/>
          <w:color w:val="auto"/>
          <w:sz w:val="24"/>
          <w:szCs w:val="24"/>
        </w:rPr>
        <w:t>Cronbachâ</w:t>
      </w:r>
      <w:r>
        <w:rPr>
          <w:rFonts w:ascii="Cambria" w:eastAsiaTheme="minorEastAsia" w:hAnsi="Cambria" w:cs="Cambria"/>
          <w:b w:val="0"/>
          <w:bCs w:val="0"/>
          <w:color w:val="auto"/>
          <w:sz w:val="24"/>
          <w:szCs w:val="24"/>
        </w:rPr>
        <w:t>’</w:t>
      </w:r>
      <w:r w:rsidR="00A71488" w:rsidRPr="00510C3E">
        <w:rPr>
          <w:rFonts w:asciiTheme="minorHAnsi" w:eastAsiaTheme="minorEastAsia" w:hAnsiTheme="minorHAnsi" w:cstheme="minorBidi"/>
          <w:b w:val="0"/>
          <w:bCs w:val="0"/>
          <w:color w:val="auto"/>
          <w:sz w:val="24"/>
          <w:szCs w:val="24"/>
        </w:rPr>
        <w:t xml:space="preserve">s Alpha: Simple Definition, Use and Interpretation. Statistics How </w:t>
      </w:r>
      <w:r w:rsidRPr="00510C3E">
        <w:rPr>
          <w:rFonts w:asciiTheme="minorHAnsi" w:eastAsiaTheme="minorEastAsia" w:hAnsiTheme="minorHAnsi" w:cstheme="minorBidi"/>
          <w:b w:val="0"/>
          <w:bCs w:val="0"/>
          <w:color w:val="auto"/>
          <w:sz w:val="24"/>
          <w:szCs w:val="24"/>
        </w:rPr>
        <w:t>to</w:t>
      </w:r>
      <w:r w:rsidR="00A71488" w:rsidRPr="00510C3E">
        <w:rPr>
          <w:rFonts w:asciiTheme="minorHAnsi" w:eastAsiaTheme="minorEastAsia" w:hAnsiTheme="minorHAnsi" w:cstheme="minorBidi"/>
          <w:b w:val="0"/>
          <w:bCs w:val="0"/>
          <w:color w:val="auto"/>
          <w:sz w:val="24"/>
          <w:szCs w:val="24"/>
        </w:rPr>
        <w:t>.  https://www.statisticshowto.com/probability-and-statistics/statistics-definitions/cronbachs-alpha-spss/</w:t>
      </w:r>
    </w:p>
    <w:p w:rsidR="000A33F9" w:rsidRPr="00510C3E" w:rsidRDefault="00AD5A68"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Goforth</w:t>
      </w:r>
      <w:r w:rsidR="00106174">
        <w:rPr>
          <w:rFonts w:asciiTheme="minorHAnsi" w:eastAsiaTheme="minorEastAsia" w:hAnsiTheme="minorHAnsi" w:cstheme="minorBidi"/>
          <w:b w:val="0"/>
          <w:bCs w:val="0"/>
          <w:color w:val="auto"/>
          <w:sz w:val="24"/>
          <w:szCs w:val="24"/>
        </w:rPr>
        <w:t xml:space="preserve"> Chelsea. (2015). </w:t>
      </w:r>
      <w:r w:rsidRPr="00510C3E">
        <w:rPr>
          <w:rFonts w:asciiTheme="minorHAnsi" w:eastAsiaTheme="minorEastAsia" w:hAnsiTheme="minorHAnsi" w:cstheme="minorBidi"/>
          <w:b w:val="0"/>
          <w:bCs w:val="0"/>
          <w:color w:val="auto"/>
          <w:sz w:val="24"/>
          <w:szCs w:val="24"/>
        </w:rPr>
        <w:t>Using and Interpreting Cronbachâ</w:t>
      </w:r>
      <w:r w:rsidR="00106174">
        <w:rPr>
          <w:rFonts w:ascii="Cambria" w:eastAsiaTheme="minorEastAsia" w:hAnsi="Cambria" w:cs="Cambria"/>
          <w:b w:val="0"/>
          <w:bCs w:val="0"/>
          <w:color w:val="auto"/>
          <w:sz w:val="24"/>
          <w:szCs w:val="24"/>
        </w:rPr>
        <w:t>’</w:t>
      </w:r>
      <w:r w:rsidR="00106174">
        <w:rPr>
          <w:rFonts w:asciiTheme="minorHAnsi" w:eastAsiaTheme="minorEastAsia" w:hAnsiTheme="minorHAnsi" w:cstheme="minorBidi"/>
          <w:b w:val="0"/>
          <w:bCs w:val="0"/>
          <w:color w:val="auto"/>
          <w:sz w:val="24"/>
          <w:szCs w:val="24"/>
        </w:rPr>
        <w:t>s Alpha</w:t>
      </w:r>
      <w:r w:rsidRPr="00510C3E">
        <w:rPr>
          <w:rFonts w:asciiTheme="minorHAnsi" w:eastAsiaTheme="minorEastAsia" w:hAnsiTheme="minorHAnsi" w:cstheme="minorBidi"/>
          <w:b w:val="0"/>
          <w:bCs w:val="0"/>
          <w:color w:val="auto"/>
          <w:sz w:val="24"/>
          <w:szCs w:val="24"/>
        </w:rPr>
        <w:t>. The University of Virginia Library. https://data.library.virginia.edu/using-and-interpreting-cronbachs-alpha/</w:t>
      </w:r>
    </w:p>
    <w:p w:rsidR="000A33F9" w:rsidRPr="00510C3E" w:rsidRDefault="00AD5A68"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Pr>
          <w:rFonts w:asciiTheme="minorHAnsi" w:eastAsiaTheme="minorEastAsia" w:hAnsiTheme="minorHAnsi" w:cstheme="minorBidi"/>
          <w:b w:val="0"/>
          <w:bCs w:val="0"/>
          <w:color w:val="auto"/>
          <w:sz w:val="24"/>
          <w:szCs w:val="24"/>
        </w:rPr>
        <w:t>Hayes Adam. (2021). Stepwise Regression</w:t>
      </w:r>
      <w:r w:rsidR="00A71488" w:rsidRPr="00510C3E">
        <w:rPr>
          <w:rFonts w:asciiTheme="minorHAnsi" w:eastAsiaTheme="minorEastAsia" w:hAnsiTheme="minorHAnsi" w:cstheme="minorBidi"/>
          <w:b w:val="0"/>
          <w:bCs w:val="0"/>
          <w:color w:val="auto"/>
          <w:sz w:val="24"/>
          <w:szCs w:val="24"/>
        </w:rPr>
        <w:t>. Investopedia. https://www.investopedia.com/terms/s/stepwise-regression.asp</w:t>
      </w:r>
    </w:p>
    <w:p w:rsidR="000A33F9" w:rsidRPr="00510C3E" w:rsidRDefault="00AD5A68"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Hocking, R. R. (1976). A Biometrics Invited Paper. The Analysis and Selection of Variables in Linear Regression. Biometrics, 32(1), 1â</w:t>
      </w:r>
      <w:r w:rsidRPr="00510C3E">
        <w:rPr>
          <w:rFonts w:ascii="Cambria" w:eastAsiaTheme="minorEastAsia" w:hAnsi="Cambria" w:cs="Cambria"/>
          <w:b w:val="0"/>
          <w:bCs w:val="0"/>
          <w:color w:val="auto"/>
          <w:sz w:val="24"/>
          <w:szCs w:val="24"/>
        </w:rPr>
        <w:t>“</w:t>
      </w:r>
      <w:r w:rsidRPr="00510C3E">
        <w:rPr>
          <w:rFonts w:asciiTheme="minorHAnsi" w:eastAsiaTheme="minorEastAsia" w:hAnsiTheme="minorHAnsi" w:cstheme="minorBidi"/>
          <w:b w:val="0"/>
          <w:bCs w:val="0"/>
          <w:color w:val="auto"/>
          <w:sz w:val="24"/>
          <w:szCs w:val="24"/>
        </w:rPr>
        <w:t>49. https://doi.org/10.2307/2529336</w:t>
      </w:r>
    </w:p>
    <w:p w:rsidR="000A33F9" w:rsidRDefault="00AD5A68"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Pr>
          <w:rFonts w:asciiTheme="minorHAnsi" w:eastAsiaTheme="minorEastAsia" w:hAnsiTheme="minorHAnsi" w:cstheme="minorBidi"/>
          <w:b w:val="0"/>
          <w:bCs w:val="0"/>
          <w:color w:val="auto"/>
          <w:sz w:val="24"/>
          <w:szCs w:val="24"/>
        </w:rPr>
        <w:t xml:space="preserve">Jacquet Jennifer. (2011). </w:t>
      </w:r>
      <w:r w:rsidR="00A71488" w:rsidRPr="00510C3E">
        <w:rPr>
          <w:rFonts w:asciiTheme="minorHAnsi" w:eastAsiaTheme="minorEastAsia" w:hAnsiTheme="minorHAnsi" w:cstheme="minorBidi"/>
          <w:b w:val="0"/>
          <w:bCs w:val="0"/>
          <w:color w:val="auto"/>
          <w:sz w:val="24"/>
          <w:szCs w:val="24"/>
        </w:rPr>
        <w:t>The pros &amp; cons of Amazon Mechani</w:t>
      </w:r>
      <w:r>
        <w:rPr>
          <w:rFonts w:asciiTheme="minorHAnsi" w:eastAsiaTheme="minorEastAsia" w:hAnsiTheme="minorHAnsi" w:cstheme="minorBidi"/>
          <w:b w:val="0"/>
          <w:bCs w:val="0"/>
          <w:color w:val="auto"/>
          <w:sz w:val="24"/>
          <w:szCs w:val="24"/>
        </w:rPr>
        <w:t>cal Turk for scientific surveys</w:t>
      </w:r>
      <w:r w:rsidR="00A71488" w:rsidRPr="00510C3E">
        <w:rPr>
          <w:rFonts w:asciiTheme="minorHAnsi" w:eastAsiaTheme="minorEastAsia" w:hAnsiTheme="minorHAnsi" w:cstheme="minorBidi"/>
          <w:b w:val="0"/>
          <w:bCs w:val="0"/>
          <w:color w:val="auto"/>
          <w:sz w:val="24"/>
          <w:szCs w:val="24"/>
        </w:rPr>
        <w:t xml:space="preserve">. Scientific American.  </w:t>
      </w:r>
      <w:r w:rsidR="00410214" w:rsidRPr="00106174">
        <w:rPr>
          <w:rFonts w:asciiTheme="minorHAnsi" w:eastAsiaTheme="minorEastAsia" w:hAnsiTheme="minorHAnsi" w:cstheme="minorBidi"/>
          <w:b w:val="0"/>
          <w:bCs w:val="0"/>
          <w:color w:val="auto"/>
          <w:sz w:val="24"/>
          <w:szCs w:val="24"/>
        </w:rPr>
        <w:t>https://blogs.scientificamerican.com/guilty-planet/httpblogsscientificamericancomguilty-planet20110707the-pros-cons-of-amazon-mechanical-turk-for-scientific-surveys/</w:t>
      </w:r>
    </w:p>
    <w:p w:rsidR="00F1195A" w:rsidRDefault="00AD5A68" w:rsidP="00F1195A">
      <w:pPr>
        <w:pStyle w:val="1"/>
        <w:numPr>
          <w:ilvl w:val="0"/>
          <w:numId w:val="2"/>
        </w:numPr>
        <w:spacing w:before="100" w:after="100"/>
        <w:rPr>
          <w:rFonts w:asciiTheme="minorHAnsi" w:eastAsiaTheme="minorEastAsia" w:hAnsiTheme="minorHAnsi" w:cstheme="minorBidi"/>
          <w:b w:val="0"/>
          <w:bCs w:val="0"/>
          <w:color w:val="auto"/>
          <w:sz w:val="24"/>
          <w:szCs w:val="24"/>
        </w:rPr>
      </w:pPr>
      <w:r w:rsidRPr="00F1195A">
        <w:rPr>
          <w:rFonts w:asciiTheme="minorHAnsi" w:eastAsiaTheme="minorEastAsia" w:hAnsiTheme="minorHAnsi" w:cstheme="minorBidi"/>
          <w:b w:val="0"/>
          <w:bCs w:val="0"/>
          <w:color w:val="auto"/>
          <w:sz w:val="24"/>
          <w:szCs w:val="24"/>
        </w:rPr>
        <w:t>Kaczmarek, L. D., Misiak, M., Behnke, M., Dziekan, M., &amp; Guzik, P. (2017). The Pikachu effect: Social and health gaming motivations lead to greater benefits of Pokémon GO use. Computers in Human Behavior, 75, 356-363.</w:t>
      </w:r>
    </w:p>
    <w:p w:rsidR="000C4E3A" w:rsidRDefault="00AD5A68" w:rsidP="000C4E3A">
      <w:pPr>
        <w:pStyle w:val="1"/>
        <w:numPr>
          <w:ilvl w:val="0"/>
          <w:numId w:val="2"/>
        </w:numPr>
        <w:spacing w:before="100" w:after="100"/>
        <w:rPr>
          <w:rFonts w:asciiTheme="minorHAnsi" w:eastAsiaTheme="minorEastAsia" w:hAnsiTheme="minorHAnsi" w:cstheme="minorBidi"/>
          <w:b w:val="0"/>
          <w:bCs w:val="0"/>
          <w:color w:val="auto"/>
          <w:sz w:val="24"/>
          <w:szCs w:val="24"/>
        </w:rPr>
      </w:pPr>
      <w:r w:rsidRPr="000C4E3A">
        <w:rPr>
          <w:rFonts w:asciiTheme="minorHAnsi" w:eastAsiaTheme="minorEastAsia" w:hAnsiTheme="minorHAnsi" w:cstheme="minorBidi"/>
          <w:b w:val="0"/>
          <w:bCs w:val="0"/>
          <w:color w:val="auto"/>
          <w:sz w:val="24"/>
          <w:szCs w:val="24"/>
        </w:rPr>
        <w:t>Kamboj, A. K., &amp; Krishna, S. G. (2017). Pokémon GO: An innovative smartphone gaming application with health benefits. Primary care diabetes, 11(4), 397-399.</w:t>
      </w:r>
    </w:p>
    <w:p w:rsidR="00006A4C" w:rsidRDefault="00AD5A68" w:rsidP="00006A4C">
      <w:pPr>
        <w:pStyle w:val="1"/>
        <w:numPr>
          <w:ilvl w:val="0"/>
          <w:numId w:val="2"/>
        </w:numPr>
        <w:spacing w:before="100" w:after="100"/>
        <w:rPr>
          <w:rFonts w:asciiTheme="minorHAnsi" w:eastAsiaTheme="minorEastAsia" w:hAnsiTheme="minorHAnsi" w:cstheme="minorBidi"/>
          <w:b w:val="0"/>
          <w:bCs w:val="0"/>
          <w:color w:val="auto"/>
          <w:sz w:val="24"/>
          <w:szCs w:val="24"/>
        </w:rPr>
      </w:pPr>
      <w:r w:rsidRPr="00006A4C">
        <w:rPr>
          <w:rFonts w:asciiTheme="minorHAnsi" w:eastAsiaTheme="minorEastAsia" w:hAnsiTheme="minorHAnsi" w:cstheme="minorBidi"/>
          <w:b w:val="0"/>
          <w:bCs w:val="0"/>
          <w:color w:val="auto"/>
          <w:sz w:val="24"/>
          <w:szCs w:val="24"/>
        </w:rPr>
        <w:t>Koca, C., &amp; Demirhan, G. (2004). An examination of high school students' attitudes toward physical education with regard to sex and sport participation. Perceptual and motor skills, 98(3), 754-758.</w:t>
      </w:r>
    </w:p>
    <w:p w:rsidR="000A33F9" w:rsidRDefault="00AD5A68" w:rsidP="000C4E3A">
      <w:pPr>
        <w:pStyle w:val="1"/>
        <w:numPr>
          <w:ilvl w:val="0"/>
          <w:numId w:val="2"/>
        </w:numPr>
        <w:spacing w:before="100" w:after="100"/>
        <w:rPr>
          <w:rFonts w:asciiTheme="minorHAnsi" w:eastAsiaTheme="minorEastAsia" w:hAnsiTheme="minorHAnsi" w:cstheme="minorBidi"/>
          <w:b w:val="0"/>
          <w:bCs w:val="0"/>
          <w:color w:val="auto"/>
          <w:sz w:val="24"/>
          <w:szCs w:val="24"/>
        </w:rPr>
      </w:pPr>
      <w:r>
        <w:rPr>
          <w:rFonts w:asciiTheme="minorHAnsi" w:eastAsiaTheme="minorEastAsia" w:hAnsiTheme="minorHAnsi" w:cstheme="minorBidi"/>
          <w:b w:val="0"/>
          <w:bCs w:val="0"/>
          <w:color w:val="auto"/>
          <w:sz w:val="24"/>
          <w:szCs w:val="24"/>
        </w:rPr>
        <w:t xml:space="preserve">Kostoulas Achilleas. (2013). </w:t>
      </w:r>
      <w:r w:rsidR="00A71488" w:rsidRPr="00510C3E">
        <w:rPr>
          <w:rFonts w:asciiTheme="minorHAnsi" w:eastAsiaTheme="minorEastAsia" w:hAnsiTheme="minorHAnsi" w:cstheme="minorBidi"/>
          <w:b w:val="0"/>
          <w:bCs w:val="0"/>
          <w:color w:val="auto"/>
          <w:sz w:val="24"/>
          <w:szCs w:val="24"/>
        </w:rPr>
        <w:t>On Likert scale</w:t>
      </w:r>
      <w:r>
        <w:rPr>
          <w:rFonts w:asciiTheme="minorHAnsi" w:eastAsiaTheme="minorEastAsia" w:hAnsiTheme="minorHAnsi" w:cstheme="minorBidi"/>
          <w:b w:val="0"/>
          <w:bCs w:val="0"/>
          <w:color w:val="auto"/>
          <w:sz w:val="24"/>
          <w:szCs w:val="24"/>
        </w:rPr>
        <w:t>s, ordinal data and mean values</w:t>
      </w:r>
      <w:r w:rsidR="00A71488" w:rsidRPr="00510C3E">
        <w:rPr>
          <w:rFonts w:asciiTheme="minorHAnsi" w:eastAsiaTheme="minorEastAsia" w:hAnsiTheme="minorHAnsi" w:cstheme="minorBidi"/>
          <w:b w:val="0"/>
          <w:bCs w:val="0"/>
          <w:color w:val="auto"/>
          <w:sz w:val="24"/>
          <w:szCs w:val="24"/>
        </w:rPr>
        <w:t xml:space="preserve">. Achilleas Kostoulas. </w:t>
      </w:r>
      <w:r w:rsidR="00877242" w:rsidRPr="00106174">
        <w:rPr>
          <w:rFonts w:asciiTheme="minorHAnsi" w:eastAsiaTheme="minorEastAsia" w:hAnsiTheme="minorHAnsi" w:cstheme="minorBidi"/>
          <w:b w:val="0"/>
          <w:bCs w:val="0"/>
          <w:color w:val="auto"/>
          <w:sz w:val="24"/>
          <w:szCs w:val="24"/>
        </w:rPr>
        <w:t>https://achilleaskostoulas.com/2013/02/13/on-likert-scales-ordinal-data-and-mean-values/</w:t>
      </w:r>
    </w:p>
    <w:p w:rsidR="001419BB" w:rsidRDefault="00AD5A68" w:rsidP="001419BB">
      <w:pPr>
        <w:pStyle w:val="a0"/>
        <w:numPr>
          <w:ilvl w:val="0"/>
          <w:numId w:val="2"/>
        </w:numPr>
        <w:spacing w:before="100" w:after="100"/>
      </w:pPr>
      <w:r w:rsidRPr="001419BB">
        <w:t>Lee, A. Y. (2001). The mere exposure effect: An uncertainty reduction explanation revisited. Personality and Social Psychology Bulletin, 27(10), 1255-1266.</w:t>
      </w:r>
    </w:p>
    <w:p w:rsidR="00627347" w:rsidRDefault="00AD5A68" w:rsidP="0037215C">
      <w:pPr>
        <w:pStyle w:val="a0"/>
        <w:numPr>
          <w:ilvl w:val="0"/>
          <w:numId w:val="2"/>
        </w:numPr>
        <w:spacing w:before="100" w:after="100"/>
        <w:ind w:left="284"/>
      </w:pPr>
      <w:r>
        <w:t xml:space="preserve">Lopez German. (2016). </w:t>
      </w:r>
      <w:r w:rsidR="00877242" w:rsidRPr="00410214">
        <w:t>Pokémon Go, explained</w:t>
      </w:r>
      <w:r w:rsidR="00877242">
        <w:t xml:space="preserve">. Vox.  </w:t>
      </w:r>
      <w:r w:rsidRPr="00106174">
        <w:t>https://www.vox.com/2016/7/11/12129162/pokemon-go-android-ios-game</w:t>
      </w:r>
    </w:p>
    <w:p w:rsidR="002E6963" w:rsidRDefault="00AD5A68" w:rsidP="00DD34EF">
      <w:pPr>
        <w:pStyle w:val="a0"/>
        <w:numPr>
          <w:ilvl w:val="0"/>
          <w:numId w:val="2"/>
        </w:numPr>
        <w:spacing w:before="100" w:after="100"/>
      </w:pPr>
      <w:r w:rsidRPr="00DD34EF">
        <w:t>Maher, C. (2020). How COVID-19 transformed Pokémon GO into “Pokémon stay-at-home”. ArsTechnica. Last modified July, 13.</w:t>
      </w:r>
    </w:p>
    <w:p w:rsidR="00627347" w:rsidRDefault="00AD5A68" w:rsidP="00627347">
      <w:pPr>
        <w:pStyle w:val="a0"/>
        <w:numPr>
          <w:ilvl w:val="0"/>
          <w:numId w:val="2"/>
        </w:numPr>
        <w:spacing w:before="100" w:after="100"/>
        <w:ind w:left="284"/>
      </w:pPr>
      <w:r>
        <w:t xml:space="preserve">McElreath Richard. (2016). </w:t>
      </w:r>
      <w:r w:rsidR="00A71488" w:rsidRPr="00627347">
        <w:t>Statistical Rethinking: A Bayesian Cou</w:t>
      </w:r>
      <w:r>
        <w:t>rse with Examples in R and Stan.</w:t>
      </w:r>
      <w:r w:rsidR="00A71488" w:rsidRPr="00627347">
        <w:t xml:space="preserve"> CRC Press. p.189</w:t>
      </w:r>
    </w:p>
    <w:p w:rsidR="00DD34EF" w:rsidRDefault="00AD5A68" w:rsidP="00DD34EF">
      <w:pPr>
        <w:pStyle w:val="a0"/>
        <w:numPr>
          <w:ilvl w:val="0"/>
          <w:numId w:val="2"/>
        </w:numPr>
        <w:spacing w:before="100" w:after="100"/>
      </w:pPr>
      <w:r w:rsidRPr="00DD34EF">
        <w:lastRenderedPageBreak/>
        <w:t xml:space="preserve">McNeish, D., &amp; Wolf, M. G. (2020). Thinking twice about sum scores. Behavior research methods, 52(6), 2287-2305. </w:t>
      </w:r>
    </w:p>
    <w:p w:rsidR="00DC0FFF" w:rsidRDefault="00AD5A68" w:rsidP="00DC0FFF">
      <w:pPr>
        <w:pStyle w:val="a0"/>
        <w:numPr>
          <w:ilvl w:val="0"/>
          <w:numId w:val="2"/>
        </w:numPr>
        <w:spacing w:before="100" w:after="100"/>
      </w:pPr>
      <w:r w:rsidRPr="00DC0FFF">
        <w:t>Piirtola, M., Kaprio, J., Kujala, U. M., Heikkilä, K., Koskenvuo, M., Svedberg, P., ... &amp; Ropponen, A. (2016). Association between education and future leisure-time physical inactivity: a study of Finnish twins over a 35-year follow-up. BMC Public Health, 16(1), 1-11.</w:t>
      </w:r>
    </w:p>
    <w:p w:rsidR="00485147" w:rsidRDefault="00AD5A68" w:rsidP="00485147">
      <w:pPr>
        <w:pStyle w:val="a0"/>
        <w:numPr>
          <w:ilvl w:val="0"/>
          <w:numId w:val="2"/>
        </w:numPr>
        <w:spacing w:before="100" w:after="100"/>
      </w:pPr>
      <w:r w:rsidRPr="00485147">
        <w:t>Poplinski, A., Tüttelmann, F., Kanber, D., Horsthemke, B., &amp; Gromoll, J. (2010). Idiopathic male infertility is strongly associated with aberrant methylation of MEST and IGF2/H19 ICR1. International journal of andrology, 33(4), 642-649.</w:t>
      </w:r>
    </w:p>
    <w:p w:rsidR="00454D51" w:rsidRDefault="00AD5A68" w:rsidP="00DD34EF">
      <w:pPr>
        <w:pStyle w:val="a0"/>
        <w:numPr>
          <w:ilvl w:val="0"/>
          <w:numId w:val="2"/>
        </w:numPr>
        <w:spacing w:before="100" w:after="100"/>
      </w:pPr>
      <w:r>
        <w:t>Reilly Luke. (2017). Poké</w:t>
      </w:r>
      <w:r w:rsidRPr="00454D51">
        <w:t>mon</w:t>
      </w:r>
      <w:r>
        <w:t xml:space="preserve"> GO Coming to Smartphones</w:t>
      </w:r>
      <w:r w:rsidR="00A71488" w:rsidRPr="00454D51">
        <w:t xml:space="preserve">. IGN Entertainment.  </w:t>
      </w:r>
      <w:r w:rsidRPr="00DD34EF">
        <w:t>https://www.ign.com/articles/2015/09/10/pokemon-go-coming-to-smartphones</w:t>
      </w:r>
    </w:p>
    <w:p w:rsidR="00DD34EF" w:rsidRDefault="00AD5A68" w:rsidP="003B27A5">
      <w:pPr>
        <w:pStyle w:val="a0"/>
        <w:numPr>
          <w:ilvl w:val="0"/>
          <w:numId w:val="2"/>
        </w:numPr>
        <w:spacing w:before="100" w:after="100"/>
      </w:pPr>
      <w:r w:rsidRPr="00DD34EF">
        <w:t>Seippel</w:t>
      </w:r>
      <w:r w:rsidR="003B27A5" w:rsidRPr="003B27A5">
        <w:t xml:space="preserve"> Ornulf</w:t>
      </w:r>
      <w:r w:rsidRPr="003B27A5">
        <w:t>.</w:t>
      </w:r>
      <w:r w:rsidRPr="00DD34EF">
        <w:t xml:space="preserve"> (2006). The meanings of sport: fun, health, beauty or community?. Sport in Society, 9(1), 51-70. </w:t>
      </w:r>
    </w:p>
    <w:p w:rsidR="00454D51" w:rsidRDefault="00AD5A68" w:rsidP="00DD34EF">
      <w:pPr>
        <w:pStyle w:val="a0"/>
        <w:numPr>
          <w:ilvl w:val="0"/>
          <w:numId w:val="2"/>
        </w:numPr>
        <w:spacing w:before="100" w:after="100"/>
      </w:pPr>
      <w:r>
        <w:t xml:space="preserve">Sengupta Somak. (2020). </w:t>
      </w:r>
      <w:r w:rsidR="00A71488" w:rsidRPr="00454D51">
        <w:t>Gamma Distribution Explained | What is Gamma Distribution?</w:t>
      </w:r>
      <w:r>
        <w:t xml:space="preserve"> </w:t>
      </w:r>
      <w:r w:rsidR="00A71488" w:rsidRPr="00454D51">
        <w:t xml:space="preserve">. Great Learning. </w:t>
      </w:r>
      <w:r w:rsidRPr="00DD34EF">
        <w:t>https://www.mygreatlearning.com/blog/gamma-distribution/</w:t>
      </w:r>
    </w:p>
    <w:p w:rsidR="00454D51" w:rsidRDefault="00AD5A68" w:rsidP="00454D51">
      <w:pPr>
        <w:pStyle w:val="a0"/>
        <w:numPr>
          <w:ilvl w:val="0"/>
          <w:numId w:val="2"/>
        </w:numPr>
        <w:spacing w:before="100" w:after="100"/>
      </w:pPr>
      <w:r>
        <w:t>Smith, C. (2017</w:t>
      </w:r>
      <w:r w:rsidR="00A71488" w:rsidRPr="00454D51">
        <w:t>).</w:t>
      </w:r>
      <w:r>
        <w:t xml:space="preserve"> </w:t>
      </w:r>
      <w:r w:rsidR="00A71488" w:rsidRPr="00454D51">
        <w:t xml:space="preserve">80 amazing Pokemon Go statistics. RetrievedNovember 17, 2017, from </w:t>
      </w:r>
      <w:r w:rsidRPr="00DA7E8B">
        <w:t>https://expandedramblings.com/index.php/pokemon-go-statistics/</w:t>
      </w:r>
      <w:r w:rsidR="00A71488" w:rsidRPr="00454D51">
        <w:t>.</w:t>
      </w:r>
    </w:p>
    <w:p w:rsidR="00FD4241" w:rsidRDefault="00AD5A68" w:rsidP="00FD4241">
      <w:pPr>
        <w:pStyle w:val="af0"/>
        <w:numPr>
          <w:ilvl w:val="0"/>
          <w:numId w:val="2"/>
        </w:numPr>
        <w:spacing w:before="100" w:after="100"/>
      </w:pPr>
      <w:r w:rsidRPr="00FD4241">
        <w:t xml:space="preserve">Stacy, E. W. (1962). A generalization of the gamma distribution. The Annals of mathematical statistics, 1187-1192. </w:t>
      </w:r>
    </w:p>
    <w:p w:rsidR="000D4963" w:rsidRDefault="00AD5A68" w:rsidP="000D4963">
      <w:pPr>
        <w:pStyle w:val="FirstParagraph"/>
        <w:numPr>
          <w:ilvl w:val="0"/>
          <w:numId w:val="2"/>
        </w:numPr>
        <w:spacing w:before="100" w:after="100"/>
      </w:pPr>
      <w:r w:rsidRPr="00167D75">
        <w:t>Tomik, R. (2008). Adolescent attitudes towards sport depending on school level, gender and school sports club membership. Journal of Human kinetics, 20(1), 121-130.</w:t>
      </w:r>
    </w:p>
    <w:p w:rsidR="008C1478" w:rsidRDefault="00AD5A68" w:rsidP="008C1478">
      <w:pPr>
        <w:pStyle w:val="af0"/>
        <w:numPr>
          <w:ilvl w:val="0"/>
          <w:numId w:val="2"/>
        </w:numPr>
        <w:spacing w:before="100" w:after="100"/>
      </w:pPr>
      <w:r w:rsidRPr="008C1478">
        <w:t xml:space="preserve">University of Exeter. </w:t>
      </w:r>
      <w:r w:rsidR="008873A3">
        <w:t xml:space="preserve">(2009). </w:t>
      </w:r>
      <w:r w:rsidRPr="008C1478">
        <w:t>Lifelong Gender Difference In Physical Activity Reveale</w:t>
      </w:r>
      <w:r w:rsidR="008873A3">
        <w:t xml:space="preserve">d. Science Daily. </w:t>
      </w:r>
      <w:r w:rsidRPr="008C1478">
        <w:t>www.sciencedaily.com/rel</w:t>
      </w:r>
      <w:r w:rsidR="008873A3">
        <w:t>eases/2009/01/090105190740.htm</w:t>
      </w:r>
    </w:p>
    <w:p w:rsidR="00510C3E" w:rsidRPr="00510C3E" w:rsidRDefault="00AD5A68" w:rsidP="00FD4241">
      <w:pPr>
        <w:pStyle w:val="af0"/>
        <w:numPr>
          <w:ilvl w:val="0"/>
          <w:numId w:val="2"/>
        </w:numPr>
        <w:spacing w:before="100" w:after="100"/>
      </w:pPr>
      <w:r w:rsidRPr="00510C3E">
        <w:t>Web</w:t>
      </w:r>
      <w:r w:rsidR="00FD4241">
        <w:t>ster Andrew. (2015). "With Poké</w:t>
      </w:r>
      <w:r w:rsidR="00FD4241" w:rsidRPr="00510C3E">
        <w:t>mon</w:t>
      </w:r>
      <w:r w:rsidRPr="00510C3E">
        <w:t xml:space="preserve"> Go, Nintendo is showing that it takes mobile seriously". The Verge.  https://www.theverge.com/2015/9/10/9300101/pokemon-go-nintendo-mobile-games</w:t>
      </w:r>
    </w:p>
    <w:p w:rsidR="000D4963" w:rsidRDefault="00AD5A68" w:rsidP="000D4963">
      <w:pPr>
        <w:pStyle w:val="FirstParagraph"/>
        <w:numPr>
          <w:ilvl w:val="0"/>
          <w:numId w:val="2"/>
        </w:numPr>
        <w:spacing w:before="100" w:after="100"/>
      </w:pPr>
      <w:r w:rsidRPr="000D4963">
        <w:t>Wong, F. Y. (2017). Influence of Pokémon Go on physical activity levels of university players: a cross-sectional study. International journal of health geographics, 16(1), 1-12.</w:t>
      </w:r>
    </w:p>
    <w:p w:rsidR="00510C3E" w:rsidRDefault="00AD5A68" w:rsidP="0001013F">
      <w:pPr>
        <w:pStyle w:val="FirstParagraph"/>
        <w:numPr>
          <w:ilvl w:val="0"/>
          <w:numId w:val="2"/>
        </w:numPr>
        <w:spacing w:before="100" w:after="100"/>
      </w:pPr>
      <w:r>
        <w:t xml:space="preserve">Zach. (2020). </w:t>
      </w:r>
      <w:r w:rsidR="006F4E05" w:rsidRPr="006F4E05">
        <w:t>How to Interpret a Scale-Location Plot (With Examples)</w:t>
      </w:r>
      <w:r w:rsidR="00A71488">
        <w:t>.</w:t>
      </w:r>
      <w:r w:rsidR="006F4E05">
        <w:t xml:space="preserve"> Scatology. </w:t>
      </w:r>
      <w:r w:rsidR="00071051" w:rsidRPr="00C42AE2">
        <w:t>https://www.statology.org/scale-location-plot/</w:t>
      </w:r>
    </w:p>
    <w:p w:rsidR="00071051" w:rsidRDefault="00071051" w:rsidP="00071051">
      <w:pPr>
        <w:pStyle w:val="a0"/>
      </w:pPr>
    </w:p>
    <w:p w:rsidR="00DB7CED" w:rsidRDefault="00DB7CED" w:rsidP="00071051">
      <w:pPr>
        <w:pStyle w:val="a0"/>
      </w:pPr>
    </w:p>
    <w:p w:rsidR="00DB7CED" w:rsidRDefault="00DB7CED" w:rsidP="00071051">
      <w:pPr>
        <w:pStyle w:val="a0"/>
      </w:pPr>
    </w:p>
    <w:p w:rsidR="00DB7CED" w:rsidRDefault="00DB7CED" w:rsidP="00071051">
      <w:pPr>
        <w:pStyle w:val="a0"/>
      </w:pPr>
    </w:p>
    <w:p w:rsidR="00DB7CED" w:rsidRDefault="00DB7CED" w:rsidP="00071051">
      <w:pPr>
        <w:pStyle w:val="a0"/>
      </w:pPr>
    </w:p>
    <w:p w:rsidR="00071051" w:rsidRDefault="00071051" w:rsidP="00071051">
      <w:pPr>
        <w:pStyle w:val="a0"/>
      </w:pPr>
    </w:p>
    <w:p w:rsidR="0051153D" w:rsidRDefault="00AD5A68" w:rsidP="0051153D">
      <w:pPr>
        <w:pStyle w:val="a0"/>
      </w:pPr>
      <w:r w:rsidRPr="00173EBC">
        <w:rPr>
          <w:b/>
          <w:sz w:val="40"/>
        </w:rPr>
        <w:lastRenderedPageBreak/>
        <w:t xml:space="preserve">8. </w:t>
      </w:r>
      <w:r w:rsidR="00071051" w:rsidRPr="00173EBC">
        <w:rPr>
          <w:b/>
          <w:sz w:val="40"/>
        </w:rPr>
        <w:t>Appendix</w:t>
      </w:r>
    </w:p>
    <w:p w:rsidR="00173EBC" w:rsidRDefault="00AD5A68" w:rsidP="0051153D">
      <w:pPr>
        <w:pStyle w:val="a0"/>
      </w:pPr>
      <w:r>
        <w:rPr>
          <w:noProof/>
          <w:lang w:eastAsia="zh-TW"/>
        </w:rPr>
        <w:drawing>
          <wp:inline distT="0" distB="0" distL="0" distR="0">
            <wp:extent cx="5943600" cy="5220335"/>
            <wp:effectExtent l="0" t="0" r="0" b="0"/>
            <wp:docPr id="23" name="圖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code_1.jpg"/>
                    <pic:cNvPicPr/>
                  </pic:nvPicPr>
                  <pic:blipFill>
                    <a:blip r:embed="rId22">
                      <a:extLst>
                        <a:ext uri="{28A0092B-C50C-407E-A947-70E740481C1C}">
                          <a14:useLocalDpi xmlns:a14="http://schemas.microsoft.com/office/drawing/2010/main" val="0"/>
                        </a:ext>
                      </a:extLst>
                    </a:blip>
                    <a:stretch>
                      <a:fillRect/>
                    </a:stretch>
                  </pic:blipFill>
                  <pic:spPr>
                    <a:xfrm>
                      <a:off x="0" y="0"/>
                      <a:ext cx="5943600" cy="5220335"/>
                    </a:xfrm>
                    <a:prstGeom prst="rect">
                      <a:avLst/>
                    </a:prstGeom>
                  </pic:spPr>
                </pic:pic>
              </a:graphicData>
            </a:graphic>
          </wp:inline>
        </w:drawing>
      </w:r>
    </w:p>
    <w:p w:rsidR="00173EBC" w:rsidRDefault="00AD5A68" w:rsidP="0051153D">
      <w:pPr>
        <w:pStyle w:val="a0"/>
      </w:pPr>
      <w:r>
        <w:rPr>
          <w:noProof/>
          <w:lang w:eastAsia="zh-TW"/>
        </w:rPr>
        <mc:AlternateContent>
          <mc:Choice Requires="wps">
            <w:drawing>
              <wp:anchor distT="45720" distB="45720" distL="114300" distR="114300" simplePos="0" relativeHeight="251691008" behindDoc="0" locked="0" layoutInCell="1" allowOverlap="1">
                <wp:simplePos x="0" y="0"/>
                <wp:positionH relativeFrom="column">
                  <wp:posOffset>38100</wp:posOffset>
                </wp:positionH>
                <wp:positionV relativeFrom="paragraph">
                  <wp:posOffset>186055</wp:posOffset>
                </wp:positionV>
                <wp:extent cx="4099560" cy="1630045"/>
                <wp:effectExtent l="0" t="0" r="15240" b="15875"/>
                <wp:wrapSquare wrapText="bothSides"/>
                <wp:docPr id="2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99560" cy="1630045"/>
                        </a:xfrm>
                        <a:prstGeom prst="rect">
                          <a:avLst/>
                        </a:prstGeom>
                        <a:solidFill>
                          <a:srgbClr val="FFFFFF"/>
                        </a:solidFill>
                        <a:ln w="9525">
                          <a:solidFill>
                            <a:srgbClr val="000000"/>
                          </a:solidFill>
                          <a:miter lim="800000"/>
                          <a:headEnd/>
                          <a:tailEnd/>
                        </a:ln>
                      </wps:spPr>
                      <wps:txbx>
                        <w:txbxContent>
                          <w:p w:rsidR="00783736" w:rsidRDefault="00AD5A68">
                            <w:r>
                              <w:t>We first discover some unreasonable data, missing value or outliers, following the filtering of records which have been classified as non-focu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id="_x0000_s1041" type="#_x0000_t202" style="width:322.8pt;height:110.6pt;margin-top:14.65pt;margin-left:3pt;mso-height-percent:200;mso-height-relative:margin;mso-width-percent:0;mso-width-relative:margin;mso-wrap-distance-bottom:3.6pt;mso-wrap-distance-left:9pt;mso-wrap-distance-right:9pt;mso-wrap-distance-top:3.6pt;mso-wrap-style:square;position:absolute;visibility:visible;v-text-anchor:top;z-index:251692032">
                <v:textbox style="mso-fit-shape-to-text:t">
                  <w:txbxContent>
                    <w:p w:rsidR="00783736">
                      <w:r>
                        <w:t>We first discover some unreasonable data, missing value or outliers, following the filtering of records which have been classified as non-focus</w:t>
                      </w:r>
                    </w:p>
                  </w:txbxContent>
                </v:textbox>
                <w10:wrap type="square"/>
              </v:shape>
            </w:pict>
          </mc:Fallback>
        </mc:AlternateContent>
      </w:r>
    </w:p>
    <w:p w:rsidR="00173EBC" w:rsidRDefault="00173EBC" w:rsidP="0051153D">
      <w:pPr>
        <w:pStyle w:val="a0"/>
      </w:pPr>
    </w:p>
    <w:p w:rsidR="00173EBC" w:rsidRDefault="00173EBC" w:rsidP="0051153D">
      <w:pPr>
        <w:pStyle w:val="a0"/>
      </w:pPr>
    </w:p>
    <w:p w:rsidR="00173EBC" w:rsidRDefault="00173EBC" w:rsidP="0051153D">
      <w:pPr>
        <w:pStyle w:val="a0"/>
      </w:pPr>
    </w:p>
    <w:p w:rsidR="00173EBC" w:rsidRDefault="00173EBC" w:rsidP="0051153D">
      <w:pPr>
        <w:pStyle w:val="a0"/>
      </w:pPr>
    </w:p>
    <w:p w:rsidR="00145CFF" w:rsidRDefault="00145CFF" w:rsidP="0051153D">
      <w:pPr>
        <w:pStyle w:val="a0"/>
      </w:pPr>
    </w:p>
    <w:p w:rsidR="00145CFF" w:rsidRDefault="00AD5A68" w:rsidP="0051153D">
      <w:pPr>
        <w:pStyle w:val="a0"/>
      </w:pPr>
      <w:r>
        <w:rPr>
          <w:noProof/>
          <w:lang w:eastAsia="zh-TW"/>
        </w:rPr>
        <w:lastRenderedPageBreak/>
        <w:drawing>
          <wp:inline distT="0" distB="0" distL="0" distR="0">
            <wp:extent cx="5943600" cy="4910455"/>
            <wp:effectExtent l="0" t="0" r="0" b="4445"/>
            <wp:docPr id="24" name="圖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code_2.jpg"/>
                    <pic:cNvPicPr/>
                  </pic:nvPicPr>
                  <pic:blipFill>
                    <a:blip r:embed="rId23">
                      <a:extLst>
                        <a:ext uri="{28A0092B-C50C-407E-A947-70E740481C1C}">
                          <a14:useLocalDpi xmlns:a14="http://schemas.microsoft.com/office/drawing/2010/main" val="0"/>
                        </a:ext>
                      </a:extLst>
                    </a:blip>
                    <a:stretch>
                      <a:fillRect/>
                    </a:stretch>
                  </pic:blipFill>
                  <pic:spPr>
                    <a:xfrm>
                      <a:off x="0" y="0"/>
                      <a:ext cx="5943600" cy="4910455"/>
                    </a:xfrm>
                    <a:prstGeom prst="rect">
                      <a:avLst/>
                    </a:prstGeom>
                  </pic:spPr>
                </pic:pic>
              </a:graphicData>
            </a:graphic>
          </wp:inline>
        </w:drawing>
      </w:r>
    </w:p>
    <w:p w:rsidR="00145CFF" w:rsidRDefault="00AD5A68" w:rsidP="0051153D">
      <w:pPr>
        <w:pStyle w:val="a0"/>
      </w:pPr>
      <w:r>
        <w:rPr>
          <w:noProof/>
          <w:lang w:eastAsia="zh-TW"/>
        </w:rPr>
        <mc:AlternateContent>
          <mc:Choice Requires="wps">
            <w:drawing>
              <wp:anchor distT="45720" distB="45720" distL="114300" distR="114300" simplePos="0" relativeHeight="251693056" behindDoc="0" locked="0" layoutInCell="1" allowOverlap="1">
                <wp:simplePos x="0" y="0"/>
                <wp:positionH relativeFrom="column">
                  <wp:posOffset>-137160</wp:posOffset>
                </wp:positionH>
                <wp:positionV relativeFrom="paragraph">
                  <wp:posOffset>175260</wp:posOffset>
                </wp:positionV>
                <wp:extent cx="2354580" cy="723900"/>
                <wp:effectExtent l="0" t="0" r="22860" b="19050"/>
                <wp:wrapSquare wrapText="bothSides"/>
                <wp:docPr id="2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54580" cy="723900"/>
                        </a:xfrm>
                        <a:prstGeom prst="rect">
                          <a:avLst/>
                        </a:prstGeom>
                        <a:solidFill>
                          <a:srgbClr val="FFFFFF"/>
                        </a:solidFill>
                        <a:ln w="9525">
                          <a:solidFill>
                            <a:srgbClr val="000000"/>
                          </a:solidFill>
                          <a:miter lim="800000"/>
                          <a:headEnd/>
                          <a:tailEnd/>
                        </a:ln>
                      </wps:spPr>
                      <wps:txbx>
                        <w:txbxContent>
                          <w:p w:rsidR="00783736" w:rsidRDefault="00AD5A68">
                            <w:r>
                              <w:t>We first use Alpha Score to justify the grouping, then group variables together.</w:t>
                            </w:r>
                          </w:p>
                        </w:txbxContent>
                      </wps:txbx>
                      <wps:bodyPr rot="0" vert="horz" wrap="square" lIns="91440" tIns="45720" rIns="91440" bIns="45720" anchor="t" anchorCtr="0"/>
                    </wps:wsp>
                  </a:graphicData>
                </a:graphic>
                <wp14:sizeRelH relativeFrom="margin">
                  <wp14:pctWidth>40000</wp14:pctWidth>
                </wp14:sizeRelH>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id="_x0000_s1042" type="#_x0000_t202" style="width:185.9pt;height:57pt;margin-top:13.8pt;margin-left:-10.8pt;mso-height-percent:0;mso-height-relative:margin;mso-width-percent:400;mso-width-relative:margin;mso-wrap-distance-bottom:3.6pt;mso-wrap-distance-left:9pt;mso-wrap-distance-right:9pt;mso-wrap-distance-top:3.6pt;mso-wrap-style:square;position:absolute;visibility:visible;v-text-anchor:top;z-index:251694080">
                <v:textbox>
                  <w:txbxContent>
                    <w:p w:rsidR="00783736">
                      <w:r>
                        <w:t>We first use Alpha Score to justify the grouping, then group variables together.</w:t>
                      </w:r>
                    </w:p>
                  </w:txbxContent>
                </v:textbox>
                <w10:wrap type="square"/>
              </v:shape>
            </w:pict>
          </mc:Fallback>
        </mc:AlternateContent>
      </w:r>
    </w:p>
    <w:p w:rsidR="00145CFF" w:rsidRDefault="00145CFF" w:rsidP="0051153D">
      <w:pPr>
        <w:pStyle w:val="a0"/>
      </w:pPr>
    </w:p>
    <w:p w:rsidR="00145CFF" w:rsidRDefault="00145CFF" w:rsidP="0051153D">
      <w:pPr>
        <w:pStyle w:val="a0"/>
      </w:pPr>
    </w:p>
    <w:p w:rsidR="00145CFF" w:rsidRDefault="00145CFF" w:rsidP="0051153D">
      <w:pPr>
        <w:pStyle w:val="a0"/>
      </w:pPr>
    </w:p>
    <w:p w:rsidR="00145CFF" w:rsidRDefault="00145CFF" w:rsidP="0051153D">
      <w:pPr>
        <w:pStyle w:val="a0"/>
      </w:pPr>
    </w:p>
    <w:p w:rsidR="00145CFF" w:rsidRDefault="00145CFF" w:rsidP="0051153D">
      <w:pPr>
        <w:pStyle w:val="a0"/>
      </w:pPr>
    </w:p>
    <w:p w:rsidR="00145CFF" w:rsidRDefault="00145CFF" w:rsidP="0051153D">
      <w:pPr>
        <w:pStyle w:val="a0"/>
      </w:pPr>
    </w:p>
    <w:p w:rsidR="00145CFF" w:rsidRDefault="00145CFF" w:rsidP="0051153D">
      <w:pPr>
        <w:pStyle w:val="a0"/>
      </w:pPr>
    </w:p>
    <w:p w:rsidR="00145CFF" w:rsidRDefault="00145CFF" w:rsidP="0051153D">
      <w:pPr>
        <w:pStyle w:val="a0"/>
      </w:pPr>
    </w:p>
    <w:p w:rsidR="00145CFF" w:rsidRDefault="00145CFF" w:rsidP="0051153D">
      <w:pPr>
        <w:pStyle w:val="a0"/>
      </w:pPr>
    </w:p>
    <w:p w:rsidR="00173EBC" w:rsidRDefault="00173EBC" w:rsidP="0051153D">
      <w:pPr>
        <w:pStyle w:val="a0"/>
      </w:pPr>
    </w:p>
    <w:bookmarkEnd w:id="9"/>
    <w:p w:rsidR="000A33F9" w:rsidRDefault="00AD5A68">
      <w:pPr>
        <w:pStyle w:val="FirstParagraph"/>
      </w:pPr>
      <w:r>
        <w:rPr>
          <w:noProof/>
          <w:lang w:eastAsia="zh-TW"/>
        </w:rPr>
        <w:lastRenderedPageBreak/>
        <w:drawing>
          <wp:inline distT="0" distB="0" distL="0" distR="0">
            <wp:extent cx="5189220" cy="4771200"/>
            <wp:effectExtent l="0" t="0" r="0" b="0"/>
            <wp:docPr id="30" name="圖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code_1.jpg"/>
                    <pic:cNvPicPr/>
                  </pic:nvPicPr>
                  <pic:blipFill>
                    <a:blip r:embed="rId24">
                      <a:extLst>
                        <a:ext uri="{28A0092B-C50C-407E-A947-70E740481C1C}">
                          <a14:useLocalDpi xmlns:a14="http://schemas.microsoft.com/office/drawing/2010/main" val="0"/>
                        </a:ext>
                      </a:extLst>
                    </a:blip>
                    <a:stretch>
                      <a:fillRect/>
                    </a:stretch>
                  </pic:blipFill>
                  <pic:spPr>
                    <a:xfrm>
                      <a:off x="0" y="0"/>
                      <a:ext cx="5198458" cy="4779694"/>
                    </a:xfrm>
                    <a:prstGeom prst="rect">
                      <a:avLst/>
                    </a:prstGeom>
                  </pic:spPr>
                </pic:pic>
              </a:graphicData>
            </a:graphic>
          </wp:inline>
        </w:drawing>
      </w:r>
    </w:p>
    <w:p w:rsidR="00145CFF" w:rsidRDefault="00AD5A68" w:rsidP="00145CFF">
      <w:pPr>
        <w:pStyle w:val="a0"/>
      </w:pPr>
      <w:r>
        <w:rPr>
          <w:noProof/>
          <w:lang w:eastAsia="zh-TW"/>
        </w:rPr>
        <mc:AlternateContent>
          <mc:Choice Requires="wps">
            <w:drawing>
              <wp:anchor distT="45720" distB="45720" distL="114300" distR="114300" simplePos="0" relativeHeight="251695104" behindDoc="0" locked="0" layoutInCell="1" allowOverlap="1">
                <wp:simplePos x="0" y="0"/>
                <wp:positionH relativeFrom="column">
                  <wp:posOffset>160020</wp:posOffset>
                </wp:positionH>
                <wp:positionV relativeFrom="paragraph">
                  <wp:posOffset>2369185</wp:posOffset>
                </wp:positionV>
                <wp:extent cx="3840480" cy="731520"/>
                <wp:effectExtent l="0" t="0" r="26670" b="11430"/>
                <wp:wrapSquare wrapText="bothSides"/>
                <wp:docPr id="2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40480" cy="731520"/>
                        </a:xfrm>
                        <a:prstGeom prst="rect">
                          <a:avLst/>
                        </a:prstGeom>
                        <a:solidFill>
                          <a:srgbClr val="FFFFFF"/>
                        </a:solidFill>
                        <a:ln w="9525">
                          <a:solidFill>
                            <a:srgbClr val="000000"/>
                          </a:solidFill>
                          <a:miter lim="800000"/>
                          <a:headEnd/>
                          <a:tailEnd/>
                        </a:ln>
                      </wps:spPr>
                      <wps:txbx>
                        <w:txbxContent>
                          <w:p w:rsidR="00783736" w:rsidRDefault="00AD5A68">
                            <w:r>
                              <w:t>Visualise data for data discovery</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id="_x0000_s1043" type="#_x0000_t202" style="width:302.4pt;height:57.6pt;margin-top:186.55pt;margin-left:12.6pt;mso-height-percent:0;mso-height-relative:margin;mso-width-percent:0;mso-width-relative:margin;mso-wrap-distance-bottom:3.6pt;mso-wrap-distance-left:9pt;mso-wrap-distance-right:9pt;mso-wrap-distance-top:3.6pt;mso-wrap-style:square;position:absolute;visibility:visible;v-text-anchor:top;z-index:251696128">
                <v:textbox>
                  <w:txbxContent>
                    <w:p w:rsidR="00783736">
                      <w:r>
                        <w:t>Visualise data for data discovery</w:t>
                      </w:r>
                    </w:p>
                  </w:txbxContent>
                </v:textbox>
                <w10:wrap type="square"/>
              </v:shape>
            </w:pict>
          </mc:Fallback>
        </mc:AlternateContent>
      </w:r>
      <w:r w:rsidR="000F631A">
        <w:rPr>
          <w:noProof/>
          <w:lang w:eastAsia="zh-TW"/>
        </w:rPr>
        <w:drawing>
          <wp:inline distT="0" distB="0" distL="0" distR="0">
            <wp:extent cx="5318760" cy="2256495"/>
            <wp:effectExtent l="0" t="0" r="0" b="0"/>
            <wp:docPr id="32" name="圖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ode_2.jpg"/>
                    <pic:cNvPicPr/>
                  </pic:nvPicPr>
                  <pic:blipFill>
                    <a:blip r:embed="rId25">
                      <a:extLst>
                        <a:ext uri="{28A0092B-C50C-407E-A947-70E740481C1C}">
                          <a14:useLocalDpi xmlns:a14="http://schemas.microsoft.com/office/drawing/2010/main" val="0"/>
                        </a:ext>
                      </a:extLst>
                    </a:blip>
                    <a:stretch>
                      <a:fillRect/>
                    </a:stretch>
                  </pic:blipFill>
                  <pic:spPr>
                    <a:xfrm>
                      <a:off x="0" y="0"/>
                      <a:ext cx="5337400" cy="2264403"/>
                    </a:xfrm>
                    <a:prstGeom prst="rect">
                      <a:avLst/>
                    </a:prstGeom>
                  </pic:spPr>
                </pic:pic>
              </a:graphicData>
            </a:graphic>
          </wp:inline>
        </w:drawing>
      </w:r>
    </w:p>
    <w:p w:rsidR="00783736" w:rsidRDefault="00783736" w:rsidP="00145CFF">
      <w:pPr>
        <w:pStyle w:val="a0"/>
      </w:pPr>
    </w:p>
    <w:p w:rsidR="00145CFF" w:rsidRDefault="00AD5A68" w:rsidP="00145CFF">
      <w:pPr>
        <w:pStyle w:val="a0"/>
      </w:pPr>
      <w:r>
        <w:rPr>
          <w:noProof/>
          <w:lang w:eastAsia="zh-TW"/>
        </w:rPr>
        <w:lastRenderedPageBreak/>
        <w:drawing>
          <wp:inline distT="0" distB="0" distL="0" distR="0">
            <wp:extent cx="5943600" cy="4937760"/>
            <wp:effectExtent l="0" t="0" r="0" b="0"/>
            <wp:docPr id="33" name="圖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code_3.jpg"/>
                    <pic:cNvPicPr/>
                  </pic:nvPicPr>
                  <pic:blipFill>
                    <a:blip r:embed="rId26">
                      <a:extLst>
                        <a:ext uri="{28A0092B-C50C-407E-A947-70E740481C1C}">
                          <a14:useLocalDpi xmlns:a14="http://schemas.microsoft.com/office/drawing/2010/main" val="0"/>
                        </a:ext>
                      </a:extLst>
                    </a:blip>
                    <a:stretch>
                      <a:fillRect/>
                    </a:stretch>
                  </pic:blipFill>
                  <pic:spPr>
                    <a:xfrm>
                      <a:off x="0" y="0"/>
                      <a:ext cx="5943600" cy="4937760"/>
                    </a:xfrm>
                    <a:prstGeom prst="rect">
                      <a:avLst/>
                    </a:prstGeom>
                  </pic:spPr>
                </pic:pic>
              </a:graphicData>
            </a:graphic>
          </wp:inline>
        </w:drawing>
      </w:r>
    </w:p>
    <w:p w:rsidR="00145CFF" w:rsidRDefault="00AD5A68" w:rsidP="00145CFF">
      <w:pPr>
        <w:pStyle w:val="a0"/>
      </w:pPr>
      <w:r>
        <w:rPr>
          <w:noProof/>
          <w:lang w:eastAsia="zh-TW"/>
        </w:rPr>
        <w:drawing>
          <wp:inline distT="0" distB="0" distL="0" distR="0">
            <wp:extent cx="5943600" cy="1563370"/>
            <wp:effectExtent l="0" t="0" r="0" b="0"/>
            <wp:docPr id="34" name="圖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code_4.jpg"/>
                    <pic:cNvPicPr/>
                  </pic:nvPicPr>
                  <pic:blipFill>
                    <a:blip r:embed="rId27">
                      <a:extLst>
                        <a:ext uri="{28A0092B-C50C-407E-A947-70E740481C1C}">
                          <a14:useLocalDpi xmlns:a14="http://schemas.microsoft.com/office/drawing/2010/main" val="0"/>
                        </a:ext>
                      </a:extLst>
                    </a:blip>
                    <a:stretch>
                      <a:fillRect/>
                    </a:stretch>
                  </pic:blipFill>
                  <pic:spPr>
                    <a:xfrm>
                      <a:off x="0" y="0"/>
                      <a:ext cx="5943600" cy="1563370"/>
                    </a:xfrm>
                    <a:prstGeom prst="rect">
                      <a:avLst/>
                    </a:prstGeom>
                  </pic:spPr>
                </pic:pic>
              </a:graphicData>
            </a:graphic>
          </wp:inline>
        </w:drawing>
      </w:r>
    </w:p>
    <w:p w:rsidR="00145CFF" w:rsidRDefault="00AD5A68" w:rsidP="00145CFF">
      <w:pPr>
        <w:pStyle w:val="a0"/>
      </w:pPr>
      <w:r>
        <w:rPr>
          <w:noProof/>
          <w:lang w:eastAsia="zh-TW"/>
        </w:rPr>
        <mc:AlternateContent>
          <mc:Choice Requires="wps">
            <w:drawing>
              <wp:anchor distT="45720" distB="45720" distL="114300" distR="114300" simplePos="0" relativeHeight="251697152" behindDoc="0" locked="0" layoutInCell="1" allowOverlap="1">
                <wp:simplePos x="0" y="0"/>
                <wp:positionH relativeFrom="column">
                  <wp:posOffset>198120</wp:posOffset>
                </wp:positionH>
                <wp:positionV relativeFrom="paragraph">
                  <wp:posOffset>181610</wp:posOffset>
                </wp:positionV>
                <wp:extent cx="3939540" cy="1630045"/>
                <wp:effectExtent l="0" t="0" r="22860" b="15875"/>
                <wp:wrapSquare wrapText="bothSides"/>
                <wp:docPr id="3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39540" cy="1630045"/>
                        </a:xfrm>
                        <a:prstGeom prst="rect">
                          <a:avLst/>
                        </a:prstGeom>
                        <a:solidFill>
                          <a:srgbClr val="FFFFFF"/>
                        </a:solidFill>
                        <a:ln w="9525">
                          <a:solidFill>
                            <a:srgbClr val="000000"/>
                          </a:solidFill>
                          <a:miter lim="800000"/>
                          <a:headEnd/>
                          <a:tailEnd/>
                        </a:ln>
                      </wps:spPr>
                      <wps:txbx>
                        <w:txbxContent>
                          <w:p w:rsidR="00783736" w:rsidRDefault="00AD5A68">
                            <w:r>
                              <w:t>Construct the full model, following the variable selection. (Using Stepwise selection method, and AIC as model selection criteri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id="_x0000_s1044" type="#_x0000_t202" style="width:310.2pt;height:110.6pt;margin-top:14.3pt;margin-left:15.6pt;mso-height-percent:200;mso-height-relative:margin;mso-width-percent:0;mso-width-relative:margin;mso-wrap-distance-bottom:3.6pt;mso-wrap-distance-left:9pt;mso-wrap-distance-right:9pt;mso-wrap-distance-top:3.6pt;mso-wrap-style:square;position:absolute;visibility:visible;v-text-anchor:top;z-index:251698176">
                <v:textbox style="mso-fit-shape-to-text:t">
                  <w:txbxContent>
                    <w:p w:rsidR="00783736">
                      <w:r>
                        <w:t>Construct the full model, following the variable selection. (Using Stepwise selection method, and AIC as model selection criteria)</w:t>
                      </w:r>
                    </w:p>
                  </w:txbxContent>
                </v:textbox>
                <w10:wrap type="square"/>
              </v:shape>
            </w:pict>
          </mc:Fallback>
        </mc:AlternateContent>
      </w: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AD5A68" w:rsidP="00145CFF">
      <w:pPr>
        <w:pStyle w:val="a0"/>
      </w:pPr>
      <w:r>
        <w:rPr>
          <w:noProof/>
          <w:lang w:eastAsia="zh-TW"/>
        </w:rPr>
        <w:lastRenderedPageBreak/>
        <w:drawing>
          <wp:inline distT="0" distB="0" distL="0" distR="0">
            <wp:extent cx="5943600" cy="5393055"/>
            <wp:effectExtent l="0" t="0" r="0" b="0"/>
            <wp:docPr id="40" name="圖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code_result.jpg"/>
                    <pic:cNvPicPr/>
                  </pic:nvPicPr>
                  <pic:blipFill>
                    <a:blip r:embed="rId28">
                      <a:extLst>
                        <a:ext uri="{28A0092B-C50C-407E-A947-70E740481C1C}">
                          <a14:useLocalDpi xmlns:a14="http://schemas.microsoft.com/office/drawing/2010/main" val="0"/>
                        </a:ext>
                      </a:extLst>
                    </a:blip>
                    <a:stretch>
                      <a:fillRect/>
                    </a:stretch>
                  </pic:blipFill>
                  <pic:spPr>
                    <a:xfrm>
                      <a:off x="0" y="0"/>
                      <a:ext cx="5943600" cy="5393055"/>
                    </a:xfrm>
                    <a:prstGeom prst="rect">
                      <a:avLst/>
                    </a:prstGeom>
                  </pic:spPr>
                </pic:pic>
              </a:graphicData>
            </a:graphic>
          </wp:inline>
        </w:drawing>
      </w:r>
    </w:p>
    <w:p w:rsidR="00145CFF" w:rsidRDefault="00AD5A68" w:rsidP="00145CFF">
      <w:pPr>
        <w:pStyle w:val="a0"/>
      </w:pPr>
      <w:r>
        <w:rPr>
          <w:noProof/>
          <w:lang w:eastAsia="zh-TW"/>
        </w:rPr>
        <mc:AlternateContent>
          <mc:Choice Requires="wps">
            <w:drawing>
              <wp:anchor distT="45720" distB="45720" distL="114300" distR="114300" simplePos="0" relativeHeight="251699200" behindDoc="0" locked="0" layoutInCell="1" allowOverlap="1">
                <wp:simplePos x="0" y="0"/>
                <wp:positionH relativeFrom="column">
                  <wp:posOffset>220980</wp:posOffset>
                </wp:positionH>
                <wp:positionV relativeFrom="paragraph">
                  <wp:posOffset>179070</wp:posOffset>
                </wp:positionV>
                <wp:extent cx="3916680" cy="1630045"/>
                <wp:effectExtent l="0" t="0" r="26670" b="15875"/>
                <wp:wrapSquare wrapText="bothSides"/>
                <wp:docPr id="39"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6680" cy="1630045"/>
                        </a:xfrm>
                        <a:prstGeom prst="rect">
                          <a:avLst/>
                        </a:prstGeom>
                        <a:solidFill>
                          <a:srgbClr val="FFFFFF"/>
                        </a:solidFill>
                        <a:ln w="9525">
                          <a:solidFill>
                            <a:srgbClr val="000000"/>
                          </a:solidFill>
                          <a:miter lim="800000"/>
                          <a:headEnd/>
                          <a:tailEnd/>
                        </a:ln>
                      </wps:spPr>
                      <wps:txbx>
                        <w:txbxContent>
                          <w:p w:rsidR="00783736" w:rsidRDefault="00AD5A68">
                            <w:r>
                              <w:t>Assign model summaries and plots to different sessions, for answering all research objectives mentioned befor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id="_x0000_s1045" type="#_x0000_t202" style="width:308.4pt;height:110.6pt;margin-top:14.1pt;margin-left:17.4pt;mso-height-percent:200;mso-height-relative:margin;mso-width-percent:0;mso-width-relative:margin;mso-wrap-distance-bottom:3.6pt;mso-wrap-distance-left:9pt;mso-wrap-distance-right:9pt;mso-wrap-distance-top:3.6pt;mso-wrap-style:square;position:absolute;visibility:visible;v-text-anchor:top;z-index:251700224">
                <v:textbox style="mso-fit-shape-to-text:t">
                  <w:txbxContent>
                    <w:p w:rsidR="00783736">
                      <w:r>
                        <w:t>Assign</w:t>
                      </w:r>
                      <w:r>
                        <w:t xml:space="preserve"> model</w:t>
                      </w:r>
                      <w:r>
                        <w:t xml:space="preserve"> summaries and plots to</w:t>
                      </w:r>
                      <w:r>
                        <w:t xml:space="preserve"> different sessions, for answering </w:t>
                      </w:r>
                      <w:r>
                        <w:t>all research objectives mentioned before</w:t>
                      </w:r>
                      <w:r>
                        <w:t>.</w:t>
                      </w:r>
                    </w:p>
                  </w:txbxContent>
                </v:textbox>
                <w10:wrap type="square"/>
              </v:shape>
            </w:pict>
          </mc:Fallback>
        </mc:AlternateContent>
      </w:r>
    </w:p>
    <w:p w:rsidR="00145CFF" w:rsidRDefault="00145CFF" w:rsidP="00145CFF">
      <w:pPr>
        <w:pStyle w:val="a0"/>
      </w:pPr>
    </w:p>
    <w:p w:rsidR="00145CFF" w:rsidRDefault="00145CFF" w:rsidP="00145CFF">
      <w:pPr>
        <w:pStyle w:val="a0"/>
      </w:pPr>
    </w:p>
    <w:p w:rsidR="00145CFF" w:rsidRDefault="00145CFF" w:rsidP="00145CFF">
      <w:pPr>
        <w:pStyle w:val="a0"/>
      </w:pPr>
    </w:p>
    <w:p w:rsidR="00145CFF" w:rsidRPr="00145CFF" w:rsidRDefault="00145CFF" w:rsidP="00145CFF">
      <w:pPr>
        <w:pStyle w:val="a0"/>
      </w:pPr>
    </w:p>
    <w:sectPr w:rsidR="00145CFF" w:rsidRPr="00145CFF" w:rsidSect="00B16741">
      <w:footerReference w:type="default" r:id="rId29"/>
      <w:type w:val="continuous"/>
      <w:pgSz w:w="12240" w:h="15840"/>
      <w:pgMar w:top="1440" w:right="1440" w:bottom="1440" w:left="1440" w:header="720" w:footer="720" w:gutter="0"/>
      <w:pgNumType w:start="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91BF3" w:rsidRDefault="00291BF3">
      <w:pPr>
        <w:spacing w:after="0"/>
      </w:pPr>
      <w:r>
        <w:separator/>
      </w:r>
    </w:p>
  </w:endnote>
  <w:endnote w:type="continuationSeparator" w:id="0">
    <w:p w:rsidR="00291BF3" w:rsidRDefault="00291BF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Microsoft JhengHei UI">
    <w:panose1 w:val="020B0604030504040204"/>
    <w:charset w:val="88"/>
    <w:family w:val="swiss"/>
    <w:pitch w:val="variable"/>
    <w:sig w:usb0="000002A7" w:usb1="28CF4400" w:usb2="00000016" w:usb3="00000000" w:csb0="00100009"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9"/>
      </w:rPr>
      <w:id w:val="-343393301"/>
      <w:docPartObj>
        <w:docPartGallery w:val="Page Numbers (Bottom of Page)"/>
        <w:docPartUnique/>
      </w:docPartObj>
    </w:sdtPr>
    <w:sdtEndPr>
      <w:rPr>
        <w:rStyle w:val="af9"/>
      </w:rPr>
    </w:sdtEndPr>
    <w:sdtContent>
      <w:p w:rsidR="0015185A" w:rsidRDefault="00AD5A68" w:rsidP="004D15A4">
        <w:pPr>
          <w:pStyle w:val="af4"/>
          <w:framePr w:wrap="none" w:vAnchor="text" w:hAnchor="margin" w:xAlign="right" w:y="1"/>
          <w:rPr>
            <w:rStyle w:val="af9"/>
          </w:rPr>
        </w:pPr>
        <w:r>
          <w:rPr>
            <w:rStyle w:val="af9"/>
          </w:rPr>
          <w:fldChar w:fldCharType="begin"/>
        </w:r>
        <w:r>
          <w:rPr>
            <w:rStyle w:val="af9"/>
          </w:rPr>
          <w:instrText xml:space="preserve"> PAGE </w:instrText>
        </w:r>
        <w:r>
          <w:rPr>
            <w:rStyle w:val="af9"/>
          </w:rPr>
          <w:fldChar w:fldCharType="end"/>
        </w:r>
      </w:p>
    </w:sdtContent>
  </w:sdt>
  <w:p w:rsidR="0015185A" w:rsidRDefault="0015185A" w:rsidP="00B07B13">
    <w:pPr>
      <w:pStyle w:val="af4"/>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5185A" w:rsidRDefault="0015185A" w:rsidP="00B07B13">
    <w:pPr>
      <w:pStyle w:val="af4"/>
      <w:ind w:right="36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61851875"/>
      <w:docPartObj>
        <w:docPartGallery w:val="Page Numbers (Bottom of Page)"/>
        <w:docPartUnique/>
      </w:docPartObj>
    </w:sdtPr>
    <w:sdtEndPr/>
    <w:sdtContent>
      <w:p w:rsidR="0015185A" w:rsidRDefault="00AD5A68">
        <w:pPr>
          <w:pStyle w:val="af4"/>
          <w:jc w:val="right"/>
        </w:pPr>
        <w:r>
          <w:fldChar w:fldCharType="begin"/>
        </w:r>
        <w:r>
          <w:instrText>PAGE   \* MERGEFORMAT</w:instrText>
        </w:r>
        <w:r>
          <w:fldChar w:fldCharType="separate"/>
        </w:r>
        <w:r w:rsidR="0088478B" w:rsidRPr="0088478B">
          <w:rPr>
            <w:noProof/>
            <w:lang w:val="zh-TW" w:eastAsia="zh-TW"/>
          </w:rPr>
          <w:t>28</w:t>
        </w:r>
        <w:r>
          <w:fldChar w:fldCharType="end"/>
        </w:r>
      </w:p>
    </w:sdtContent>
  </w:sdt>
  <w:p w:rsidR="0015185A" w:rsidRDefault="0015185A" w:rsidP="00B07B13">
    <w:pPr>
      <w:pStyle w:val="af4"/>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91BF3" w:rsidRDefault="00291BF3">
      <w:pPr>
        <w:spacing w:after="0"/>
      </w:pPr>
      <w:r>
        <w:separator/>
      </w:r>
    </w:p>
  </w:footnote>
  <w:footnote w:type="continuationSeparator" w:id="0">
    <w:p w:rsidR="00291BF3" w:rsidRDefault="00291BF3">
      <w:pPr>
        <w:spacing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D6CE1A5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41A769D5"/>
    <w:multiLevelType w:val="hybridMultilevel"/>
    <w:tmpl w:val="C48015E2"/>
    <w:lvl w:ilvl="0" w:tplc="F704FC26">
      <w:start w:val="1"/>
      <w:numFmt w:val="bullet"/>
      <w:lvlText w:val=""/>
      <w:lvlJc w:val="left"/>
      <w:pPr>
        <w:ind w:left="360" w:hanging="360"/>
      </w:pPr>
      <w:rPr>
        <w:rFonts w:ascii="Symbol" w:hAnsi="Symbol" w:hint="default"/>
      </w:rPr>
    </w:lvl>
    <w:lvl w:ilvl="1" w:tplc="DA06A234" w:tentative="1">
      <w:start w:val="1"/>
      <w:numFmt w:val="bullet"/>
      <w:lvlText w:val="o"/>
      <w:lvlJc w:val="left"/>
      <w:pPr>
        <w:ind w:left="1080" w:hanging="360"/>
      </w:pPr>
      <w:rPr>
        <w:rFonts w:ascii="Courier New" w:hAnsi="Courier New" w:cs="Courier New" w:hint="default"/>
      </w:rPr>
    </w:lvl>
    <w:lvl w:ilvl="2" w:tplc="4D541DCA" w:tentative="1">
      <w:start w:val="1"/>
      <w:numFmt w:val="bullet"/>
      <w:lvlText w:val=""/>
      <w:lvlJc w:val="left"/>
      <w:pPr>
        <w:ind w:left="1800" w:hanging="360"/>
      </w:pPr>
      <w:rPr>
        <w:rFonts w:ascii="Wingdings" w:hAnsi="Wingdings" w:hint="default"/>
      </w:rPr>
    </w:lvl>
    <w:lvl w:ilvl="3" w:tplc="4C6EB0BC" w:tentative="1">
      <w:start w:val="1"/>
      <w:numFmt w:val="bullet"/>
      <w:lvlText w:val=""/>
      <w:lvlJc w:val="left"/>
      <w:pPr>
        <w:ind w:left="2520" w:hanging="360"/>
      </w:pPr>
      <w:rPr>
        <w:rFonts w:ascii="Symbol" w:hAnsi="Symbol" w:hint="default"/>
      </w:rPr>
    </w:lvl>
    <w:lvl w:ilvl="4" w:tplc="8846519E" w:tentative="1">
      <w:start w:val="1"/>
      <w:numFmt w:val="bullet"/>
      <w:lvlText w:val="o"/>
      <w:lvlJc w:val="left"/>
      <w:pPr>
        <w:ind w:left="3240" w:hanging="360"/>
      </w:pPr>
      <w:rPr>
        <w:rFonts w:ascii="Courier New" w:hAnsi="Courier New" w:cs="Courier New" w:hint="default"/>
      </w:rPr>
    </w:lvl>
    <w:lvl w:ilvl="5" w:tplc="84DA0E6A" w:tentative="1">
      <w:start w:val="1"/>
      <w:numFmt w:val="bullet"/>
      <w:lvlText w:val=""/>
      <w:lvlJc w:val="left"/>
      <w:pPr>
        <w:ind w:left="3960" w:hanging="360"/>
      </w:pPr>
      <w:rPr>
        <w:rFonts w:ascii="Wingdings" w:hAnsi="Wingdings" w:hint="default"/>
      </w:rPr>
    </w:lvl>
    <w:lvl w:ilvl="6" w:tplc="76344884" w:tentative="1">
      <w:start w:val="1"/>
      <w:numFmt w:val="bullet"/>
      <w:lvlText w:val=""/>
      <w:lvlJc w:val="left"/>
      <w:pPr>
        <w:ind w:left="4680" w:hanging="360"/>
      </w:pPr>
      <w:rPr>
        <w:rFonts w:ascii="Symbol" w:hAnsi="Symbol" w:hint="default"/>
      </w:rPr>
    </w:lvl>
    <w:lvl w:ilvl="7" w:tplc="49F47E7E" w:tentative="1">
      <w:start w:val="1"/>
      <w:numFmt w:val="bullet"/>
      <w:lvlText w:val="o"/>
      <w:lvlJc w:val="left"/>
      <w:pPr>
        <w:ind w:left="5400" w:hanging="360"/>
      </w:pPr>
      <w:rPr>
        <w:rFonts w:ascii="Courier New" w:hAnsi="Courier New" w:cs="Courier New" w:hint="default"/>
      </w:rPr>
    </w:lvl>
    <w:lvl w:ilvl="8" w:tplc="05FA92A4" w:tentative="1">
      <w:start w:val="1"/>
      <w:numFmt w:val="bullet"/>
      <w:lvlText w:val=""/>
      <w:lvlJc w:val="left"/>
      <w:pPr>
        <w:ind w:left="612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0168"/>
    <w:rsid w:val="000002E1"/>
    <w:rsid w:val="00000F20"/>
    <w:rsid w:val="000018B6"/>
    <w:rsid w:val="000019DF"/>
    <w:rsid w:val="000052B6"/>
    <w:rsid w:val="00006A4C"/>
    <w:rsid w:val="00007EBF"/>
    <w:rsid w:val="0001013F"/>
    <w:rsid w:val="000115C6"/>
    <w:rsid w:val="00011C62"/>
    <w:rsid w:val="00011C8B"/>
    <w:rsid w:val="0001203D"/>
    <w:rsid w:val="00013261"/>
    <w:rsid w:val="00013CA3"/>
    <w:rsid w:val="00014027"/>
    <w:rsid w:val="00015095"/>
    <w:rsid w:val="000159C1"/>
    <w:rsid w:val="00015DEA"/>
    <w:rsid w:val="000168D1"/>
    <w:rsid w:val="00017EF4"/>
    <w:rsid w:val="00020F20"/>
    <w:rsid w:val="000212EB"/>
    <w:rsid w:val="00021359"/>
    <w:rsid w:val="000224FA"/>
    <w:rsid w:val="00033007"/>
    <w:rsid w:val="000339B3"/>
    <w:rsid w:val="00037804"/>
    <w:rsid w:val="000411AC"/>
    <w:rsid w:val="000425EF"/>
    <w:rsid w:val="00051683"/>
    <w:rsid w:val="00056DA7"/>
    <w:rsid w:val="00057CA3"/>
    <w:rsid w:val="00062A8D"/>
    <w:rsid w:val="00067F48"/>
    <w:rsid w:val="00071051"/>
    <w:rsid w:val="0007222A"/>
    <w:rsid w:val="0007231A"/>
    <w:rsid w:val="00073F5B"/>
    <w:rsid w:val="00082AE2"/>
    <w:rsid w:val="00082E56"/>
    <w:rsid w:val="00084F27"/>
    <w:rsid w:val="00085C76"/>
    <w:rsid w:val="0008645D"/>
    <w:rsid w:val="0008742C"/>
    <w:rsid w:val="00090266"/>
    <w:rsid w:val="00093A88"/>
    <w:rsid w:val="00096648"/>
    <w:rsid w:val="0009689A"/>
    <w:rsid w:val="000A0A3C"/>
    <w:rsid w:val="000A1D6C"/>
    <w:rsid w:val="000A33F9"/>
    <w:rsid w:val="000A4C6E"/>
    <w:rsid w:val="000A61FA"/>
    <w:rsid w:val="000A620C"/>
    <w:rsid w:val="000A62F1"/>
    <w:rsid w:val="000B2D80"/>
    <w:rsid w:val="000B67F3"/>
    <w:rsid w:val="000C0C6E"/>
    <w:rsid w:val="000C122E"/>
    <w:rsid w:val="000C1A3A"/>
    <w:rsid w:val="000C2FB2"/>
    <w:rsid w:val="000C4E3A"/>
    <w:rsid w:val="000C563F"/>
    <w:rsid w:val="000C63F1"/>
    <w:rsid w:val="000D315B"/>
    <w:rsid w:val="000D4963"/>
    <w:rsid w:val="000D5837"/>
    <w:rsid w:val="000D715A"/>
    <w:rsid w:val="000D7A47"/>
    <w:rsid w:val="000E2600"/>
    <w:rsid w:val="000E5CF4"/>
    <w:rsid w:val="000F0B48"/>
    <w:rsid w:val="000F0F4F"/>
    <w:rsid w:val="000F26BE"/>
    <w:rsid w:val="000F631A"/>
    <w:rsid w:val="000F69D8"/>
    <w:rsid w:val="001025BF"/>
    <w:rsid w:val="00102B51"/>
    <w:rsid w:val="00105CCE"/>
    <w:rsid w:val="00106174"/>
    <w:rsid w:val="00106A8E"/>
    <w:rsid w:val="00106F3D"/>
    <w:rsid w:val="00107BA7"/>
    <w:rsid w:val="00110818"/>
    <w:rsid w:val="00113276"/>
    <w:rsid w:val="00113C7E"/>
    <w:rsid w:val="00116ABE"/>
    <w:rsid w:val="00117C29"/>
    <w:rsid w:val="00121D7B"/>
    <w:rsid w:val="001221F6"/>
    <w:rsid w:val="00126D6F"/>
    <w:rsid w:val="00130933"/>
    <w:rsid w:val="00131559"/>
    <w:rsid w:val="00131B59"/>
    <w:rsid w:val="001320C6"/>
    <w:rsid w:val="001348DF"/>
    <w:rsid w:val="001419BB"/>
    <w:rsid w:val="00142A4C"/>
    <w:rsid w:val="00145CFF"/>
    <w:rsid w:val="0015009B"/>
    <w:rsid w:val="0015185A"/>
    <w:rsid w:val="001536EE"/>
    <w:rsid w:val="00156266"/>
    <w:rsid w:val="00160BDA"/>
    <w:rsid w:val="00160DF7"/>
    <w:rsid w:val="00162450"/>
    <w:rsid w:val="00167D75"/>
    <w:rsid w:val="001715DA"/>
    <w:rsid w:val="001723DB"/>
    <w:rsid w:val="00173EBC"/>
    <w:rsid w:val="00174F49"/>
    <w:rsid w:val="00176C59"/>
    <w:rsid w:val="00176CE9"/>
    <w:rsid w:val="00177F8E"/>
    <w:rsid w:val="00181848"/>
    <w:rsid w:val="00193839"/>
    <w:rsid w:val="001941BB"/>
    <w:rsid w:val="00195EF9"/>
    <w:rsid w:val="001A49EB"/>
    <w:rsid w:val="001A6CD8"/>
    <w:rsid w:val="001B0C22"/>
    <w:rsid w:val="001B0D20"/>
    <w:rsid w:val="001B312F"/>
    <w:rsid w:val="001B3210"/>
    <w:rsid w:val="001B612F"/>
    <w:rsid w:val="001B6589"/>
    <w:rsid w:val="001B70C0"/>
    <w:rsid w:val="001C1023"/>
    <w:rsid w:val="001C4FCD"/>
    <w:rsid w:val="001C577D"/>
    <w:rsid w:val="001D1042"/>
    <w:rsid w:val="001D2619"/>
    <w:rsid w:val="001D3955"/>
    <w:rsid w:val="001D450E"/>
    <w:rsid w:val="001D4CEA"/>
    <w:rsid w:val="001E08D3"/>
    <w:rsid w:val="001E214D"/>
    <w:rsid w:val="001E36A7"/>
    <w:rsid w:val="001E5818"/>
    <w:rsid w:val="001E6459"/>
    <w:rsid w:val="001F1800"/>
    <w:rsid w:val="001F6C35"/>
    <w:rsid w:val="001F791A"/>
    <w:rsid w:val="0020024F"/>
    <w:rsid w:val="00204726"/>
    <w:rsid w:val="0021242F"/>
    <w:rsid w:val="0021301D"/>
    <w:rsid w:val="00215CCB"/>
    <w:rsid w:val="00216DD4"/>
    <w:rsid w:val="00217641"/>
    <w:rsid w:val="00222025"/>
    <w:rsid w:val="002246D5"/>
    <w:rsid w:val="002252A8"/>
    <w:rsid w:val="00227A77"/>
    <w:rsid w:val="00227D6D"/>
    <w:rsid w:val="00231C5D"/>
    <w:rsid w:val="00235B5E"/>
    <w:rsid w:val="00243BC3"/>
    <w:rsid w:val="00246D76"/>
    <w:rsid w:val="0025017D"/>
    <w:rsid w:val="00250224"/>
    <w:rsid w:val="00251D70"/>
    <w:rsid w:val="00254231"/>
    <w:rsid w:val="00255371"/>
    <w:rsid w:val="002571B5"/>
    <w:rsid w:val="002632E3"/>
    <w:rsid w:val="0027269E"/>
    <w:rsid w:val="00281022"/>
    <w:rsid w:val="00282958"/>
    <w:rsid w:val="002831F1"/>
    <w:rsid w:val="00286FCE"/>
    <w:rsid w:val="00290DC3"/>
    <w:rsid w:val="0029153C"/>
    <w:rsid w:val="00291BF3"/>
    <w:rsid w:val="00292D80"/>
    <w:rsid w:val="00293C1E"/>
    <w:rsid w:val="00295BA9"/>
    <w:rsid w:val="002A4081"/>
    <w:rsid w:val="002A5526"/>
    <w:rsid w:val="002A7320"/>
    <w:rsid w:val="002B4E46"/>
    <w:rsid w:val="002B6995"/>
    <w:rsid w:val="002B78E4"/>
    <w:rsid w:val="002C0FCA"/>
    <w:rsid w:val="002C25DD"/>
    <w:rsid w:val="002C65C5"/>
    <w:rsid w:val="002C725D"/>
    <w:rsid w:val="002D193C"/>
    <w:rsid w:val="002D58FC"/>
    <w:rsid w:val="002D6777"/>
    <w:rsid w:val="002D7A8F"/>
    <w:rsid w:val="002E25F4"/>
    <w:rsid w:val="002E6963"/>
    <w:rsid w:val="002E7DC1"/>
    <w:rsid w:val="003003EC"/>
    <w:rsid w:val="00300B7F"/>
    <w:rsid w:val="00300C26"/>
    <w:rsid w:val="00300D4D"/>
    <w:rsid w:val="0030264B"/>
    <w:rsid w:val="00304D4C"/>
    <w:rsid w:val="00306633"/>
    <w:rsid w:val="0031375E"/>
    <w:rsid w:val="00313F00"/>
    <w:rsid w:val="00324370"/>
    <w:rsid w:val="00334A8C"/>
    <w:rsid w:val="00335453"/>
    <w:rsid w:val="0033757E"/>
    <w:rsid w:val="00337CCE"/>
    <w:rsid w:val="0034315E"/>
    <w:rsid w:val="003471F6"/>
    <w:rsid w:val="00347962"/>
    <w:rsid w:val="00350036"/>
    <w:rsid w:val="00353F5B"/>
    <w:rsid w:val="00355FA8"/>
    <w:rsid w:val="003577F2"/>
    <w:rsid w:val="00360DD6"/>
    <w:rsid w:val="0036620C"/>
    <w:rsid w:val="00367A9E"/>
    <w:rsid w:val="00370C9A"/>
    <w:rsid w:val="0037215C"/>
    <w:rsid w:val="00377BD9"/>
    <w:rsid w:val="00380210"/>
    <w:rsid w:val="003807F5"/>
    <w:rsid w:val="003870FF"/>
    <w:rsid w:val="00387231"/>
    <w:rsid w:val="003905BA"/>
    <w:rsid w:val="003921DA"/>
    <w:rsid w:val="00392B47"/>
    <w:rsid w:val="003938D3"/>
    <w:rsid w:val="00393E26"/>
    <w:rsid w:val="00394529"/>
    <w:rsid w:val="00396E98"/>
    <w:rsid w:val="003A266F"/>
    <w:rsid w:val="003A77D0"/>
    <w:rsid w:val="003B0724"/>
    <w:rsid w:val="003B225C"/>
    <w:rsid w:val="003B27A5"/>
    <w:rsid w:val="003B296D"/>
    <w:rsid w:val="003B7500"/>
    <w:rsid w:val="003B7963"/>
    <w:rsid w:val="003C2B4C"/>
    <w:rsid w:val="003C2D4B"/>
    <w:rsid w:val="003C3C05"/>
    <w:rsid w:val="003C465E"/>
    <w:rsid w:val="003C629A"/>
    <w:rsid w:val="003D08B9"/>
    <w:rsid w:val="003D2562"/>
    <w:rsid w:val="003E536B"/>
    <w:rsid w:val="003F2E2D"/>
    <w:rsid w:val="003F4BEE"/>
    <w:rsid w:val="00400D3F"/>
    <w:rsid w:val="00410214"/>
    <w:rsid w:val="004134C9"/>
    <w:rsid w:val="00414CAE"/>
    <w:rsid w:val="004156D5"/>
    <w:rsid w:val="00417E60"/>
    <w:rsid w:val="00420F11"/>
    <w:rsid w:val="00423054"/>
    <w:rsid w:val="00423D29"/>
    <w:rsid w:val="00424B23"/>
    <w:rsid w:val="0042737A"/>
    <w:rsid w:val="004277DE"/>
    <w:rsid w:val="00427928"/>
    <w:rsid w:val="00431DC2"/>
    <w:rsid w:val="004325E5"/>
    <w:rsid w:val="00433578"/>
    <w:rsid w:val="00436383"/>
    <w:rsid w:val="00436449"/>
    <w:rsid w:val="0043715D"/>
    <w:rsid w:val="00440910"/>
    <w:rsid w:val="0044121A"/>
    <w:rsid w:val="00441FD9"/>
    <w:rsid w:val="00445068"/>
    <w:rsid w:val="0045024B"/>
    <w:rsid w:val="00451A27"/>
    <w:rsid w:val="00451D32"/>
    <w:rsid w:val="00454D51"/>
    <w:rsid w:val="004558CA"/>
    <w:rsid w:val="00457455"/>
    <w:rsid w:val="0046001C"/>
    <w:rsid w:val="00462417"/>
    <w:rsid w:val="004638AE"/>
    <w:rsid w:val="0046558A"/>
    <w:rsid w:val="00465866"/>
    <w:rsid w:val="0047022C"/>
    <w:rsid w:val="0047741E"/>
    <w:rsid w:val="00477827"/>
    <w:rsid w:val="00481C27"/>
    <w:rsid w:val="00482107"/>
    <w:rsid w:val="00485147"/>
    <w:rsid w:val="00486FC2"/>
    <w:rsid w:val="00490870"/>
    <w:rsid w:val="00493535"/>
    <w:rsid w:val="00493548"/>
    <w:rsid w:val="00493618"/>
    <w:rsid w:val="00496121"/>
    <w:rsid w:val="0049798C"/>
    <w:rsid w:val="004A090D"/>
    <w:rsid w:val="004A12B3"/>
    <w:rsid w:val="004A1854"/>
    <w:rsid w:val="004A75A9"/>
    <w:rsid w:val="004B035D"/>
    <w:rsid w:val="004B06BF"/>
    <w:rsid w:val="004B5260"/>
    <w:rsid w:val="004C548B"/>
    <w:rsid w:val="004C7AD7"/>
    <w:rsid w:val="004D03C6"/>
    <w:rsid w:val="004D0E37"/>
    <w:rsid w:val="004D15A4"/>
    <w:rsid w:val="004D24F3"/>
    <w:rsid w:val="004D414C"/>
    <w:rsid w:val="004D745E"/>
    <w:rsid w:val="004E079A"/>
    <w:rsid w:val="004E29B3"/>
    <w:rsid w:val="004E7DA0"/>
    <w:rsid w:val="004F0899"/>
    <w:rsid w:val="0050069D"/>
    <w:rsid w:val="00502247"/>
    <w:rsid w:val="00502FD1"/>
    <w:rsid w:val="005052C9"/>
    <w:rsid w:val="005055EE"/>
    <w:rsid w:val="00507EE4"/>
    <w:rsid w:val="00510C3E"/>
    <w:rsid w:val="0051153D"/>
    <w:rsid w:val="00512C60"/>
    <w:rsid w:val="005258CE"/>
    <w:rsid w:val="00526287"/>
    <w:rsid w:val="00531D5E"/>
    <w:rsid w:val="00532F86"/>
    <w:rsid w:val="00536D10"/>
    <w:rsid w:val="0053749F"/>
    <w:rsid w:val="00537DAE"/>
    <w:rsid w:val="005425E8"/>
    <w:rsid w:val="00543874"/>
    <w:rsid w:val="00552F4E"/>
    <w:rsid w:val="00557685"/>
    <w:rsid w:val="005610C7"/>
    <w:rsid w:val="00565DB3"/>
    <w:rsid w:val="00566435"/>
    <w:rsid w:val="00566653"/>
    <w:rsid w:val="00566C4E"/>
    <w:rsid w:val="00570913"/>
    <w:rsid w:val="00575559"/>
    <w:rsid w:val="005763F4"/>
    <w:rsid w:val="00580C48"/>
    <w:rsid w:val="00584BBB"/>
    <w:rsid w:val="00590D07"/>
    <w:rsid w:val="00592C15"/>
    <w:rsid w:val="005959DA"/>
    <w:rsid w:val="00596AB9"/>
    <w:rsid w:val="0059720B"/>
    <w:rsid w:val="005A0732"/>
    <w:rsid w:val="005A073C"/>
    <w:rsid w:val="005A0F92"/>
    <w:rsid w:val="005A27A9"/>
    <w:rsid w:val="005A4D85"/>
    <w:rsid w:val="005A617D"/>
    <w:rsid w:val="005A6CAB"/>
    <w:rsid w:val="005B0054"/>
    <w:rsid w:val="005B2829"/>
    <w:rsid w:val="005C0DA0"/>
    <w:rsid w:val="005C23C5"/>
    <w:rsid w:val="005C3D25"/>
    <w:rsid w:val="005C4A82"/>
    <w:rsid w:val="005C674E"/>
    <w:rsid w:val="005C7395"/>
    <w:rsid w:val="005C77A0"/>
    <w:rsid w:val="005D057A"/>
    <w:rsid w:val="005D7F31"/>
    <w:rsid w:val="005E46E7"/>
    <w:rsid w:val="005E76B6"/>
    <w:rsid w:val="005F1E80"/>
    <w:rsid w:val="005F26A4"/>
    <w:rsid w:val="005F5A01"/>
    <w:rsid w:val="005F5C57"/>
    <w:rsid w:val="005F766D"/>
    <w:rsid w:val="00600406"/>
    <w:rsid w:val="006004D3"/>
    <w:rsid w:val="00600B8F"/>
    <w:rsid w:val="0060515F"/>
    <w:rsid w:val="006103DC"/>
    <w:rsid w:val="00610F64"/>
    <w:rsid w:val="00615F6D"/>
    <w:rsid w:val="00616396"/>
    <w:rsid w:val="0062037A"/>
    <w:rsid w:val="006253C0"/>
    <w:rsid w:val="00627347"/>
    <w:rsid w:val="00630BD4"/>
    <w:rsid w:val="006315EE"/>
    <w:rsid w:val="006325D4"/>
    <w:rsid w:val="006331D9"/>
    <w:rsid w:val="00635A87"/>
    <w:rsid w:val="006378E8"/>
    <w:rsid w:val="00637C81"/>
    <w:rsid w:val="0064061E"/>
    <w:rsid w:val="00642EC1"/>
    <w:rsid w:val="00651AD2"/>
    <w:rsid w:val="00652E7A"/>
    <w:rsid w:val="00655A5D"/>
    <w:rsid w:val="00657373"/>
    <w:rsid w:val="006600C1"/>
    <w:rsid w:val="00661969"/>
    <w:rsid w:val="00661F9E"/>
    <w:rsid w:val="00664208"/>
    <w:rsid w:val="00664860"/>
    <w:rsid w:val="006674A9"/>
    <w:rsid w:val="006730A1"/>
    <w:rsid w:val="00674D1E"/>
    <w:rsid w:val="00681C3C"/>
    <w:rsid w:val="00682F6B"/>
    <w:rsid w:val="00683C42"/>
    <w:rsid w:val="00684AE5"/>
    <w:rsid w:val="00685CFE"/>
    <w:rsid w:val="00687E29"/>
    <w:rsid w:val="00692B8E"/>
    <w:rsid w:val="006930BF"/>
    <w:rsid w:val="00693DE4"/>
    <w:rsid w:val="00694B70"/>
    <w:rsid w:val="006973B3"/>
    <w:rsid w:val="00697F70"/>
    <w:rsid w:val="006A01ED"/>
    <w:rsid w:val="006A3475"/>
    <w:rsid w:val="006A58B6"/>
    <w:rsid w:val="006B01D5"/>
    <w:rsid w:val="006B1106"/>
    <w:rsid w:val="006B149F"/>
    <w:rsid w:val="006B3106"/>
    <w:rsid w:val="006C45EB"/>
    <w:rsid w:val="006C6BEF"/>
    <w:rsid w:val="006D1277"/>
    <w:rsid w:val="006D15F6"/>
    <w:rsid w:val="006D3812"/>
    <w:rsid w:val="006D38E5"/>
    <w:rsid w:val="006D6691"/>
    <w:rsid w:val="006E11A2"/>
    <w:rsid w:val="006F00F5"/>
    <w:rsid w:val="006F1224"/>
    <w:rsid w:val="006F3F9B"/>
    <w:rsid w:val="006F4E05"/>
    <w:rsid w:val="006F676D"/>
    <w:rsid w:val="006F7061"/>
    <w:rsid w:val="006F723B"/>
    <w:rsid w:val="007002D6"/>
    <w:rsid w:val="0070349B"/>
    <w:rsid w:val="00705FA4"/>
    <w:rsid w:val="00707959"/>
    <w:rsid w:val="00711CBF"/>
    <w:rsid w:val="00711E28"/>
    <w:rsid w:val="00712708"/>
    <w:rsid w:val="007128B6"/>
    <w:rsid w:val="007134B5"/>
    <w:rsid w:val="007176BE"/>
    <w:rsid w:val="0072377B"/>
    <w:rsid w:val="00724433"/>
    <w:rsid w:val="00732AB5"/>
    <w:rsid w:val="00732F95"/>
    <w:rsid w:val="00737BF8"/>
    <w:rsid w:val="00740A4C"/>
    <w:rsid w:val="00741D03"/>
    <w:rsid w:val="007434AB"/>
    <w:rsid w:val="00746228"/>
    <w:rsid w:val="0075022F"/>
    <w:rsid w:val="007533DF"/>
    <w:rsid w:val="00754607"/>
    <w:rsid w:val="00756B65"/>
    <w:rsid w:val="00760D7A"/>
    <w:rsid w:val="00766993"/>
    <w:rsid w:val="00770EFB"/>
    <w:rsid w:val="00771E05"/>
    <w:rsid w:val="00772C60"/>
    <w:rsid w:val="007736FA"/>
    <w:rsid w:val="00773854"/>
    <w:rsid w:val="00774732"/>
    <w:rsid w:val="007748EF"/>
    <w:rsid w:val="00777750"/>
    <w:rsid w:val="00781DA4"/>
    <w:rsid w:val="00783736"/>
    <w:rsid w:val="00784354"/>
    <w:rsid w:val="00784D58"/>
    <w:rsid w:val="00786EF9"/>
    <w:rsid w:val="00792571"/>
    <w:rsid w:val="00792766"/>
    <w:rsid w:val="007935CB"/>
    <w:rsid w:val="007A2E4E"/>
    <w:rsid w:val="007B706F"/>
    <w:rsid w:val="007C2D0E"/>
    <w:rsid w:val="007C7C88"/>
    <w:rsid w:val="007D073E"/>
    <w:rsid w:val="007D2A32"/>
    <w:rsid w:val="007D418F"/>
    <w:rsid w:val="007E16A4"/>
    <w:rsid w:val="007E1ABD"/>
    <w:rsid w:val="007E21A6"/>
    <w:rsid w:val="007E3442"/>
    <w:rsid w:val="007E3684"/>
    <w:rsid w:val="007E3C05"/>
    <w:rsid w:val="007E4292"/>
    <w:rsid w:val="007F6150"/>
    <w:rsid w:val="00804E92"/>
    <w:rsid w:val="00810425"/>
    <w:rsid w:val="00812741"/>
    <w:rsid w:val="00814D59"/>
    <w:rsid w:val="0081606B"/>
    <w:rsid w:val="008169D5"/>
    <w:rsid w:val="00816B95"/>
    <w:rsid w:val="00817A03"/>
    <w:rsid w:val="00817EDD"/>
    <w:rsid w:val="0082005F"/>
    <w:rsid w:val="008226F9"/>
    <w:rsid w:val="00822DD1"/>
    <w:rsid w:val="008238D2"/>
    <w:rsid w:val="0082506E"/>
    <w:rsid w:val="0083372A"/>
    <w:rsid w:val="008357CA"/>
    <w:rsid w:val="00835E8C"/>
    <w:rsid w:val="00836462"/>
    <w:rsid w:val="00837FF9"/>
    <w:rsid w:val="00840722"/>
    <w:rsid w:val="00845299"/>
    <w:rsid w:val="00845AB0"/>
    <w:rsid w:val="00846C0C"/>
    <w:rsid w:val="008539DC"/>
    <w:rsid w:val="008573B9"/>
    <w:rsid w:val="00857982"/>
    <w:rsid w:val="00861074"/>
    <w:rsid w:val="00862924"/>
    <w:rsid w:val="00864685"/>
    <w:rsid w:val="00867291"/>
    <w:rsid w:val="00871DD9"/>
    <w:rsid w:val="00875463"/>
    <w:rsid w:val="00877242"/>
    <w:rsid w:val="00880C60"/>
    <w:rsid w:val="0088478B"/>
    <w:rsid w:val="008872D8"/>
    <w:rsid w:val="008873A3"/>
    <w:rsid w:val="00892FA0"/>
    <w:rsid w:val="008A4EFE"/>
    <w:rsid w:val="008A5003"/>
    <w:rsid w:val="008A7D2A"/>
    <w:rsid w:val="008B13F0"/>
    <w:rsid w:val="008B642A"/>
    <w:rsid w:val="008C0CB5"/>
    <w:rsid w:val="008C1478"/>
    <w:rsid w:val="008C1770"/>
    <w:rsid w:val="008C1CE4"/>
    <w:rsid w:val="008C297D"/>
    <w:rsid w:val="008C4A05"/>
    <w:rsid w:val="008C4EE5"/>
    <w:rsid w:val="008D1656"/>
    <w:rsid w:val="008D4FFB"/>
    <w:rsid w:val="008D6863"/>
    <w:rsid w:val="008D7B14"/>
    <w:rsid w:val="008E0D24"/>
    <w:rsid w:val="008E3CA2"/>
    <w:rsid w:val="008E3D33"/>
    <w:rsid w:val="008E4159"/>
    <w:rsid w:val="008E6A93"/>
    <w:rsid w:val="008E6B44"/>
    <w:rsid w:val="00911D1E"/>
    <w:rsid w:val="009134B0"/>
    <w:rsid w:val="00916E28"/>
    <w:rsid w:val="009325EC"/>
    <w:rsid w:val="00935EA0"/>
    <w:rsid w:val="00935F53"/>
    <w:rsid w:val="00936B62"/>
    <w:rsid w:val="00940603"/>
    <w:rsid w:val="009437CE"/>
    <w:rsid w:val="0094412F"/>
    <w:rsid w:val="009444D9"/>
    <w:rsid w:val="00944A59"/>
    <w:rsid w:val="009456B7"/>
    <w:rsid w:val="00945F28"/>
    <w:rsid w:val="009462CE"/>
    <w:rsid w:val="00947CF4"/>
    <w:rsid w:val="00954D1A"/>
    <w:rsid w:val="00955D14"/>
    <w:rsid w:val="00962DF4"/>
    <w:rsid w:val="009676FB"/>
    <w:rsid w:val="009706B8"/>
    <w:rsid w:val="00974E80"/>
    <w:rsid w:val="00976908"/>
    <w:rsid w:val="00980925"/>
    <w:rsid w:val="00984E37"/>
    <w:rsid w:val="009922EB"/>
    <w:rsid w:val="00995AE9"/>
    <w:rsid w:val="00996553"/>
    <w:rsid w:val="00997DF4"/>
    <w:rsid w:val="009A0861"/>
    <w:rsid w:val="009A40EB"/>
    <w:rsid w:val="009A60A4"/>
    <w:rsid w:val="009A6203"/>
    <w:rsid w:val="009B1630"/>
    <w:rsid w:val="009B1D59"/>
    <w:rsid w:val="009B3A51"/>
    <w:rsid w:val="009C0B3C"/>
    <w:rsid w:val="009C0BBA"/>
    <w:rsid w:val="009C2F38"/>
    <w:rsid w:val="009C4684"/>
    <w:rsid w:val="009C49C1"/>
    <w:rsid w:val="009C79BE"/>
    <w:rsid w:val="009D2202"/>
    <w:rsid w:val="009D34DF"/>
    <w:rsid w:val="009D3AA7"/>
    <w:rsid w:val="009D3CE2"/>
    <w:rsid w:val="009E3108"/>
    <w:rsid w:val="009E6060"/>
    <w:rsid w:val="009E7946"/>
    <w:rsid w:val="009F5055"/>
    <w:rsid w:val="009F6A1F"/>
    <w:rsid w:val="009F7A20"/>
    <w:rsid w:val="00A0046F"/>
    <w:rsid w:val="00A0381A"/>
    <w:rsid w:val="00A050EF"/>
    <w:rsid w:val="00A06A5C"/>
    <w:rsid w:val="00A1496E"/>
    <w:rsid w:val="00A179A7"/>
    <w:rsid w:val="00A17A98"/>
    <w:rsid w:val="00A17EB0"/>
    <w:rsid w:val="00A201C4"/>
    <w:rsid w:val="00A22543"/>
    <w:rsid w:val="00A24906"/>
    <w:rsid w:val="00A2491B"/>
    <w:rsid w:val="00A249E2"/>
    <w:rsid w:val="00A25D26"/>
    <w:rsid w:val="00A27C1B"/>
    <w:rsid w:val="00A31664"/>
    <w:rsid w:val="00A31C7E"/>
    <w:rsid w:val="00A34825"/>
    <w:rsid w:val="00A3657A"/>
    <w:rsid w:val="00A44421"/>
    <w:rsid w:val="00A45FFC"/>
    <w:rsid w:val="00A46F6A"/>
    <w:rsid w:val="00A51E76"/>
    <w:rsid w:val="00A5227F"/>
    <w:rsid w:val="00A55939"/>
    <w:rsid w:val="00A56542"/>
    <w:rsid w:val="00A5794D"/>
    <w:rsid w:val="00A63BB8"/>
    <w:rsid w:val="00A63BE8"/>
    <w:rsid w:val="00A6529B"/>
    <w:rsid w:val="00A66AD0"/>
    <w:rsid w:val="00A702A4"/>
    <w:rsid w:val="00A71265"/>
    <w:rsid w:val="00A71488"/>
    <w:rsid w:val="00A80308"/>
    <w:rsid w:val="00A817E8"/>
    <w:rsid w:val="00A930F7"/>
    <w:rsid w:val="00A93C74"/>
    <w:rsid w:val="00A9431F"/>
    <w:rsid w:val="00A967DA"/>
    <w:rsid w:val="00A96B4B"/>
    <w:rsid w:val="00AA1333"/>
    <w:rsid w:val="00AA1380"/>
    <w:rsid w:val="00AA1A7D"/>
    <w:rsid w:val="00AA2B1C"/>
    <w:rsid w:val="00AB1AE4"/>
    <w:rsid w:val="00AD088F"/>
    <w:rsid w:val="00AD3685"/>
    <w:rsid w:val="00AD5185"/>
    <w:rsid w:val="00AD5A68"/>
    <w:rsid w:val="00AE60F5"/>
    <w:rsid w:val="00AE6FC0"/>
    <w:rsid w:val="00AF38DB"/>
    <w:rsid w:val="00AF5404"/>
    <w:rsid w:val="00AF5B70"/>
    <w:rsid w:val="00B0262C"/>
    <w:rsid w:val="00B04246"/>
    <w:rsid w:val="00B0488C"/>
    <w:rsid w:val="00B0592C"/>
    <w:rsid w:val="00B0680C"/>
    <w:rsid w:val="00B07B13"/>
    <w:rsid w:val="00B07F53"/>
    <w:rsid w:val="00B15296"/>
    <w:rsid w:val="00B16741"/>
    <w:rsid w:val="00B20D23"/>
    <w:rsid w:val="00B24D63"/>
    <w:rsid w:val="00B27F8C"/>
    <w:rsid w:val="00B32CF4"/>
    <w:rsid w:val="00B361C6"/>
    <w:rsid w:val="00B42C47"/>
    <w:rsid w:val="00B4439E"/>
    <w:rsid w:val="00B4516D"/>
    <w:rsid w:val="00B469C8"/>
    <w:rsid w:val="00B516BD"/>
    <w:rsid w:val="00B5512E"/>
    <w:rsid w:val="00B559BF"/>
    <w:rsid w:val="00B55F9F"/>
    <w:rsid w:val="00B61819"/>
    <w:rsid w:val="00B63E97"/>
    <w:rsid w:val="00B6429D"/>
    <w:rsid w:val="00B64902"/>
    <w:rsid w:val="00B649D7"/>
    <w:rsid w:val="00B65798"/>
    <w:rsid w:val="00B72621"/>
    <w:rsid w:val="00B812BA"/>
    <w:rsid w:val="00B83E34"/>
    <w:rsid w:val="00B86B75"/>
    <w:rsid w:val="00B87FD2"/>
    <w:rsid w:val="00B924FF"/>
    <w:rsid w:val="00B96700"/>
    <w:rsid w:val="00B970D4"/>
    <w:rsid w:val="00B97727"/>
    <w:rsid w:val="00BA3402"/>
    <w:rsid w:val="00BB12CD"/>
    <w:rsid w:val="00BB2812"/>
    <w:rsid w:val="00BC2658"/>
    <w:rsid w:val="00BC2CDE"/>
    <w:rsid w:val="00BC48D5"/>
    <w:rsid w:val="00BC70BB"/>
    <w:rsid w:val="00BE5E41"/>
    <w:rsid w:val="00BE76A9"/>
    <w:rsid w:val="00BF4317"/>
    <w:rsid w:val="00BF4F0D"/>
    <w:rsid w:val="00BF5267"/>
    <w:rsid w:val="00BF6714"/>
    <w:rsid w:val="00BF76EF"/>
    <w:rsid w:val="00BF7C39"/>
    <w:rsid w:val="00C01881"/>
    <w:rsid w:val="00C0323E"/>
    <w:rsid w:val="00C04900"/>
    <w:rsid w:val="00C07A56"/>
    <w:rsid w:val="00C1181F"/>
    <w:rsid w:val="00C16699"/>
    <w:rsid w:val="00C2581C"/>
    <w:rsid w:val="00C258A7"/>
    <w:rsid w:val="00C26219"/>
    <w:rsid w:val="00C34342"/>
    <w:rsid w:val="00C3604E"/>
    <w:rsid w:val="00C36279"/>
    <w:rsid w:val="00C37387"/>
    <w:rsid w:val="00C42615"/>
    <w:rsid w:val="00C42AE2"/>
    <w:rsid w:val="00C43BBC"/>
    <w:rsid w:val="00C463C2"/>
    <w:rsid w:val="00C52B1A"/>
    <w:rsid w:val="00C56788"/>
    <w:rsid w:val="00C568D1"/>
    <w:rsid w:val="00C61252"/>
    <w:rsid w:val="00C63264"/>
    <w:rsid w:val="00C64FB2"/>
    <w:rsid w:val="00C66821"/>
    <w:rsid w:val="00C74AAB"/>
    <w:rsid w:val="00C76A40"/>
    <w:rsid w:val="00C77160"/>
    <w:rsid w:val="00C77945"/>
    <w:rsid w:val="00C800DE"/>
    <w:rsid w:val="00C8318A"/>
    <w:rsid w:val="00C84B63"/>
    <w:rsid w:val="00C86774"/>
    <w:rsid w:val="00C8794A"/>
    <w:rsid w:val="00C9157E"/>
    <w:rsid w:val="00C93E96"/>
    <w:rsid w:val="00C94972"/>
    <w:rsid w:val="00C961E3"/>
    <w:rsid w:val="00C9731A"/>
    <w:rsid w:val="00CA3812"/>
    <w:rsid w:val="00CA4A08"/>
    <w:rsid w:val="00CB3F06"/>
    <w:rsid w:val="00CB78FC"/>
    <w:rsid w:val="00CC0EE8"/>
    <w:rsid w:val="00CC1316"/>
    <w:rsid w:val="00CC14D8"/>
    <w:rsid w:val="00CC4CBC"/>
    <w:rsid w:val="00CD062B"/>
    <w:rsid w:val="00CD1E74"/>
    <w:rsid w:val="00CD26A8"/>
    <w:rsid w:val="00CD3C65"/>
    <w:rsid w:val="00CE2154"/>
    <w:rsid w:val="00CE357B"/>
    <w:rsid w:val="00CE5103"/>
    <w:rsid w:val="00CE52F3"/>
    <w:rsid w:val="00CF1EE3"/>
    <w:rsid w:val="00CF2494"/>
    <w:rsid w:val="00CF2E81"/>
    <w:rsid w:val="00CF32AB"/>
    <w:rsid w:val="00D10783"/>
    <w:rsid w:val="00D11329"/>
    <w:rsid w:val="00D21858"/>
    <w:rsid w:val="00D244FD"/>
    <w:rsid w:val="00D24BC7"/>
    <w:rsid w:val="00D26F85"/>
    <w:rsid w:val="00D31C4F"/>
    <w:rsid w:val="00D35349"/>
    <w:rsid w:val="00D357AB"/>
    <w:rsid w:val="00D372BA"/>
    <w:rsid w:val="00D37545"/>
    <w:rsid w:val="00D37E96"/>
    <w:rsid w:val="00D415FA"/>
    <w:rsid w:val="00D43262"/>
    <w:rsid w:val="00D44F2D"/>
    <w:rsid w:val="00D50AA7"/>
    <w:rsid w:val="00D526D9"/>
    <w:rsid w:val="00D550CB"/>
    <w:rsid w:val="00D64A93"/>
    <w:rsid w:val="00D64BAC"/>
    <w:rsid w:val="00D7040A"/>
    <w:rsid w:val="00D7437D"/>
    <w:rsid w:val="00D8153F"/>
    <w:rsid w:val="00D81AA7"/>
    <w:rsid w:val="00D821FB"/>
    <w:rsid w:val="00D82EAE"/>
    <w:rsid w:val="00D83B3E"/>
    <w:rsid w:val="00D84EF2"/>
    <w:rsid w:val="00D84EF7"/>
    <w:rsid w:val="00D84FC8"/>
    <w:rsid w:val="00D86478"/>
    <w:rsid w:val="00D90624"/>
    <w:rsid w:val="00D90C52"/>
    <w:rsid w:val="00D90DA9"/>
    <w:rsid w:val="00D9159D"/>
    <w:rsid w:val="00D919F2"/>
    <w:rsid w:val="00D91EEB"/>
    <w:rsid w:val="00D93605"/>
    <w:rsid w:val="00D93900"/>
    <w:rsid w:val="00D95180"/>
    <w:rsid w:val="00DA0035"/>
    <w:rsid w:val="00DA5CBC"/>
    <w:rsid w:val="00DA7E8B"/>
    <w:rsid w:val="00DB0587"/>
    <w:rsid w:val="00DB728A"/>
    <w:rsid w:val="00DB7A9C"/>
    <w:rsid w:val="00DB7CED"/>
    <w:rsid w:val="00DC0FFF"/>
    <w:rsid w:val="00DC152E"/>
    <w:rsid w:val="00DC6C5F"/>
    <w:rsid w:val="00DD34EF"/>
    <w:rsid w:val="00DE0B9A"/>
    <w:rsid w:val="00DE13EC"/>
    <w:rsid w:val="00DF0F08"/>
    <w:rsid w:val="00DF3BB6"/>
    <w:rsid w:val="00DF3CB0"/>
    <w:rsid w:val="00DF45F0"/>
    <w:rsid w:val="00DF6580"/>
    <w:rsid w:val="00DF70B9"/>
    <w:rsid w:val="00DF7509"/>
    <w:rsid w:val="00E0066E"/>
    <w:rsid w:val="00E01758"/>
    <w:rsid w:val="00E01FCA"/>
    <w:rsid w:val="00E03547"/>
    <w:rsid w:val="00E044B0"/>
    <w:rsid w:val="00E0779A"/>
    <w:rsid w:val="00E10E62"/>
    <w:rsid w:val="00E134E9"/>
    <w:rsid w:val="00E1362E"/>
    <w:rsid w:val="00E16756"/>
    <w:rsid w:val="00E17DA4"/>
    <w:rsid w:val="00E17F15"/>
    <w:rsid w:val="00E20E6D"/>
    <w:rsid w:val="00E2592D"/>
    <w:rsid w:val="00E26089"/>
    <w:rsid w:val="00E30447"/>
    <w:rsid w:val="00E30874"/>
    <w:rsid w:val="00E315A3"/>
    <w:rsid w:val="00E32BA1"/>
    <w:rsid w:val="00E35109"/>
    <w:rsid w:val="00E45C0B"/>
    <w:rsid w:val="00E46697"/>
    <w:rsid w:val="00E50C45"/>
    <w:rsid w:val="00E5506E"/>
    <w:rsid w:val="00E56572"/>
    <w:rsid w:val="00E575B2"/>
    <w:rsid w:val="00E62DBF"/>
    <w:rsid w:val="00E66587"/>
    <w:rsid w:val="00E7220E"/>
    <w:rsid w:val="00E74DD6"/>
    <w:rsid w:val="00E81A12"/>
    <w:rsid w:val="00E835DE"/>
    <w:rsid w:val="00E84AB7"/>
    <w:rsid w:val="00E8554C"/>
    <w:rsid w:val="00E87BB3"/>
    <w:rsid w:val="00E90EE0"/>
    <w:rsid w:val="00E91F61"/>
    <w:rsid w:val="00E95022"/>
    <w:rsid w:val="00EA03AC"/>
    <w:rsid w:val="00EA0869"/>
    <w:rsid w:val="00EA66E6"/>
    <w:rsid w:val="00EA6B75"/>
    <w:rsid w:val="00EA7AC6"/>
    <w:rsid w:val="00EB14B9"/>
    <w:rsid w:val="00EB2DC4"/>
    <w:rsid w:val="00EB4849"/>
    <w:rsid w:val="00EC1384"/>
    <w:rsid w:val="00EC2348"/>
    <w:rsid w:val="00EC2C48"/>
    <w:rsid w:val="00EC49FD"/>
    <w:rsid w:val="00EC6323"/>
    <w:rsid w:val="00ED012A"/>
    <w:rsid w:val="00ED0C57"/>
    <w:rsid w:val="00ED2507"/>
    <w:rsid w:val="00ED52F1"/>
    <w:rsid w:val="00ED5852"/>
    <w:rsid w:val="00EE2492"/>
    <w:rsid w:val="00EF2CDF"/>
    <w:rsid w:val="00EF3475"/>
    <w:rsid w:val="00F000B8"/>
    <w:rsid w:val="00F01821"/>
    <w:rsid w:val="00F01928"/>
    <w:rsid w:val="00F01CCB"/>
    <w:rsid w:val="00F020DA"/>
    <w:rsid w:val="00F04183"/>
    <w:rsid w:val="00F0484C"/>
    <w:rsid w:val="00F05EEE"/>
    <w:rsid w:val="00F0695D"/>
    <w:rsid w:val="00F1195A"/>
    <w:rsid w:val="00F14B3E"/>
    <w:rsid w:val="00F14D74"/>
    <w:rsid w:val="00F16EF7"/>
    <w:rsid w:val="00F2140E"/>
    <w:rsid w:val="00F225E8"/>
    <w:rsid w:val="00F27C19"/>
    <w:rsid w:val="00F32075"/>
    <w:rsid w:val="00F34310"/>
    <w:rsid w:val="00F36B70"/>
    <w:rsid w:val="00F37118"/>
    <w:rsid w:val="00F37174"/>
    <w:rsid w:val="00F40713"/>
    <w:rsid w:val="00F41993"/>
    <w:rsid w:val="00F41EF7"/>
    <w:rsid w:val="00F4641E"/>
    <w:rsid w:val="00F54772"/>
    <w:rsid w:val="00F55BCF"/>
    <w:rsid w:val="00F56C8F"/>
    <w:rsid w:val="00F63E48"/>
    <w:rsid w:val="00F650DC"/>
    <w:rsid w:val="00F71718"/>
    <w:rsid w:val="00F72084"/>
    <w:rsid w:val="00F74EC6"/>
    <w:rsid w:val="00F760B3"/>
    <w:rsid w:val="00F762E4"/>
    <w:rsid w:val="00F77D13"/>
    <w:rsid w:val="00F8007E"/>
    <w:rsid w:val="00F80751"/>
    <w:rsid w:val="00F83730"/>
    <w:rsid w:val="00F84E9C"/>
    <w:rsid w:val="00F93A38"/>
    <w:rsid w:val="00FA44E0"/>
    <w:rsid w:val="00FB23B5"/>
    <w:rsid w:val="00FB52E0"/>
    <w:rsid w:val="00FB65F5"/>
    <w:rsid w:val="00FC4773"/>
    <w:rsid w:val="00FC567E"/>
    <w:rsid w:val="00FC604A"/>
    <w:rsid w:val="00FC78BD"/>
    <w:rsid w:val="00FD4241"/>
    <w:rsid w:val="00FD4EB7"/>
    <w:rsid w:val="00FD7DEA"/>
    <w:rsid w:val="00FE22DE"/>
    <w:rsid w:val="00FE2F3E"/>
    <w:rsid w:val="00FE75D8"/>
    <w:rsid w:val="00FF03FE"/>
    <w:rsid w:val="00FF12EC"/>
    <w:rsid w:val="3C85F513"/>
  </w:rsids>
  <m:mathPr>
    <m:mathFont m:val="Cambria Math"/>
    <m:brkBin m:val="before"/>
    <m:brkBinSub m:val="--"/>
    <m:smallFrac m:val="0"/>
    <m:dispDef m:val="0"/>
    <m:lMargin m:val="0"/>
    <m:rMargin m:val="0"/>
    <m:defJc m:val="centerGroup"/>
    <m:wrapRight/>
    <m:intLim m:val="subSup"/>
    <m:naryLim m:val="subSup"/>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94710D"/>
  <w15:docId w15:val="{23CC9DC2-C97B-432D-B85B-454CB79A1F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lang w:val="en-GB"/>
    </w:rPr>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標號 字元"/>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af">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20">
    <w:name w:val="toc 2"/>
    <w:basedOn w:val="a"/>
    <w:next w:val="a"/>
    <w:autoRedefine/>
    <w:uiPriority w:val="39"/>
    <w:unhideWhenUsed/>
    <w:rsid w:val="000159C1"/>
    <w:pPr>
      <w:spacing w:after="100" w:line="259" w:lineRule="auto"/>
      <w:ind w:left="220"/>
    </w:pPr>
    <w:rPr>
      <w:rFonts w:cs="Times New Roman"/>
      <w:sz w:val="22"/>
      <w:szCs w:val="22"/>
      <w:lang w:eastAsia="zh-TW"/>
    </w:rPr>
  </w:style>
  <w:style w:type="paragraph" w:styleId="10">
    <w:name w:val="toc 1"/>
    <w:basedOn w:val="a"/>
    <w:next w:val="a"/>
    <w:autoRedefine/>
    <w:uiPriority w:val="39"/>
    <w:unhideWhenUsed/>
    <w:rsid w:val="000159C1"/>
    <w:pPr>
      <w:spacing w:after="100" w:line="259" w:lineRule="auto"/>
    </w:pPr>
    <w:rPr>
      <w:rFonts w:cs="Times New Roman"/>
      <w:sz w:val="22"/>
      <w:szCs w:val="22"/>
      <w:lang w:eastAsia="zh-TW"/>
    </w:rPr>
  </w:style>
  <w:style w:type="paragraph" w:styleId="30">
    <w:name w:val="toc 3"/>
    <w:basedOn w:val="a"/>
    <w:next w:val="a"/>
    <w:autoRedefine/>
    <w:uiPriority w:val="39"/>
    <w:unhideWhenUsed/>
    <w:rsid w:val="000159C1"/>
    <w:pPr>
      <w:spacing w:after="100" w:line="259" w:lineRule="auto"/>
      <w:ind w:left="440"/>
    </w:pPr>
    <w:rPr>
      <w:rFonts w:cs="Times New Roman"/>
      <w:sz w:val="22"/>
      <w:szCs w:val="22"/>
      <w:lang w:eastAsia="zh-TW"/>
    </w:rPr>
  </w:style>
  <w:style w:type="paragraph" w:styleId="af0">
    <w:name w:val="List Paragraph"/>
    <w:basedOn w:val="a"/>
    <w:rsid w:val="00510C3E"/>
    <w:pPr>
      <w:ind w:left="720"/>
      <w:contextualSpacing/>
    </w:pPr>
  </w:style>
  <w:style w:type="table" w:styleId="af1">
    <w:name w:val="Table Grid"/>
    <w:basedOn w:val="a2"/>
    <w:rsid w:val="001E08D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4">
    <w:name w:val="本文 字元"/>
    <w:basedOn w:val="a1"/>
    <w:link w:val="a0"/>
    <w:rsid w:val="001E08D3"/>
  </w:style>
  <w:style w:type="paragraph" w:styleId="af2">
    <w:name w:val="header"/>
    <w:basedOn w:val="a"/>
    <w:link w:val="af3"/>
    <w:uiPriority w:val="99"/>
    <w:unhideWhenUsed/>
    <w:rsid w:val="00D11329"/>
    <w:pPr>
      <w:tabs>
        <w:tab w:val="center" w:pos="4320"/>
        <w:tab w:val="right" w:pos="8640"/>
      </w:tabs>
      <w:spacing w:after="0"/>
    </w:pPr>
  </w:style>
  <w:style w:type="character" w:customStyle="1" w:styleId="af3">
    <w:name w:val="頁首 字元"/>
    <w:basedOn w:val="a1"/>
    <w:link w:val="af2"/>
    <w:uiPriority w:val="99"/>
    <w:rsid w:val="00D11329"/>
  </w:style>
  <w:style w:type="paragraph" w:styleId="af4">
    <w:name w:val="footer"/>
    <w:basedOn w:val="a"/>
    <w:link w:val="af5"/>
    <w:uiPriority w:val="99"/>
    <w:unhideWhenUsed/>
    <w:rsid w:val="00D11329"/>
    <w:pPr>
      <w:tabs>
        <w:tab w:val="center" w:pos="4320"/>
        <w:tab w:val="right" w:pos="8640"/>
      </w:tabs>
      <w:spacing w:after="0"/>
    </w:pPr>
  </w:style>
  <w:style w:type="character" w:customStyle="1" w:styleId="af5">
    <w:name w:val="頁尾 字元"/>
    <w:basedOn w:val="a1"/>
    <w:link w:val="af4"/>
    <w:uiPriority w:val="99"/>
    <w:rsid w:val="00D11329"/>
  </w:style>
  <w:style w:type="paragraph" w:styleId="af6">
    <w:name w:val="endnote text"/>
    <w:basedOn w:val="a"/>
    <w:link w:val="af7"/>
    <w:semiHidden/>
    <w:unhideWhenUsed/>
    <w:rsid w:val="00C76A40"/>
    <w:pPr>
      <w:snapToGrid w:val="0"/>
    </w:pPr>
  </w:style>
  <w:style w:type="character" w:customStyle="1" w:styleId="af7">
    <w:name w:val="章節附註文字 字元"/>
    <w:basedOn w:val="a1"/>
    <w:link w:val="af6"/>
    <w:semiHidden/>
    <w:rsid w:val="00C76A40"/>
  </w:style>
  <w:style w:type="character" w:styleId="af8">
    <w:name w:val="endnote reference"/>
    <w:basedOn w:val="a1"/>
    <w:semiHidden/>
    <w:unhideWhenUsed/>
    <w:rsid w:val="00C76A40"/>
    <w:rPr>
      <w:vertAlign w:val="superscript"/>
    </w:rPr>
  </w:style>
  <w:style w:type="character" w:styleId="af9">
    <w:name w:val="page number"/>
    <w:basedOn w:val="a1"/>
    <w:semiHidden/>
    <w:unhideWhenUsed/>
    <w:rsid w:val="00B07B13"/>
  </w:style>
  <w:style w:type="character" w:styleId="afa">
    <w:name w:val="Placeholder Text"/>
    <w:basedOn w:val="a1"/>
    <w:semiHidden/>
    <w:rsid w:val="00037804"/>
    <w:rPr>
      <w:color w:val="808080"/>
    </w:rPr>
  </w:style>
  <w:style w:type="paragraph" w:styleId="afb">
    <w:name w:val="Balloon Text"/>
    <w:basedOn w:val="a"/>
    <w:link w:val="afc"/>
    <w:semiHidden/>
    <w:unhideWhenUsed/>
    <w:rsid w:val="00A930F7"/>
    <w:pPr>
      <w:spacing w:after="0"/>
    </w:pPr>
    <w:rPr>
      <w:rFonts w:ascii="Microsoft JhengHei UI" w:eastAsia="Microsoft JhengHei UI"/>
      <w:sz w:val="18"/>
      <w:szCs w:val="18"/>
    </w:rPr>
  </w:style>
  <w:style w:type="character" w:customStyle="1" w:styleId="afc">
    <w:name w:val="註解方塊文字 字元"/>
    <w:basedOn w:val="a1"/>
    <w:link w:val="afb"/>
    <w:semiHidden/>
    <w:rsid w:val="00A930F7"/>
    <w:rPr>
      <w:rFonts w:ascii="Microsoft JhengHei UI" w:eastAsia="Microsoft JhengHei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jpg"/><Relationship Id="rId26" Type="http://schemas.openxmlformats.org/officeDocument/2006/relationships/image" Target="media/image17.jpe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jpeg"/><Relationship Id="rId25" Type="http://schemas.openxmlformats.org/officeDocument/2006/relationships/image" Target="media/image16.jpe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jpe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jpeg"/><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4.jpeg"/><Relationship Id="rId28" Type="http://schemas.openxmlformats.org/officeDocument/2006/relationships/image" Target="media/image19.jpeg"/><Relationship Id="rId10" Type="http://schemas.openxmlformats.org/officeDocument/2006/relationships/footer" Target="footer2.xml"/><Relationship Id="rId19" Type="http://schemas.openxmlformats.org/officeDocument/2006/relationships/image" Target="media/image10.jpe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jpeg"/><Relationship Id="rId22" Type="http://schemas.openxmlformats.org/officeDocument/2006/relationships/image" Target="media/image13.jpeg"/><Relationship Id="rId27" Type="http://schemas.openxmlformats.org/officeDocument/2006/relationships/image" Target="media/image18.jpe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684F27-2F52-4069-9EBC-DD54E29D59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29</TotalTime>
  <Pages>30</Pages>
  <Words>6754</Words>
  <Characters>38500</Characters>
  <Application>Microsoft Office Word</Application>
  <DocSecurity>0</DocSecurity>
  <Lines>320</Lines>
  <Paragraphs>90</Paragraphs>
  <ScaleCrop>false</ScaleCrop>
  <Company>HP</Company>
  <LinksUpToDate>false</LinksUpToDate>
  <CharactersWithSpaces>45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34(1)_forreview</dc:title>
  <dc:creator>Hoi Him Kwok (2640948k)</dc:creator>
  <cp:lastModifiedBy>Derek Kwok</cp:lastModifiedBy>
  <cp:revision>796</cp:revision>
  <dcterms:created xsi:type="dcterms:W3CDTF">2021-11-02T10:53:00Z</dcterms:created>
  <dcterms:modified xsi:type="dcterms:W3CDTF">2021-12-02T1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6/10/2021</vt:lpwstr>
  </property>
  <property fmtid="{D5CDD505-2E9C-101B-9397-08002B2CF9AE}" pid="3" name="output">
    <vt:lpwstr>word_document</vt:lpwstr>
  </property>
</Properties>
</file>